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8C968" w14:textId="4BABBFBD" w:rsidR="6CAE988C" w:rsidRDefault="6CAE988C" w:rsidP="1E825BCF">
      <w:pPr>
        <w:pStyle w:val="Title"/>
        <w:tabs>
          <w:tab w:val="right" w:leader="dot" w:pos="9360"/>
        </w:tabs>
        <w:jc w:val="both"/>
        <w:rPr>
          <w:rFonts w:ascii="Calibri Light" w:eastAsia="SimSun" w:hAnsi="Calibri Light" w:cs="Times New Roman"/>
        </w:rPr>
      </w:pPr>
      <w:bookmarkStart w:id="0" w:name="_GoBack"/>
      <w:bookmarkEnd w:id="0"/>
      <w:proofErr w:type="spellStart"/>
      <w:r>
        <w:t>OpenNIC</w:t>
      </w:r>
      <w:proofErr w:type="spellEnd"/>
      <w:r>
        <w:t xml:space="preserve"> T</w:t>
      </w:r>
      <w:r w:rsidR="2ECD98B3">
        <w:t>echnical Reference</w:t>
      </w:r>
      <w:r w:rsidR="00023B34">
        <w:t xml:space="preserve"> Guide</w:t>
      </w:r>
    </w:p>
    <w:p w14:paraId="14C17909" w14:textId="3654C074" w:rsidR="24866085" w:rsidRDefault="24866085" w:rsidP="1E825BCF">
      <w:pPr>
        <w:tabs>
          <w:tab w:val="right" w:leader="dot" w:pos="9360"/>
        </w:tabs>
        <w:jc w:val="both"/>
      </w:pPr>
    </w:p>
    <w:p w14:paraId="7CD29210" w14:textId="70D77763" w:rsidR="00023B34" w:rsidRDefault="24866085">
      <w:pPr>
        <w:pStyle w:val="TOC1"/>
        <w:tabs>
          <w:tab w:val="right" w:leader="dot" w:pos="9350"/>
        </w:tabs>
        <w:rPr>
          <w:rFonts w:eastAsiaTheme="minorEastAsia"/>
          <w:noProof/>
        </w:rPr>
      </w:pPr>
      <w:r>
        <w:fldChar w:fldCharType="begin"/>
      </w:r>
      <w:r>
        <w:instrText>TOC \o \z \u \h</w:instrText>
      </w:r>
      <w:r>
        <w:fldChar w:fldCharType="separate"/>
      </w:r>
      <w:hyperlink w:anchor="_Toc76049090" w:history="1">
        <w:r w:rsidR="00023B34" w:rsidRPr="00D466BE">
          <w:rPr>
            <w:rStyle w:val="Hyperlink"/>
            <w:noProof/>
          </w:rPr>
          <w:t>OpenNIC Shell</w:t>
        </w:r>
        <w:r w:rsidR="00023B34">
          <w:rPr>
            <w:noProof/>
            <w:webHidden/>
          </w:rPr>
          <w:tab/>
        </w:r>
        <w:r w:rsidR="00023B34">
          <w:rPr>
            <w:noProof/>
            <w:webHidden/>
          </w:rPr>
          <w:fldChar w:fldCharType="begin"/>
        </w:r>
        <w:r w:rsidR="00023B34">
          <w:rPr>
            <w:noProof/>
            <w:webHidden/>
          </w:rPr>
          <w:instrText xml:space="preserve"> PAGEREF _Toc76049090 \h </w:instrText>
        </w:r>
        <w:r w:rsidR="00023B34">
          <w:rPr>
            <w:noProof/>
            <w:webHidden/>
          </w:rPr>
        </w:r>
        <w:r w:rsidR="00023B34">
          <w:rPr>
            <w:noProof/>
            <w:webHidden/>
          </w:rPr>
          <w:fldChar w:fldCharType="separate"/>
        </w:r>
        <w:r w:rsidR="003F3C7A">
          <w:rPr>
            <w:noProof/>
            <w:webHidden/>
          </w:rPr>
          <w:t>3</w:t>
        </w:r>
        <w:r w:rsidR="00023B34">
          <w:rPr>
            <w:noProof/>
            <w:webHidden/>
          </w:rPr>
          <w:fldChar w:fldCharType="end"/>
        </w:r>
      </w:hyperlink>
    </w:p>
    <w:p w14:paraId="353A6F6B" w14:textId="66572EA1" w:rsidR="00023B34" w:rsidRDefault="002D330E">
      <w:pPr>
        <w:pStyle w:val="TOC2"/>
        <w:tabs>
          <w:tab w:val="right" w:leader="dot" w:pos="9350"/>
        </w:tabs>
        <w:rPr>
          <w:rFonts w:eastAsiaTheme="minorEastAsia"/>
          <w:noProof/>
        </w:rPr>
      </w:pPr>
      <w:hyperlink w:anchor="_Toc76049091" w:history="1">
        <w:r w:rsidR="00023B34" w:rsidRPr="00D466BE">
          <w:rPr>
            <w:rStyle w:val="Hyperlink"/>
            <w:noProof/>
          </w:rPr>
          <w:t>Coding Conventions</w:t>
        </w:r>
        <w:r w:rsidR="00023B34">
          <w:rPr>
            <w:noProof/>
            <w:webHidden/>
          </w:rPr>
          <w:tab/>
        </w:r>
        <w:r w:rsidR="00023B34">
          <w:rPr>
            <w:noProof/>
            <w:webHidden/>
          </w:rPr>
          <w:fldChar w:fldCharType="begin"/>
        </w:r>
        <w:r w:rsidR="00023B34">
          <w:rPr>
            <w:noProof/>
            <w:webHidden/>
          </w:rPr>
          <w:instrText xml:space="preserve"> PAGEREF _Toc76049091 \h </w:instrText>
        </w:r>
        <w:r w:rsidR="00023B34">
          <w:rPr>
            <w:noProof/>
            <w:webHidden/>
          </w:rPr>
        </w:r>
        <w:r w:rsidR="00023B34">
          <w:rPr>
            <w:noProof/>
            <w:webHidden/>
          </w:rPr>
          <w:fldChar w:fldCharType="separate"/>
        </w:r>
        <w:r w:rsidR="003F3C7A">
          <w:rPr>
            <w:noProof/>
            <w:webHidden/>
          </w:rPr>
          <w:t>3</w:t>
        </w:r>
        <w:r w:rsidR="00023B34">
          <w:rPr>
            <w:noProof/>
            <w:webHidden/>
          </w:rPr>
          <w:fldChar w:fldCharType="end"/>
        </w:r>
      </w:hyperlink>
    </w:p>
    <w:p w14:paraId="1DD11C3D" w14:textId="0026E002" w:rsidR="00023B34" w:rsidRDefault="002D330E">
      <w:pPr>
        <w:pStyle w:val="TOC2"/>
        <w:tabs>
          <w:tab w:val="right" w:leader="dot" w:pos="9350"/>
        </w:tabs>
        <w:rPr>
          <w:rFonts w:eastAsiaTheme="minorEastAsia"/>
          <w:noProof/>
        </w:rPr>
      </w:pPr>
      <w:hyperlink w:anchor="_Toc76049092" w:history="1">
        <w:r w:rsidR="00023B34" w:rsidRPr="00D466BE">
          <w:rPr>
            <w:rStyle w:val="Hyperlink"/>
            <w:noProof/>
          </w:rPr>
          <w:t>Top-level Parameters</w:t>
        </w:r>
        <w:r w:rsidR="00023B34">
          <w:rPr>
            <w:noProof/>
            <w:webHidden/>
          </w:rPr>
          <w:tab/>
        </w:r>
        <w:r w:rsidR="00023B34">
          <w:rPr>
            <w:noProof/>
            <w:webHidden/>
          </w:rPr>
          <w:fldChar w:fldCharType="begin"/>
        </w:r>
        <w:r w:rsidR="00023B34">
          <w:rPr>
            <w:noProof/>
            <w:webHidden/>
          </w:rPr>
          <w:instrText xml:space="preserve"> PAGEREF _Toc76049092 \h </w:instrText>
        </w:r>
        <w:r w:rsidR="00023B34">
          <w:rPr>
            <w:noProof/>
            <w:webHidden/>
          </w:rPr>
        </w:r>
        <w:r w:rsidR="00023B34">
          <w:rPr>
            <w:noProof/>
            <w:webHidden/>
          </w:rPr>
          <w:fldChar w:fldCharType="separate"/>
        </w:r>
        <w:r w:rsidR="003F3C7A">
          <w:rPr>
            <w:noProof/>
            <w:webHidden/>
          </w:rPr>
          <w:t>3</w:t>
        </w:r>
        <w:r w:rsidR="00023B34">
          <w:rPr>
            <w:noProof/>
            <w:webHidden/>
          </w:rPr>
          <w:fldChar w:fldCharType="end"/>
        </w:r>
      </w:hyperlink>
    </w:p>
    <w:p w14:paraId="7A3504C2" w14:textId="4E20E329" w:rsidR="00023B34" w:rsidRDefault="002D330E">
      <w:pPr>
        <w:pStyle w:val="TOC2"/>
        <w:tabs>
          <w:tab w:val="right" w:leader="dot" w:pos="9350"/>
        </w:tabs>
        <w:rPr>
          <w:rFonts w:eastAsiaTheme="minorEastAsia"/>
          <w:noProof/>
        </w:rPr>
      </w:pPr>
      <w:hyperlink w:anchor="_Toc76049093" w:history="1">
        <w:r w:rsidR="00023B34" w:rsidRPr="00D466BE">
          <w:rPr>
            <w:rStyle w:val="Hyperlink"/>
            <w:noProof/>
          </w:rPr>
          <w:t>Macros</w:t>
        </w:r>
        <w:r w:rsidR="00023B34">
          <w:rPr>
            <w:noProof/>
            <w:webHidden/>
          </w:rPr>
          <w:tab/>
        </w:r>
        <w:r w:rsidR="00023B34">
          <w:rPr>
            <w:noProof/>
            <w:webHidden/>
          </w:rPr>
          <w:fldChar w:fldCharType="begin"/>
        </w:r>
        <w:r w:rsidR="00023B34">
          <w:rPr>
            <w:noProof/>
            <w:webHidden/>
          </w:rPr>
          <w:instrText xml:space="preserve"> PAGEREF _Toc76049093 \h </w:instrText>
        </w:r>
        <w:r w:rsidR="00023B34">
          <w:rPr>
            <w:noProof/>
            <w:webHidden/>
          </w:rPr>
        </w:r>
        <w:r w:rsidR="00023B34">
          <w:rPr>
            <w:noProof/>
            <w:webHidden/>
          </w:rPr>
          <w:fldChar w:fldCharType="separate"/>
        </w:r>
        <w:r w:rsidR="003F3C7A">
          <w:rPr>
            <w:noProof/>
            <w:webHidden/>
          </w:rPr>
          <w:t>4</w:t>
        </w:r>
        <w:r w:rsidR="00023B34">
          <w:rPr>
            <w:noProof/>
            <w:webHidden/>
          </w:rPr>
          <w:fldChar w:fldCharType="end"/>
        </w:r>
      </w:hyperlink>
    </w:p>
    <w:p w14:paraId="5F0473F2" w14:textId="3E468951" w:rsidR="00023B34" w:rsidRDefault="002D330E">
      <w:pPr>
        <w:pStyle w:val="TOC2"/>
        <w:tabs>
          <w:tab w:val="right" w:leader="dot" w:pos="9350"/>
        </w:tabs>
        <w:rPr>
          <w:rFonts w:eastAsiaTheme="minorEastAsia"/>
          <w:noProof/>
        </w:rPr>
      </w:pPr>
      <w:hyperlink w:anchor="_Toc76049094" w:history="1">
        <w:r w:rsidR="00023B34" w:rsidRPr="00D466BE">
          <w:rPr>
            <w:rStyle w:val="Hyperlink"/>
            <w:noProof/>
          </w:rPr>
          <w:t>Shell Architecture</w:t>
        </w:r>
        <w:r w:rsidR="00023B34">
          <w:rPr>
            <w:noProof/>
            <w:webHidden/>
          </w:rPr>
          <w:tab/>
        </w:r>
        <w:r w:rsidR="00023B34">
          <w:rPr>
            <w:noProof/>
            <w:webHidden/>
          </w:rPr>
          <w:fldChar w:fldCharType="begin"/>
        </w:r>
        <w:r w:rsidR="00023B34">
          <w:rPr>
            <w:noProof/>
            <w:webHidden/>
          </w:rPr>
          <w:instrText xml:space="preserve"> PAGEREF _Toc76049094 \h </w:instrText>
        </w:r>
        <w:r w:rsidR="00023B34">
          <w:rPr>
            <w:noProof/>
            <w:webHidden/>
          </w:rPr>
        </w:r>
        <w:r w:rsidR="00023B34">
          <w:rPr>
            <w:noProof/>
            <w:webHidden/>
          </w:rPr>
          <w:fldChar w:fldCharType="separate"/>
        </w:r>
        <w:r w:rsidR="003F3C7A">
          <w:rPr>
            <w:noProof/>
            <w:webHidden/>
          </w:rPr>
          <w:t>4</w:t>
        </w:r>
        <w:r w:rsidR="00023B34">
          <w:rPr>
            <w:noProof/>
            <w:webHidden/>
          </w:rPr>
          <w:fldChar w:fldCharType="end"/>
        </w:r>
      </w:hyperlink>
    </w:p>
    <w:p w14:paraId="48E0F34A" w14:textId="55D8580D" w:rsidR="00023B34" w:rsidRDefault="002D330E">
      <w:pPr>
        <w:pStyle w:val="TOC2"/>
        <w:tabs>
          <w:tab w:val="right" w:leader="dot" w:pos="9350"/>
        </w:tabs>
        <w:rPr>
          <w:rFonts w:eastAsiaTheme="minorEastAsia"/>
          <w:noProof/>
        </w:rPr>
      </w:pPr>
      <w:hyperlink w:anchor="_Toc76049095" w:history="1">
        <w:r w:rsidR="00023B34" w:rsidRPr="00D466BE">
          <w:rPr>
            <w:rStyle w:val="Hyperlink"/>
            <w:noProof/>
          </w:rPr>
          <w:t>System Config</w:t>
        </w:r>
        <w:r w:rsidR="00023B34">
          <w:rPr>
            <w:noProof/>
            <w:webHidden/>
          </w:rPr>
          <w:tab/>
        </w:r>
        <w:r w:rsidR="00023B34">
          <w:rPr>
            <w:noProof/>
            <w:webHidden/>
          </w:rPr>
          <w:fldChar w:fldCharType="begin"/>
        </w:r>
        <w:r w:rsidR="00023B34">
          <w:rPr>
            <w:noProof/>
            <w:webHidden/>
          </w:rPr>
          <w:instrText xml:space="preserve"> PAGEREF _Toc76049095 \h </w:instrText>
        </w:r>
        <w:r w:rsidR="00023B34">
          <w:rPr>
            <w:noProof/>
            <w:webHidden/>
          </w:rPr>
        </w:r>
        <w:r w:rsidR="00023B34">
          <w:rPr>
            <w:noProof/>
            <w:webHidden/>
          </w:rPr>
          <w:fldChar w:fldCharType="separate"/>
        </w:r>
        <w:r w:rsidR="003F3C7A">
          <w:rPr>
            <w:noProof/>
            <w:webHidden/>
          </w:rPr>
          <w:t>4</w:t>
        </w:r>
        <w:r w:rsidR="00023B34">
          <w:rPr>
            <w:noProof/>
            <w:webHidden/>
          </w:rPr>
          <w:fldChar w:fldCharType="end"/>
        </w:r>
      </w:hyperlink>
    </w:p>
    <w:p w14:paraId="78E238B1" w14:textId="697D1B89" w:rsidR="00023B34" w:rsidRDefault="002D330E">
      <w:pPr>
        <w:pStyle w:val="TOC2"/>
        <w:tabs>
          <w:tab w:val="right" w:leader="dot" w:pos="9350"/>
        </w:tabs>
        <w:rPr>
          <w:rFonts w:eastAsiaTheme="minorEastAsia"/>
          <w:noProof/>
        </w:rPr>
      </w:pPr>
      <w:hyperlink w:anchor="_Toc76049096" w:history="1">
        <w:r w:rsidR="00023B34" w:rsidRPr="00D466BE">
          <w:rPr>
            <w:rStyle w:val="Hyperlink"/>
            <w:noProof/>
          </w:rPr>
          <w:t>QDMA Subsystem</w:t>
        </w:r>
        <w:r w:rsidR="00023B34">
          <w:rPr>
            <w:noProof/>
            <w:webHidden/>
          </w:rPr>
          <w:tab/>
        </w:r>
        <w:r w:rsidR="00023B34">
          <w:rPr>
            <w:noProof/>
            <w:webHidden/>
          </w:rPr>
          <w:fldChar w:fldCharType="begin"/>
        </w:r>
        <w:r w:rsidR="00023B34">
          <w:rPr>
            <w:noProof/>
            <w:webHidden/>
          </w:rPr>
          <w:instrText xml:space="preserve"> PAGEREF _Toc76049096 \h </w:instrText>
        </w:r>
        <w:r w:rsidR="00023B34">
          <w:rPr>
            <w:noProof/>
            <w:webHidden/>
          </w:rPr>
        </w:r>
        <w:r w:rsidR="00023B34">
          <w:rPr>
            <w:noProof/>
            <w:webHidden/>
          </w:rPr>
          <w:fldChar w:fldCharType="separate"/>
        </w:r>
        <w:r w:rsidR="003F3C7A">
          <w:rPr>
            <w:noProof/>
            <w:webHidden/>
          </w:rPr>
          <w:t>5</w:t>
        </w:r>
        <w:r w:rsidR="00023B34">
          <w:rPr>
            <w:noProof/>
            <w:webHidden/>
          </w:rPr>
          <w:fldChar w:fldCharType="end"/>
        </w:r>
      </w:hyperlink>
    </w:p>
    <w:p w14:paraId="19A5E433" w14:textId="416BCFFB" w:rsidR="00023B34" w:rsidRDefault="002D330E">
      <w:pPr>
        <w:pStyle w:val="TOC3"/>
        <w:tabs>
          <w:tab w:val="right" w:leader="dot" w:pos="9350"/>
        </w:tabs>
        <w:rPr>
          <w:rFonts w:eastAsiaTheme="minorEastAsia"/>
          <w:noProof/>
        </w:rPr>
      </w:pPr>
      <w:hyperlink w:anchor="_Toc76049097" w:history="1">
        <w:r w:rsidR="00023B34" w:rsidRPr="00D466BE">
          <w:rPr>
            <w:rStyle w:val="Hyperlink"/>
            <w:noProof/>
          </w:rPr>
          <w:t>QDMA Wrapper</w:t>
        </w:r>
        <w:r w:rsidR="00023B34">
          <w:rPr>
            <w:noProof/>
            <w:webHidden/>
          </w:rPr>
          <w:tab/>
        </w:r>
        <w:r w:rsidR="00023B34">
          <w:rPr>
            <w:noProof/>
            <w:webHidden/>
          </w:rPr>
          <w:fldChar w:fldCharType="begin"/>
        </w:r>
        <w:r w:rsidR="00023B34">
          <w:rPr>
            <w:noProof/>
            <w:webHidden/>
          </w:rPr>
          <w:instrText xml:space="preserve"> PAGEREF _Toc76049097 \h </w:instrText>
        </w:r>
        <w:r w:rsidR="00023B34">
          <w:rPr>
            <w:noProof/>
            <w:webHidden/>
          </w:rPr>
        </w:r>
        <w:r w:rsidR="00023B34">
          <w:rPr>
            <w:noProof/>
            <w:webHidden/>
          </w:rPr>
          <w:fldChar w:fldCharType="separate"/>
        </w:r>
        <w:r w:rsidR="003F3C7A">
          <w:rPr>
            <w:noProof/>
            <w:webHidden/>
          </w:rPr>
          <w:t>5</w:t>
        </w:r>
        <w:r w:rsidR="00023B34">
          <w:rPr>
            <w:noProof/>
            <w:webHidden/>
          </w:rPr>
          <w:fldChar w:fldCharType="end"/>
        </w:r>
      </w:hyperlink>
    </w:p>
    <w:p w14:paraId="0C3042C9" w14:textId="5EFE8B70" w:rsidR="00023B34" w:rsidRDefault="002D330E">
      <w:pPr>
        <w:pStyle w:val="TOC3"/>
        <w:tabs>
          <w:tab w:val="right" w:leader="dot" w:pos="9350"/>
        </w:tabs>
        <w:rPr>
          <w:rFonts w:eastAsiaTheme="minorEastAsia"/>
          <w:noProof/>
        </w:rPr>
      </w:pPr>
      <w:hyperlink w:anchor="_Toc76049098" w:history="1">
        <w:r w:rsidR="00023B34" w:rsidRPr="00D466BE">
          <w:rPr>
            <w:rStyle w:val="Hyperlink"/>
            <w:noProof/>
            <w:lang w:eastAsia="zh-CN"/>
          </w:rPr>
          <w:t>QDMA Subsystem H2C</w:t>
        </w:r>
        <w:r w:rsidR="00023B34">
          <w:rPr>
            <w:noProof/>
            <w:webHidden/>
          </w:rPr>
          <w:tab/>
        </w:r>
        <w:r w:rsidR="00023B34">
          <w:rPr>
            <w:noProof/>
            <w:webHidden/>
          </w:rPr>
          <w:fldChar w:fldCharType="begin"/>
        </w:r>
        <w:r w:rsidR="00023B34">
          <w:rPr>
            <w:noProof/>
            <w:webHidden/>
          </w:rPr>
          <w:instrText xml:space="preserve"> PAGEREF _Toc76049098 \h </w:instrText>
        </w:r>
        <w:r w:rsidR="00023B34">
          <w:rPr>
            <w:noProof/>
            <w:webHidden/>
          </w:rPr>
        </w:r>
        <w:r w:rsidR="00023B34">
          <w:rPr>
            <w:noProof/>
            <w:webHidden/>
          </w:rPr>
          <w:fldChar w:fldCharType="separate"/>
        </w:r>
        <w:r w:rsidR="003F3C7A">
          <w:rPr>
            <w:noProof/>
            <w:webHidden/>
          </w:rPr>
          <w:t>5</w:t>
        </w:r>
        <w:r w:rsidR="00023B34">
          <w:rPr>
            <w:noProof/>
            <w:webHidden/>
          </w:rPr>
          <w:fldChar w:fldCharType="end"/>
        </w:r>
      </w:hyperlink>
    </w:p>
    <w:p w14:paraId="327ECCB9" w14:textId="15DAA225" w:rsidR="00023B34" w:rsidRDefault="002D330E">
      <w:pPr>
        <w:pStyle w:val="TOC3"/>
        <w:tabs>
          <w:tab w:val="right" w:leader="dot" w:pos="9350"/>
        </w:tabs>
        <w:rPr>
          <w:rFonts w:eastAsiaTheme="minorEastAsia"/>
          <w:noProof/>
        </w:rPr>
      </w:pPr>
      <w:hyperlink w:anchor="_Toc76049099" w:history="1">
        <w:r w:rsidR="00023B34" w:rsidRPr="00D466BE">
          <w:rPr>
            <w:rStyle w:val="Hyperlink"/>
            <w:noProof/>
            <w:lang w:eastAsia="zh-CN"/>
          </w:rPr>
          <w:t>QDMA Subsystem C2H</w:t>
        </w:r>
        <w:r w:rsidR="00023B34">
          <w:rPr>
            <w:noProof/>
            <w:webHidden/>
          </w:rPr>
          <w:tab/>
        </w:r>
        <w:r w:rsidR="00023B34">
          <w:rPr>
            <w:noProof/>
            <w:webHidden/>
          </w:rPr>
          <w:fldChar w:fldCharType="begin"/>
        </w:r>
        <w:r w:rsidR="00023B34">
          <w:rPr>
            <w:noProof/>
            <w:webHidden/>
          </w:rPr>
          <w:instrText xml:space="preserve"> PAGEREF _Toc76049099 \h </w:instrText>
        </w:r>
        <w:r w:rsidR="00023B34">
          <w:rPr>
            <w:noProof/>
            <w:webHidden/>
          </w:rPr>
        </w:r>
        <w:r w:rsidR="00023B34">
          <w:rPr>
            <w:noProof/>
            <w:webHidden/>
          </w:rPr>
          <w:fldChar w:fldCharType="separate"/>
        </w:r>
        <w:r w:rsidR="003F3C7A">
          <w:rPr>
            <w:noProof/>
            <w:webHidden/>
          </w:rPr>
          <w:t>6</w:t>
        </w:r>
        <w:r w:rsidR="00023B34">
          <w:rPr>
            <w:noProof/>
            <w:webHidden/>
          </w:rPr>
          <w:fldChar w:fldCharType="end"/>
        </w:r>
      </w:hyperlink>
    </w:p>
    <w:p w14:paraId="4580956C" w14:textId="16F43949" w:rsidR="00023B34" w:rsidRDefault="002D330E">
      <w:pPr>
        <w:pStyle w:val="TOC3"/>
        <w:tabs>
          <w:tab w:val="right" w:leader="dot" w:pos="9350"/>
        </w:tabs>
        <w:rPr>
          <w:rFonts w:eastAsiaTheme="minorEastAsia"/>
          <w:noProof/>
        </w:rPr>
      </w:pPr>
      <w:hyperlink w:anchor="_Toc76049100" w:history="1">
        <w:r w:rsidR="00023B34" w:rsidRPr="00D466BE">
          <w:rPr>
            <w:rStyle w:val="Hyperlink"/>
            <w:noProof/>
            <w:lang w:eastAsia="zh-CN"/>
          </w:rPr>
          <w:t>QDMA Subsystem Function</w:t>
        </w:r>
        <w:r w:rsidR="00023B34">
          <w:rPr>
            <w:noProof/>
            <w:webHidden/>
          </w:rPr>
          <w:tab/>
        </w:r>
        <w:r w:rsidR="00023B34">
          <w:rPr>
            <w:noProof/>
            <w:webHidden/>
          </w:rPr>
          <w:fldChar w:fldCharType="begin"/>
        </w:r>
        <w:r w:rsidR="00023B34">
          <w:rPr>
            <w:noProof/>
            <w:webHidden/>
          </w:rPr>
          <w:instrText xml:space="preserve"> PAGEREF _Toc76049100 \h </w:instrText>
        </w:r>
        <w:r w:rsidR="00023B34">
          <w:rPr>
            <w:noProof/>
            <w:webHidden/>
          </w:rPr>
        </w:r>
        <w:r w:rsidR="00023B34">
          <w:rPr>
            <w:noProof/>
            <w:webHidden/>
          </w:rPr>
          <w:fldChar w:fldCharType="separate"/>
        </w:r>
        <w:r w:rsidR="003F3C7A">
          <w:rPr>
            <w:noProof/>
            <w:webHidden/>
          </w:rPr>
          <w:t>7</w:t>
        </w:r>
        <w:r w:rsidR="00023B34">
          <w:rPr>
            <w:noProof/>
            <w:webHidden/>
          </w:rPr>
          <w:fldChar w:fldCharType="end"/>
        </w:r>
      </w:hyperlink>
    </w:p>
    <w:p w14:paraId="70F11D42" w14:textId="52F5DC19" w:rsidR="00023B34" w:rsidRDefault="002D330E">
      <w:pPr>
        <w:pStyle w:val="TOC2"/>
        <w:tabs>
          <w:tab w:val="right" w:leader="dot" w:pos="9350"/>
        </w:tabs>
        <w:rPr>
          <w:rFonts w:eastAsiaTheme="minorEastAsia"/>
          <w:noProof/>
        </w:rPr>
      </w:pPr>
      <w:hyperlink w:anchor="_Toc76049101" w:history="1">
        <w:r w:rsidR="00023B34" w:rsidRPr="00D466BE">
          <w:rPr>
            <w:rStyle w:val="Hyperlink"/>
            <w:noProof/>
          </w:rPr>
          <w:t>CMAC Subsystem</w:t>
        </w:r>
        <w:r w:rsidR="00023B34">
          <w:rPr>
            <w:noProof/>
            <w:webHidden/>
          </w:rPr>
          <w:tab/>
        </w:r>
        <w:r w:rsidR="00023B34">
          <w:rPr>
            <w:noProof/>
            <w:webHidden/>
          </w:rPr>
          <w:fldChar w:fldCharType="begin"/>
        </w:r>
        <w:r w:rsidR="00023B34">
          <w:rPr>
            <w:noProof/>
            <w:webHidden/>
          </w:rPr>
          <w:instrText xml:space="preserve"> PAGEREF _Toc76049101 \h </w:instrText>
        </w:r>
        <w:r w:rsidR="00023B34">
          <w:rPr>
            <w:noProof/>
            <w:webHidden/>
          </w:rPr>
        </w:r>
        <w:r w:rsidR="00023B34">
          <w:rPr>
            <w:noProof/>
            <w:webHidden/>
          </w:rPr>
          <w:fldChar w:fldCharType="separate"/>
        </w:r>
        <w:r w:rsidR="003F3C7A">
          <w:rPr>
            <w:noProof/>
            <w:webHidden/>
          </w:rPr>
          <w:t>8</w:t>
        </w:r>
        <w:r w:rsidR="00023B34">
          <w:rPr>
            <w:noProof/>
            <w:webHidden/>
          </w:rPr>
          <w:fldChar w:fldCharType="end"/>
        </w:r>
      </w:hyperlink>
    </w:p>
    <w:p w14:paraId="6CFC62B0" w14:textId="30B8E95B" w:rsidR="00023B34" w:rsidRDefault="002D330E">
      <w:pPr>
        <w:pStyle w:val="TOC2"/>
        <w:tabs>
          <w:tab w:val="right" w:leader="dot" w:pos="9350"/>
        </w:tabs>
        <w:rPr>
          <w:rFonts w:eastAsiaTheme="minorEastAsia"/>
          <w:noProof/>
        </w:rPr>
      </w:pPr>
      <w:hyperlink w:anchor="_Toc76049102" w:history="1">
        <w:r w:rsidR="00023B34" w:rsidRPr="00D466BE">
          <w:rPr>
            <w:rStyle w:val="Hyperlink"/>
            <w:noProof/>
          </w:rPr>
          <w:t>Packet Adapter</w:t>
        </w:r>
        <w:r w:rsidR="00023B34">
          <w:rPr>
            <w:noProof/>
            <w:webHidden/>
          </w:rPr>
          <w:tab/>
        </w:r>
        <w:r w:rsidR="00023B34">
          <w:rPr>
            <w:noProof/>
            <w:webHidden/>
          </w:rPr>
          <w:fldChar w:fldCharType="begin"/>
        </w:r>
        <w:r w:rsidR="00023B34">
          <w:rPr>
            <w:noProof/>
            <w:webHidden/>
          </w:rPr>
          <w:instrText xml:space="preserve"> PAGEREF _Toc76049102 \h </w:instrText>
        </w:r>
        <w:r w:rsidR="00023B34">
          <w:rPr>
            <w:noProof/>
            <w:webHidden/>
          </w:rPr>
        </w:r>
        <w:r w:rsidR="00023B34">
          <w:rPr>
            <w:noProof/>
            <w:webHidden/>
          </w:rPr>
          <w:fldChar w:fldCharType="separate"/>
        </w:r>
        <w:r w:rsidR="003F3C7A">
          <w:rPr>
            <w:noProof/>
            <w:webHidden/>
          </w:rPr>
          <w:t>8</w:t>
        </w:r>
        <w:r w:rsidR="00023B34">
          <w:rPr>
            <w:noProof/>
            <w:webHidden/>
          </w:rPr>
          <w:fldChar w:fldCharType="end"/>
        </w:r>
      </w:hyperlink>
    </w:p>
    <w:p w14:paraId="2962E191" w14:textId="7E02CAE1" w:rsidR="00023B34" w:rsidRDefault="002D330E">
      <w:pPr>
        <w:pStyle w:val="TOC2"/>
        <w:tabs>
          <w:tab w:val="right" w:leader="dot" w:pos="9350"/>
        </w:tabs>
        <w:rPr>
          <w:rFonts w:eastAsiaTheme="minorEastAsia"/>
          <w:noProof/>
        </w:rPr>
      </w:pPr>
      <w:hyperlink w:anchor="_Toc76049103" w:history="1">
        <w:r w:rsidR="00023B34" w:rsidRPr="00D466BE">
          <w:rPr>
            <w:rStyle w:val="Hyperlink"/>
            <w:noProof/>
          </w:rPr>
          <w:t>User Logic Box and User Plugins</w:t>
        </w:r>
        <w:r w:rsidR="00023B34">
          <w:rPr>
            <w:noProof/>
            <w:webHidden/>
          </w:rPr>
          <w:tab/>
        </w:r>
        <w:r w:rsidR="00023B34">
          <w:rPr>
            <w:noProof/>
            <w:webHidden/>
          </w:rPr>
          <w:fldChar w:fldCharType="begin"/>
        </w:r>
        <w:r w:rsidR="00023B34">
          <w:rPr>
            <w:noProof/>
            <w:webHidden/>
          </w:rPr>
          <w:instrText xml:space="preserve"> PAGEREF _Toc76049103 \h </w:instrText>
        </w:r>
        <w:r w:rsidR="00023B34">
          <w:rPr>
            <w:noProof/>
            <w:webHidden/>
          </w:rPr>
        </w:r>
        <w:r w:rsidR="00023B34">
          <w:rPr>
            <w:noProof/>
            <w:webHidden/>
          </w:rPr>
          <w:fldChar w:fldCharType="separate"/>
        </w:r>
        <w:r w:rsidR="003F3C7A">
          <w:rPr>
            <w:noProof/>
            <w:webHidden/>
          </w:rPr>
          <w:t>9</w:t>
        </w:r>
        <w:r w:rsidR="00023B34">
          <w:rPr>
            <w:noProof/>
            <w:webHidden/>
          </w:rPr>
          <w:fldChar w:fldCharType="end"/>
        </w:r>
      </w:hyperlink>
    </w:p>
    <w:p w14:paraId="5174333E" w14:textId="1ED14DDF" w:rsidR="00023B34" w:rsidRDefault="002D330E">
      <w:pPr>
        <w:pStyle w:val="TOC2"/>
        <w:tabs>
          <w:tab w:val="right" w:leader="dot" w:pos="9350"/>
        </w:tabs>
        <w:rPr>
          <w:rFonts w:eastAsiaTheme="minorEastAsia"/>
          <w:noProof/>
        </w:rPr>
      </w:pPr>
      <w:hyperlink w:anchor="_Toc76049104" w:history="1">
        <w:r w:rsidR="00023B34" w:rsidRPr="00D466BE">
          <w:rPr>
            <w:rStyle w:val="Hyperlink"/>
            <w:noProof/>
          </w:rPr>
          <w:t>Control and Data Interfaces</w:t>
        </w:r>
        <w:r w:rsidR="00023B34">
          <w:rPr>
            <w:noProof/>
            <w:webHidden/>
          </w:rPr>
          <w:tab/>
        </w:r>
        <w:r w:rsidR="00023B34">
          <w:rPr>
            <w:noProof/>
            <w:webHidden/>
          </w:rPr>
          <w:fldChar w:fldCharType="begin"/>
        </w:r>
        <w:r w:rsidR="00023B34">
          <w:rPr>
            <w:noProof/>
            <w:webHidden/>
          </w:rPr>
          <w:instrText xml:space="preserve"> PAGEREF _Toc76049104 \h </w:instrText>
        </w:r>
        <w:r w:rsidR="00023B34">
          <w:rPr>
            <w:noProof/>
            <w:webHidden/>
          </w:rPr>
        </w:r>
        <w:r w:rsidR="00023B34">
          <w:rPr>
            <w:noProof/>
            <w:webHidden/>
          </w:rPr>
          <w:fldChar w:fldCharType="separate"/>
        </w:r>
        <w:r w:rsidR="003F3C7A">
          <w:rPr>
            <w:noProof/>
            <w:webHidden/>
          </w:rPr>
          <w:t>9</w:t>
        </w:r>
        <w:r w:rsidR="00023B34">
          <w:rPr>
            <w:noProof/>
            <w:webHidden/>
          </w:rPr>
          <w:fldChar w:fldCharType="end"/>
        </w:r>
      </w:hyperlink>
    </w:p>
    <w:p w14:paraId="71DEBADF" w14:textId="7F324031" w:rsidR="00023B34" w:rsidRDefault="002D330E">
      <w:pPr>
        <w:pStyle w:val="TOC2"/>
        <w:tabs>
          <w:tab w:val="right" w:leader="dot" w:pos="9350"/>
        </w:tabs>
        <w:rPr>
          <w:rFonts w:eastAsiaTheme="minorEastAsia"/>
          <w:noProof/>
        </w:rPr>
      </w:pPr>
      <w:hyperlink w:anchor="_Toc76049105" w:history="1">
        <w:r w:rsidR="00023B34" w:rsidRPr="00D466BE">
          <w:rPr>
            <w:rStyle w:val="Hyperlink"/>
            <w:noProof/>
          </w:rPr>
          <w:t>Utility Blocks</w:t>
        </w:r>
        <w:r w:rsidR="00023B34">
          <w:rPr>
            <w:noProof/>
            <w:webHidden/>
          </w:rPr>
          <w:tab/>
        </w:r>
        <w:r w:rsidR="00023B34">
          <w:rPr>
            <w:noProof/>
            <w:webHidden/>
          </w:rPr>
          <w:fldChar w:fldCharType="begin"/>
        </w:r>
        <w:r w:rsidR="00023B34">
          <w:rPr>
            <w:noProof/>
            <w:webHidden/>
          </w:rPr>
          <w:instrText xml:space="preserve"> PAGEREF _Toc76049105 \h </w:instrText>
        </w:r>
        <w:r w:rsidR="00023B34">
          <w:rPr>
            <w:noProof/>
            <w:webHidden/>
          </w:rPr>
        </w:r>
        <w:r w:rsidR="00023B34">
          <w:rPr>
            <w:noProof/>
            <w:webHidden/>
          </w:rPr>
          <w:fldChar w:fldCharType="separate"/>
        </w:r>
        <w:r w:rsidR="003F3C7A">
          <w:rPr>
            <w:noProof/>
            <w:webHidden/>
          </w:rPr>
          <w:t>11</w:t>
        </w:r>
        <w:r w:rsidR="00023B34">
          <w:rPr>
            <w:noProof/>
            <w:webHidden/>
          </w:rPr>
          <w:fldChar w:fldCharType="end"/>
        </w:r>
      </w:hyperlink>
    </w:p>
    <w:p w14:paraId="08B3E5B1" w14:textId="2AF67590" w:rsidR="00023B34" w:rsidRDefault="002D330E">
      <w:pPr>
        <w:pStyle w:val="TOC3"/>
        <w:tabs>
          <w:tab w:val="right" w:leader="dot" w:pos="9350"/>
        </w:tabs>
        <w:rPr>
          <w:rFonts w:eastAsiaTheme="minorEastAsia"/>
          <w:noProof/>
        </w:rPr>
      </w:pPr>
      <w:hyperlink w:anchor="_Toc76049106" w:history="1">
        <w:r w:rsidR="00023B34" w:rsidRPr="00D466BE">
          <w:rPr>
            <w:rStyle w:val="Hyperlink"/>
            <w:noProof/>
          </w:rPr>
          <w:t>AXI-lite Register</w:t>
        </w:r>
        <w:r w:rsidR="00023B34">
          <w:rPr>
            <w:noProof/>
            <w:webHidden/>
          </w:rPr>
          <w:tab/>
        </w:r>
        <w:r w:rsidR="00023B34">
          <w:rPr>
            <w:noProof/>
            <w:webHidden/>
          </w:rPr>
          <w:fldChar w:fldCharType="begin"/>
        </w:r>
        <w:r w:rsidR="00023B34">
          <w:rPr>
            <w:noProof/>
            <w:webHidden/>
          </w:rPr>
          <w:instrText xml:space="preserve"> PAGEREF _Toc76049106 \h </w:instrText>
        </w:r>
        <w:r w:rsidR="00023B34">
          <w:rPr>
            <w:noProof/>
            <w:webHidden/>
          </w:rPr>
        </w:r>
        <w:r w:rsidR="00023B34">
          <w:rPr>
            <w:noProof/>
            <w:webHidden/>
          </w:rPr>
          <w:fldChar w:fldCharType="separate"/>
        </w:r>
        <w:r w:rsidR="003F3C7A">
          <w:rPr>
            <w:noProof/>
            <w:webHidden/>
          </w:rPr>
          <w:t>11</w:t>
        </w:r>
        <w:r w:rsidR="00023B34">
          <w:rPr>
            <w:noProof/>
            <w:webHidden/>
          </w:rPr>
          <w:fldChar w:fldCharType="end"/>
        </w:r>
      </w:hyperlink>
    </w:p>
    <w:p w14:paraId="787F6155" w14:textId="0A5344CE" w:rsidR="00023B34" w:rsidRDefault="002D330E">
      <w:pPr>
        <w:pStyle w:val="TOC3"/>
        <w:tabs>
          <w:tab w:val="right" w:leader="dot" w:pos="9350"/>
        </w:tabs>
        <w:rPr>
          <w:rFonts w:eastAsiaTheme="minorEastAsia"/>
          <w:noProof/>
        </w:rPr>
      </w:pPr>
      <w:hyperlink w:anchor="_Toc76049107" w:history="1">
        <w:r w:rsidR="00023B34" w:rsidRPr="00D466BE">
          <w:rPr>
            <w:rStyle w:val="Hyperlink"/>
            <w:noProof/>
          </w:rPr>
          <w:t>AXI-lite Slave</w:t>
        </w:r>
        <w:r w:rsidR="00023B34">
          <w:rPr>
            <w:noProof/>
            <w:webHidden/>
          </w:rPr>
          <w:tab/>
        </w:r>
        <w:r w:rsidR="00023B34">
          <w:rPr>
            <w:noProof/>
            <w:webHidden/>
          </w:rPr>
          <w:fldChar w:fldCharType="begin"/>
        </w:r>
        <w:r w:rsidR="00023B34">
          <w:rPr>
            <w:noProof/>
            <w:webHidden/>
          </w:rPr>
          <w:instrText xml:space="preserve"> PAGEREF _Toc76049107 \h </w:instrText>
        </w:r>
        <w:r w:rsidR="00023B34">
          <w:rPr>
            <w:noProof/>
            <w:webHidden/>
          </w:rPr>
        </w:r>
        <w:r w:rsidR="00023B34">
          <w:rPr>
            <w:noProof/>
            <w:webHidden/>
          </w:rPr>
          <w:fldChar w:fldCharType="separate"/>
        </w:r>
        <w:r w:rsidR="003F3C7A">
          <w:rPr>
            <w:noProof/>
            <w:webHidden/>
          </w:rPr>
          <w:t>11</w:t>
        </w:r>
        <w:r w:rsidR="00023B34">
          <w:rPr>
            <w:noProof/>
            <w:webHidden/>
          </w:rPr>
          <w:fldChar w:fldCharType="end"/>
        </w:r>
      </w:hyperlink>
    </w:p>
    <w:p w14:paraId="49C5F642" w14:textId="433890B5" w:rsidR="00023B34" w:rsidRDefault="002D330E">
      <w:pPr>
        <w:pStyle w:val="TOC3"/>
        <w:tabs>
          <w:tab w:val="right" w:leader="dot" w:pos="9350"/>
        </w:tabs>
        <w:rPr>
          <w:rFonts w:eastAsiaTheme="minorEastAsia"/>
          <w:noProof/>
        </w:rPr>
      </w:pPr>
      <w:hyperlink w:anchor="_Toc76049108" w:history="1">
        <w:r w:rsidR="00023B34" w:rsidRPr="00D466BE">
          <w:rPr>
            <w:rStyle w:val="Hyperlink"/>
            <w:noProof/>
          </w:rPr>
          <w:t>AXI-stream Register Slice</w:t>
        </w:r>
        <w:r w:rsidR="00023B34">
          <w:rPr>
            <w:noProof/>
            <w:webHidden/>
          </w:rPr>
          <w:tab/>
        </w:r>
        <w:r w:rsidR="00023B34">
          <w:rPr>
            <w:noProof/>
            <w:webHidden/>
          </w:rPr>
          <w:fldChar w:fldCharType="begin"/>
        </w:r>
        <w:r w:rsidR="00023B34">
          <w:rPr>
            <w:noProof/>
            <w:webHidden/>
          </w:rPr>
          <w:instrText xml:space="preserve"> PAGEREF _Toc76049108 \h </w:instrText>
        </w:r>
        <w:r w:rsidR="00023B34">
          <w:rPr>
            <w:noProof/>
            <w:webHidden/>
          </w:rPr>
        </w:r>
        <w:r w:rsidR="00023B34">
          <w:rPr>
            <w:noProof/>
            <w:webHidden/>
          </w:rPr>
          <w:fldChar w:fldCharType="separate"/>
        </w:r>
        <w:r w:rsidR="003F3C7A">
          <w:rPr>
            <w:noProof/>
            <w:webHidden/>
          </w:rPr>
          <w:t>11</w:t>
        </w:r>
        <w:r w:rsidR="00023B34">
          <w:rPr>
            <w:noProof/>
            <w:webHidden/>
          </w:rPr>
          <w:fldChar w:fldCharType="end"/>
        </w:r>
      </w:hyperlink>
    </w:p>
    <w:p w14:paraId="4A852FE5" w14:textId="61553E05" w:rsidR="00023B34" w:rsidRDefault="002D330E">
      <w:pPr>
        <w:pStyle w:val="TOC3"/>
        <w:tabs>
          <w:tab w:val="right" w:leader="dot" w:pos="9350"/>
        </w:tabs>
        <w:rPr>
          <w:rFonts w:eastAsiaTheme="minorEastAsia"/>
          <w:noProof/>
        </w:rPr>
      </w:pPr>
      <w:hyperlink w:anchor="_Toc76049109" w:history="1">
        <w:r w:rsidR="00023B34" w:rsidRPr="00D466BE">
          <w:rPr>
            <w:rStyle w:val="Hyperlink"/>
            <w:noProof/>
          </w:rPr>
          <w:t>AXI-stream Packet FIFO</w:t>
        </w:r>
        <w:r w:rsidR="00023B34">
          <w:rPr>
            <w:noProof/>
            <w:webHidden/>
          </w:rPr>
          <w:tab/>
        </w:r>
        <w:r w:rsidR="00023B34">
          <w:rPr>
            <w:noProof/>
            <w:webHidden/>
          </w:rPr>
          <w:fldChar w:fldCharType="begin"/>
        </w:r>
        <w:r w:rsidR="00023B34">
          <w:rPr>
            <w:noProof/>
            <w:webHidden/>
          </w:rPr>
          <w:instrText xml:space="preserve"> PAGEREF _Toc76049109 \h </w:instrText>
        </w:r>
        <w:r w:rsidR="00023B34">
          <w:rPr>
            <w:noProof/>
            <w:webHidden/>
          </w:rPr>
        </w:r>
        <w:r w:rsidR="00023B34">
          <w:rPr>
            <w:noProof/>
            <w:webHidden/>
          </w:rPr>
          <w:fldChar w:fldCharType="separate"/>
        </w:r>
        <w:r w:rsidR="003F3C7A">
          <w:rPr>
            <w:noProof/>
            <w:webHidden/>
          </w:rPr>
          <w:t>11</w:t>
        </w:r>
        <w:r w:rsidR="00023B34">
          <w:rPr>
            <w:noProof/>
            <w:webHidden/>
          </w:rPr>
          <w:fldChar w:fldCharType="end"/>
        </w:r>
      </w:hyperlink>
    </w:p>
    <w:p w14:paraId="728B4FEF" w14:textId="110FFB3D" w:rsidR="00023B34" w:rsidRDefault="002D330E">
      <w:pPr>
        <w:pStyle w:val="TOC3"/>
        <w:tabs>
          <w:tab w:val="right" w:leader="dot" w:pos="9350"/>
        </w:tabs>
        <w:rPr>
          <w:rFonts w:eastAsiaTheme="minorEastAsia"/>
          <w:noProof/>
        </w:rPr>
      </w:pPr>
      <w:hyperlink w:anchor="_Toc76049110" w:history="1">
        <w:r w:rsidR="00023B34" w:rsidRPr="00D466BE">
          <w:rPr>
            <w:rStyle w:val="Hyperlink"/>
            <w:noProof/>
          </w:rPr>
          <w:t>AXI-stream Packet Buffer</w:t>
        </w:r>
        <w:r w:rsidR="00023B34">
          <w:rPr>
            <w:noProof/>
            <w:webHidden/>
          </w:rPr>
          <w:tab/>
        </w:r>
        <w:r w:rsidR="00023B34">
          <w:rPr>
            <w:noProof/>
            <w:webHidden/>
          </w:rPr>
          <w:fldChar w:fldCharType="begin"/>
        </w:r>
        <w:r w:rsidR="00023B34">
          <w:rPr>
            <w:noProof/>
            <w:webHidden/>
          </w:rPr>
          <w:instrText xml:space="preserve"> PAGEREF _Toc76049110 \h </w:instrText>
        </w:r>
        <w:r w:rsidR="00023B34">
          <w:rPr>
            <w:noProof/>
            <w:webHidden/>
          </w:rPr>
        </w:r>
        <w:r w:rsidR="00023B34">
          <w:rPr>
            <w:noProof/>
            <w:webHidden/>
          </w:rPr>
          <w:fldChar w:fldCharType="separate"/>
        </w:r>
        <w:r w:rsidR="003F3C7A">
          <w:rPr>
            <w:noProof/>
            <w:webHidden/>
          </w:rPr>
          <w:t>11</w:t>
        </w:r>
        <w:r w:rsidR="00023B34">
          <w:rPr>
            <w:noProof/>
            <w:webHidden/>
          </w:rPr>
          <w:fldChar w:fldCharType="end"/>
        </w:r>
      </w:hyperlink>
    </w:p>
    <w:p w14:paraId="65868BAB" w14:textId="2A65C405" w:rsidR="00023B34" w:rsidRDefault="002D330E">
      <w:pPr>
        <w:pStyle w:val="TOC3"/>
        <w:tabs>
          <w:tab w:val="right" w:leader="dot" w:pos="9350"/>
        </w:tabs>
        <w:rPr>
          <w:rFonts w:eastAsiaTheme="minorEastAsia"/>
          <w:noProof/>
        </w:rPr>
      </w:pPr>
      <w:hyperlink w:anchor="_Toc76049111" w:history="1">
        <w:r w:rsidR="00023B34" w:rsidRPr="00D466BE">
          <w:rPr>
            <w:rStyle w:val="Hyperlink"/>
            <w:noProof/>
          </w:rPr>
          <w:t>AXI-stream Size Counter</w:t>
        </w:r>
        <w:r w:rsidR="00023B34">
          <w:rPr>
            <w:noProof/>
            <w:webHidden/>
          </w:rPr>
          <w:tab/>
        </w:r>
        <w:r w:rsidR="00023B34">
          <w:rPr>
            <w:noProof/>
            <w:webHidden/>
          </w:rPr>
          <w:fldChar w:fldCharType="begin"/>
        </w:r>
        <w:r w:rsidR="00023B34">
          <w:rPr>
            <w:noProof/>
            <w:webHidden/>
          </w:rPr>
          <w:instrText xml:space="preserve"> PAGEREF _Toc76049111 \h </w:instrText>
        </w:r>
        <w:r w:rsidR="00023B34">
          <w:rPr>
            <w:noProof/>
            <w:webHidden/>
          </w:rPr>
        </w:r>
        <w:r w:rsidR="00023B34">
          <w:rPr>
            <w:noProof/>
            <w:webHidden/>
          </w:rPr>
          <w:fldChar w:fldCharType="separate"/>
        </w:r>
        <w:r w:rsidR="003F3C7A">
          <w:rPr>
            <w:noProof/>
            <w:webHidden/>
          </w:rPr>
          <w:t>12</w:t>
        </w:r>
        <w:r w:rsidR="00023B34">
          <w:rPr>
            <w:noProof/>
            <w:webHidden/>
          </w:rPr>
          <w:fldChar w:fldCharType="end"/>
        </w:r>
      </w:hyperlink>
    </w:p>
    <w:p w14:paraId="75A90518" w14:textId="1BA6B4DC" w:rsidR="00023B34" w:rsidRDefault="002D330E">
      <w:pPr>
        <w:pStyle w:val="TOC3"/>
        <w:tabs>
          <w:tab w:val="right" w:leader="dot" w:pos="9350"/>
        </w:tabs>
        <w:rPr>
          <w:rFonts w:eastAsiaTheme="minorEastAsia"/>
          <w:noProof/>
        </w:rPr>
      </w:pPr>
      <w:hyperlink w:anchor="_Toc76049112" w:history="1">
        <w:r w:rsidR="00023B34" w:rsidRPr="00D466BE">
          <w:rPr>
            <w:rStyle w:val="Hyperlink"/>
            <w:noProof/>
          </w:rPr>
          <w:t>Generic Reset</w:t>
        </w:r>
        <w:r w:rsidR="00023B34">
          <w:rPr>
            <w:noProof/>
            <w:webHidden/>
          </w:rPr>
          <w:tab/>
        </w:r>
        <w:r w:rsidR="00023B34">
          <w:rPr>
            <w:noProof/>
            <w:webHidden/>
          </w:rPr>
          <w:fldChar w:fldCharType="begin"/>
        </w:r>
        <w:r w:rsidR="00023B34">
          <w:rPr>
            <w:noProof/>
            <w:webHidden/>
          </w:rPr>
          <w:instrText xml:space="preserve"> PAGEREF _Toc76049112 \h </w:instrText>
        </w:r>
        <w:r w:rsidR="00023B34">
          <w:rPr>
            <w:noProof/>
            <w:webHidden/>
          </w:rPr>
        </w:r>
        <w:r w:rsidR="00023B34">
          <w:rPr>
            <w:noProof/>
            <w:webHidden/>
          </w:rPr>
          <w:fldChar w:fldCharType="separate"/>
        </w:r>
        <w:r w:rsidR="003F3C7A">
          <w:rPr>
            <w:noProof/>
            <w:webHidden/>
          </w:rPr>
          <w:t>12</w:t>
        </w:r>
        <w:r w:rsidR="00023B34">
          <w:rPr>
            <w:noProof/>
            <w:webHidden/>
          </w:rPr>
          <w:fldChar w:fldCharType="end"/>
        </w:r>
      </w:hyperlink>
    </w:p>
    <w:p w14:paraId="70357216" w14:textId="5A746457" w:rsidR="00023B34" w:rsidRDefault="002D330E">
      <w:pPr>
        <w:pStyle w:val="TOC3"/>
        <w:tabs>
          <w:tab w:val="right" w:leader="dot" w:pos="9350"/>
        </w:tabs>
        <w:rPr>
          <w:rFonts w:eastAsiaTheme="minorEastAsia"/>
          <w:noProof/>
        </w:rPr>
      </w:pPr>
      <w:hyperlink w:anchor="_Toc76049113" w:history="1">
        <w:r w:rsidR="00023B34" w:rsidRPr="00D466BE">
          <w:rPr>
            <w:rStyle w:val="Hyperlink"/>
            <w:noProof/>
          </w:rPr>
          <w:t>Level-trigger CDC</w:t>
        </w:r>
        <w:r w:rsidR="00023B34">
          <w:rPr>
            <w:noProof/>
            <w:webHidden/>
          </w:rPr>
          <w:tab/>
        </w:r>
        <w:r w:rsidR="00023B34">
          <w:rPr>
            <w:noProof/>
            <w:webHidden/>
          </w:rPr>
          <w:fldChar w:fldCharType="begin"/>
        </w:r>
        <w:r w:rsidR="00023B34">
          <w:rPr>
            <w:noProof/>
            <w:webHidden/>
          </w:rPr>
          <w:instrText xml:space="preserve"> PAGEREF _Toc76049113 \h </w:instrText>
        </w:r>
        <w:r w:rsidR="00023B34">
          <w:rPr>
            <w:noProof/>
            <w:webHidden/>
          </w:rPr>
        </w:r>
        <w:r w:rsidR="00023B34">
          <w:rPr>
            <w:noProof/>
            <w:webHidden/>
          </w:rPr>
          <w:fldChar w:fldCharType="separate"/>
        </w:r>
        <w:r w:rsidR="003F3C7A">
          <w:rPr>
            <w:noProof/>
            <w:webHidden/>
          </w:rPr>
          <w:t>12</w:t>
        </w:r>
        <w:r w:rsidR="00023B34">
          <w:rPr>
            <w:noProof/>
            <w:webHidden/>
          </w:rPr>
          <w:fldChar w:fldCharType="end"/>
        </w:r>
      </w:hyperlink>
    </w:p>
    <w:p w14:paraId="4D66A64F" w14:textId="5DF4797A" w:rsidR="00023B34" w:rsidRDefault="002D330E">
      <w:pPr>
        <w:pStyle w:val="TOC3"/>
        <w:tabs>
          <w:tab w:val="right" w:leader="dot" w:pos="9350"/>
        </w:tabs>
        <w:rPr>
          <w:rFonts w:eastAsiaTheme="minorEastAsia"/>
          <w:noProof/>
        </w:rPr>
      </w:pPr>
      <w:hyperlink w:anchor="_Toc76049114" w:history="1">
        <w:r w:rsidR="00023B34" w:rsidRPr="00D466BE">
          <w:rPr>
            <w:rStyle w:val="Hyperlink"/>
            <w:noProof/>
          </w:rPr>
          <w:t>Round-robin Arbiter</w:t>
        </w:r>
        <w:r w:rsidR="00023B34">
          <w:rPr>
            <w:noProof/>
            <w:webHidden/>
          </w:rPr>
          <w:tab/>
        </w:r>
        <w:r w:rsidR="00023B34">
          <w:rPr>
            <w:noProof/>
            <w:webHidden/>
          </w:rPr>
          <w:fldChar w:fldCharType="begin"/>
        </w:r>
        <w:r w:rsidR="00023B34">
          <w:rPr>
            <w:noProof/>
            <w:webHidden/>
          </w:rPr>
          <w:instrText xml:space="preserve"> PAGEREF _Toc76049114 \h </w:instrText>
        </w:r>
        <w:r w:rsidR="00023B34">
          <w:rPr>
            <w:noProof/>
            <w:webHidden/>
          </w:rPr>
        </w:r>
        <w:r w:rsidR="00023B34">
          <w:rPr>
            <w:noProof/>
            <w:webHidden/>
          </w:rPr>
          <w:fldChar w:fldCharType="separate"/>
        </w:r>
        <w:r w:rsidR="003F3C7A">
          <w:rPr>
            <w:noProof/>
            <w:webHidden/>
          </w:rPr>
          <w:t>12</w:t>
        </w:r>
        <w:r w:rsidR="00023B34">
          <w:rPr>
            <w:noProof/>
            <w:webHidden/>
          </w:rPr>
          <w:fldChar w:fldCharType="end"/>
        </w:r>
      </w:hyperlink>
    </w:p>
    <w:p w14:paraId="76070953" w14:textId="1F31C07F" w:rsidR="00023B34" w:rsidRDefault="002D330E">
      <w:pPr>
        <w:pStyle w:val="TOC2"/>
        <w:tabs>
          <w:tab w:val="right" w:leader="dot" w:pos="9350"/>
        </w:tabs>
        <w:rPr>
          <w:rFonts w:eastAsiaTheme="minorEastAsia"/>
          <w:noProof/>
        </w:rPr>
      </w:pPr>
      <w:hyperlink w:anchor="_Toc76049115" w:history="1">
        <w:r w:rsidR="00023B34" w:rsidRPr="00D466BE">
          <w:rPr>
            <w:rStyle w:val="Hyperlink"/>
            <w:noProof/>
          </w:rPr>
          <w:t>Register Layout</w:t>
        </w:r>
        <w:r w:rsidR="00023B34">
          <w:rPr>
            <w:noProof/>
            <w:webHidden/>
          </w:rPr>
          <w:tab/>
        </w:r>
        <w:r w:rsidR="00023B34">
          <w:rPr>
            <w:noProof/>
            <w:webHidden/>
          </w:rPr>
          <w:fldChar w:fldCharType="begin"/>
        </w:r>
        <w:r w:rsidR="00023B34">
          <w:rPr>
            <w:noProof/>
            <w:webHidden/>
          </w:rPr>
          <w:instrText xml:space="preserve"> PAGEREF _Toc76049115 \h </w:instrText>
        </w:r>
        <w:r w:rsidR="00023B34">
          <w:rPr>
            <w:noProof/>
            <w:webHidden/>
          </w:rPr>
        </w:r>
        <w:r w:rsidR="00023B34">
          <w:rPr>
            <w:noProof/>
            <w:webHidden/>
          </w:rPr>
          <w:fldChar w:fldCharType="separate"/>
        </w:r>
        <w:r w:rsidR="003F3C7A">
          <w:rPr>
            <w:noProof/>
            <w:webHidden/>
          </w:rPr>
          <w:t>13</w:t>
        </w:r>
        <w:r w:rsidR="00023B34">
          <w:rPr>
            <w:noProof/>
            <w:webHidden/>
          </w:rPr>
          <w:fldChar w:fldCharType="end"/>
        </w:r>
      </w:hyperlink>
    </w:p>
    <w:p w14:paraId="06FDB330" w14:textId="28E3122B" w:rsidR="00023B34" w:rsidRDefault="002D330E">
      <w:pPr>
        <w:pStyle w:val="TOC2"/>
        <w:tabs>
          <w:tab w:val="right" w:leader="dot" w:pos="9350"/>
        </w:tabs>
        <w:rPr>
          <w:rFonts w:eastAsiaTheme="minorEastAsia"/>
          <w:noProof/>
        </w:rPr>
      </w:pPr>
      <w:hyperlink w:anchor="_Toc76049116" w:history="1">
        <w:r w:rsidR="00023B34" w:rsidRPr="00D466BE">
          <w:rPr>
            <w:rStyle w:val="Hyperlink"/>
            <w:noProof/>
          </w:rPr>
          <w:t>Working with OpenNIC Shell</w:t>
        </w:r>
        <w:r w:rsidR="00023B34">
          <w:rPr>
            <w:noProof/>
            <w:webHidden/>
          </w:rPr>
          <w:tab/>
        </w:r>
        <w:r w:rsidR="00023B34">
          <w:rPr>
            <w:noProof/>
            <w:webHidden/>
          </w:rPr>
          <w:fldChar w:fldCharType="begin"/>
        </w:r>
        <w:r w:rsidR="00023B34">
          <w:rPr>
            <w:noProof/>
            <w:webHidden/>
          </w:rPr>
          <w:instrText xml:space="preserve"> PAGEREF _Toc76049116 \h </w:instrText>
        </w:r>
        <w:r w:rsidR="00023B34">
          <w:rPr>
            <w:noProof/>
            <w:webHidden/>
          </w:rPr>
        </w:r>
        <w:r w:rsidR="00023B34">
          <w:rPr>
            <w:noProof/>
            <w:webHidden/>
          </w:rPr>
          <w:fldChar w:fldCharType="separate"/>
        </w:r>
        <w:r w:rsidR="003F3C7A">
          <w:rPr>
            <w:noProof/>
            <w:webHidden/>
          </w:rPr>
          <w:t>15</w:t>
        </w:r>
        <w:r w:rsidR="00023B34">
          <w:rPr>
            <w:noProof/>
            <w:webHidden/>
          </w:rPr>
          <w:fldChar w:fldCharType="end"/>
        </w:r>
      </w:hyperlink>
    </w:p>
    <w:p w14:paraId="4DCFD9A1" w14:textId="780D019C" w:rsidR="00023B34" w:rsidRDefault="002D330E">
      <w:pPr>
        <w:pStyle w:val="TOC3"/>
        <w:tabs>
          <w:tab w:val="right" w:leader="dot" w:pos="9350"/>
        </w:tabs>
        <w:rPr>
          <w:rFonts w:eastAsiaTheme="minorEastAsia"/>
          <w:noProof/>
        </w:rPr>
      </w:pPr>
      <w:hyperlink w:anchor="_Toc76049117" w:history="1">
        <w:r w:rsidR="00023B34" w:rsidRPr="00D466BE">
          <w:rPr>
            <w:rStyle w:val="Hyperlink"/>
            <w:noProof/>
          </w:rPr>
          <w:t>Timing Closure</w:t>
        </w:r>
        <w:r w:rsidR="00023B34">
          <w:rPr>
            <w:noProof/>
            <w:webHidden/>
          </w:rPr>
          <w:tab/>
        </w:r>
        <w:r w:rsidR="00023B34">
          <w:rPr>
            <w:noProof/>
            <w:webHidden/>
          </w:rPr>
          <w:fldChar w:fldCharType="begin"/>
        </w:r>
        <w:r w:rsidR="00023B34">
          <w:rPr>
            <w:noProof/>
            <w:webHidden/>
          </w:rPr>
          <w:instrText xml:space="preserve"> PAGEREF _Toc76049117 \h </w:instrText>
        </w:r>
        <w:r w:rsidR="00023B34">
          <w:rPr>
            <w:noProof/>
            <w:webHidden/>
          </w:rPr>
        </w:r>
        <w:r w:rsidR="00023B34">
          <w:rPr>
            <w:noProof/>
            <w:webHidden/>
          </w:rPr>
          <w:fldChar w:fldCharType="separate"/>
        </w:r>
        <w:r w:rsidR="003F3C7A">
          <w:rPr>
            <w:noProof/>
            <w:webHidden/>
          </w:rPr>
          <w:t>15</w:t>
        </w:r>
        <w:r w:rsidR="00023B34">
          <w:rPr>
            <w:noProof/>
            <w:webHidden/>
          </w:rPr>
          <w:fldChar w:fldCharType="end"/>
        </w:r>
      </w:hyperlink>
    </w:p>
    <w:p w14:paraId="39DCE13C" w14:textId="7675E4B1" w:rsidR="00023B34" w:rsidRDefault="002D330E">
      <w:pPr>
        <w:pStyle w:val="TOC3"/>
        <w:tabs>
          <w:tab w:val="right" w:leader="dot" w:pos="9350"/>
        </w:tabs>
        <w:rPr>
          <w:rFonts w:eastAsiaTheme="minorEastAsia"/>
          <w:noProof/>
        </w:rPr>
      </w:pPr>
      <w:hyperlink w:anchor="_Toc76049118" w:history="1">
        <w:r w:rsidR="00023B34" w:rsidRPr="00D466BE">
          <w:rPr>
            <w:rStyle w:val="Hyperlink"/>
            <w:noProof/>
          </w:rPr>
          <w:t>Trouble-shooting Runtime Issues</w:t>
        </w:r>
        <w:r w:rsidR="00023B34">
          <w:rPr>
            <w:noProof/>
            <w:webHidden/>
          </w:rPr>
          <w:tab/>
        </w:r>
        <w:r w:rsidR="00023B34">
          <w:rPr>
            <w:noProof/>
            <w:webHidden/>
          </w:rPr>
          <w:fldChar w:fldCharType="begin"/>
        </w:r>
        <w:r w:rsidR="00023B34">
          <w:rPr>
            <w:noProof/>
            <w:webHidden/>
          </w:rPr>
          <w:instrText xml:space="preserve"> PAGEREF _Toc76049118 \h </w:instrText>
        </w:r>
        <w:r w:rsidR="00023B34">
          <w:rPr>
            <w:noProof/>
            <w:webHidden/>
          </w:rPr>
        </w:r>
        <w:r w:rsidR="00023B34">
          <w:rPr>
            <w:noProof/>
            <w:webHidden/>
          </w:rPr>
          <w:fldChar w:fldCharType="separate"/>
        </w:r>
        <w:r w:rsidR="003F3C7A">
          <w:rPr>
            <w:noProof/>
            <w:webHidden/>
          </w:rPr>
          <w:t>16</w:t>
        </w:r>
        <w:r w:rsidR="00023B34">
          <w:rPr>
            <w:noProof/>
            <w:webHidden/>
          </w:rPr>
          <w:fldChar w:fldCharType="end"/>
        </w:r>
      </w:hyperlink>
    </w:p>
    <w:p w14:paraId="69B99C47" w14:textId="7BD9D456" w:rsidR="00023B34" w:rsidRDefault="002D330E">
      <w:pPr>
        <w:pStyle w:val="TOC3"/>
        <w:tabs>
          <w:tab w:val="right" w:leader="dot" w:pos="9350"/>
        </w:tabs>
        <w:rPr>
          <w:rFonts w:eastAsiaTheme="minorEastAsia"/>
          <w:noProof/>
        </w:rPr>
      </w:pPr>
      <w:hyperlink w:anchor="_Toc76049119" w:history="1">
        <w:r w:rsidR="00023B34" w:rsidRPr="00D466BE">
          <w:rPr>
            <w:rStyle w:val="Hyperlink"/>
            <w:noProof/>
          </w:rPr>
          <w:t>Simulating OpenNIC Shell</w:t>
        </w:r>
        <w:r w:rsidR="00023B34">
          <w:rPr>
            <w:noProof/>
            <w:webHidden/>
          </w:rPr>
          <w:tab/>
        </w:r>
        <w:r w:rsidR="00023B34">
          <w:rPr>
            <w:noProof/>
            <w:webHidden/>
          </w:rPr>
          <w:fldChar w:fldCharType="begin"/>
        </w:r>
        <w:r w:rsidR="00023B34">
          <w:rPr>
            <w:noProof/>
            <w:webHidden/>
          </w:rPr>
          <w:instrText xml:space="preserve"> PAGEREF _Toc76049119 \h </w:instrText>
        </w:r>
        <w:r w:rsidR="00023B34">
          <w:rPr>
            <w:noProof/>
            <w:webHidden/>
          </w:rPr>
        </w:r>
        <w:r w:rsidR="00023B34">
          <w:rPr>
            <w:noProof/>
            <w:webHidden/>
          </w:rPr>
          <w:fldChar w:fldCharType="separate"/>
        </w:r>
        <w:r w:rsidR="003F3C7A">
          <w:rPr>
            <w:noProof/>
            <w:webHidden/>
          </w:rPr>
          <w:t>17</w:t>
        </w:r>
        <w:r w:rsidR="00023B34">
          <w:rPr>
            <w:noProof/>
            <w:webHidden/>
          </w:rPr>
          <w:fldChar w:fldCharType="end"/>
        </w:r>
      </w:hyperlink>
    </w:p>
    <w:p w14:paraId="10AD35B3" w14:textId="073E6CAE" w:rsidR="00023B34" w:rsidRDefault="002D330E">
      <w:pPr>
        <w:pStyle w:val="TOC1"/>
        <w:tabs>
          <w:tab w:val="right" w:leader="dot" w:pos="9350"/>
        </w:tabs>
        <w:rPr>
          <w:rFonts w:eastAsiaTheme="minorEastAsia"/>
          <w:noProof/>
        </w:rPr>
      </w:pPr>
      <w:hyperlink w:anchor="_Toc76049120" w:history="1">
        <w:r w:rsidR="00023B34" w:rsidRPr="00D466BE">
          <w:rPr>
            <w:rStyle w:val="Hyperlink"/>
            <w:noProof/>
          </w:rPr>
          <w:t>OpenNIC Driver</w:t>
        </w:r>
        <w:r w:rsidR="00023B34">
          <w:rPr>
            <w:noProof/>
            <w:webHidden/>
          </w:rPr>
          <w:tab/>
        </w:r>
        <w:r w:rsidR="00023B34">
          <w:rPr>
            <w:noProof/>
            <w:webHidden/>
          </w:rPr>
          <w:fldChar w:fldCharType="begin"/>
        </w:r>
        <w:r w:rsidR="00023B34">
          <w:rPr>
            <w:noProof/>
            <w:webHidden/>
          </w:rPr>
          <w:instrText xml:space="preserve"> PAGEREF _Toc76049120 \h </w:instrText>
        </w:r>
        <w:r w:rsidR="00023B34">
          <w:rPr>
            <w:noProof/>
            <w:webHidden/>
          </w:rPr>
        </w:r>
        <w:r w:rsidR="00023B34">
          <w:rPr>
            <w:noProof/>
            <w:webHidden/>
          </w:rPr>
          <w:fldChar w:fldCharType="separate"/>
        </w:r>
        <w:r w:rsidR="003F3C7A">
          <w:rPr>
            <w:noProof/>
            <w:webHidden/>
          </w:rPr>
          <w:t>18</w:t>
        </w:r>
        <w:r w:rsidR="00023B34">
          <w:rPr>
            <w:noProof/>
            <w:webHidden/>
          </w:rPr>
          <w:fldChar w:fldCharType="end"/>
        </w:r>
      </w:hyperlink>
    </w:p>
    <w:p w14:paraId="771B744B" w14:textId="5FF1C8B3" w:rsidR="24866085" w:rsidRDefault="24866085" w:rsidP="3610C1CD">
      <w:pPr>
        <w:pStyle w:val="TOC1"/>
        <w:tabs>
          <w:tab w:val="right" w:leader="dot" w:pos="9360"/>
        </w:tabs>
        <w:jc w:val="both"/>
      </w:pPr>
      <w:r>
        <w:fldChar w:fldCharType="end"/>
      </w:r>
    </w:p>
    <w:p w14:paraId="509CC37B" w14:textId="03853BD9" w:rsidR="24866085" w:rsidRDefault="24866085" w:rsidP="1E825BCF">
      <w:pPr>
        <w:jc w:val="both"/>
      </w:pPr>
      <w:r>
        <w:br w:type="page"/>
      </w:r>
    </w:p>
    <w:p w14:paraId="2C078E63" w14:textId="567B396E" w:rsidR="004C70EC" w:rsidRDefault="66F507F8" w:rsidP="1E825BCF">
      <w:pPr>
        <w:pStyle w:val="Heading1"/>
        <w:jc w:val="both"/>
        <w:rPr>
          <w:rFonts w:ascii="Calibri Light" w:eastAsia="SimSun" w:hAnsi="Calibri Light" w:cs="Times New Roman"/>
        </w:rPr>
      </w:pPr>
      <w:bookmarkStart w:id="1" w:name="_Toc76049090"/>
      <w:proofErr w:type="spellStart"/>
      <w:r>
        <w:lastRenderedPageBreak/>
        <w:t>OpenNIC</w:t>
      </w:r>
      <w:proofErr w:type="spellEnd"/>
      <w:r>
        <w:t xml:space="preserve"> Shell</w:t>
      </w:r>
      <w:bookmarkEnd w:id="1"/>
    </w:p>
    <w:p w14:paraId="0632C23C" w14:textId="5AA2F088" w:rsidR="03736BE5" w:rsidRDefault="03736BE5" w:rsidP="03736BE5">
      <w:pPr>
        <w:jc w:val="both"/>
      </w:pPr>
    </w:p>
    <w:p w14:paraId="135A7EF1" w14:textId="3B1B7C38" w:rsidR="56837E78" w:rsidRDefault="063BB808" w:rsidP="03736BE5">
      <w:pPr>
        <w:pStyle w:val="Heading2"/>
        <w:jc w:val="both"/>
      </w:pPr>
      <w:bookmarkStart w:id="2" w:name="_Toc76049091"/>
      <w:r>
        <w:t>Coding Conventions</w:t>
      </w:r>
      <w:bookmarkEnd w:id="2"/>
    </w:p>
    <w:p w14:paraId="405DC148" w14:textId="01881AFA" w:rsidR="38A8005B" w:rsidRDefault="38A8005B" w:rsidP="03736BE5">
      <w:pPr>
        <w:pStyle w:val="ListParagraph"/>
        <w:numPr>
          <w:ilvl w:val="0"/>
          <w:numId w:val="23"/>
        </w:numPr>
        <w:jc w:val="both"/>
        <w:rPr>
          <w:rFonts w:eastAsiaTheme="minorEastAsia"/>
        </w:rPr>
      </w:pPr>
      <w:r>
        <w:t xml:space="preserve">Align and group code in </w:t>
      </w:r>
      <w:r w:rsidR="00DD0035">
        <w:t>a</w:t>
      </w:r>
      <w:r>
        <w:t xml:space="preserve"> consistent way as much as possible.</w:t>
      </w:r>
    </w:p>
    <w:p w14:paraId="758E254D" w14:textId="5C20FE54" w:rsidR="761F3043" w:rsidRDefault="761F3043" w:rsidP="03736BE5">
      <w:pPr>
        <w:pStyle w:val="ListParagraph"/>
        <w:numPr>
          <w:ilvl w:val="0"/>
          <w:numId w:val="23"/>
        </w:numPr>
        <w:jc w:val="both"/>
      </w:pPr>
      <w:r>
        <w:t>C</w:t>
      </w:r>
      <w:r w:rsidR="0FF75E9D">
        <w:t xml:space="preserve">reate a helper module </w:t>
      </w:r>
      <w:r w:rsidR="582024B3">
        <w:t xml:space="preserve">only if </w:t>
      </w:r>
      <w:r w:rsidR="0FF75E9D">
        <w:t xml:space="preserve">it feels natural to </w:t>
      </w:r>
      <w:r w:rsidR="107B90BF">
        <w:t>define its port signals.</w:t>
      </w:r>
      <w:r w:rsidR="512B2904">
        <w:t xml:space="preserve"> Otherwise, implement the needed functionality</w:t>
      </w:r>
      <w:r w:rsidR="7B15CA17">
        <w:t xml:space="preserve"> inside the module you are working on and properly group the code.</w:t>
      </w:r>
    </w:p>
    <w:p w14:paraId="619129C1" w14:textId="6D696C50" w:rsidR="38A8005B" w:rsidRDefault="38A8005B" w:rsidP="03736BE5">
      <w:pPr>
        <w:pStyle w:val="ListParagraph"/>
        <w:numPr>
          <w:ilvl w:val="0"/>
          <w:numId w:val="23"/>
        </w:numPr>
        <w:jc w:val="both"/>
      </w:pPr>
      <w:r>
        <w:t>Do not worry about line wrapping unless the line is super long (e.g., more than 120 characters).</w:t>
      </w:r>
    </w:p>
    <w:p w14:paraId="0E793C88" w14:textId="049D3256" w:rsidR="569F5825" w:rsidRDefault="569F5825" w:rsidP="03736BE5">
      <w:pPr>
        <w:pStyle w:val="ListParagraph"/>
        <w:numPr>
          <w:ilvl w:val="0"/>
          <w:numId w:val="23"/>
        </w:numPr>
        <w:jc w:val="both"/>
      </w:pPr>
      <w:r>
        <w:t xml:space="preserve">Add </w:t>
      </w:r>
      <w:r w:rsidR="00DD0035">
        <w:t xml:space="preserve">the </w:t>
      </w:r>
      <w:r>
        <w:t>proper prefix to signals belonging to a certain interface.</w:t>
      </w:r>
      <w:r w:rsidR="2DD632A3">
        <w:t xml:space="preserve"> For example, use “axil_” for AXI-lite and “axis_” for AXI-stream.</w:t>
      </w:r>
    </w:p>
    <w:p w14:paraId="66A84F4D" w14:textId="01B742B5" w:rsidR="2DD632A3" w:rsidRDefault="2DD632A3" w:rsidP="03736BE5">
      <w:pPr>
        <w:pStyle w:val="ListParagraph"/>
        <w:numPr>
          <w:ilvl w:val="0"/>
          <w:numId w:val="23"/>
        </w:numPr>
        <w:jc w:val="both"/>
      </w:pPr>
      <w:r>
        <w:t xml:space="preserve">Clock and reset signals should not be treated as </w:t>
      </w:r>
      <w:r w:rsidR="7496AFEF">
        <w:t>part of the interface. Try to minimize the aliases for the same clock and reset.</w:t>
      </w:r>
    </w:p>
    <w:p w14:paraId="43C286DB" w14:textId="0453121C" w:rsidR="1ED70260" w:rsidRDefault="1ED70260" w:rsidP="03736BE5">
      <w:pPr>
        <w:pStyle w:val="ListParagraph"/>
        <w:numPr>
          <w:ilvl w:val="0"/>
          <w:numId w:val="23"/>
        </w:numPr>
        <w:jc w:val="both"/>
      </w:pPr>
      <w:r>
        <w:t xml:space="preserve">For master-slave-like protocols, module ports should indicate with a “m_” or “s_” prefix. Do not use </w:t>
      </w:r>
      <w:r w:rsidR="5D7BE791">
        <w:t>any “m_” or “s_” prefix for internal signals. For example, use “</w:t>
      </w:r>
      <w:proofErr w:type="spellStart"/>
      <w:r w:rsidR="5D7BE791">
        <w:t>m_axis_tready</w:t>
      </w:r>
      <w:proofErr w:type="spellEnd"/>
      <w:r w:rsidR="5D7BE791">
        <w:t xml:space="preserve">” if the module </w:t>
      </w:r>
      <w:r w:rsidR="55604F76">
        <w:t>drives</w:t>
      </w:r>
      <w:r w:rsidR="5D7BE791">
        <w:t xml:space="preserve"> a master AXI-strea</w:t>
      </w:r>
      <w:r w:rsidR="6172B3CD">
        <w:t>m interface</w:t>
      </w:r>
      <w:r w:rsidR="456E2467">
        <w:t>, and “</w:t>
      </w:r>
      <w:proofErr w:type="spellStart"/>
      <w:r w:rsidR="456E2467">
        <w:t>axis_tready</w:t>
      </w:r>
      <w:proofErr w:type="spellEnd"/>
      <w:r w:rsidR="456E2467">
        <w:t>” for internal usage.</w:t>
      </w:r>
      <w:r w:rsidR="00DD0035">
        <w:t xml:space="preserve">  </w:t>
      </w:r>
      <w:r w:rsidR="00DD0035">
        <w:rPr>
          <w:b/>
          <w:bCs/>
          <w:i/>
          <w:iCs/>
        </w:rPr>
        <w:t xml:space="preserve">To do: </w:t>
      </w:r>
      <w:r w:rsidR="00DD0035">
        <w:rPr>
          <w:i/>
          <w:iCs/>
        </w:rPr>
        <w:t xml:space="preserve">replace the use of the </w:t>
      </w:r>
      <w:proofErr w:type="gramStart"/>
      <w:r w:rsidR="00DD0035">
        <w:rPr>
          <w:i/>
          <w:iCs/>
        </w:rPr>
        <w:t>terms</w:t>
      </w:r>
      <w:proofErr w:type="gramEnd"/>
      <w:r w:rsidR="00DD0035">
        <w:rPr>
          <w:i/>
          <w:iCs/>
        </w:rPr>
        <w:t xml:space="preserve"> “master” and “slave”.</w:t>
      </w:r>
    </w:p>
    <w:p w14:paraId="142D7EA2" w14:textId="088C2258" w:rsidR="456E2467" w:rsidRDefault="456E2467" w:rsidP="03736BE5">
      <w:pPr>
        <w:pStyle w:val="ListParagraph"/>
        <w:numPr>
          <w:ilvl w:val="0"/>
          <w:numId w:val="23"/>
        </w:numPr>
        <w:jc w:val="both"/>
      </w:pPr>
      <w:r>
        <w:t>Use a s</w:t>
      </w:r>
      <w:r w:rsidR="2B95F60E">
        <w:t xml:space="preserve">ingle </w:t>
      </w:r>
      <w:r>
        <w:t xml:space="preserve">always block for Moore </w:t>
      </w:r>
      <w:r w:rsidR="03053BA7">
        <w:t>machine</w:t>
      </w:r>
      <w:r w:rsidR="25B391CC">
        <w:t>.</w:t>
      </w:r>
    </w:p>
    <w:p w14:paraId="6A116C70" w14:textId="732578C0" w:rsidR="25B391CC" w:rsidRDefault="25B391CC" w:rsidP="03736BE5">
      <w:pPr>
        <w:pStyle w:val="ListParagraph"/>
        <w:numPr>
          <w:ilvl w:val="0"/>
          <w:numId w:val="23"/>
        </w:numPr>
        <w:jc w:val="both"/>
      </w:pPr>
      <w:r>
        <w:t>For Mealy machine, use one always block for state transition</w:t>
      </w:r>
      <w:r w:rsidR="5E7612BB">
        <w:t xml:space="preserve"> only</w:t>
      </w:r>
      <w:r>
        <w:t xml:space="preserve"> and another </w:t>
      </w:r>
      <w:proofErr w:type="spellStart"/>
      <w:r>
        <w:t>always_comb</w:t>
      </w:r>
      <w:proofErr w:type="spellEnd"/>
      <w:r>
        <w:t xml:space="preserve"> (</w:t>
      </w:r>
      <w:r w:rsidR="7F23A022">
        <w:t>i</w:t>
      </w:r>
      <w:r>
        <w:t xml:space="preserve">.e., always </w:t>
      </w:r>
      <w:r w:rsidR="7054A729">
        <w:t>@*)</w:t>
      </w:r>
      <w:r w:rsidR="7639AA74">
        <w:t xml:space="preserve"> to do the variable update.</w:t>
      </w:r>
    </w:p>
    <w:p w14:paraId="7D4A504F" w14:textId="4AD7269C" w:rsidR="278DC33B" w:rsidRDefault="6345BCC9" w:rsidP="03736BE5">
      <w:pPr>
        <w:pStyle w:val="ListParagraph"/>
        <w:numPr>
          <w:ilvl w:val="0"/>
          <w:numId w:val="23"/>
        </w:numPr>
        <w:jc w:val="both"/>
      </w:pPr>
      <w:r>
        <w:t>Do not skip the “generate” and “</w:t>
      </w:r>
      <w:proofErr w:type="spellStart"/>
      <w:r>
        <w:t>endgenerate</w:t>
      </w:r>
      <w:proofErr w:type="spellEnd"/>
      <w:r>
        <w:t>” k</w:t>
      </w:r>
      <w:r w:rsidR="4837FA2F">
        <w:t xml:space="preserve">eywords </w:t>
      </w:r>
      <w:r>
        <w:t>when writing a generate block. Label the block properly.</w:t>
      </w:r>
    </w:p>
    <w:p w14:paraId="4B47D937" w14:textId="7170E59A" w:rsidR="25C3FEE4" w:rsidRDefault="66F507F8" w:rsidP="03736BE5">
      <w:pPr>
        <w:pStyle w:val="Heading2"/>
        <w:jc w:val="both"/>
      </w:pPr>
      <w:bookmarkStart w:id="3" w:name="_Toc76049092"/>
      <w:r>
        <w:t>Top-level</w:t>
      </w:r>
      <w:r w:rsidR="55EE8B5E">
        <w:t xml:space="preserve"> Parameters</w:t>
      </w:r>
      <w:bookmarkEnd w:id="3"/>
    </w:p>
    <w:p w14:paraId="4B8C4CFD" w14:textId="52C04443" w:rsidR="4D74EB91" w:rsidRDefault="4D74EB91" w:rsidP="03736BE5">
      <w:pPr>
        <w:jc w:val="both"/>
      </w:pPr>
      <w:r>
        <w:t xml:space="preserve">The top-level module of the shell is </w:t>
      </w:r>
      <w:proofErr w:type="spellStart"/>
      <w:r>
        <w:t>open_nic_shell</w:t>
      </w:r>
      <w:proofErr w:type="spellEnd"/>
      <w:r>
        <w:t>.</w:t>
      </w:r>
      <w:r w:rsidR="143568DE">
        <w:t xml:space="preserve"> It can be customized by the following parameters.</w:t>
      </w:r>
    </w:p>
    <w:p w14:paraId="6F993959" w14:textId="73FD6F01" w:rsidR="152863AA" w:rsidRDefault="152863AA" w:rsidP="03736BE5">
      <w:pPr>
        <w:pStyle w:val="ListParagraph"/>
        <w:numPr>
          <w:ilvl w:val="0"/>
          <w:numId w:val="24"/>
        </w:numPr>
        <w:jc w:val="both"/>
        <w:rPr>
          <w:rFonts w:eastAsiaTheme="minorEastAsia"/>
        </w:rPr>
      </w:pPr>
      <w:r>
        <w:t xml:space="preserve">BUILD_TIMESTAMP, a 32-bit word. </w:t>
      </w:r>
      <w:r w:rsidR="072A674D">
        <w:t>The value will be stored in the read-only register 0x0 at PCI-e BAR-2. Use this parameter to distinguish different builds</w:t>
      </w:r>
      <w:r w:rsidR="54517AFD">
        <w:t>.</w:t>
      </w:r>
    </w:p>
    <w:p w14:paraId="4F2251F6" w14:textId="27C0F894" w:rsidR="54517AFD" w:rsidRDefault="065E8098" w:rsidP="03736BE5">
      <w:pPr>
        <w:pStyle w:val="ListParagraph"/>
        <w:numPr>
          <w:ilvl w:val="0"/>
          <w:numId w:val="24"/>
        </w:numPr>
        <w:jc w:val="both"/>
      </w:pPr>
      <w:r>
        <w:t>MIN_PKT_LEN, integer between 64 and 256. It spe</w:t>
      </w:r>
      <w:r w:rsidR="720F923B">
        <w:t>cifies the m</w:t>
      </w:r>
      <w:r>
        <w:t>inim</w:t>
      </w:r>
      <w:r w:rsidR="00DD0035">
        <w:t>um</w:t>
      </w:r>
      <w:r>
        <w:t xml:space="preserve"> packet size</w:t>
      </w:r>
      <w:r w:rsidR="72F23695">
        <w:t xml:space="preserve">. </w:t>
      </w:r>
      <w:r w:rsidR="6A02FC98">
        <w:t>T</w:t>
      </w:r>
      <w:r w:rsidR="72F23695">
        <w:t xml:space="preserve">he packet size </w:t>
      </w:r>
      <w:r w:rsidR="56D48985">
        <w:t xml:space="preserve">calculation </w:t>
      </w:r>
      <w:r w:rsidR="156910F1">
        <w:t>considers</w:t>
      </w:r>
      <w:r w:rsidR="56D48985">
        <w:t xml:space="preserve"> the</w:t>
      </w:r>
      <w:r w:rsidR="72F23695">
        <w:t xml:space="preserve"> Ethernet header, </w:t>
      </w:r>
      <w:r w:rsidR="280D80AD">
        <w:t xml:space="preserve">the </w:t>
      </w:r>
      <w:r w:rsidR="72F23695">
        <w:t>payload and the 4-byte FCS</w:t>
      </w:r>
      <w:r w:rsidR="3DEAB189">
        <w:t>. In other word</w:t>
      </w:r>
      <w:r w:rsidR="00DD0035">
        <w:t>s</w:t>
      </w:r>
      <w:r w:rsidR="3DEAB189">
        <w:t>, it should be equal to</w:t>
      </w:r>
      <w:r w:rsidR="72F23695">
        <w:t xml:space="preserve"> MTU + 4.</w:t>
      </w:r>
    </w:p>
    <w:p w14:paraId="3D7E266E" w14:textId="3D517814" w:rsidR="3CB2807D" w:rsidRDefault="3CB2807D" w:rsidP="03736BE5">
      <w:pPr>
        <w:pStyle w:val="ListParagraph"/>
        <w:numPr>
          <w:ilvl w:val="0"/>
          <w:numId w:val="24"/>
        </w:numPr>
        <w:jc w:val="both"/>
      </w:pPr>
      <w:r>
        <w:t>MAX_PKT_LEN, integer between 256 and 9600. It specifies the maxim</w:t>
      </w:r>
      <w:r w:rsidR="00DD0035">
        <w:t>um</w:t>
      </w:r>
      <w:r>
        <w:t xml:space="preserve"> packet size.</w:t>
      </w:r>
      <w:r w:rsidR="57BC6FA7">
        <w:t xml:space="preserve"> Set this size to the smallest possible value as </w:t>
      </w:r>
      <w:r w:rsidR="36C1E321">
        <w:t xml:space="preserve">there are </w:t>
      </w:r>
      <w:r w:rsidR="57BC6FA7">
        <w:t xml:space="preserve">several FIFOs along the data path </w:t>
      </w:r>
      <w:r w:rsidR="061AF76A">
        <w:t xml:space="preserve">whose depths </w:t>
      </w:r>
      <w:r w:rsidR="57BC6FA7">
        <w:t>are dependent on the maximal pack</w:t>
      </w:r>
      <w:r w:rsidR="799B8641">
        <w:t>et size.</w:t>
      </w:r>
    </w:p>
    <w:p w14:paraId="236E9FF2" w14:textId="27AEFB8E" w:rsidR="28C3E6C4" w:rsidRDefault="28C3E6C4" w:rsidP="03736BE5">
      <w:pPr>
        <w:pStyle w:val="ListParagraph"/>
        <w:numPr>
          <w:ilvl w:val="0"/>
          <w:numId w:val="24"/>
        </w:numPr>
        <w:jc w:val="both"/>
        <w:rPr>
          <w:rFonts w:eastAsiaTheme="minorEastAsia"/>
        </w:rPr>
      </w:pPr>
      <w:r>
        <w:t xml:space="preserve">USE_PHYS_FUNC, 0 or 1. Setting this parameter to 0 means that we do not </w:t>
      </w:r>
      <w:r w:rsidR="0E678649">
        <w:t xml:space="preserve">intend to </w:t>
      </w:r>
      <w:r>
        <w:t>use the streaming interface on the QDMA side.</w:t>
      </w:r>
      <w:r w:rsidR="02D6D03C">
        <w:t xml:space="preserve"> In this case, the design terminates the QDMA H2C and C2H interfaces at the boundary of box_250mhz.</w:t>
      </w:r>
    </w:p>
    <w:p w14:paraId="5B75DD72" w14:textId="4A45E3F4" w:rsidR="553D6D0D" w:rsidRDefault="553D6D0D" w:rsidP="03736BE5">
      <w:pPr>
        <w:pStyle w:val="ListParagraph"/>
        <w:numPr>
          <w:ilvl w:val="0"/>
          <w:numId w:val="24"/>
        </w:numPr>
        <w:jc w:val="both"/>
      </w:pPr>
      <w:r>
        <w:t>NUM_PHYS_FUNC, integer between 1 and 4. It specifies the number of PCI-e physical function</w:t>
      </w:r>
      <w:r w:rsidR="0BB8810A">
        <w:t>s</w:t>
      </w:r>
      <w:r w:rsidR="1A337F2B">
        <w:t xml:space="preserve"> and </w:t>
      </w:r>
      <w:r w:rsidR="10A7EA80">
        <w:t>consequently</w:t>
      </w:r>
      <w:r w:rsidR="5CB4E01D">
        <w:t xml:space="preserve"> </w:t>
      </w:r>
      <w:r w:rsidR="1A337F2B">
        <w:t xml:space="preserve">the number of </w:t>
      </w:r>
      <w:proofErr w:type="spellStart"/>
      <w:r w:rsidR="1A337F2B">
        <w:t>qdma_subsystem_function</w:t>
      </w:r>
      <w:proofErr w:type="spellEnd"/>
      <w:r w:rsidR="1A337F2B">
        <w:t xml:space="preserve"> blocks.</w:t>
      </w:r>
    </w:p>
    <w:p w14:paraId="4ACE083F" w14:textId="05CED3DE" w:rsidR="0EF2E8C9" w:rsidRDefault="0EF2E8C9" w:rsidP="03736BE5">
      <w:pPr>
        <w:pStyle w:val="ListParagraph"/>
        <w:numPr>
          <w:ilvl w:val="0"/>
          <w:numId w:val="24"/>
        </w:numPr>
        <w:jc w:val="both"/>
      </w:pPr>
      <w:r>
        <w:t>NUM_QUEUE, integer between 1 and 2048. It specifies the number of QDMA queues inside the QDMA IP.</w:t>
      </w:r>
    </w:p>
    <w:p w14:paraId="4990A745" w14:textId="5D3D7DC0" w:rsidR="7F082F20" w:rsidRDefault="7F082F20" w:rsidP="03736BE5">
      <w:pPr>
        <w:pStyle w:val="ListParagraph"/>
        <w:numPr>
          <w:ilvl w:val="0"/>
          <w:numId w:val="24"/>
        </w:numPr>
        <w:jc w:val="both"/>
      </w:pPr>
      <w:r>
        <w:t xml:space="preserve">NUM_CMAC_PORT, 1 or 2. It specifies the number of CMAC ports and </w:t>
      </w:r>
      <w:r w:rsidR="05D61CC8">
        <w:t>thus the number of CMAC IP instances.</w:t>
      </w:r>
    </w:p>
    <w:p w14:paraId="14B07BFE" w14:textId="1A97E590" w:rsidR="53F02B44" w:rsidRDefault="53F02B44" w:rsidP="03736BE5">
      <w:pPr>
        <w:jc w:val="both"/>
      </w:pPr>
      <w:r>
        <w:t>The module has its own parameter check</w:t>
      </w:r>
      <w:r w:rsidR="42339506">
        <w:t>ers</w:t>
      </w:r>
      <w:r>
        <w:t xml:space="preserve"> and will report illegal values. If the constraints change in future </w:t>
      </w:r>
      <w:r w:rsidR="775B1EA6">
        <w:t>releases, make sure to update the check</w:t>
      </w:r>
      <w:r w:rsidR="300AA1A3">
        <w:t>ers</w:t>
      </w:r>
      <w:r w:rsidR="775B1EA6">
        <w:t xml:space="preserve"> as well.</w:t>
      </w:r>
    </w:p>
    <w:p w14:paraId="6F96BEE8" w14:textId="17F80FD4" w:rsidR="24910EF8" w:rsidRDefault="50D24EEF" w:rsidP="24866085">
      <w:pPr>
        <w:pStyle w:val="Heading2"/>
        <w:jc w:val="both"/>
      </w:pPr>
      <w:bookmarkStart w:id="4" w:name="_Toc76049093"/>
      <w:r>
        <w:lastRenderedPageBreak/>
        <w:t>Macros</w:t>
      </w:r>
      <w:bookmarkEnd w:id="4"/>
    </w:p>
    <w:p w14:paraId="756BE4C0" w14:textId="72663D0E" w:rsidR="0DFD1C22" w:rsidRDefault="0DFD1C22" w:rsidP="03736BE5">
      <w:pPr>
        <w:jc w:val="both"/>
      </w:pPr>
      <w:r>
        <w:t>A few macros are defined in “</w:t>
      </w:r>
      <w:proofErr w:type="spellStart"/>
      <w:r>
        <w:t>open_nic_shell_</w:t>
      </w:r>
      <w:proofErr w:type="gramStart"/>
      <w:r>
        <w:t>macros.vh</w:t>
      </w:r>
      <w:proofErr w:type="spellEnd"/>
      <w:proofErr w:type="gramEnd"/>
      <w:r>
        <w:t>”</w:t>
      </w:r>
      <w:r w:rsidR="57E9C813">
        <w:t xml:space="preserve">. </w:t>
      </w:r>
      <w:r w:rsidR="00DD0035">
        <w:t>In addition</w:t>
      </w:r>
      <w:r w:rsidR="57E9C813">
        <w:t>, the following macros are made available through the build script.</w:t>
      </w:r>
    </w:p>
    <w:p w14:paraId="55A5DA44" w14:textId="03D49D46" w:rsidR="08FF7992" w:rsidRDefault="08FF7992" w:rsidP="03736BE5">
      <w:pPr>
        <w:pStyle w:val="ListParagraph"/>
        <w:numPr>
          <w:ilvl w:val="0"/>
          <w:numId w:val="22"/>
        </w:numPr>
        <w:jc w:val="both"/>
        <w:rPr>
          <w:rFonts w:eastAsiaTheme="minorEastAsia"/>
        </w:rPr>
      </w:pPr>
      <w:r>
        <w:t>“</w:t>
      </w:r>
      <w:r w:rsidR="57E9C813">
        <w:t>__synthesis__</w:t>
      </w:r>
      <w:r w:rsidR="6A2946B6">
        <w:t>”.</w:t>
      </w:r>
    </w:p>
    <w:p w14:paraId="31FDD8D6" w14:textId="71A57A5C" w:rsidR="3B9FCA32" w:rsidRDefault="3B9FCA32" w:rsidP="24866085">
      <w:pPr>
        <w:pStyle w:val="ListParagraph"/>
        <w:numPr>
          <w:ilvl w:val="0"/>
          <w:numId w:val="22"/>
        </w:numPr>
        <w:jc w:val="both"/>
      </w:pPr>
      <w:r>
        <w:t>“__BOARD__”, where BOARD is one of the support boards.</w:t>
      </w:r>
    </w:p>
    <w:p w14:paraId="7E361B3D" w14:textId="57412F08" w:rsidR="17C60E26" w:rsidRDefault="17C60E26" w:rsidP="24866085">
      <w:pPr>
        <w:pStyle w:val="ListParagraph"/>
        <w:numPr>
          <w:ilvl w:val="0"/>
          <w:numId w:val="22"/>
        </w:numPr>
        <w:jc w:val="both"/>
      </w:pPr>
      <w:r>
        <w:t>“__</w:t>
      </w:r>
      <w:proofErr w:type="spellStart"/>
      <w:r>
        <w:t>zynq_family</w:t>
      </w:r>
      <w:proofErr w:type="spellEnd"/>
      <w:r>
        <w:t xml:space="preserve">__”, if </w:t>
      </w:r>
      <w:proofErr w:type="spellStart"/>
      <w:r>
        <w:t>zynq_family</w:t>
      </w:r>
      <w:proofErr w:type="spellEnd"/>
      <w:r>
        <w:t xml:space="preserve"> is set to 1 in “script/</w:t>
      </w:r>
      <w:proofErr w:type="spellStart"/>
      <w:r>
        <w:t>board_settings</w:t>
      </w:r>
      <w:proofErr w:type="spellEnd"/>
      <w:r>
        <w:t>/</w:t>
      </w:r>
      <w:proofErr w:type="spellStart"/>
      <w:r>
        <w:t>BOARD.tcl</w:t>
      </w:r>
      <w:proofErr w:type="spellEnd"/>
      <w:r>
        <w:t>”</w:t>
      </w:r>
      <w:r w:rsidR="22762728">
        <w:t>.</w:t>
      </w:r>
    </w:p>
    <w:p w14:paraId="7AB623F0" w14:textId="77777777" w:rsidR="00DD0035" w:rsidRDefault="00DD0035" w:rsidP="00DD0035">
      <w:pPr>
        <w:jc w:val="both"/>
      </w:pPr>
    </w:p>
    <w:p w14:paraId="4CABDEB5" w14:textId="61409B56" w:rsidR="22762728" w:rsidRDefault="22762728" w:rsidP="1E825BCF">
      <w:pPr>
        <w:pStyle w:val="Heading2"/>
        <w:jc w:val="both"/>
        <w:rPr>
          <w:rFonts w:ascii="Calibri Light" w:eastAsia="SimSun" w:hAnsi="Calibri Light" w:cs="Times New Roman"/>
        </w:rPr>
      </w:pPr>
      <w:bookmarkStart w:id="5" w:name="_Toc76049094"/>
      <w:r>
        <w:t>Shell Architecture</w:t>
      </w:r>
      <w:bookmarkEnd w:id="5"/>
    </w:p>
    <w:p w14:paraId="2DB9AAB6" w14:textId="37D5E11E" w:rsidR="22762728" w:rsidRDefault="22762728" w:rsidP="24866085">
      <w:pPr>
        <w:jc w:val="both"/>
      </w:pPr>
      <w:r>
        <w:rPr>
          <w:noProof/>
        </w:rPr>
        <w:drawing>
          <wp:inline distT="0" distB="0" distL="0" distR="0" wp14:anchorId="355268B3" wp14:editId="556FFDBA">
            <wp:extent cx="5939517" cy="2771775"/>
            <wp:effectExtent l="0" t="0" r="0" b="0"/>
            <wp:docPr id="260341295" name="Picture 26034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34129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9517" cy="2771775"/>
                    </a:xfrm>
                    <a:prstGeom prst="rect">
                      <a:avLst/>
                    </a:prstGeom>
                  </pic:spPr>
                </pic:pic>
              </a:graphicData>
            </a:graphic>
          </wp:inline>
        </w:drawing>
      </w:r>
    </w:p>
    <w:p w14:paraId="232A09AD" w14:textId="77777777" w:rsidR="00DD0035" w:rsidRDefault="00DD0035" w:rsidP="24866085">
      <w:pPr>
        <w:jc w:val="both"/>
      </w:pPr>
    </w:p>
    <w:p w14:paraId="536DFA1D" w14:textId="6CBEC323" w:rsidR="0DFD1C22" w:rsidRDefault="74540A21" w:rsidP="24866085">
      <w:pPr>
        <w:pStyle w:val="Heading2"/>
        <w:jc w:val="both"/>
      </w:pPr>
      <w:bookmarkStart w:id="6" w:name="_Toc76049095"/>
      <w:r>
        <w:t>System Config</w:t>
      </w:r>
      <w:bookmarkEnd w:id="6"/>
    </w:p>
    <w:p w14:paraId="76E90D3C" w14:textId="0132B57C" w:rsidR="6009C584" w:rsidRDefault="6009C584" w:rsidP="03736BE5">
      <w:pPr>
        <w:jc w:val="both"/>
      </w:pPr>
      <w:r>
        <w:t xml:space="preserve">The </w:t>
      </w:r>
      <w:proofErr w:type="spellStart"/>
      <w:r>
        <w:t>system_config</w:t>
      </w:r>
      <w:proofErr w:type="spellEnd"/>
      <w:r>
        <w:t xml:space="preserve"> block </w:t>
      </w:r>
      <w:r w:rsidR="4356BCB7">
        <w:t xml:space="preserve">runs at 125MHz. It </w:t>
      </w:r>
      <w:r w:rsidR="4E4D2F46">
        <w:t xml:space="preserve">implements </w:t>
      </w:r>
      <w:r w:rsidR="2AE96C42">
        <w:t>the following functions</w:t>
      </w:r>
      <w:r w:rsidR="00DD0035">
        <w:t>:</w:t>
      </w:r>
    </w:p>
    <w:p w14:paraId="305C12B9" w14:textId="0623BE34" w:rsidR="35E4FD7D" w:rsidRDefault="35E4FD7D" w:rsidP="03736BE5">
      <w:pPr>
        <w:pStyle w:val="ListParagraph"/>
        <w:numPr>
          <w:ilvl w:val="0"/>
          <w:numId w:val="20"/>
        </w:numPr>
        <w:jc w:val="both"/>
        <w:rPr>
          <w:rFonts w:eastAsiaTheme="minorEastAsia"/>
        </w:rPr>
      </w:pPr>
      <w:r>
        <w:t>Define the system-level register address map and s</w:t>
      </w:r>
      <w:r w:rsidR="4E4D2F46">
        <w:t>plit the input AXI-lite interface into multiple ones, each fed into a subsystem block.</w:t>
      </w:r>
    </w:p>
    <w:p w14:paraId="79BFB550" w14:textId="658694C9" w:rsidR="1591DEB5" w:rsidRDefault="1591DEB5" w:rsidP="03736BE5">
      <w:pPr>
        <w:pStyle w:val="ListParagraph"/>
        <w:numPr>
          <w:ilvl w:val="0"/>
          <w:numId w:val="20"/>
        </w:numPr>
        <w:jc w:val="both"/>
      </w:pPr>
      <w:r>
        <w:t>Implement a few registers related to build timestamp and subsystem-level reset.</w:t>
      </w:r>
    </w:p>
    <w:p w14:paraId="033F45E1" w14:textId="39C44ECB" w:rsidR="6053E957" w:rsidRDefault="6053E957" w:rsidP="03736BE5">
      <w:pPr>
        <w:jc w:val="both"/>
      </w:pPr>
      <w:r>
        <w:t>The block has two pairs of reset/</w:t>
      </w:r>
      <w:proofErr w:type="spellStart"/>
      <w:r>
        <w:t>reset_done</w:t>
      </w:r>
      <w:proofErr w:type="spellEnd"/>
      <w:r>
        <w:t xml:space="preserve"> signals</w:t>
      </w:r>
      <w:r w:rsidR="4846262D">
        <w:t xml:space="preserve">. The </w:t>
      </w:r>
      <w:r w:rsidR="6C1FE239">
        <w:t xml:space="preserve">signals </w:t>
      </w:r>
      <w:proofErr w:type="spellStart"/>
      <w:r>
        <w:t>shell_rstn</w:t>
      </w:r>
      <w:proofErr w:type="spellEnd"/>
      <w:r>
        <w:t>/</w:t>
      </w:r>
      <w:proofErr w:type="spellStart"/>
      <w:r>
        <w:t>shell_rst_done</w:t>
      </w:r>
      <w:proofErr w:type="spellEnd"/>
      <w:r w:rsidR="308EF0DB">
        <w:t xml:space="preserve"> are for shell-internal usage. The</w:t>
      </w:r>
      <w:r>
        <w:t xml:space="preserve"> </w:t>
      </w:r>
      <w:r w:rsidR="30A72BAD">
        <w:t xml:space="preserve">signals </w:t>
      </w:r>
      <w:proofErr w:type="spellStart"/>
      <w:r>
        <w:t>user_</w:t>
      </w:r>
      <w:r w:rsidR="753CAE3A">
        <w:t>rst</w:t>
      </w:r>
      <w:r w:rsidR="602E6D7E">
        <w:t>n</w:t>
      </w:r>
      <w:proofErr w:type="spellEnd"/>
      <w:r w:rsidR="602E6D7E">
        <w:t>/</w:t>
      </w:r>
      <w:proofErr w:type="spellStart"/>
      <w:r w:rsidR="602E6D7E">
        <w:t>user_rst_done</w:t>
      </w:r>
      <w:proofErr w:type="spellEnd"/>
      <w:r w:rsidR="602E6D7E">
        <w:t xml:space="preserve"> are for user logic boxes.</w:t>
      </w:r>
    </w:p>
    <w:p w14:paraId="2267966E" w14:textId="44E0D585" w:rsidR="2068F2BB" w:rsidRDefault="2068F2BB" w:rsidP="03736BE5">
      <w:pPr>
        <w:jc w:val="both"/>
      </w:pPr>
      <w:r>
        <w:t>The slave AXI-lite interface comes from the QDMA subsystem</w:t>
      </w:r>
      <w:r w:rsidR="23952160">
        <w:t>, in which the 250MHz AXI-lite driven by the QDMA IP is converted to the 125MHz one</w:t>
      </w:r>
      <w:r>
        <w:t>.</w:t>
      </w:r>
      <w:r w:rsidR="73E13357">
        <w:t xml:space="preserve"> One of the </w:t>
      </w:r>
      <w:proofErr w:type="gramStart"/>
      <w:r w:rsidR="73E13357">
        <w:t>master</w:t>
      </w:r>
      <w:proofErr w:type="gramEnd"/>
      <w:r w:rsidR="73E13357">
        <w:t xml:space="preserve"> AXI-lite</w:t>
      </w:r>
      <w:r w:rsidR="24881C2C">
        <w:t xml:space="preserve"> interfaces</w:t>
      </w:r>
      <w:r w:rsidR="2403EA0A">
        <w:t xml:space="preserve"> is fed back to</w:t>
      </w:r>
      <w:r w:rsidR="00A43B63">
        <w:t xml:space="preserve"> the</w:t>
      </w:r>
      <w:r w:rsidR="2403EA0A">
        <w:t xml:space="preserve"> QDMA subsystem to control the non-IP registers.</w:t>
      </w:r>
    </w:p>
    <w:p w14:paraId="32AE2A97" w14:textId="4D6E0949" w:rsidR="70C33DCC" w:rsidRDefault="70C33DCC" w:rsidP="03736BE5">
      <w:pPr>
        <w:jc w:val="both"/>
      </w:pPr>
      <w:r>
        <w:t xml:space="preserve">The system-level register map can be found </w:t>
      </w:r>
      <w:r w:rsidR="149CF9D9">
        <w:t xml:space="preserve">at </w:t>
      </w:r>
      <w:hyperlink r:id="rId11" w:anchor="L18">
        <w:proofErr w:type="spellStart"/>
        <w:r w:rsidR="149CF9D9" w:rsidRPr="03736BE5">
          <w:rPr>
            <w:rStyle w:val="Hyperlink"/>
          </w:rPr>
          <w:t>system_config</w:t>
        </w:r>
        <w:proofErr w:type="spellEnd"/>
        <w:r w:rsidR="149CF9D9" w:rsidRPr="03736BE5">
          <w:rPr>
            <w:rStyle w:val="Hyperlink"/>
          </w:rPr>
          <w:t>/system_config_address_map.sv:L18</w:t>
        </w:r>
      </w:hyperlink>
      <w:r w:rsidR="149CF9D9">
        <w:t xml:space="preserve">. The </w:t>
      </w:r>
      <w:r w:rsidR="2C2DBB3F">
        <w:t xml:space="preserve">register within the </w:t>
      </w:r>
      <w:proofErr w:type="spellStart"/>
      <w:r w:rsidR="2C2DBB3F">
        <w:t>system_config</w:t>
      </w:r>
      <w:proofErr w:type="spellEnd"/>
      <w:r w:rsidR="2C2DBB3F">
        <w:t xml:space="preserve"> block can be found at </w:t>
      </w:r>
      <w:hyperlink r:id="rId12" w:anchor="L21">
        <w:proofErr w:type="spellStart"/>
        <w:r w:rsidR="2C2DBB3F" w:rsidRPr="03736BE5">
          <w:rPr>
            <w:rStyle w:val="Hyperlink"/>
          </w:rPr>
          <w:t>system_config</w:t>
        </w:r>
        <w:proofErr w:type="spellEnd"/>
        <w:r w:rsidR="2C2DBB3F" w:rsidRPr="03736BE5">
          <w:rPr>
            <w:rStyle w:val="Hyperlink"/>
          </w:rPr>
          <w:t>/system_config_register.v:L21</w:t>
        </w:r>
      </w:hyperlink>
      <w:r w:rsidR="2C2DBB3F">
        <w:t>.</w:t>
      </w:r>
    </w:p>
    <w:p w14:paraId="11671295" w14:textId="77777777" w:rsidR="00DD0035" w:rsidRDefault="00DD0035" w:rsidP="03736BE5">
      <w:pPr>
        <w:jc w:val="both"/>
      </w:pPr>
    </w:p>
    <w:p w14:paraId="1580453C" w14:textId="4983D555" w:rsidR="0DFD1C22" w:rsidRDefault="74540A21" w:rsidP="24866085">
      <w:pPr>
        <w:pStyle w:val="Heading2"/>
        <w:jc w:val="both"/>
      </w:pPr>
      <w:bookmarkStart w:id="7" w:name="_Toc76049096"/>
      <w:r>
        <w:lastRenderedPageBreak/>
        <w:t>QDMA Subsystem</w:t>
      </w:r>
      <w:bookmarkEnd w:id="7"/>
    </w:p>
    <w:p w14:paraId="0E2A2B52" w14:textId="7D110A58" w:rsidR="00BC0B1D" w:rsidRDefault="00620C79" w:rsidP="03736BE5">
      <w:pPr>
        <w:jc w:val="both"/>
        <w:rPr>
          <w:lang w:eastAsia="zh-CN"/>
        </w:rPr>
      </w:pPr>
      <w:r>
        <w:rPr>
          <w:lang w:eastAsia="zh-CN"/>
        </w:rPr>
        <w:t>The</w:t>
      </w:r>
      <w:r w:rsidR="00D65688">
        <w:rPr>
          <w:lang w:eastAsia="zh-CN"/>
        </w:rPr>
        <w:t xml:space="preserve"> QDMA IP </w:t>
      </w:r>
      <w:r>
        <w:rPr>
          <w:lang w:eastAsia="zh-CN"/>
        </w:rPr>
        <w:t>is instantiated in</w:t>
      </w:r>
      <w:r w:rsidR="00A43B63">
        <w:rPr>
          <w:lang w:eastAsia="zh-CN"/>
        </w:rPr>
        <w:t xml:space="preserve"> the</w:t>
      </w:r>
      <w:r>
        <w:rPr>
          <w:lang w:eastAsia="zh-CN"/>
        </w:rPr>
        <w:t xml:space="preserve"> QDMA subsystem. </w:t>
      </w:r>
      <w:r w:rsidR="001F127F">
        <w:rPr>
          <w:lang w:eastAsia="zh-CN"/>
        </w:rPr>
        <w:t>The H2C and C2H interfaces of the IP requires a lot of detail on how the IP has been configured</w:t>
      </w:r>
      <w:r w:rsidR="000F4B91">
        <w:rPr>
          <w:lang w:eastAsia="zh-CN"/>
        </w:rPr>
        <w:t xml:space="preserve">. </w:t>
      </w:r>
      <w:r w:rsidR="005944D5">
        <w:rPr>
          <w:lang w:eastAsia="zh-CN"/>
        </w:rPr>
        <w:t>It is desirable to decouple these details</w:t>
      </w:r>
      <w:r w:rsidR="00EE387E">
        <w:rPr>
          <w:lang w:eastAsia="zh-CN"/>
        </w:rPr>
        <w:t xml:space="preserve"> </w:t>
      </w:r>
      <w:r w:rsidR="00A43B63">
        <w:rPr>
          <w:lang w:eastAsia="zh-CN"/>
        </w:rPr>
        <w:t>from</w:t>
      </w:r>
      <w:r w:rsidR="00EE387E">
        <w:rPr>
          <w:lang w:eastAsia="zh-CN"/>
        </w:rPr>
        <w:t xml:space="preserve"> user logic implementations. </w:t>
      </w:r>
      <w:r w:rsidR="00981A11">
        <w:rPr>
          <w:lang w:eastAsia="zh-CN"/>
        </w:rPr>
        <w:t>To achieve this,</w:t>
      </w:r>
      <w:r w:rsidR="00EE387E">
        <w:rPr>
          <w:lang w:eastAsia="zh-CN"/>
        </w:rPr>
        <w:t xml:space="preserve"> </w:t>
      </w:r>
      <w:r w:rsidR="00A43B63">
        <w:rPr>
          <w:lang w:eastAsia="zh-CN"/>
        </w:rPr>
        <w:t xml:space="preserve">the </w:t>
      </w:r>
      <w:r w:rsidR="00EE387E">
        <w:rPr>
          <w:lang w:eastAsia="zh-CN"/>
        </w:rPr>
        <w:t xml:space="preserve">QDMA subsystem </w:t>
      </w:r>
      <w:r w:rsidR="00981A11">
        <w:rPr>
          <w:lang w:eastAsia="zh-CN"/>
        </w:rPr>
        <w:t>implements a few</w:t>
      </w:r>
      <w:r w:rsidR="00264BE7">
        <w:rPr>
          <w:lang w:eastAsia="zh-CN"/>
        </w:rPr>
        <w:t xml:space="preserve"> additional blocks</w:t>
      </w:r>
      <w:r w:rsidR="00E14E5B">
        <w:rPr>
          <w:lang w:eastAsia="zh-CN"/>
        </w:rPr>
        <w:t xml:space="preserve">, including qdma_subsystem_h2c, qdma_subsystem_c2h and </w:t>
      </w:r>
      <w:proofErr w:type="spellStart"/>
      <w:r w:rsidR="00E14E5B">
        <w:rPr>
          <w:lang w:eastAsia="zh-CN"/>
        </w:rPr>
        <w:t>qdma_subsystem_function</w:t>
      </w:r>
      <w:proofErr w:type="spellEnd"/>
      <w:r w:rsidR="00981A11">
        <w:rPr>
          <w:lang w:eastAsia="zh-CN"/>
        </w:rPr>
        <w:t xml:space="preserve">, and provides </w:t>
      </w:r>
      <w:r w:rsidR="002F7CC8">
        <w:rPr>
          <w:lang w:eastAsia="zh-CN"/>
        </w:rPr>
        <w:t xml:space="preserve">standard </w:t>
      </w:r>
      <w:r w:rsidR="00920781">
        <w:rPr>
          <w:lang w:eastAsia="zh-CN"/>
        </w:rPr>
        <w:t>AXI-stream</w:t>
      </w:r>
      <w:r w:rsidR="00BD1EE5">
        <w:rPr>
          <w:lang w:eastAsia="zh-CN"/>
        </w:rPr>
        <w:t xml:space="preserve"> interface</w:t>
      </w:r>
      <w:r w:rsidR="00920781">
        <w:rPr>
          <w:lang w:eastAsia="zh-CN"/>
        </w:rPr>
        <w:t>s</w:t>
      </w:r>
      <w:r w:rsidR="002F7CC8">
        <w:rPr>
          <w:lang w:eastAsia="zh-CN"/>
        </w:rPr>
        <w:t xml:space="preserve"> to user logic.</w:t>
      </w:r>
    </w:p>
    <w:p w14:paraId="652854B2" w14:textId="3D1829F7" w:rsidR="00B86733" w:rsidRDefault="00A43B63" w:rsidP="03736BE5">
      <w:pPr>
        <w:jc w:val="both"/>
        <w:rPr>
          <w:lang w:eastAsia="zh-CN"/>
        </w:rPr>
      </w:pPr>
      <w:r>
        <w:rPr>
          <w:lang w:eastAsia="zh-CN"/>
        </w:rPr>
        <w:t>Consider</w:t>
      </w:r>
      <w:r w:rsidR="00BF3305">
        <w:rPr>
          <w:lang w:eastAsia="zh-CN"/>
        </w:rPr>
        <w:t xml:space="preserve"> the blocks qdma_subsystem_h2c, qdma_subsystem_c2h and </w:t>
      </w:r>
      <w:proofErr w:type="spellStart"/>
      <w:r w:rsidR="00BF3305">
        <w:rPr>
          <w:lang w:eastAsia="zh-CN"/>
        </w:rPr>
        <w:t>qdma_subsystem_function</w:t>
      </w:r>
      <w:proofErr w:type="spellEnd"/>
      <w:r>
        <w:rPr>
          <w:lang w:eastAsia="zh-CN"/>
        </w:rPr>
        <w:t>:</w:t>
      </w:r>
      <w:r w:rsidR="00BF3305">
        <w:rPr>
          <w:lang w:eastAsia="zh-CN"/>
        </w:rPr>
        <w:t xml:space="preserve"> </w:t>
      </w:r>
    </w:p>
    <w:p w14:paraId="0789EC33" w14:textId="29D115AE" w:rsidR="00B86733" w:rsidRDefault="7B2B1089" w:rsidP="00B86733">
      <w:pPr>
        <w:pStyle w:val="ListParagraph"/>
        <w:numPr>
          <w:ilvl w:val="0"/>
          <w:numId w:val="20"/>
        </w:numPr>
        <w:jc w:val="both"/>
        <w:rPr>
          <w:lang w:eastAsia="zh-CN"/>
        </w:rPr>
      </w:pPr>
      <w:r w:rsidRPr="24866085">
        <w:rPr>
          <w:lang w:eastAsia="zh-CN"/>
        </w:rPr>
        <w:t xml:space="preserve">The </w:t>
      </w:r>
      <w:r w:rsidR="6C8EA554" w:rsidRPr="24866085">
        <w:rPr>
          <w:lang w:eastAsia="zh-CN"/>
        </w:rPr>
        <w:t xml:space="preserve">H2C block </w:t>
      </w:r>
      <w:r w:rsidR="48280717" w:rsidRPr="24866085">
        <w:rPr>
          <w:lang w:eastAsia="zh-CN"/>
        </w:rPr>
        <w:t xml:space="preserve">takes the IP H2C interface and converts </w:t>
      </w:r>
      <w:r w:rsidR="00A43B63">
        <w:rPr>
          <w:lang w:eastAsia="zh-CN"/>
        </w:rPr>
        <w:t xml:space="preserve">it </w:t>
      </w:r>
      <w:r w:rsidR="48280717" w:rsidRPr="24866085">
        <w:rPr>
          <w:lang w:eastAsia="zh-CN"/>
        </w:rPr>
        <w:t xml:space="preserve">into </w:t>
      </w:r>
      <w:r w:rsidR="2D89D433" w:rsidRPr="24866085">
        <w:rPr>
          <w:lang w:eastAsia="zh-CN"/>
        </w:rPr>
        <w:t>several</w:t>
      </w:r>
      <w:r w:rsidR="48280717" w:rsidRPr="24866085">
        <w:rPr>
          <w:lang w:eastAsia="zh-CN"/>
        </w:rPr>
        <w:t xml:space="preserve"> </w:t>
      </w:r>
      <w:r w:rsidR="496A2A1B" w:rsidRPr="24866085">
        <w:rPr>
          <w:lang w:eastAsia="zh-CN"/>
        </w:rPr>
        <w:t>internal H2C interface</w:t>
      </w:r>
      <w:r w:rsidR="00A43B63">
        <w:rPr>
          <w:lang w:eastAsia="zh-CN"/>
        </w:rPr>
        <w:t>s</w:t>
      </w:r>
      <w:r w:rsidR="496A2A1B" w:rsidRPr="24866085">
        <w:rPr>
          <w:lang w:eastAsia="zh-CN"/>
        </w:rPr>
        <w:t xml:space="preserve">, where the number equals how many physical functions the </w:t>
      </w:r>
      <w:r w:rsidR="38AC3913" w:rsidRPr="24866085">
        <w:rPr>
          <w:lang w:eastAsia="zh-CN"/>
        </w:rPr>
        <w:t xml:space="preserve">QDMA </w:t>
      </w:r>
      <w:r w:rsidR="496A2A1B" w:rsidRPr="24866085">
        <w:rPr>
          <w:lang w:eastAsia="zh-CN"/>
        </w:rPr>
        <w:t xml:space="preserve">IP </w:t>
      </w:r>
      <w:r w:rsidR="38AC3913" w:rsidRPr="24866085">
        <w:rPr>
          <w:lang w:eastAsia="zh-CN"/>
        </w:rPr>
        <w:t>is configured to have.</w:t>
      </w:r>
    </w:p>
    <w:p w14:paraId="6C170879" w14:textId="336A9A69" w:rsidR="00A76493" w:rsidRDefault="007A3695" w:rsidP="00B86733">
      <w:pPr>
        <w:pStyle w:val="ListParagraph"/>
        <w:numPr>
          <w:ilvl w:val="0"/>
          <w:numId w:val="20"/>
        </w:numPr>
        <w:jc w:val="both"/>
        <w:rPr>
          <w:lang w:eastAsia="zh-CN"/>
        </w:rPr>
      </w:pPr>
      <w:r>
        <w:rPr>
          <w:lang w:eastAsia="zh-CN"/>
        </w:rPr>
        <w:t>Similarly, the C2H block takes the same number of internal C2H interface</w:t>
      </w:r>
      <w:r w:rsidR="00A43B63">
        <w:rPr>
          <w:lang w:eastAsia="zh-CN"/>
        </w:rPr>
        <w:t>s</w:t>
      </w:r>
      <w:r>
        <w:rPr>
          <w:lang w:eastAsia="zh-CN"/>
        </w:rPr>
        <w:t xml:space="preserve"> and merges </w:t>
      </w:r>
      <w:r w:rsidR="00A43B63">
        <w:rPr>
          <w:lang w:eastAsia="zh-CN"/>
        </w:rPr>
        <w:t xml:space="preserve">them </w:t>
      </w:r>
      <w:r>
        <w:rPr>
          <w:lang w:eastAsia="zh-CN"/>
        </w:rPr>
        <w:t xml:space="preserve">into </w:t>
      </w:r>
      <w:r w:rsidR="00BB178B">
        <w:rPr>
          <w:lang w:eastAsia="zh-CN"/>
        </w:rPr>
        <w:t>an</w:t>
      </w:r>
      <w:r>
        <w:rPr>
          <w:lang w:eastAsia="zh-CN"/>
        </w:rPr>
        <w:t xml:space="preserve"> IP C2H and </w:t>
      </w:r>
      <w:r w:rsidR="002D19CE">
        <w:rPr>
          <w:lang w:eastAsia="zh-CN"/>
        </w:rPr>
        <w:t>an</w:t>
      </w:r>
      <w:r>
        <w:rPr>
          <w:lang w:eastAsia="zh-CN"/>
        </w:rPr>
        <w:t xml:space="preserve"> IP C2H completion interface.</w:t>
      </w:r>
    </w:p>
    <w:p w14:paraId="4B12647F" w14:textId="1BB2721B" w:rsidR="00B86733" w:rsidRDefault="4A027FD3" w:rsidP="00B86733">
      <w:pPr>
        <w:pStyle w:val="ListParagraph"/>
        <w:numPr>
          <w:ilvl w:val="0"/>
          <w:numId w:val="20"/>
        </w:numPr>
        <w:jc w:val="both"/>
        <w:rPr>
          <w:lang w:eastAsia="zh-CN"/>
        </w:rPr>
      </w:pPr>
      <w:r w:rsidRPr="24866085">
        <w:rPr>
          <w:lang w:eastAsia="zh-CN"/>
        </w:rPr>
        <w:t xml:space="preserve">The </w:t>
      </w:r>
      <w:proofErr w:type="spellStart"/>
      <w:r w:rsidRPr="24866085">
        <w:rPr>
          <w:lang w:eastAsia="zh-CN"/>
        </w:rPr>
        <w:t>qdma_subsystem_function</w:t>
      </w:r>
      <w:proofErr w:type="spellEnd"/>
      <w:r w:rsidRPr="24866085">
        <w:rPr>
          <w:lang w:eastAsia="zh-CN"/>
        </w:rPr>
        <w:t xml:space="preserve"> block</w:t>
      </w:r>
      <w:r w:rsidR="25CC98E5" w:rsidRPr="24866085">
        <w:rPr>
          <w:lang w:eastAsia="zh-CN"/>
        </w:rPr>
        <w:t xml:space="preserve"> converts between the internal </w:t>
      </w:r>
      <w:r w:rsidR="4E80E115" w:rsidRPr="24866085">
        <w:rPr>
          <w:lang w:eastAsia="zh-CN"/>
        </w:rPr>
        <w:t xml:space="preserve">H2C/C2H interface and the </w:t>
      </w:r>
      <w:r w:rsidR="011587F7" w:rsidRPr="24866085">
        <w:rPr>
          <w:lang w:eastAsia="zh-CN"/>
        </w:rPr>
        <w:t>user visible</w:t>
      </w:r>
      <w:r w:rsidR="01A0263A" w:rsidRPr="24866085">
        <w:rPr>
          <w:lang w:eastAsia="zh-CN"/>
        </w:rPr>
        <w:t xml:space="preserve"> H2C/C2H interface. </w:t>
      </w:r>
      <w:r w:rsidR="0CBEE9A2" w:rsidRPr="24866085">
        <w:rPr>
          <w:lang w:eastAsia="zh-CN"/>
        </w:rPr>
        <w:t xml:space="preserve">Each function block takes care of </w:t>
      </w:r>
      <w:r w:rsidR="71983BAD" w:rsidRPr="24866085">
        <w:rPr>
          <w:lang w:eastAsia="zh-CN"/>
        </w:rPr>
        <w:t>one pair of H2C/C2H interface</w:t>
      </w:r>
      <w:r w:rsidR="00A43B63">
        <w:rPr>
          <w:lang w:eastAsia="zh-CN"/>
        </w:rPr>
        <w:t>s</w:t>
      </w:r>
      <w:r w:rsidR="71983BAD" w:rsidRPr="24866085">
        <w:rPr>
          <w:lang w:eastAsia="zh-CN"/>
        </w:rPr>
        <w:t xml:space="preserve">. </w:t>
      </w:r>
      <w:r w:rsidR="327EE29C" w:rsidRPr="24866085">
        <w:rPr>
          <w:lang w:eastAsia="zh-CN"/>
        </w:rPr>
        <w:t>T</w:t>
      </w:r>
      <w:r w:rsidR="468B7CBC" w:rsidRPr="24866085">
        <w:rPr>
          <w:lang w:eastAsia="zh-CN"/>
        </w:rPr>
        <w:t>he number of</w:t>
      </w:r>
      <w:r w:rsidR="4B488655" w:rsidRPr="24866085">
        <w:rPr>
          <w:lang w:eastAsia="zh-CN"/>
        </w:rPr>
        <w:t xml:space="preserve"> function block</w:t>
      </w:r>
      <w:r w:rsidR="49C84757" w:rsidRPr="24866085">
        <w:rPr>
          <w:lang w:eastAsia="zh-CN"/>
        </w:rPr>
        <w:t xml:space="preserve">s </w:t>
      </w:r>
      <w:r w:rsidR="468B7CBC" w:rsidRPr="24866085">
        <w:rPr>
          <w:lang w:eastAsia="zh-CN"/>
        </w:rPr>
        <w:t>is the same as</w:t>
      </w:r>
      <w:r w:rsidR="49C84757" w:rsidRPr="24866085">
        <w:rPr>
          <w:lang w:eastAsia="zh-CN"/>
        </w:rPr>
        <w:t xml:space="preserve"> the number of physical functions.</w:t>
      </w:r>
    </w:p>
    <w:p w14:paraId="446B7887" w14:textId="722498B1" w:rsidR="00875280" w:rsidRDefault="00AB7ABA" w:rsidP="00AB7ABA">
      <w:pPr>
        <w:jc w:val="both"/>
        <w:rPr>
          <w:lang w:eastAsia="zh-CN"/>
        </w:rPr>
      </w:pPr>
      <w:r>
        <w:rPr>
          <w:lang w:eastAsia="zh-CN"/>
        </w:rPr>
        <w:t xml:space="preserve">The idea behind this setup is as follows. </w:t>
      </w:r>
      <w:r w:rsidR="0013271F">
        <w:rPr>
          <w:lang w:eastAsia="zh-CN"/>
        </w:rPr>
        <w:t xml:space="preserve">The QDMA IP is </w:t>
      </w:r>
      <w:r w:rsidR="000E20C6">
        <w:rPr>
          <w:lang w:eastAsia="zh-CN"/>
        </w:rPr>
        <w:t>queue-based.</w:t>
      </w:r>
      <w:r w:rsidR="00CA5A39">
        <w:rPr>
          <w:lang w:eastAsia="zh-CN"/>
        </w:rPr>
        <w:t xml:space="preserve"> To </w:t>
      </w:r>
      <w:r w:rsidR="005340FB">
        <w:rPr>
          <w:lang w:eastAsia="zh-CN"/>
        </w:rPr>
        <w:t>correctly send a packet over DMA, one must know which queue</w:t>
      </w:r>
      <w:r w:rsidR="003F6F44">
        <w:rPr>
          <w:lang w:eastAsia="zh-CN"/>
        </w:rPr>
        <w:t xml:space="preserve"> has been configured within the IP.</w:t>
      </w:r>
      <w:r w:rsidR="00D97A8C">
        <w:rPr>
          <w:lang w:eastAsia="zh-CN"/>
        </w:rPr>
        <w:t xml:space="preserve"> This is too detailed </w:t>
      </w:r>
      <w:r w:rsidR="000C186D">
        <w:rPr>
          <w:lang w:eastAsia="zh-CN"/>
        </w:rPr>
        <w:t xml:space="preserve">information for most users, who just want to </w:t>
      </w:r>
      <w:r w:rsidR="006D19B5">
        <w:rPr>
          <w:lang w:eastAsia="zh-CN"/>
        </w:rPr>
        <w:t>send packets back to the same device</w:t>
      </w:r>
      <w:r w:rsidR="00C0270B">
        <w:rPr>
          <w:lang w:eastAsia="zh-CN"/>
        </w:rPr>
        <w:t xml:space="preserve">. </w:t>
      </w:r>
      <w:r w:rsidR="004D63FC">
        <w:rPr>
          <w:lang w:eastAsia="zh-CN"/>
        </w:rPr>
        <w:t>Hence, t</w:t>
      </w:r>
      <w:r w:rsidR="00585A0B">
        <w:rPr>
          <w:lang w:eastAsia="zh-CN"/>
        </w:rPr>
        <w:t xml:space="preserve">he queue information has been abstracted by the </w:t>
      </w:r>
      <w:r w:rsidR="00C772A9">
        <w:rPr>
          <w:lang w:eastAsia="zh-CN"/>
        </w:rPr>
        <w:t>H2C/C2H and function blocks.</w:t>
      </w:r>
      <w:r w:rsidR="00CE2273">
        <w:rPr>
          <w:lang w:eastAsia="zh-CN"/>
        </w:rPr>
        <w:t xml:space="preserve"> Instead, </w:t>
      </w:r>
      <w:r w:rsidR="002D0AC8">
        <w:rPr>
          <w:lang w:eastAsia="zh-CN"/>
        </w:rPr>
        <w:t>a pair of queue-agnostic AXI-stream interfaces</w:t>
      </w:r>
      <w:r w:rsidR="000D76D4">
        <w:rPr>
          <w:lang w:eastAsia="zh-CN"/>
        </w:rPr>
        <w:t xml:space="preserve"> </w:t>
      </w:r>
      <w:r w:rsidR="002D0AC8">
        <w:rPr>
          <w:lang w:eastAsia="zh-CN"/>
        </w:rPr>
        <w:t xml:space="preserve">for each </w:t>
      </w:r>
      <w:r w:rsidR="004D63FC">
        <w:rPr>
          <w:lang w:eastAsia="zh-CN"/>
        </w:rPr>
        <w:t>physical function</w:t>
      </w:r>
      <w:r w:rsidR="000D76D4">
        <w:rPr>
          <w:lang w:eastAsia="zh-CN"/>
        </w:rPr>
        <w:t xml:space="preserve"> is exposed to </w:t>
      </w:r>
      <w:r w:rsidR="00A43B63">
        <w:rPr>
          <w:lang w:eastAsia="zh-CN"/>
        </w:rPr>
        <w:t xml:space="preserve">the </w:t>
      </w:r>
      <w:r w:rsidR="000D76D4">
        <w:rPr>
          <w:lang w:eastAsia="zh-CN"/>
        </w:rPr>
        <w:t>user.</w:t>
      </w:r>
      <w:r w:rsidR="00AF3965">
        <w:rPr>
          <w:lang w:eastAsia="zh-CN"/>
        </w:rPr>
        <w:t xml:space="preserve"> To send a packet over DMA, one simply </w:t>
      </w:r>
      <w:r w:rsidR="003C2F23">
        <w:rPr>
          <w:lang w:eastAsia="zh-CN"/>
        </w:rPr>
        <w:t xml:space="preserve">put the packet data on one of the C2H stream. The </w:t>
      </w:r>
      <w:proofErr w:type="spellStart"/>
      <w:r w:rsidR="003C2F23">
        <w:rPr>
          <w:lang w:eastAsia="zh-CN"/>
        </w:rPr>
        <w:t>qdma_subsystem_function</w:t>
      </w:r>
      <w:proofErr w:type="spellEnd"/>
      <w:r w:rsidR="003C2F23">
        <w:rPr>
          <w:lang w:eastAsia="zh-CN"/>
        </w:rPr>
        <w:t xml:space="preserve"> blocks will </w:t>
      </w:r>
      <w:r w:rsidR="00DC6E61">
        <w:rPr>
          <w:lang w:eastAsia="zh-CN"/>
        </w:rPr>
        <w:t>find a QDMA queue for the packet</w:t>
      </w:r>
      <w:r w:rsidR="00682C0A">
        <w:rPr>
          <w:lang w:eastAsia="zh-CN"/>
        </w:rPr>
        <w:t xml:space="preserve"> and convert it into the internal interface, which is </w:t>
      </w:r>
      <w:r w:rsidR="00A40CA3">
        <w:rPr>
          <w:lang w:eastAsia="zh-CN"/>
        </w:rPr>
        <w:t>then further converted to the IP C2H interface by the qdma_subsystem_c2h block.</w:t>
      </w:r>
    </w:p>
    <w:p w14:paraId="3D03E9E6" w14:textId="0102C2A1" w:rsidR="00B935CE" w:rsidRDefault="001D2E38" w:rsidP="00AB7ABA">
      <w:pPr>
        <w:jc w:val="both"/>
        <w:rPr>
          <w:lang w:eastAsia="zh-CN"/>
        </w:rPr>
      </w:pPr>
      <w:r w:rsidRPr="3C0D2D06">
        <w:rPr>
          <w:lang w:eastAsia="zh-CN"/>
        </w:rPr>
        <w:t xml:space="preserve">Below are some </w:t>
      </w:r>
      <w:r w:rsidR="00665586" w:rsidRPr="3C0D2D06">
        <w:rPr>
          <w:lang w:eastAsia="zh-CN"/>
        </w:rPr>
        <w:t>implementation details for block</w:t>
      </w:r>
      <w:r w:rsidRPr="3C0D2D06">
        <w:rPr>
          <w:lang w:eastAsia="zh-CN"/>
        </w:rPr>
        <w:t>s</w:t>
      </w:r>
      <w:r w:rsidR="00665586" w:rsidRPr="3C0D2D06">
        <w:rPr>
          <w:lang w:eastAsia="zh-CN"/>
        </w:rPr>
        <w:t xml:space="preserve"> in QDMA subsystem</w:t>
      </w:r>
      <w:r w:rsidRPr="3C0D2D06">
        <w:rPr>
          <w:lang w:eastAsia="zh-CN"/>
        </w:rPr>
        <w:t>.</w:t>
      </w:r>
    </w:p>
    <w:p w14:paraId="61F14592" w14:textId="77777777" w:rsidR="00A43B63" w:rsidRDefault="00A43B63" w:rsidP="00AB7ABA">
      <w:pPr>
        <w:jc w:val="both"/>
        <w:rPr>
          <w:lang w:eastAsia="zh-CN"/>
        </w:rPr>
      </w:pPr>
    </w:p>
    <w:p w14:paraId="5FD50F01" w14:textId="113622C1" w:rsidR="561ADF54" w:rsidRDefault="5A1B8223" w:rsidP="24866085">
      <w:pPr>
        <w:pStyle w:val="Heading3"/>
        <w:jc w:val="both"/>
        <w:rPr>
          <w:rFonts w:ascii="Calibri Light" w:eastAsia="SimSun" w:hAnsi="Calibri Light"/>
          <w:color w:val="1F3763"/>
        </w:rPr>
      </w:pPr>
      <w:bookmarkStart w:id="8" w:name="_Toc76049097"/>
      <w:r>
        <w:t>QDMA Wrapper</w:t>
      </w:r>
      <w:bookmarkEnd w:id="8"/>
    </w:p>
    <w:p w14:paraId="7BE581F3" w14:textId="3B956AAE" w:rsidR="561ADF54" w:rsidRDefault="5A1B8223" w:rsidP="08B0D137">
      <w:pPr>
        <w:jc w:val="both"/>
        <w:rPr>
          <w:lang w:eastAsia="zh-CN"/>
        </w:rPr>
      </w:pPr>
      <w:r w:rsidRPr="24866085">
        <w:rPr>
          <w:lang w:eastAsia="zh-CN"/>
        </w:rPr>
        <w:t xml:space="preserve">The </w:t>
      </w:r>
      <w:proofErr w:type="spellStart"/>
      <w:r w:rsidRPr="24866085">
        <w:rPr>
          <w:lang w:eastAsia="zh-CN"/>
        </w:rPr>
        <w:t>qdma_subsystem_qdma_wrapper</w:t>
      </w:r>
      <w:proofErr w:type="spellEnd"/>
      <w:r w:rsidRPr="24866085">
        <w:rPr>
          <w:lang w:eastAsia="zh-CN"/>
        </w:rPr>
        <w:t xml:space="preserve"> block insta</w:t>
      </w:r>
      <w:r w:rsidR="00A43B63">
        <w:rPr>
          <w:lang w:eastAsia="zh-CN"/>
        </w:rPr>
        <w:t>n</w:t>
      </w:r>
      <w:r w:rsidRPr="24866085">
        <w:rPr>
          <w:lang w:eastAsia="zh-CN"/>
        </w:rPr>
        <w:t>tiates the QDMA IP</w:t>
      </w:r>
      <w:r w:rsidR="71BF3735" w:rsidRPr="24866085">
        <w:rPr>
          <w:lang w:eastAsia="zh-CN"/>
        </w:rPr>
        <w:t xml:space="preserve"> and expose</w:t>
      </w:r>
      <w:r w:rsidR="00A43B63">
        <w:rPr>
          <w:lang w:eastAsia="zh-CN"/>
        </w:rPr>
        <w:t>s</w:t>
      </w:r>
      <w:r w:rsidR="71BF3735" w:rsidRPr="24866085">
        <w:rPr>
          <w:lang w:eastAsia="zh-CN"/>
        </w:rPr>
        <w:t xml:space="preserve"> signals that will be used in the design. The </w:t>
      </w:r>
      <w:r w:rsidR="3BBBBBC4" w:rsidRPr="24866085">
        <w:rPr>
          <w:lang w:eastAsia="zh-CN"/>
        </w:rPr>
        <w:t>IP outputs a single 250MHz clock</w:t>
      </w:r>
      <w:r w:rsidR="6A4D721F" w:rsidRPr="24866085">
        <w:rPr>
          <w:lang w:eastAsia="zh-CN"/>
        </w:rPr>
        <w:t>. Logic interfacing with the IP is expected to run at this frequency. For the AXI-lite interface us</w:t>
      </w:r>
      <w:r w:rsidR="44914A3F" w:rsidRPr="24866085">
        <w:rPr>
          <w:lang w:eastAsia="zh-CN"/>
        </w:rPr>
        <w:t>ed for register access, running at 250MHz is unnecessary and poses more cha</w:t>
      </w:r>
      <w:r w:rsidR="628C248F" w:rsidRPr="24866085">
        <w:rPr>
          <w:lang w:eastAsia="zh-CN"/>
        </w:rPr>
        <w:t>llenges for timing closure. Therefore</w:t>
      </w:r>
      <w:r w:rsidR="0BEF434C" w:rsidRPr="24866085">
        <w:rPr>
          <w:lang w:eastAsia="zh-CN"/>
        </w:rPr>
        <w:t>,</w:t>
      </w:r>
      <w:r w:rsidR="628C248F" w:rsidRPr="24866085">
        <w:rPr>
          <w:lang w:eastAsia="zh-CN"/>
        </w:rPr>
        <w:t xml:space="preserve"> a phase-aligned 125MHz clock </w:t>
      </w:r>
      <w:r w:rsidR="00A43B63">
        <w:rPr>
          <w:lang w:eastAsia="zh-CN"/>
        </w:rPr>
        <w:t xml:space="preserve">is created </w:t>
      </w:r>
      <w:r w:rsidR="628C248F" w:rsidRPr="24866085">
        <w:rPr>
          <w:lang w:eastAsia="zh-CN"/>
        </w:rPr>
        <w:t xml:space="preserve">from the IP output 250MHz </w:t>
      </w:r>
      <w:r w:rsidR="64B28D33" w:rsidRPr="24866085">
        <w:rPr>
          <w:lang w:eastAsia="zh-CN"/>
        </w:rPr>
        <w:t>clock and</w:t>
      </w:r>
      <w:r w:rsidR="628C248F" w:rsidRPr="24866085">
        <w:rPr>
          <w:lang w:eastAsia="zh-CN"/>
        </w:rPr>
        <w:t xml:space="preserve"> </w:t>
      </w:r>
      <w:r w:rsidR="022D4C9A" w:rsidRPr="24866085">
        <w:rPr>
          <w:lang w:eastAsia="zh-CN"/>
        </w:rPr>
        <w:t xml:space="preserve">the 250MHz AXI-lite </w:t>
      </w:r>
      <w:r w:rsidR="00A43B63">
        <w:rPr>
          <w:lang w:eastAsia="zh-CN"/>
        </w:rPr>
        <w:t xml:space="preserve">interface was converted </w:t>
      </w:r>
      <w:r w:rsidR="022D4C9A" w:rsidRPr="24866085">
        <w:rPr>
          <w:lang w:eastAsia="zh-CN"/>
        </w:rPr>
        <w:t xml:space="preserve">to 125MHz. The </w:t>
      </w:r>
      <w:r w:rsidR="0E6A388F" w:rsidRPr="24866085">
        <w:rPr>
          <w:lang w:eastAsia="zh-CN"/>
        </w:rPr>
        <w:t xml:space="preserve">wrapper then feeds the 125MHz AXI-lite to the </w:t>
      </w:r>
      <w:proofErr w:type="spellStart"/>
      <w:r w:rsidR="0E6A388F" w:rsidRPr="24866085">
        <w:rPr>
          <w:lang w:eastAsia="zh-CN"/>
        </w:rPr>
        <w:t>system_config</w:t>
      </w:r>
      <w:proofErr w:type="spellEnd"/>
      <w:r w:rsidR="0E6A388F" w:rsidRPr="24866085">
        <w:rPr>
          <w:lang w:eastAsia="zh-CN"/>
        </w:rPr>
        <w:t xml:space="preserve"> subsystem where multiple AXI-lite interfaces are genera</w:t>
      </w:r>
      <w:r w:rsidR="67AC7866" w:rsidRPr="24866085">
        <w:rPr>
          <w:lang w:eastAsia="zh-CN"/>
        </w:rPr>
        <w:t>ted.</w:t>
      </w:r>
    </w:p>
    <w:p w14:paraId="4002FA95" w14:textId="535CC8F0" w:rsidR="6E1017E7" w:rsidRDefault="67AC7866" w:rsidP="08B0D137">
      <w:pPr>
        <w:jc w:val="both"/>
        <w:rPr>
          <w:lang w:eastAsia="zh-CN"/>
        </w:rPr>
      </w:pPr>
      <w:r w:rsidRPr="24866085">
        <w:rPr>
          <w:lang w:eastAsia="zh-CN"/>
        </w:rPr>
        <w:t xml:space="preserve">As of version 1.0, scatter-gathering </w:t>
      </w:r>
      <w:r w:rsidR="0439FA10" w:rsidRPr="24866085">
        <w:rPr>
          <w:lang w:eastAsia="zh-CN"/>
        </w:rPr>
        <w:t xml:space="preserve">(SG) </w:t>
      </w:r>
      <w:r w:rsidRPr="24866085">
        <w:rPr>
          <w:lang w:eastAsia="zh-CN"/>
        </w:rPr>
        <w:t>DMA</w:t>
      </w:r>
      <w:r w:rsidR="00A43B63">
        <w:rPr>
          <w:lang w:eastAsia="zh-CN"/>
        </w:rPr>
        <w:t xml:space="preserve"> is not supported</w:t>
      </w:r>
      <w:r w:rsidRPr="24866085">
        <w:rPr>
          <w:lang w:eastAsia="zh-CN"/>
        </w:rPr>
        <w:t xml:space="preserve">. </w:t>
      </w:r>
      <w:r w:rsidR="02910FD0" w:rsidRPr="24866085">
        <w:rPr>
          <w:lang w:eastAsia="zh-CN"/>
        </w:rPr>
        <w:t>But a</w:t>
      </w:r>
      <w:r w:rsidRPr="24866085">
        <w:rPr>
          <w:lang w:eastAsia="zh-CN"/>
        </w:rPr>
        <w:t xml:space="preserve">t the wrapper level, </w:t>
      </w:r>
      <w:r w:rsidR="52F0244C" w:rsidRPr="24866085">
        <w:rPr>
          <w:lang w:eastAsia="zh-CN"/>
        </w:rPr>
        <w:t>the descriptor bypass signals, which are required for SG DMA</w:t>
      </w:r>
      <w:r w:rsidR="3B08F7EC" w:rsidRPr="24866085">
        <w:rPr>
          <w:lang w:eastAsia="zh-CN"/>
        </w:rPr>
        <w:t>, are already exposed. They are tied to constant values for now.</w:t>
      </w:r>
    </w:p>
    <w:p w14:paraId="29959234" w14:textId="77777777" w:rsidR="00A43B63" w:rsidRDefault="00A43B63" w:rsidP="08B0D137">
      <w:pPr>
        <w:jc w:val="both"/>
        <w:rPr>
          <w:lang w:eastAsia="zh-CN"/>
        </w:rPr>
      </w:pPr>
    </w:p>
    <w:p w14:paraId="1CDDFD75" w14:textId="22EFBD8F" w:rsidR="001D2E38" w:rsidRDefault="26BC3377" w:rsidP="24866085">
      <w:pPr>
        <w:pStyle w:val="Heading3"/>
        <w:jc w:val="both"/>
        <w:rPr>
          <w:lang w:eastAsia="zh-CN"/>
        </w:rPr>
      </w:pPr>
      <w:bookmarkStart w:id="9" w:name="_Toc76049098"/>
      <w:r w:rsidRPr="24866085">
        <w:rPr>
          <w:lang w:eastAsia="zh-CN"/>
        </w:rPr>
        <w:t xml:space="preserve">QDMA </w:t>
      </w:r>
      <w:r w:rsidR="4BE578B3" w:rsidRPr="24866085">
        <w:rPr>
          <w:lang w:eastAsia="zh-CN"/>
        </w:rPr>
        <w:t>S</w:t>
      </w:r>
      <w:r w:rsidRPr="24866085">
        <w:rPr>
          <w:lang w:eastAsia="zh-CN"/>
        </w:rPr>
        <w:t>ubsystem H2C</w:t>
      </w:r>
      <w:bookmarkEnd w:id="9"/>
    </w:p>
    <w:p w14:paraId="0D19AD09" w14:textId="31133620" w:rsidR="001D2E38" w:rsidRDefault="004324B2" w:rsidP="00AB7ABA">
      <w:pPr>
        <w:jc w:val="both"/>
        <w:rPr>
          <w:lang w:eastAsia="zh-CN"/>
        </w:rPr>
      </w:pPr>
      <w:r>
        <w:rPr>
          <w:lang w:eastAsia="zh-CN"/>
        </w:rPr>
        <w:t xml:space="preserve">The H2C block </w:t>
      </w:r>
      <w:r w:rsidR="006428FC">
        <w:rPr>
          <w:lang w:eastAsia="zh-CN"/>
        </w:rPr>
        <w:t xml:space="preserve">takes </w:t>
      </w:r>
      <w:r w:rsidR="00A43B63">
        <w:rPr>
          <w:lang w:eastAsia="zh-CN"/>
        </w:rPr>
        <w:t xml:space="preserve">the </w:t>
      </w:r>
      <w:r w:rsidR="006428FC">
        <w:rPr>
          <w:lang w:eastAsia="zh-CN"/>
        </w:rPr>
        <w:t xml:space="preserve">IP H2C interface as input. As of version 1.0, some of the </w:t>
      </w:r>
      <w:r w:rsidR="009D6572">
        <w:rPr>
          <w:lang w:eastAsia="zh-CN"/>
        </w:rPr>
        <w:t xml:space="preserve">input </w:t>
      </w:r>
      <w:r w:rsidR="006428FC">
        <w:rPr>
          <w:lang w:eastAsia="zh-CN"/>
        </w:rPr>
        <w:t xml:space="preserve">signals are </w:t>
      </w:r>
      <w:r w:rsidR="009D6572">
        <w:rPr>
          <w:lang w:eastAsia="zh-CN"/>
        </w:rPr>
        <w:t xml:space="preserve">simply dropped. </w:t>
      </w:r>
      <w:r w:rsidR="003D4FC5">
        <w:rPr>
          <w:lang w:eastAsia="zh-CN"/>
        </w:rPr>
        <w:t>These signals include</w:t>
      </w:r>
      <w:r w:rsidR="00A43B63">
        <w:rPr>
          <w:lang w:eastAsia="zh-CN"/>
        </w:rPr>
        <w:t>:</w:t>
      </w:r>
    </w:p>
    <w:p w14:paraId="1E67BCE7" w14:textId="11535EEC" w:rsidR="003D4FC5" w:rsidRDefault="00336F25" w:rsidP="003D4FC5">
      <w:pPr>
        <w:pStyle w:val="ListParagraph"/>
        <w:numPr>
          <w:ilvl w:val="0"/>
          <w:numId w:val="20"/>
        </w:numPr>
        <w:jc w:val="both"/>
        <w:rPr>
          <w:lang w:eastAsia="zh-CN"/>
        </w:rPr>
      </w:pPr>
      <w:r>
        <w:rPr>
          <w:lang w:eastAsia="zh-CN"/>
        </w:rPr>
        <w:lastRenderedPageBreak/>
        <w:t>s_axis_qdma_h2c_tcrc</w:t>
      </w:r>
      <w:r w:rsidR="003544E2">
        <w:rPr>
          <w:lang w:eastAsia="zh-CN"/>
        </w:rPr>
        <w:t>,</w:t>
      </w:r>
    </w:p>
    <w:p w14:paraId="466D36C3" w14:textId="38E2AF47" w:rsidR="00BC3995" w:rsidRDefault="00BC3995" w:rsidP="003D4FC5">
      <w:pPr>
        <w:pStyle w:val="ListParagraph"/>
        <w:numPr>
          <w:ilvl w:val="0"/>
          <w:numId w:val="20"/>
        </w:numPr>
        <w:jc w:val="both"/>
        <w:rPr>
          <w:lang w:eastAsia="zh-CN"/>
        </w:rPr>
      </w:pPr>
      <w:r>
        <w:rPr>
          <w:lang w:eastAsia="zh-CN"/>
        </w:rPr>
        <w:t>s_axis_qdma_h2c_tuser_port_id,</w:t>
      </w:r>
    </w:p>
    <w:p w14:paraId="0105C204" w14:textId="42810EAF" w:rsidR="00336F25" w:rsidRDefault="00336F25" w:rsidP="003D4FC5">
      <w:pPr>
        <w:pStyle w:val="ListParagraph"/>
        <w:numPr>
          <w:ilvl w:val="0"/>
          <w:numId w:val="20"/>
        </w:numPr>
        <w:jc w:val="both"/>
        <w:rPr>
          <w:lang w:eastAsia="zh-CN"/>
        </w:rPr>
      </w:pPr>
      <w:r>
        <w:rPr>
          <w:lang w:eastAsia="zh-CN"/>
        </w:rPr>
        <w:t>s_axis_qdma_</w:t>
      </w:r>
      <w:r w:rsidR="003544E2">
        <w:rPr>
          <w:lang w:eastAsia="zh-CN"/>
        </w:rPr>
        <w:t>h2c_tuser_err,</w:t>
      </w:r>
      <w:r w:rsidR="004B478F">
        <w:rPr>
          <w:lang w:eastAsia="zh-CN"/>
        </w:rPr>
        <w:t xml:space="preserve"> and</w:t>
      </w:r>
    </w:p>
    <w:p w14:paraId="10510511" w14:textId="0A1F93E3" w:rsidR="003544E2" w:rsidRDefault="004B478F" w:rsidP="003D4FC5">
      <w:pPr>
        <w:pStyle w:val="ListParagraph"/>
        <w:numPr>
          <w:ilvl w:val="0"/>
          <w:numId w:val="20"/>
        </w:numPr>
        <w:jc w:val="both"/>
        <w:rPr>
          <w:lang w:eastAsia="zh-CN"/>
        </w:rPr>
      </w:pPr>
      <w:r>
        <w:rPr>
          <w:lang w:eastAsia="zh-CN"/>
        </w:rPr>
        <w:t>s_axis_qdma_h2c_tuser_zero_byte.</w:t>
      </w:r>
    </w:p>
    <w:p w14:paraId="7B1B148A" w14:textId="35018A8B" w:rsidR="00942BF0" w:rsidRDefault="004572C5" w:rsidP="004B478F">
      <w:pPr>
        <w:jc w:val="both"/>
        <w:rPr>
          <w:lang w:eastAsia="zh-CN"/>
        </w:rPr>
      </w:pPr>
      <w:r>
        <w:rPr>
          <w:lang w:eastAsia="zh-CN"/>
        </w:rPr>
        <w:t xml:space="preserve">For future releases, </w:t>
      </w:r>
      <w:r w:rsidR="00F36D33">
        <w:rPr>
          <w:lang w:eastAsia="zh-CN"/>
        </w:rPr>
        <w:t>one</w:t>
      </w:r>
      <w:r>
        <w:rPr>
          <w:lang w:eastAsia="zh-CN"/>
        </w:rPr>
        <w:t xml:space="preserve"> task is</w:t>
      </w:r>
      <w:r w:rsidR="004B478F">
        <w:rPr>
          <w:lang w:eastAsia="zh-CN"/>
        </w:rPr>
        <w:t xml:space="preserve"> to </w:t>
      </w:r>
      <w:r w:rsidR="00D52230">
        <w:rPr>
          <w:lang w:eastAsia="zh-CN"/>
        </w:rPr>
        <w:t xml:space="preserve">guard the outgoing stream with </w:t>
      </w:r>
      <w:r w:rsidR="002C3DAD">
        <w:rPr>
          <w:lang w:eastAsia="zh-CN"/>
        </w:rPr>
        <w:t>CRC check and packet</w:t>
      </w:r>
      <w:r w:rsidR="00D52230">
        <w:rPr>
          <w:lang w:eastAsia="zh-CN"/>
        </w:rPr>
        <w:t xml:space="preserve"> error detection.</w:t>
      </w:r>
    </w:p>
    <w:p w14:paraId="787920A9" w14:textId="42939BF7" w:rsidR="004B478F" w:rsidRDefault="5C3B02EA" w:rsidP="004B478F">
      <w:pPr>
        <w:jc w:val="both"/>
        <w:rPr>
          <w:lang w:eastAsia="zh-CN"/>
        </w:rPr>
      </w:pPr>
      <w:r w:rsidRPr="24866085">
        <w:rPr>
          <w:lang w:eastAsia="zh-CN"/>
        </w:rPr>
        <w:t xml:space="preserve">The </w:t>
      </w:r>
      <w:r w:rsidR="2021684A" w:rsidRPr="24866085">
        <w:rPr>
          <w:lang w:eastAsia="zh-CN"/>
        </w:rPr>
        <w:t>s_axis_qdma_h2c_tuser_m</w:t>
      </w:r>
      <w:r w:rsidRPr="24866085">
        <w:rPr>
          <w:lang w:eastAsia="zh-CN"/>
        </w:rPr>
        <w:t xml:space="preserve">data </w:t>
      </w:r>
      <w:r w:rsidR="31833F39" w:rsidRPr="24866085">
        <w:rPr>
          <w:lang w:eastAsia="zh-CN"/>
        </w:rPr>
        <w:t>is expected to contain the packet size (in bytes) in the lower 16 bits</w:t>
      </w:r>
      <w:r w:rsidR="05160348" w:rsidRPr="24866085">
        <w:rPr>
          <w:lang w:eastAsia="zh-CN"/>
        </w:rPr>
        <w:t xml:space="preserve">, which </w:t>
      </w:r>
      <w:r w:rsidR="00A43B63">
        <w:rPr>
          <w:lang w:eastAsia="zh-CN"/>
        </w:rPr>
        <w:t>is</w:t>
      </w:r>
      <w:r w:rsidR="05160348" w:rsidRPr="24866085">
        <w:rPr>
          <w:lang w:eastAsia="zh-CN"/>
        </w:rPr>
        <w:t xml:space="preserve"> filled in by the </w:t>
      </w:r>
      <w:proofErr w:type="spellStart"/>
      <w:r w:rsidR="05160348" w:rsidRPr="24866085">
        <w:rPr>
          <w:lang w:eastAsia="zh-CN"/>
        </w:rPr>
        <w:t>OpenNIC</w:t>
      </w:r>
      <w:proofErr w:type="spellEnd"/>
      <w:r w:rsidR="05160348" w:rsidRPr="24866085">
        <w:rPr>
          <w:lang w:eastAsia="zh-CN"/>
        </w:rPr>
        <w:t xml:space="preserve"> driver. </w:t>
      </w:r>
      <w:r w:rsidR="01623027" w:rsidRPr="24866085">
        <w:rPr>
          <w:lang w:eastAsia="zh-CN"/>
        </w:rPr>
        <w:t xml:space="preserve">The reason for doing that is because </w:t>
      </w:r>
      <w:r w:rsidR="6DCCACF6" w:rsidRPr="24866085">
        <w:rPr>
          <w:lang w:eastAsia="zh-CN"/>
        </w:rPr>
        <w:t xml:space="preserve">the user-visible interface contains a </w:t>
      </w:r>
      <w:proofErr w:type="spellStart"/>
      <w:r w:rsidR="6DCCACF6" w:rsidRPr="24866085">
        <w:rPr>
          <w:lang w:eastAsia="zh-CN"/>
        </w:rPr>
        <w:t>tuser_size</w:t>
      </w:r>
      <w:proofErr w:type="spellEnd"/>
      <w:r w:rsidR="6DCCACF6" w:rsidRPr="24866085">
        <w:rPr>
          <w:lang w:eastAsia="zh-CN"/>
        </w:rPr>
        <w:t xml:space="preserve"> signal which asks for a valid </w:t>
      </w:r>
      <w:r w:rsidR="55E2E6F0" w:rsidRPr="24866085">
        <w:rPr>
          <w:lang w:eastAsia="zh-CN"/>
        </w:rPr>
        <w:t xml:space="preserve">packet size </w:t>
      </w:r>
      <w:r w:rsidR="6F5DCC6F" w:rsidRPr="24866085">
        <w:rPr>
          <w:lang w:eastAsia="zh-CN"/>
        </w:rPr>
        <w:t xml:space="preserve">being </w:t>
      </w:r>
      <w:r w:rsidR="55E2E6F0" w:rsidRPr="24866085">
        <w:rPr>
          <w:lang w:eastAsia="zh-CN"/>
        </w:rPr>
        <w:t xml:space="preserve">available </w:t>
      </w:r>
      <w:r w:rsidR="7ECA78BC" w:rsidRPr="24866085">
        <w:rPr>
          <w:lang w:eastAsia="zh-CN"/>
        </w:rPr>
        <w:t>when</w:t>
      </w:r>
      <w:r w:rsidR="6F5DCC6F" w:rsidRPr="24866085">
        <w:rPr>
          <w:lang w:eastAsia="zh-CN"/>
        </w:rPr>
        <w:t xml:space="preserve"> </w:t>
      </w:r>
      <w:proofErr w:type="spellStart"/>
      <w:r w:rsidR="6F5DCC6F" w:rsidRPr="24866085">
        <w:rPr>
          <w:lang w:eastAsia="zh-CN"/>
        </w:rPr>
        <w:t>tvalid</w:t>
      </w:r>
      <w:proofErr w:type="spellEnd"/>
      <w:r w:rsidR="6F5DCC6F" w:rsidRPr="24866085">
        <w:rPr>
          <w:lang w:eastAsia="zh-CN"/>
        </w:rPr>
        <w:t xml:space="preserve"> is asserted</w:t>
      </w:r>
      <w:r w:rsidR="01623027" w:rsidRPr="24866085">
        <w:rPr>
          <w:lang w:eastAsia="zh-CN"/>
        </w:rPr>
        <w:t xml:space="preserve">. </w:t>
      </w:r>
      <w:r w:rsidR="6F5DCC6F" w:rsidRPr="24866085">
        <w:rPr>
          <w:lang w:eastAsia="zh-CN"/>
        </w:rPr>
        <w:t xml:space="preserve">If the </w:t>
      </w:r>
      <w:r w:rsidR="418E4D9D" w:rsidRPr="24866085">
        <w:rPr>
          <w:lang w:eastAsia="zh-CN"/>
        </w:rPr>
        <w:t xml:space="preserve">s_axis_qdma_h2c_tuser_mty </w:t>
      </w:r>
      <w:r w:rsidR="00A43B63">
        <w:rPr>
          <w:lang w:eastAsia="zh-CN"/>
        </w:rPr>
        <w:t xml:space="preserve">was used </w:t>
      </w:r>
      <w:r w:rsidR="418E4D9D" w:rsidRPr="24866085">
        <w:rPr>
          <w:lang w:eastAsia="zh-CN"/>
        </w:rPr>
        <w:t>to compute the packet size, the entire packet</w:t>
      </w:r>
      <w:r w:rsidR="00A43B63">
        <w:rPr>
          <w:lang w:eastAsia="zh-CN"/>
        </w:rPr>
        <w:t xml:space="preserve"> would have to be buffered</w:t>
      </w:r>
      <w:r w:rsidR="0BA58F0F" w:rsidRPr="24866085">
        <w:rPr>
          <w:lang w:eastAsia="zh-CN"/>
        </w:rPr>
        <w:t xml:space="preserve">, causing higher latency and resource utilization. </w:t>
      </w:r>
      <w:r w:rsidR="3137CCE3" w:rsidRPr="24866085">
        <w:rPr>
          <w:lang w:eastAsia="zh-CN"/>
        </w:rPr>
        <w:t xml:space="preserve">As of version 1.0, </w:t>
      </w:r>
      <w:r w:rsidR="00A43B63">
        <w:rPr>
          <w:lang w:eastAsia="zh-CN"/>
        </w:rPr>
        <w:t>there is no</w:t>
      </w:r>
      <w:r w:rsidR="3137CCE3" w:rsidRPr="24866085">
        <w:rPr>
          <w:lang w:eastAsia="zh-CN"/>
        </w:rPr>
        <w:t xml:space="preserve"> check </w:t>
      </w:r>
      <w:r w:rsidR="00A43B63">
        <w:rPr>
          <w:lang w:eastAsia="zh-CN"/>
        </w:rPr>
        <w:t xml:space="preserve">on </w:t>
      </w:r>
      <w:r w:rsidR="3137CCE3" w:rsidRPr="24866085">
        <w:rPr>
          <w:lang w:eastAsia="zh-CN"/>
        </w:rPr>
        <w:t xml:space="preserve">whether the packet size </w:t>
      </w:r>
      <w:r w:rsidR="6FDFDFA0" w:rsidRPr="24866085">
        <w:rPr>
          <w:lang w:eastAsia="zh-CN"/>
        </w:rPr>
        <w:t xml:space="preserve">indicated by </w:t>
      </w:r>
      <w:proofErr w:type="spellStart"/>
      <w:r w:rsidR="6FDFDFA0" w:rsidRPr="24866085">
        <w:rPr>
          <w:lang w:eastAsia="zh-CN"/>
        </w:rPr>
        <w:t>tuser_mty</w:t>
      </w:r>
      <w:proofErr w:type="spellEnd"/>
      <w:r w:rsidR="6FDFDFA0" w:rsidRPr="24866085">
        <w:rPr>
          <w:lang w:eastAsia="zh-CN"/>
        </w:rPr>
        <w:t xml:space="preserve"> matches the driver filled value.</w:t>
      </w:r>
    </w:p>
    <w:p w14:paraId="6357490A" w14:textId="4913BB2F" w:rsidR="002003F1" w:rsidRDefault="00072BFA" w:rsidP="004B478F">
      <w:pPr>
        <w:jc w:val="both"/>
        <w:rPr>
          <w:lang w:eastAsia="zh-CN"/>
        </w:rPr>
      </w:pPr>
      <w:r>
        <w:rPr>
          <w:lang w:eastAsia="zh-CN"/>
        </w:rPr>
        <w:t xml:space="preserve">There are NUM_PHYS_FUNC master interfaces. </w:t>
      </w:r>
      <w:r w:rsidR="00F255CF">
        <w:rPr>
          <w:lang w:eastAsia="zh-CN"/>
        </w:rPr>
        <w:t>The m_axis_h2c_tready signals</w:t>
      </w:r>
      <w:r w:rsidR="006C15A0">
        <w:rPr>
          <w:lang w:eastAsia="zh-CN"/>
        </w:rPr>
        <w:t xml:space="preserve">, each of which is driven by a </w:t>
      </w:r>
      <w:proofErr w:type="spellStart"/>
      <w:r w:rsidR="006C15A0">
        <w:rPr>
          <w:lang w:eastAsia="zh-CN"/>
        </w:rPr>
        <w:t>qdma_subsystem_function</w:t>
      </w:r>
      <w:proofErr w:type="spellEnd"/>
      <w:r w:rsidR="006C15A0">
        <w:rPr>
          <w:lang w:eastAsia="zh-CN"/>
        </w:rPr>
        <w:t xml:space="preserve"> block,</w:t>
      </w:r>
      <w:r w:rsidR="00F255CF">
        <w:rPr>
          <w:lang w:eastAsia="zh-CN"/>
        </w:rPr>
        <w:t xml:space="preserve"> reacts to </w:t>
      </w:r>
      <w:r w:rsidR="006C15A0">
        <w:rPr>
          <w:lang w:eastAsia="zh-CN"/>
        </w:rPr>
        <w:t>m_axis_h2c_tuser_qid</w:t>
      </w:r>
      <w:r w:rsidR="00625AA9">
        <w:rPr>
          <w:lang w:eastAsia="zh-CN"/>
        </w:rPr>
        <w:t>, which b</w:t>
      </w:r>
      <w:r w:rsidR="00A43B63">
        <w:rPr>
          <w:lang w:eastAsia="zh-CN"/>
        </w:rPr>
        <w:t>r</w:t>
      </w:r>
      <w:r w:rsidR="00625AA9">
        <w:rPr>
          <w:lang w:eastAsia="zh-CN"/>
        </w:rPr>
        <w:t>o</w:t>
      </w:r>
      <w:r w:rsidR="009A3A06">
        <w:rPr>
          <w:lang w:eastAsia="zh-CN"/>
        </w:rPr>
        <w:t>adcasts the packet queue ID</w:t>
      </w:r>
      <w:r w:rsidR="006C15A0">
        <w:rPr>
          <w:lang w:eastAsia="zh-CN"/>
        </w:rPr>
        <w:t>.</w:t>
      </w:r>
      <w:r w:rsidR="00625AA9">
        <w:rPr>
          <w:lang w:eastAsia="zh-CN"/>
        </w:rPr>
        <w:t xml:space="preserve"> The function block that accept</w:t>
      </w:r>
      <w:r w:rsidR="009A3A06">
        <w:rPr>
          <w:lang w:eastAsia="zh-CN"/>
        </w:rPr>
        <w:t xml:space="preserve">s the queue ID will assert </w:t>
      </w:r>
      <w:r w:rsidR="00F14367">
        <w:rPr>
          <w:lang w:eastAsia="zh-CN"/>
        </w:rPr>
        <w:t xml:space="preserve">its </w:t>
      </w:r>
      <w:proofErr w:type="spellStart"/>
      <w:r w:rsidR="00F14367">
        <w:rPr>
          <w:lang w:eastAsia="zh-CN"/>
        </w:rPr>
        <w:t>tready</w:t>
      </w:r>
      <w:proofErr w:type="spellEnd"/>
      <w:r w:rsidR="00F14367">
        <w:rPr>
          <w:lang w:eastAsia="zh-CN"/>
        </w:rPr>
        <w:t>.</w:t>
      </w:r>
      <w:r w:rsidR="00A72977">
        <w:rPr>
          <w:lang w:eastAsia="zh-CN"/>
        </w:rPr>
        <w:t xml:space="preserve"> It is guaranteed that each queue ID maps to at most one </w:t>
      </w:r>
      <w:r w:rsidR="0024472D">
        <w:rPr>
          <w:lang w:eastAsia="zh-CN"/>
        </w:rPr>
        <w:t>function.</w:t>
      </w:r>
    </w:p>
    <w:p w14:paraId="327BCEFA" w14:textId="1500CB00" w:rsidR="008929C2" w:rsidRDefault="008929C2" w:rsidP="004B478F">
      <w:pPr>
        <w:jc w:val="both"/>
        <w:rPr>
          <w:lang w:eastAsia="zh-CN"/>
        </w:rPr>
      </w:pPr>
      <w:r>
        <w:rPr>
          <w:lang w:eastAsia="zh-CN"/>
        </w:rPr>
        <w:t>The H2C block report</w:t>
      </w:r>
      <w:r w:rsidR="002E14F1">
        <w:rPr>
          <w:lang w:eastAsia="zh-CN"/>
        </w:rPr>
        <w:t>s</w:t>
      </w:r>
      <w:r>
        <w:rPr>
          <w:lang w:eastAsia="zh-CN"/>
        </w:rPr>
        <w:t xml:space="preserve"> the number of packet</w:t>
      </w:r>
      <w:r w:rsidR="00E6033A">
        <w:rPr>
          <w:lang w:eastAsia="zh-CN"/>
        </w:rPr>
        <w:t xml:space="preserve">s and bytes </w:t>
      </w:r>
      <w:r w:rsidR="002E6F62">
        <w:rPr>
          <w:lang w:eastAsia="zh-CN"/>
        </w:rPr>
        <w:t>passed through and their function IDs.</w:t>
      </w:r>
    </w:p>
    <w:p w14:paraId="5A787911" w14:textId="77777777" w:rsidR="00A43B63" w:rsidRDefault="00A43B63" w:rsidP="004B478F">
      <w:pPr>
        <w:jc w:val="both"/>
        <w:rPr>
          <w:lang w:eastAsia="zh-CN"/>
        </w:rPr>
      </w:pPr>
    </w:p>
    <w:p w14:paraId="7A651F32" w14:textId="6247E5EC" w:rsidR="00143AFC" w:rsidRDefault="4BE578B3" w:rsidP="24866085">
      <w:pPr>
        <w:pStyle w:val="Heading3"/>
        <w:jc w:val="both"/>
        <w:rPr>
          <w:lang w:eastAsia="zh-CN"/>
        </w:rPr>
      </w:pPr>
      <w:bookmarkStart w:id="10" w:name="_Toc76049099"/>
      <w:r w:rsidRPr="24866085">
        <w:rPr>
          <w:lang w:eastAsia="zh-CN"/>
        </w:rPr>
        <w:t>QDMA Subsystem C2H</w:t>
      </w:r>
      <w:bookmarkEnd w:id="10"/>
    </w:p>
    <w:p w14:paraId="6CB914DF" w14:textId="6F624936" w:rsidR="00E410B9" w:rsidRDefault="1D27550F" w:rsidP="004B478F">
      <w:pPr>
        <w:jc w:val="both"/>
        <w:rPr>
          <w:lang w:eastAsia="zh-CN"/>
        </w:rPr>
      </w:pPr>
      <w:r w:rsidRPr="24866085">
        <w:rPr>
          <w:lang w:eastAsia="zh-CN"/>
        </w:rPr>
        <w:t xml:space="preserve">The C2H block </w:t>
      </w:r>
      <w:r w:rsidR="4E90BEE5" w:rsidRPr="24866085">
        <w:rPr>
          <w:lang w:eastAsia="zh-CN"/>
        </w:rPr>
        <w:t>takes NUM_PHYS_FUNC internal C2H interface</w:t>
      </w:r>
      <w:r w:rsidR="008F029A">
        <w:rPr>
          <w:lang w:eastAsia="zh-CN"/>
        </w:rPr>
        <w:t>s</w:t>
      </w:r>
      <w:r w:rsidR="4E90BEE5" w:rsidRPr="24866085">
        <w:rPr>
          <w:lang w:eastAsia="zh-CN"/>
        </w:rPr>
        <w:t xml:space="preserve"> as inputs.</w:t>
      </w:r>
      <w:r w:rsidR="3EDDDD7C" w:rsidRPr="24866085">
        <w:rPr>
          <w:lang w:eastAsia="zh-CN"/>
        </w:rPr>
        <w:t xml:space="preserve"> It uses </w:t>
      </w:r>
      <w:r w:rsidR="70132ED1" w:rsidRPr="24866085">
        <w:rPr>
          <w:lang w:eastAsia="zh-CN"/>
        </w:rPr>
        <w:t>a</w:t>
      </w:r>
      <w:r w:rsidR="3EDDDD7C" w:rsidRPr="24866085">
        <w:rPr>
          <w:lang w:eastAsia="zh-CN"/>
        </w:rPr>
        <w:t xml:space="preserve"> round-robin arbiter to </w:t>
      </w:r>
      <w:r w:rsidR="71F836C8" w:rsidRPr="24866085">
        <w:rPr>
          <w:lang w:eastAsia="zh-CN"/>
        </w:rPr>
        <w:t xml:space="preserve">merge </w:t>
      </w:r>
      <w:r w:rsidR="76FFCC28" w:rsidRPr="24866085">
        <w:rPr>
          <w:lang w:eastAsia="zh-CN"/>
        </w:rPr>
        <w:t>the inputs into a single stream.</w:t>
      </w:r>
    </w:p>
    <w:p w14:paraId="7B4C79CE" w14:textId="3BC44A56" w:rsidR="00143AFC" w:rsidRDefault="563DEE6F" w:rsidP="004B478F">
      <w:pPr>
        <w:jc w:val="both"/>
        <w:rPr>
          <w:lang w:eastAsia="zh-CN"/>
        </w:rPr>
      </w:pPr>
      <w:r w:rsidRPr="24866085">
        <w:rPr>
          <w:lang w:eastAsia="zh-CN"/>
        </w:rPr>
        <w:t xml:space="preserve">The QDMA IP can support </w:t>
      </w:r>
      <w:r w:rsidR="62D24D79" w:rsidRPr="24866085">
        <w:rPr>
          <w:lang w:eastAsia="zh-CN"/>
        </w:rPr>
        <w:t>several</w:t>
      </w:r>
      <w:r w:rsidRPr="24866085">
        <w:rPr>
          <w:lang w:eastAsia="zh-CN"/>
        </w:rPr>
        <w:t xml:space="preserve"> use cases by combining different modes of the C2H and C2H completion interfaces. In </w:t>
      </w:r>
      <w:proofErr w:type="spellStart"/>
      <w:r w:rsidRPr="24866085">
        <w:rPr>
          <w:lang w:eastAsia="zh-CN"/>
        </w:rPr>
        <w:t>OpenNIC</w:t>
      </w:r>
      <w:proofErr w:type="spellEnd"/>
      <w:r w:rsidRPr="24866085">
        <w:rPr>
          <w:lang w:eastAsia="zh-CN"/>
        </w:rPr>
        <w:t xml:space="preserve"> shell, only one mode</w:t>
      </w:r>
      <w:r w:rsidR="008F029A">
        <w:rPr>
          <w:lang w:eastAsia="zh-CN"/>
        </w:rPr>
        <w:t xml:space="preserve"> is used:</w:t>
      </w:r>
      <w:r w:rsidRPr="24866085">
        <w:rPr>
          <w:lang w:eastAsia="zh-CN"/>
        </w:rPr>
        <w:t xml:space="preserve"> each </w:t>
      </w:r>
      <w:r w:rsidR="0D19B09A" w:rsidRPr="24866085">
        <w:rPr>
          <w:lang w:eastAsia="zh-CN"/>
        </w:rPr>
        <w:t xml:space="preserve">C2H packet is accompanied by a C2H completion packet which contains some packet-level metadata. As a result, </w:t>
      </w:r>
      <w:r w:rsidR="008F029A">
        <w:rPr>
          <w:lang w:eastAsia="zh-CN"/>
        </w:rPr>
        <w:t>several</w:t>
      </w:r>
      <w:r w:rsidR="0B80064F" w:rsidRPr="24866085">
        <w:rPr>
          <w:lang w:eastAsia="zh-CN"/>
        </w:rPr>
        <w:t xml:space="preserve"> signals are tied to constant </w:t>
      </w:r>
      <w:r w:rsidR="70132ED1" w:rsidRPr="24866085">
        <w:rPr>
          <w:lang w:eastAsia="zh-CN"/>
        </w:rPr>
        <w:t xml:space="preserve">values </w:t>
      </w:r>
      <w:r w:rsidR="0B80064F" w:rsidRPr="24866085">
        <w:rPr>
          <w:lang w:eastAsia="zh-CN"/>
        </w:rPr>
        <w:t>in t</w:t>
      </w:r>
      <w:r w:rsidR="66B0CA2C" w:rsidRPr="24866085">
        <w:rPr>
          <w:lang w:eastAsia="zh-CN"/>
        </w:rPr>
        <w:t>he IP C2H interface</w:t>
      </w:r>
      <w:r w:rsidR="34C13099" w:rsidRPr="24866085">
        <w:rPr>
          <w:lang w:eastAsia="zh-CN"/>
        </w:rPr>
        <w:t>, including</w:t>
      </w:r>
    </w:p>
    <w:p w14:paraId="4AF36875" w14:textId="6AB475C7" w:rsidR="00DB0A89" w:rsidRDefault="00DB0A89" w:rsidP="00DB0A89">
      <w:pPr>
        <w:pStyle w:val="ListParagraph"/>
        <w:numPr>
          <w:ilvl w:val="0"/>
          <w:numId w:val="20"/>
        </w:numPr>
        <w:jc w:val="both"/>
        <w:rPr>
          <w:lang w:eastAsia="zh-CN"/>
        </w:rPr>
      </w:pPr>
      <w:r>
        <w:rPr>
          <w:lang w:eastAsia="zh-CN"/>
        </w:rPr>
        <w:t>m_axis_qdma_c2h_ctrl_marker</w:t>
      </w:r>
      <w:r w:rsidR="0061224F">
        <w:rPr>
          <w:lang w:eastAsia="zh-CN"/>
        </w:rPr>
        <w:t xml:space="preserve"> = 1’b0,</w:t>
      </w:r>
    </w:p>
    <w:p w14:paraId="74DB9C27" w14:textId="747BBF60" w:rsidR="001B4956" w:rsidRDefault="001B4956" w:rsidP="001B4956">
      <w:pPr>
        <w:pStyle w:val="ListParagraph"/>
        <w:numPr>
          <w:ilvl w:val="0"/>
          <w:numId w:val="20"/>
        </w:numPr>
        <w:jc w:val="both"/>
        <w:rPr>
          <w:lang w:eastAsia="zh-CN"/>
        </w:rPr>
      </w:pPr>
      <w:r>
        <w:rPr>
          <w:lang w:eastAsia="zh-CN"/>
        </w:rPr>
        <w:t>m_axis_qdma_c2h_ctrl_port_id = 0,</w:t>
      </w:r>
      <w:r w:rsidR="003E42EF">
        <w:rPr>
          <w:lang w:eastAsia="zh-CN"/>
        </w:rPr>
        <w:t xml:space="preserve"> and</w:t>
      </w:r>
    </w:p>
    <w:p w14:paraId="2D0CEF8D" w14:textId="5C5C902B" w:rsidR="001B4956" w:rsidRDefault="001B4956" w:rsidP="001B4956">
      <w:pPr>
        <w:pStyle w:val="ListParagraph"/>
        <w:numPr>
          <w:ilvl w:val="0"/>
          <w:numId w:val="20"/>
        </w:numPr>
        <w:jc w:val="both"/>
        <w:rPr>
          <w:lang w:eastAsia="zh-CN"/>
        </w:rPr>
      </w:pPr>
      <w:r>
        <w:rPr>
          <w:lang w:eastAsia="zh-CN"/>
        </w:rPr>
        <w:t>m_axis_qdma_c2h_ctrl_has_cmpt</w:t>
      </w:r>
      <w:r w:rsidR="003E42EF">
        <w:rPr>
          <w:lang w:eastAsia="zh-CN"/>
        </w:rPr>
        <w:t xml:space="preserve"> = 1’b1.</w:t>
      </w:r>
    </w:p>
    <w:p w14:paraId="281736E0" w14:textId="2FC67073" w:rsidR="0061224F" w:rsidRDefault="3551372D" w:rsidP="00CD284E">
      <w:pPr>
        <w:jc w:val="both"/>
        <w:rPr>
          <w:lang w:eastAsia="zh-CN"/>
        </w:rPr>
      </w:pPr>
      <w:r>
        <w:rPr>
          <w:lang w:eastAsia="zh-CN"/>
        </w:rPr>
        <w:t xml:space="preserve">The C2H completion </w:t>
      </w:r>
      <w:r w:rsidR="444D704C">
        <w:rPr>
          <w:lang w:eastAsia="zh-CN"/>
        </w:rPr>
        <w:t xml:space="preserve">packet uses the same queue as its buddy packet does. </w:t>
      </w:r>
      <w:r w:rsidR="347F66AD">
        <w:rPr>
          <w:lang w:eastAsia="zh-CN"/>
        </w:rPr>
        <w:t xml:space="preserve">It </w:t>
      </w:r>
      <w:r w:rsidR="66D78A3B">
        <w:rPr>
          <w:lang w:eastAsia="zh-CN"/>
        </w:rPr>
        <w:t xml:space="preserve">reports the queue ID, </w:t>
      </w:r>
      <w:r w:rsidR="63D9625D">
        <w:rPr>
          <w:lang w:eastAsia="zh-CN"/>
        </w:rPr>
        <w:t>packet ID, which is global</w:t>
      </w:r>
      <w:r w:rsidR="6A831B74">
        <w:rPr>
          <w:lang w:eastAsia="zh-CN"/>
        </w:rPr>
        <w:t>ly increasing number for every C2H packet,</w:t>
      </w:r>
      <w:r w:rsidR="63D9625D">
        <w:rPr>
          <w:lang w:eastAsia="zh-CN"/>
        </w:rPr>
        <w:t xml:space="preserve"> and </w:t>
      </w:r>
      <w:r w:rsidR="66D78A3B">
        <w:rPr>
          <w:lang w:eastAsia="zh-CN"/>
        </w:rPr>
        <w:t>packet size</w:t>
      </w:r>
      <w:r w:rsidR="63D9625D">
        <w:rPr>
          <w:lang w:eastAsia="zh-CN"/>
        </w:rPr>
        <w:t>.</w:t>
      </w:r>
      <w:r w:rsidR="5EE140CE">
        <w:rPr>
          <w:lang w:eastAsia="zh-CN"/>
        </w:rPr>
        <w:t xml:space="preserve"> These metadata are extracted from the C2H interface</w:t>
      </w:r>
      <w:r w:rsidR="2947DD58">
        <w:rPr>
          <w:lang w:eastAsia="zh-CN"/>
        </w:rPr>
        <w:t xml:space="preserve"> and saved in </w:t>
      </w:r>
      <w:r w:rsidR="008F029A">
        <w:rPr>
          <w:lang w:eastAsia="zh-CN"/>
        </w:rPr>
        <w:t xml:space="preserve">the </w:t>
      </w:r>
      <w:r w:rsidR="2947DD58">
        <w:rPr>
          <w:lang w:eastAsia="zh-CN"/>
        </w:rPr>
        <w:t>completion FIFO to guard back pressure on the C2H completion interface.</w:t>
      </w:r>
      <w:r w:rsidR="392E8D31">
        <w:rPr>
          <w:lang w:eastAsia="zh-CN"/>
        </w:rPr>
        <w:t xml:space="preserve"> </w:t>
      </w:r>
      <w:r w:rsidR="5B77DC49">
        <w:rPr>
          <w:lang w:eastAsia="zh-CN"/>
        </w:rPr>
        <w:t xml:space="preserve">The completion packet </w:t>
      </w:r>
      <w:r w:rsidR="5F5FF796">
        <w:rPr>
          <w:lang w:eastAsia="zh-CN"/>
        </w:rPr>
        <w:t>uses</w:t>
      </w:r>
      <w:r w:rsidR="5B77DC49">
        <w:rPr>
          <w:lang w:eastAsia="zh-CN"/>
        </w:rPr>
        <w:t xml:space="preserve"> 8-byte </w:t>
      </w:r>
      <w:r w:rsidR="4A0A1B0F">
        <w:rPr>
          <w:lang w:eastAsia="zh-CN"/>
        </w:rPr>
        <w:t>data,</w:t>
      </w:r>
      <w:r w:rsidR="02CBFF4C">
        <w:rPr>
          <w:lang w:eastAsia="zh-CN"/>
        </w:rPr>
        <w:t xml:space="preserve"> i.e., </w:t>
      </w:r>
      <w:proofErr w:type="spellStart"/>
      <w:r w:rsidR="02CBFF4C" w:rsidRPr="00CD284E">
        <w:rPr>
          <w:shd w:val="clear" w:color="auto" w:fill="FFFFFF"/>
          <w:lang w:val="en-SG" w:eastAsia="zh-CN"/>
        </w:rPr>
        <w:t>m_axis_qdma_cpl_size</w:t>
      </w:r>
      <w:proofErr w:type="spellEnd"/>
      <w:r w:rsidR="02CBFF4C" w:rsidRPr="00CD284E">
        <w:rPr>
          <w:shd w:val="clear" w:color="auto" w:fill="FFFFFF"/>
          <w:lang w:val="en-SG" w:eastAsia="zh-CN"/>
        </w:rPr>
        <w:t xml:space="preserve"> = </w:t>
      </w:r>
      <w:r w:rsidR="5F5FF796" w:rsidRPr="00CD284E">
        <w:rPr>
          <w:shd w:val="clear" w:color="auto" w:fill="FFFFFF"/>
          <w:lang w:val="en-SG" w:eastAsia="zh-CN"/>
        </w:rPr>
        <w:t>2’b00</w:t>
      </w:r>
      <w:r w:rsidR="5B77DC49">
        <w:rPr>
          <w:lang w:eastAsia="zh-CN"/>
        </w:rPr>
        <w:t>.</w:t>
      </w:r>
      <w:r w:rsidR="020CC63C">
        <w:rPr>
          <w:lang w:eastAsia="zh-CN"/>
        </w:rPr>
        <w:t xml:space="preserve"> </w:t>
      </w:r>
      <w:r w:rsidR="7B069026">
        <w:rPr>
          <w:lang w:eastAsia="zh-CN"/>
        </w:rPr>
        <w:t>Thus,</w:t>
      </w:r>
      <w:r w:rsidR="5F5FF796">
        <w:rPr>
          <w:lang w:eastAsia="zh-CN"/>
        </w:rPr>
        <w:t xml:space="preserve"> t</w:t>
      </w:r>
      <w:r w:rsidR="5610BDC9">
        <w:rPr>
          <w:lang w:eastAsia="zh-CN"/>
        </w:rPr>
        <w:t xml:space="preserve">he upper </w:t>
      </w:r>
      <w:r w:rsidR="382F9152">
        <w:rPr>
          <w:lang w:eastAsia="zh-CN"/>
        </w:rPr>
        <w:t xml:space="preserve">16 bytes of </w:t>
      </w:r>
      <w:proofErr w:type="spellStart"/>
      <w:r w:rsidR="020CC63C">
        <w:rPr>
          <w:lang w:eastAsia="zh-CN"/>
        </w:rPr>
        <w:t>m_axis_qdma_cpl_tdata</w:t>
      </w:r>
      <w:proofErr w:type="spellEnd"/>
      <w:r w:rsidR="020CC63C">
        <w:rPr>
          <w:lang w:eastAsia="zh-CN"/>
        </w:rPr>
        <w:t xml:space="preserve"> </w:t>
      </w:r>
      <w:r w:rsidR="5B77DC49">
        <w:rPr>
          <w:lang w:eastAsia="zh-CN"/>
        </w:rPr>
        <w:t>are</w:t>
      </w:r>
      <w:r w:rsidR="020CC63C">
        <w:rPr>
          <w:lang w:eastAsia="zh-CN"/>
        </w:rPr>
        <w:t xml:space="preserve"> </w:t>
      </w:r>
      <w:r w:rsidR="5B77DC49">
        <w:rPr>
          <w:lang w:eastAsia="zh-CN"/>
        </w:rPr>
        <w:t>not used and tied to 0</w:t>
      </w:r>
      <w:r w:rsidR="382F9152">
        <w:rPr>
          <w:lang w:eastAsia="zh-CN"/>
        </w:rPr>
        <w:t xml:space="preserve">. </w:t>
      </w:r>
      <w:r w:rsidR="4A0A1B0F">
        <w:rPr>
          <w:lang w:eastAsia="zh-CN"/>
        </w:rPr>
        <w:t xml:space="preserve">The mode is set to the regular mode, i.e., </w:t>
      </w:r>
      <w:proofErr w:type="spellStart"/>
      <w:r w:rsidR="4A0A1B0F" w:rsidRPr="00CD284E">
        <w:rPr>
          <w:shd w:val="clear" w:color="auto" w:fill="FFFFFF"/>
          <w:lang w:val="en-SG" w:eastAsia="zh-CN"/>
        </w:rPr>
        <w:t>m_axis_qdma_cpl_ctrl_cmpt_type</w:t>
      </w:r>
      <w:proofErr w:type="spellEnd"/>
      <w:r w:rsidR="4A0A1B0F" w:rsidRPr="00CD284E">
        <w:rPr>
          <w:shd w:val="clear" w:color="auto" w:fill="FFFFFF"/>
          <w:lang w:val="en-SG" w:eastAsia="zh-CN"/>
        </w:rPr>
        <w:t xml:space="preserve"> = 2’b11. </w:t>
      </w:r>
      <w:r w:rsidR="5B77DC49">
        <w:rPr>
          <w:lang w:eastAsia="zh-CN"/>
        </w:rPr>
        <w:t>Other s</w:t>
      </w:r>
      <w:r w:rsidR="5874EA9E">
        <w:rPr>
          <w:lang w:eastAsia="zh-CN"/>
        </w:rPr>
        <w:t>ignals</w:t>
      </w:r>
      <w:r w:rsidR="392E8D31">
        <w:rPr>
          <w:lang w:eastAsia="zh-CN"/>
        </w:rPr>
        <w:t xml:space="preserve"> </w:t>
      </w:r>
      <w:r w:rsidR="34F5BD83">
        <w:rPr>
          <w:lang w:eastAsia="zh-CN"/>
        </w:rPr>
        <w:t xml:space="preserve">tied to constant values in the </w:t>
      </w:r>
      <w:r w:rsidR="5874EA9E">
        <w:rPr>
          <w:lang w:eastAsia="zh-CN"/>
        </w:rPr>
        <w:t>completion interface include</w:t>
      </w:r>
      <w:r w:rsidR="008F029A">
        <w:rPr>
          <w:lang w:eastAsia="zh-CN"/>
        </w:rPr>
        <w:t>:</w:t>
      </w:r>
    </w:p>
    <w:p w14:paraId="3FC5060F" w14:textId="0B001173" w:rsidR="008C4CEE" w:rsidRPr="008C4CEE" w:rsidRDefault="3D40EE23" w:rsidP="24866085">
      <w:pPr>
        <w:pStyle w:val="ListParagraph"/>
        <w:numPr>
          <w:ilvl w:val="0"/>
          <w:numId w:val="20"/>
        </w:numPr>
        <w:jc w:val="both"/>
        <w:rPr>
          <w:rFonts w:ascii="Times New Roman" w:hAnsi="Times New Roman" w:cs="Times New Roman"/>
          <w:sz w:val="24"/>
          <w:szCs w:val="24"/>
          <w:lang w:val="en-SG" w:eastAsia="zh-CN"/>
        </w:rPr>
      </w:pPr>
      <w:proofErr w:type="spellStart"/>
      <w:r w:rsidRPr="008C4CEE">
        <w:rPr>
          <w:shd w:val="clear" w:color="auto" w:fill="FFFFFF"/>
          <w:lang w:val="en-SG" w:eastAsia="zh-CN"/>
        </w:rPr>
        <w:t>m_axis_qdma_cpl_ctrl_no_wrb_marker</w:t>
      </w:r>
      <w:proofErr w:type="spellEnd"/>
      <w:r>
        <w:rPr>
          <w:shd w:val="clear" w:color="auto" w:fill="FFFFFF"/>
          <w:lang w:val="en-SG" w:eastAsia="zh-CN"/>
        </w:rPr>
        <w:t xml:space="preserve"> = </w:t>
      </w:r>
      <w:r w:rsidR="6EBD60DA">
        <w:rPr>
          <w:shd w:val="clear" w:color="auto" w:fill="FFFFFF"/>
          <w:lang w:val="en-SG" w:eastAsia="zh-CN"/>
        </w:rPr>
        <w:t>1’b0,</w:t>
      </w:r>
    </w:p>
    <w:p w14:paraId="70FA6D3B" w14:textId="749EF64B" w:rsidR="00466895" w:rsidRPr="00E462C8" w:rsidRDefault="00E462C8" w:rsidP="008C4CEE">
      <w:pPr>
        <w:pStyle w:val="ListParagraph"/>
        <w:numPr>
          <w:ilvl w:val="0"/>
          <w:numId w:val="20"/>
        </w:numPr>
        <w:jc w:val="both"/>
        <w:rPr>
          <w:lang w:eastAsia="zh-CN"/>
        </w:rPr>
      </w:pPr>
      <w:proofErr w:type="spellStart"/>
      <w:r w:rsidRPr="008C4CEE">
        <w:rPr>
          <w:shd w:val="clear" w:color="auto" w:fill="FFFFFF"/>
          <w:lang w:val="en-SG" w:eastAsia="zh-CN"/>
        </w:rPr>
        <w:t>m_axis_qdma_cpl_ctrl_</w:t>
      </w:r>
      <w:r>
        <w:rPr>
          <w:shd w:val="clear" w:color="auto" w:fill="FFFFFF"/>
          <w:lang w:val="en-SG" w:eastAsia="zh-CN"/>
        </w:rPr>
        <w:t>col_idx</w:t>
      </w:r>
      <w:proofErr w:type="spellEnd"/>
      <w:r>
        <w:rPr>
          <w:shd w:val="clear" w:color="auto" w:fill="FFFFFF"/>
          <w:lang w:val="en-SG" w:eastAsia="zh-CN"/>
        </w:rPr>
        <w:t xml:space="preserve"> = 0,</w:t>
      </w:r>
    </w:p>
    <w:p w14:paraId="115B801A" w14:textId="353A718C" w:rsidR="00E462C8" w:rsidRPr="004E100F" w:rsidRDefault="004E100F" w:rsidP="008C4CEE">
      <w:pPr>
        <w:pStyle w:val="ListParagraph"/>
        <w:numPr>
          <w:ilvl w:val="0"/>
          <w:numId w:val="20"/>
        </w:numPr>
        <w:jc w:val="both"/>
        <w:rPr>
          <w:lang w:eastAsia="zh-CN"/>
        </w:rPr>
      </w:pPr>
      <w:proofErr w:type="spellStart"/>
      <w:r w:rsidRPr="008C4CEE">
        <w:rPr>
          <w:shd w:val="clear" w:color="auto" w:fill="FFFFFF"/>
          <w:lang w:val="en-SG" w:eastAsia="zh-CN"/>
        </w:rPr>
        <w:t>m_axis_qdma_cpl_ctrl_</w:t>
      </w:r>
      <w:r>
        <w:rPr>
          <w:shd w:val="clear" w:color="auto" w:fill="FFFFFF"/>
          <w:lang w:val="en-SG" w:eastAsia="zh-CN"/>
        </w:rPr>
        <w:t>err_idx</w:t>
      </w:r>
      <w:proofErr w:type="spellEnd"/>
      <w:r>
        <w:rPr>
          <w:shd w:val="clear" w:color="auto" w:fill="FFFFFF"/>
          <w:lang w:val="en-SG" w:eastAsia="zh-CN"/>
        </w:rPr>
        <w:t xml:space="preserve"> = 0,</w:t>
      </w:r>
    </w:p>
    <w:p w14:paraId="1E22CBAC" w14:textId="3ABFFD50" w:rsidR="004E100F" w:rsidRPr="002F01CF" w:rsidRDefault="00456A12" w:rsidP="008C4CEE">
      <w:pPr>
        <w:pStyle w:val="ListParagraph"/>
        <w:numPr>
          <w:ilvl w:val="0"/>
          <w:numId w:val="20"/>
        </w:numPr>
        <w:jc w:val="both"/>
        <w:rPr>
          <w:lang w:eastAsia="zh-CN"/>
        </w:rPr>
      </w:pPr>
      <w:proofErr w:type="spellStart"/>
      <w:r w:rsidRPr="008C4CEE">
        <w:rPr>
          <w:shd w:val="clear" w:color="auto" w:fill="FFFFFF"/>
          <w:lang w:val="en-SG" w:eastAsia="zh-CN"/>
        </w:rPr>
        <w:t>m_axis_qdma_cpl_ctrl_</w:t>
      </w:r>
      <w:r>
        <w:rPr>
          <w:shd w:val="clear" w:color="auto" w:fill="FFFFFF"/>
          <w:lang w:val="en-SG" w:eastAsia="zh-CN"/>
        </w:rPr>
        <w:t>marker</w:t>
      </w:r>
      <w:proofErr w:type="spellEnd"/>
      <w:r>
        <w:rPr>
          <w:shd w:val="clear" w:color="auto" w:fill="FFFFFF"/>
          <w:lang w:val="en-SG" w:eastAsia="zh-CN"/>
        </w:rPr>
        <w:t xml:space="preserve"> = 1’b0</w:t>
      </w:r>
      <w:r w:rsidR="002F01CF">
        <w:rPr>
          <w:shd w:val="clear" w:color="auto" w:fill="FFFFFF"/>
          <w:lang w:val="en-SG" w:eastAsia="zh-CN"/>
        </w:rPr>
        <w:t>,</w:t>
      </w:r>
    </w:p>
    <w:p w14:paraId="59CF521A" w14:textId="0BC14FC8" w:rsidR="002F01CF" w:rsidRPr="002F01CF" w:rsidRDefault="002F01CF" w:rsidP="008C4CEE">
      <w:pPr>
        <w:pStyle w:val="ListParagraph"/>
        <w:numPr>
          <w:ilvl w:val="0"/>
          <w:numId w:val="20"/>
        </w:numPr>
        <w:jc w:val="both"/>
        <w:rPr>
          <w:lang w:eastAsia="zh-CN"/>
        </w:rPr>
      </w:pPr>
      <w:proofErr w:type="spellStart"/>
      <w:r w:rsidRPr="008C4CEE">
        <w:rPr>
          <w:shd w:val="clear" w:color="auto" w:fill="FFFFFF"/>
          <w:lang w:val="en-SG" w:eastAsia="zh-CN"/>
        </w:rPr>
        <w:t>m_axis_qdma_cpl_ctrl_</w:t>
      </w:r>
      <w:r>
        <w:rPr>
          <w:shd w:val="clear" w:color="auto" w:fill="FFFFFF"/>
          <w:lang w:val="en-SG" w:eastAsia="zh-CN"/>
        </w:rPr>
        <w:t>user_trig</w:t>
      </w:r>
      <w:proofErr w:type="spellEnd"/>
      <w:r>
        <w:rPr>
          <w:shd w:val="clear" w:color="auto" w:fill="FFFFFF"/>
          <w:lang w:val="en-SG" w:eastAsia="zh-CN"/>
        </w:rPr>
        <w:t xml:space="preserve"> = 1’b0,</w:t>
      </w:r>
      <w:r w:rsidR="00D61033">
        <w:rPr>
          <w:shd w:val="clear" w:color="auto" w:fill="FFFFFF"/>
          <w:lang w:val="en-SG" w:eastAsia="zh-CN"/>
        </w:rPr>
        <w:t xml:space="preserve"> and</w:t>
      </w:r>
    </w:p>
    <w:p w14:paraId="12B14C69" w14:textId="751CEB20" w:rsidR="002F01CF" w:rsidRDefault="00A93578" w:rsidP="008C4CEE">
      <w:pPr>
        <w:pStyle w:val="ListParagraph"/>
        <w:numPr>
          <w:ilvl w:val="0"/>
          <w:numId w:val="20"/>
        </w:numPr>
        <w:jc w:val="both"/>
        <w:rPr>
          <w:lang w:eastAsia="zh-CN"/>
        </w:rPr>
      </w:pPr>
      <w:proofErr w:type="spellStart"/>
      <w:r w:rsidRPr="008C4CEE">
        <w:rPr>
          <w:shd w:val="clear" w:color="auto" w:fill="FFFFFF"/>
          <w:lang w:val="en-SG" w:eastAsia="zh-CN"/>
        </w:rPr>
        <w:lastRenderedPageBreak/>
        <w:t>m_axis_qdma_cpl_ctrl_</w:t>
      </w:r>
      <w:r>
        <w:rPr>
          <w:shd w:val="clear" w:color="auto" w:fill="FFFFFF"/>
          <w:lang w:val="en-SG" w:eastAsia="zh-CN"/>
        </w:rPr>
        <w:t>port_id</w:t>
      </w:r>
      <w:proofErr w:type="spellEnd"/>
      <w:r>
        <w:rPr>
          <w:shd w:val="clear" w:color="auto" w:fill="FFFFFF"/>
          <w:lang w:val="en-SG" w:eastAsia="zh-CN"/>
        </w:rPr>
        <w:t xml:space="preserve"> = 0</w:t>
      </w:r>
      <w:r w:rsidR="00D61033">
        <w:rPr>
          <w:shd w:val="clear" w:color="auto" w:fill="FFFFFF"/>
          <w:lang w:val="en-SG" w:eastAsia="zh-CN"/>
        </w:rPr>
        <w:t>.</w:t>
      </w:r>
    </w:p>
    <w:p w14:paraId="0E993CDD" w14:textId="5F205EB1" w:rsidR="00D97A0C" w:rsidRDefault="687C8741" w:rsidP="003E42EF">
      <w:pPr>
        <w:jc w:val="both"/>
        <w:rPr>
          <w:lang w:eastAsia="zh-CN"/>
        </w:rPr>
      </w:pPr>
      <w:r w:rsidRPr="24866085">
        <w:rPr>
          <w:lang w:eastAsia="zh-CN"/>
        </w:rPr>
        <w:t>Like</w:t>
      </w:r>
      <w:r w:rsidR="7A67D97D" w:rsidRPr="24866085">
        <w:rPr>
          <w:lang w:eastAsia="zh-CN"/>
        </w:rPr>
        <w:t xml:space="preserve"> the H2C block, the C2H block also reports the number of packets and bytes passed through and their function IDs.</w:t>
      </w:r>
    </w:p>
    <w:p w14:paraId="64B885BF" w14:textId="2ECDC013" w:rsidR="001B48B6" w:rsidRDefault="001B48B6" w:rsidP="003E42EF">
      <w:pPr>
        <w:jc w:val="both"/>
        <w:rPr>
          <w:lang w:eastAsia="zh-CN"/>
        </w:rPr>
      </w:pPr>
      <w:r>
        <w:rPr>
          <w:lang w:eastAsia="zh-CN"/>
        </w:rPr>
        <w:t xml:space="preserve">Note that the </w:t>
      </w:r>
      <w:r w:rsidR="00160029">
        <w:rPr>
          <w:lang w:eastAsia="zh-CN"/>
        </w:rPr>
        <w:t>acronym</w:t>
      </w:r>
      <w:r w:rsidR="0011040D">
        <w:rPr>
          <w:lang w:eastAsia="zh-CN"/>
        </w:rPr>
        <w:t>s</w:t>
      </w:r>
      <w:r w:rsidR="00160029">
        <w:rPr>
          <w:lang w:eastAsia="zh-CN"/>
        </w:rPr>
        <w:t xml:space="preserve"> “</w:t>
      </w:r>
      <w:proofErr w:type="spellStart"/>
      <w:r w:rsidR="00160029">
        <w:rPr>
          <w:lang w:eastAsia="zh-CN"/>
        </w:rPr>
        <w:t>cpl</w:t>
      </w:r>
      <w:proofErr w:type="spellEnd"/>
      <w:r w:rsidR="00160029">
        <w:rPr>
          <w:lang w:eastAsia="zh-CN"/>
        </w:rPr>
        <w:t>”</w:t>
      </w:r>
      <w:r w:rsidR="00DB42DE">
        <w:rPr>
          <w:lang w:eastAsia="zh-CN"/>
        </w:rPr>
        <w:t xml:space="preserve">, </w:t>
      </w:r>
      <w:r w:rsidR="00160029">
        <w:rPr>
          <w:lang w:eastAsia="zh-CN"/>
        </w:rPr>
        <w:t>“</w:t>
      </w:r>
      <w:proofErr w:type="spellStart"/>
      <w:r w:rsidR="00160029">
        <w:rPr>
          <w:lang w:eastAsia="zh-CN"/>
        </w:rPr>
        <w:t>cmpt</w:t>
      </w:r>
      <w:proofErr w:type="spellEnd"/>
      <w:r w:rsidR="00160029">
        <w:rPr>
          <w:lang w:eastAsia="zh-CN"/>
        </w:rPr>
        <w:t>”</w:t>
      </w:r>
      <w:r w:rsidR="00DB42DE">
        <w:rPr>
          <w:lang w:eastAsia="zh-CN"/>
        </w:rPr>
        <w:t xml:space="preserve"> and “</w:t>
      </w:r>
      <w:proofErr w:type="spellStart"/>
      <w:r w:rsidR="00DB42DE">
        <w:rPr>
          <w:lang w:eastAsia="zh-CN"/>
        </w:rPr>
        <w:t>cmpl</w:t>
      </w:r>
      <w:proofErr w:type="spellEnd"/>
      <w:r w:rsidR="00DB42DE">
        <w:rPr>
          <w:lang w:eastAsia="zh-CN"/>
        </w:rPr>
        <w:t>”</w:t>
      </w:r>
      <w:r w:rsidR="00160029">
        <w:rPr>
          <w:lang w:eastAsia="zh-CN"/>
        </w:rPr>
        <w:t xml:space="preserve"> </w:t>
      </w:r>
      <w:r w:rsidR="0011040D">
        <w:rPr>
          <w:lang w:eastAsia="zh-CN"/>
        </w:rPr>
        <w:t>all</w:t>
      </w:r>
      <w:r w:rsidR="00160029">
        <w:rPr>
          <w:lang w:eastAsia="zh-CN"/>
        </w:rPr>
        <w:t xml:space="preserve"> refer to “completion”.</w:t>
      </w:r>
      <w:r w:rsidR="0095164A">
        <w:rPr>
          <w:lang w:eastAsia="zh-CN"/>
        </w:rPr>
        <w:t xml:space="preserve"> The </w:t>
      </w:r>
      <w:r w:rsidR="0011040D">
        <w:rPr>
          <w:lang w:eastAsia="zh-CN"/>
        </w:rPr>
        <w:t>first form</w:t>
      </w:r>
      <w:r w:rsidR="0095164A">
        <w:rPr>
          <w:lang w:eastAsia="zh-CN"/>
        </w:rPr>
        <w:t xml:space="preserve"> is used in the </w:t>
      </w:r>
      <w:proofErr w:type="spellStart"/>
      <w:r w:rsidR="0011040D">
        <w:rPr>
          <w:lang w:eastAsia="zh-CN"/>
        </w:rPr>
        <w:t>OpenNIC</w:t>
      </w:r>
      <w:proofErr w:type="spellEnd"/>
      <w:r w:rsidR="0011040D">
        <w:rPr>
          <w:lang w:eastAsia="zh-CN"/>
        </w:rPr>
        <w:t xml:space="preserve"> </w:t>
      </w:r>
      <w:r w:rsidR="0095164A">
        <w:rPr>
          <w:lang w:eastAsia="zh-CN"/>
        </w:rPr>
        <w:t xml:space="preserve">driver and brought into the shell for consistency. The </w:t>
      </w:r>
      <w:r w:rsidR="0011040D">
        <w:rPr>
          <w:lang w:eastAsia="zh-CN"/>
        </w:rPr>
        <w:t>second</w:t>
      </w:r>
      <w:r w:rsidR="0095164A">
        <w:rPr>
          <w:lang w:eastAsia="zh-CN"/>
        </w:rPr>
        <w:t xml:space="preserve"> is from the QDMA IP.</w:t>
      </w:r>
      <w:r w:rsidR="0011040D">
        <w:rPr>
          <w:lang w:eastAsia="zh-CN"/>
        </w:rPr>
        <w:t xml:space="preserve"> The last can be found in Xilinx DMA drivers (not in </w:t>
      </w:r>
      <w:proofErr w:type="spellStart"/>
      <w:r w:rsidR="0011040D">
        <w:rPr>
          <w:lang w:eastAsia="zh-CN"/>
        </w:rPr>
        <w:t>OpenNIC</w:t>
      </w:r>
      <w:proofErr w:type="spellEnd"/>
      <w:r w:rsidR="0011040D">
        <w:rPr>
          <w:lang w:eastAsia="zh-CN"/>
        </w:rPr>
        <w:t xml:space="preserve"> drivers).</w:t>
      </w:r>
    </w:p>
    <w:p w14:paraId="264E6C26" w14:textId="77777777" w:rsidR="008F029A" w:rsidRDefault="008F029A" w:rsidP="003E42EF">
      <w:pPr>
        <w:jc w:val="both"/>
        <w:rPr>
          <w:lang w:eastAsia="zh-CN"/>
        </w:rPr>
      </w:pPr>
    </w:p>
    <w:p w14:paraId="1DCCF4A7" w14:textId="4DB5C9E6" w:rsidR="00C377CA" w:rsidRDefault="709F6A3F" w:rsidP="24866085">
      <w:pPr>
        <w:pStyle w:val="Heading3"/>
        <w:jc w:val="both"/>
        <w:rPr>
          <w:lang w:eastAsia="zh-CN"/>
        </w:rPr>
      </w:pPr>
      <w:bookmarkStart w:id="11" w:name="_Toc76049100"/>
      <w:r w:rsidRPr="24866085">
        <w:rPr>
          <w:lang w:eastAsia="zh-CN"/>
        </w:rPr>
        <w:t>QDMA Subsystem Function</w:t>
      </w:r>
      <w:bookmarkEnd w:id="11"/>
    </w:p>
    <w:p w14:paraId="34AAC8A3" w14:textId="37B85778" w:rsidR="00C377CA" w:rsidRDefault="769B038D" w:rsidP="11C697CA">
      <w:pPr>
        <w:jc w:val="both"/>
        <w:rPr>
          <w:lang w:eastAsia="zh-CN"/>
        </w:rPr>
      </w:pPr>
      <w:r w:rsidRPr="11C697CA">
        <w:rPr>
          <w:lang w:eastAsia="zh-CN"/>
        </w:rPr>
        <w:t>As of version 1.0, t</w:t>
      </w:r>
      <w:r w:rsidR="60D9ED4F" w:rsidRPr="11C697CA">
        <w:rPr>
          <w:lang w:eastAsia="zh-CN"/>
        </w:rPr>
        <w:t xml:space="preserve">he </w:t>
      </w:r>
      <w:proofErr w:type="spellStart"/>
      <w:r w:rsidR="60D9ED4F" w:rsidRPr="11C697CA">
        <w:rPr>
          <w:lang w:eastAsia="zh-CN"/>
        </w:rPr>
        <w:t>qdma_subsystem_function</w:t>
      </w:r>
      <w:proofErr w:type="spellEnd"/>
      <w:r w:rsidR="60D9ED4F" w:rsidRPr="11C697CA">
        <w:rPr>
          <w:lang w:eastAsia="zh-CN"/>
        </w:rPr>
        <w:t xml:space="preserve"> block</w:t>
      </w:r>
      <w:r w:rsidR="08423054" w:rsidRPr="11C697CA">
        <w:rPr>
          <w:lang w:eastAsia="zh-CN"/>
        </w:rPr>
        <w:t>s</w:t>
      </w:r>
      <w:r w:rsidR="60D9ED4F" w:rsidRPr="11C697CA">
        <w:rPr>
          <w:lang w:eastAsia="zh-CN"/>
        </w:rPr>
        <w:t xml:space="preserve"> </w:t>
      </w:r>
      <w:r w:rsidR="141C6250" w:rsidRPr="11C697CA">
        <w:rPr>
          <w:lang w:eastAsia="zh-CN"/>
        </w:rPr>
        <w:t>ha</w:t>
      </w:r>
      <w:r w:rsidR="07FBE8B7" w:rsidRPr="11C697CA">
        <w:rPr>
          <w:lang w:eastAsia="zh-CN"/>
        </w:rPr>
        <w:t>ve</w:t>
      </w:r>
      <w:r w:rsidR="141C6250" w:rsidRPr="11C697CA">
        <w:rPr>
          <w:lang w:eastAsia="zh-CN"/>
        </w:rPr>
        <w:t xml:space="preserve"> a one-one correspondence with the </w:t>
      </w:r>
      <w:r w:rsidR="07CC964C" w:rsidRPr="11C697CA">
        <w:rPr>
          <w:lang w:eastAsia="zh-CN"/>
        </w:rPr>
        <w:t xml:space="preserve">PCI-e </w:t>
      </w:r>
      <w:r w:rsidR="141C6250" w:rsidRPr="11C697CA">
        <w:rPr>
          <w:lang w:eastAsia="zh-CN"/>
        </w:rPr>
        <w:t>physical function</w:t>
      </w:r>
      <w:r w:rsidR="6C1131B0" w:rsidRPr="11C697CA">
        <w:rPr>
          <w:lang w:eastAsia="zh-CN"/>
        </w:rPr>
        <w:t>s</w:t>
      </w:r>
      <w:r w:rsidR="082EB88E" w:rsidRPr="11C697CA">
        <w:rPr>
          <w:lang w:eastAsia="zh-CN"/>
        </w:rPr>
        <w:t xml:space="preserve"> configured in the QDMA IP. Since each physical function maps to a net device in Linux kernel, </w:t>
      </w:r>
      <w:r w:rsidR="26BDBA40" w:rsidRPr="11C697CA">
        <w:rPr>
          <w:lang w:eastAsia="zh-CN"/>
        </w:rPr>
        <w:t xml:space="preserve">the </w:t>
      </w:r>
      <w:r w:rsidR="082EB88E" w:rsidRPr="11C697CA">
        <w:rPr>
          <w:lang w:eastAsia="zh-CN"/>
        </w:rPr>
        <w:t>function block</w:t>
      </w:r>
      <w:r w:rsidR="4FE6ADE5" w:rsidRPr="11C697CA">
        <w:rPr>
          <w:lang w:eastAsia="zh-CN"/>
        </w:rPr>
        <w:t>s</w:t>
      </w:r>
      <w:r w:rsidR="082EB88E" w:rsidRPr="11C697CA">
        <w:rPr>
          <w:lang w:eastAsia="zh-CN"/>
        </w:rPr>
        <w:t xml:space="preserve"> </w:t>
      </w:r>
      <w:r w:rsidR="75189237" w:rsidRPr="11C697CA">
        <w:rPr>
          <w:lang w:eastAsia="zh-CN"/>
        </w:rPr>
        <w:t>become</w:t>
      </w:r>
      <w:r w:rsidR="7C20DC81" w:rsidRPr="11C697CA">
        <w:rPr>
          <w:lang w:eastAsia="zh-CN"/>
        </w:rPr>
        <w:t xml:space="preserve"> the natural candidate for the implementation of network function </w:t>
      </w:r>
      <w:r w:rsidR="6B4503B3" w:rsidRPr="11C697CA">
        <w:rPr>
          <w:lang w:eastAsia="zh-CN"/>
        </w:rPr>
        <w:t>offloading, such as TSO, checksum offloading and RSS.</w:t>
      </w:r>
    </w:p>
    <w:p w14:paraId="4685D572" w14:textId="7516DF69" w:rsidR="00C377CA" w:rsidRDefault="55C4AA86" w:rsidP="11C697CA">
      <w:pPr>
        <w:jc w:val="both"/>
        <w:rPr>
          <w:lang w:eastAsia="zh-CN"/>
        </w:rPr>
      </w:pPr>
      <w:r w:rsidRPr="24866085">
        <w:rPr>
          <w:lang w:eastAsia="zh-CN"/>
        </w:rPr>
        <w:t xml:space="preserve">In </w:t>
      </w:r>
      <w:proofErr w:type="spellStart"/>
      <w:r w:rsidRPr="24866085">
        <w:rPr>
          <w:lang w:eastAsia="zh-CN"/>
        </w:rPr>
        <w:t>OpenNIC</w:t>
      </w:r>
      <w:proofErr w:type="spellEnd"/>
      <w:r w:rsidRPr="24866085">
        <w:rPr>
          <w:lang w:eastAsia="zh-CN"/>
        </w:rPr>
        <w:t>, there are 3 types of queues</w:t>
      </w:r>
      <w:r w:rsidR="084C007C" w:rsidRPr="24866085">
        <w:rPr>
          <w:lang w:eastAsia="zh-CN"/>
        </w:rPr>
        <w:t>,</w:t>
      </w:r>
    </w:p>
    <w:p w14:paraId="36CC9C3A" w14:textId="6ADA3874" w:rsidR="00C377CA" w:rsidRDefault="084C007C" w:rsidP="24866085">
      <w:pPr>
        <w:pStyle w:val="ListParagraph"/>
        <w:numPr>
          <w:ilvl w:val="0"/>
          <w:numId w:val="17"/>
        </w:numPr>
        <w:jc w:val="both"/>
        <w:rPr>
          <w:rFonts w:eastAsiaTheme="minorEastAsia"/>
          <w:lang w:eastAsia="zh-CN"/>
        </w:rPr>
      </w:pPr>
      <w:r w:rsidRPr="24866085">
        <w:rPr>
          <w:lang w:eastAsia="zh-CN"/>
        </w:rPr>
        <w:t>queues used in a net device, i.e., multi-queue net device,</w:t>
      </w:r>
    </w:p>
    <w:p w14:paraId="228159A7" w14:textId="20BA82C6" w:rsidR="00C377CA" w:rsidRDefault="084C007C" w:rsidP="11C697CA">
      <w:pPr>
        <w:pStyle w:val="ListParagraph"/>
        <w:numPr>
          <w:ilvl w:val="0"/>
          <w:numId w:val="17"/>
        </w:numPr>
        <w:jc w:val="both"/>
        <w:rPr>
          <w:lang w:eastAsia="zh-CN"/>
        </w:rPr>
      </w:pPr>
      <w:r w:rsidRPr="24866085">
        <w:rPr>
          <w:lang w:eastAsia="zh-CN"/>
        </w:rPr>
        <w:t>queues in QDMA IP, and</w:t>
      </w:r>
    </w:p>
    <w:p w14:paraId="710CD3D8" w14:textId="60DAFD70" w:rsidR="00C377CA" w:rsidRDefault="084C007C" w:rsidP="11C697CA">
      <w:pPr>
        <w:pStyle w:val="ListParagraph"/>
        <w:numPr>
          <w:ilvl w:val="0"/>
          <w:numId w:val="17"/>
        </w:numPr>
        <w:jc w:val="both"/>
        <w:rPr>
          <w:lang w:eastAsia="zh-CN"/>
        </w:rPr>
      </w:pPr>
      <w:r w:rsidRPr="24866085">
        <w:rPr>
          <w:lang w:eastAsia="zh-CN"/>
        </w:rPr>
        <w:t xml:space="preserve">queues bound to a </w:t>
      </w:r>
      <w:proofErr w:type="spellStart"/>
      <w:r w:rsidRPr="24866085">
        <w:rPr>
          <w:lang w:eastAsia="zh-CN"/>
        </w:rPr>
        <w:t>qdma_subsystem_function</w:t>
      </w:r>
      <w:proofErr w:type="spellEnd"/>
      <w:r w:rsidRPr="24866085">
        <w:rPr>
          <w:lang w:eastAsia="zh-CN"/>
        </w:rPr>
        <w:t xml:space="preserve"> block.</w:t>
      </w:r>
    </w:p>
    <w:p w14:paraId="527F24F4" w14:textId="0F6D6712" w:rsidR="00C377CA" w:rsidRDefault="7A960BDC" w:rsidP="11C697CA">
      <w:pPr>
        <w:jc w:val="both"/>
        <w:rPr>
          <w:lang w:eastAsia="zh-CN"/>
        </w:rPr>
      </w:pPr>
      <w:r w:rsidRPr="24866085">
        <w:rPr>
          <w:lang w:eastAsia="zh-CN"/>
        </w:rPr>
        <w:t xml:space="preserve">Type 1 and 3 are similar in the sense that both are local to the net device/function and indexed from 0. </w:t>
      </w:r>
      <w:r w:rsidR="63646735" w:rsidRPr="24866085">
        <w:rPr>
          <w:lang w:eastAsia="zh-CN"/>
        </w:rPr>
        <w:t xml:space="preserve">Type 2 is global as there is only one QDMA instance regardless </w:t>
      </w:r>
      <w:r w:rsidR="00007A4E">
        <w:rPr>
          <w:lang w:eastAsia="zh-CN"/>
        </w:rPr>
        <w:t xml:space="preserve">of </w:t>
      </w:r>
      <w:r w:rsidR="3CD4758C" w:rsidRPr="24866085">
        <w:rPr>
          <w:lang w:eastAsia="zh-CN"/>
        </w:rPr>
        <w:t>the number of</w:t>
      </w:r>
      <w:r w:rsidR="63646735" w:rsidRPr="24866085">
        <w:rPr>
          <w:lang w:eastAsia="zh-CN"/>
        </w:rPr>
        <w:t xml:space="preserve"> functions. </w:t>
      </w:r>
      <w:r w:rsidR="4C2B3E64" w:rsidRPr="24866085">
        <w:rPr>
          <w:lang w:eastAsia="zh-CN"/>
        </w:rPr>
        <w:t xml:space="preserve">Each QDMA </w:t>
      </w:r>
      <w:r w:rsidR="63646735" w:rsidRPr="24866085">
        <w:rPr>
          <w:lang w:eastAsia="zh-CN"/>
        </w:rPr>
        <w:t>queue</w:t>
      </w:r>
      <w:r w:rsidR="7512C459" w:rsidRPr="24866085">
        <w:rPr>
          <w:lang w:eastAsia="zh-CN"/>
        </w:rPr>
        <w:t xml:space="preserve"> is either not used or</w:t>
      </w:r>
      <w:r w:rsidR="4B130F8A" w:rsidRPr="24866085">
        <w:rPr>
          <w:lang w:eastAsia="zh-CN"/>
        </w:rPr>
        <w:t xml:space="preserve"> assigned to </w:t>
      </w:r>
      <w:r w:rsidR="2635235D" w:rsidRPr="24866085">
        <w:rPr>
          <w:lang w:eastAsia="zh-CN"/>
        </w:rPr>
        <w:t xml:space="preserve">a </w:t>
      </w:r>
      <w:proofErr w:type="gramStart"/>
      <w:r w:rsidR="2635235D" w:rsidRPr="24866085">
        <w:rPr>
          <w:lang w:eastAsia="zh-CN"/>
        </w:rPr>
        <w:t>particular physical</w:t>
      </w:r>
      <w:proofErr w:type="gramEnd"/>
      <w:r w:rsidR="2635235D" w:rsidRPr="24866085">
        <w:rPr>
          <w:lang w:eastAsia="zh-CN"/>
        </w:rPr>
        <w:t xml:space="preserve"> function.</w:t>
      </w:r>
      <w:r w:rsidR="6CF72C3E" w:rsidRPr="24866085">
        <w:rPr>
          <w:lang w:eastAsia="zh-CN"/>
        </w:rPr>
        <w:t xml:space="preserve"> As of version 1.0, </w:t>
      </w:r>
      <w:r w:rsidR="00007A4E">
        <w:rPr>
          <w:lang w:eastAsia="zh-CN"/>
        </w:rPr>
        <w:t>there are no</w:t>
      </w:r>
      <w:r w:rsidR="6CF72C3E" w:rsidRPr="24866085">
        <w:rPr>
          <w:lang w:eastAsia="zh-CN"/>
        </w:rPr>
        <w:t xml:space="preserve"> SRIOV-related functionalities. </w:t>
      </w:r>
      <w:r w:rsidR="0657EE66" w:rsidRPr="24866085">
        <w:rPr>
          <w:lang w:eastAsia="zh-CN"/>
        </w:rPr>
        <w:t>A</w:t>
      </w:r>
      <w:r w:rsidR="6CF72C3E" w:rsidRPr="24866085">
        <w:rPr>
          <w:lang w:eastAsia="zh-CN"/>
        </w:rPr>
        <w:t xml:space="preserve">ll </w:t>
      </w:r>
      <w:r w:rsidR="2B9C1170" w:rsidRPr="24866085">
        <w:rPr>
          <w:lang w:eastAsia="zh-CN"/>
        </w:rPr>
        <w:t>three</w:t>
      </w:r>
      <w:r w:rsidR="6CF72C3E" w:rsidRPr="24866085">
        <w:rPr>
          <w:lang w:eastAsia="zh-CN"/>
        </w:rPr>
        <w:t xml:space="preserve"> types of queues ar</w:t>
      </w:r>
      <w:r w:rsidR="18E8F5B1" w:rsidRPr="24866085">
        <w:rPr>
          <w:lang w:eastAsia="zh-CN"/>
        </w:rPr>
        <w:t>e one-one mapped.</w:t>
      </w:r>
    </w:p>
    <w:p w14:paraId="01731C49" w14:textId="16A5800F" w:rsidR="00C377CA" w:rsidRDefault="350E3666" w:rsidP="11C697CA">
      <w:pPr>
        <w:jc w:val="both"/>
        <w:rPr>
          <w:lang w:eastAsia="zh-CN"/>
        </w:rPr>
      </w:pPr>
      <w:r w:rsidRPr="24866085">
        <w:rPr>
          <w:lang w:eastAsia="zh-CN"/>
        </w:rPr>
        <w:t xml:space="preserve">The function block needs to be configured before sending and receiving any packet. The configuration binds </w:t>
      </w:r>
      <w:r w:rsidR="4EFBF85A" w:rsidRPr="24866085">
        <w:rPr>
          <w:lang w:eastAsia="zh-CN"/>
        </w:rPr>
        <w:t>several</w:t>
      </w:r>
      <w:r w:rsidRPr="24866085">
        <w:rPr>
          <w:lang w:eastAsia="zh-CN"/>
        </w:rPr>
        <w:t xml:space="preserve"> </w:t>
      </w:r>
      <w:r w:rsidR="6D2F306C" w:rsidRPr="24866085">
        <w:rPr>
          <w:lang w:eastAsia="zh-CN"/>
        </w:rPr>
        <w:t xml:space="preserve">QDMA </w:t>
      </w:r>
      <w:r w:rsidRPr="24866085">
        <w:rPr>
          <w:lang w:eastAsia="zh-CN"/>
        </w:rPr>
        <w:t>queu</w:t>
      </w:r>
      <w:r w:rsidR="0F75144A" w:rsidRPr="24866085">
        <w:rPr>
          <w:lang w:eastAsia="zh-CN"/>
        </w:rPr>
        <w:t xml:space="preserve">es to the function, where the binding usually comes from the initialization of a net device in the host </w:t>
      </w:r>
      <w:r w:rsidR="5C651892" w:rsidRPr="24866085">
        <w:rPr>
          <w:lang w:eastAsia="zh-CN"/>
        </w:rPr>
        <w:t>driver.</w:t>
      </w:r>
      <w:r w:rsidR="6892CD67" w:rsidRPr="24866085">
        <w:rPr>
          <w:lang w:eastAsia="zh-CN"/>
        </w:rPr>
        <w:t xml:space="preserve"> In </w:t>
      </w:r>
      <w:r w:rsidR="00007A4E">
        <w:rPr>
          <w:lang w:eastAsia="zh-CN"/>
        </w:rPr>
        <w:t>the</w:t>
      </w:r>
      <w:r w:rsidR="6892CD67" w:rsidRPr="24866085">
        <w:rPr>
          <w:lang w:eastAsia="zh-CN"/>
        </w:rPr>
        <w:t xml:space="preserve"> implementation, </w:t>
      </w:r>
      <w:r w:rsidR="3DD641C8" w:rsidRPr="24866085">
        <w:rPr>
          <w:lang w:eastAsia="zh-CN"/>
        </w:rPr>
        <w:t>w</w:t>
      </w:r>
      <w:r w:rsidR="0BE502E5" w:rsidRPr="24866085">
        <w:rPr>
          <w:lang w:eastAsia="zh-CN"/>
        </w:rPr>
        <w:t>hen the driver initializes the software context of the QDMA queues,</w:t>
      </w:r>
      <w:r w:rsidR="00007A4E">
        <w:rPr>
          <w:lang w:eastAsia="zh-CN"/>
        </w:rPr>
        <w:t xml:space="preserve"> </w:t>
      </w:r>
      <w:r w:rsidR="6CFDD9E6" w:rsidRPr="24866085">
        <w:rPr>
          <w:lang w:eastAsia="zh-CN"/>
        </w:rPr>
        <w:t xml:space="preserve">the same </w:t>
      </w:r>
      <w:r w:rsidR="6892CD67" w:rsidRPr="24866085">
        <w:rPr>
          <w:lang w:eastAsia="zh-CN"/>
        </w:rPr>
        <w:t xml:space="preserve">configurations </w:t>
      </w:r>
      <w:r w:rsidR="00007A4E">
        <w:rPr>
          <w:lang w:eastAsia="zh-CN"/>
        </w:rPr>
        <w:t xml:space="preserve">are written </w:t>
      </w:r>
      <w:r w:rsidR="6892CD67" w:rsidRPr="24866085">
        <w:rPr>
          <w:lang w:eastAsia="zh-CN"/>
        </w:rPr>
        <w:t xml:space="preserve">to the </w:t>
      </w:r>
      <w:proofErr w:type="spellStart"/>
      <w:r w:rsidR="096771FD" w:rsidRPr="24866085">
        <w:rPr>
          <w:lang w:eastAsia="zh-CN"/>
        </w:rPr>
        <w:t>qdma_subsystem_function_register</w:t>
      </w:r>
      <w:proofErr w:type="spellEnd"/>
      <w:r w:rsidR="6892CD67" w:rsidRPr="24866085">
        <w:rPr>
          <w:lang w:eastAsia="zh-CN"/>
        </w:rPr>
        <w:t xml:space="preserve"> block associated with the function</w:t>
      </w:r>
      <w:r w:rsidR="28B535E7" w:rsidRPr="24866085">
        <w:rPr>
          <w:lang w:eastAsia="zh-CN"/>
        </w:rPr>
        <w:t>.</w:t>
      </w:r>
    </w:p>
    <w:p w14:paraId="520F647B" w14:textId="6313CC08" w:rsidR="00C377CA" w:rsidRDefault="04AA5179" w:rsidP="003E42EF">
      <w:pPr>
        <w:jc w:val="both"/>
        <w:rPr>
          <w:lang w:eastAsia="zh-CN"/>
        </w:rPr>
      </w:pPr>
      <w:r w:rsidRPr="24866085">
        <w:rPr>
          <w:lang w:eastAsia="zh-CN"/>
        </w:rPr>
        <w:t xml:space="preserve">The function </w:t>
      </w:r>
      <w:r w:rsidR="29F0D5D8" w:rsidRPr="24866085">
        <w:rPr>
          <w:lang w:eastAsia="zh-CN"/>
        </w:rPr>
        <w:t xml:space="preserve">operates </w:t>
      </w:r>
      <w:r w:rsidR="1BAC8753" w:rsidRPr="24866085">
        <w:rPr>
          <w:lang w:eastAsia="zh-CN"/>
        </w:rPr>
        <w:t>i</w:t>
      </w:r>
      <w:r w:rsidR="29F0D5D8" w:rsidRPr="24866085">
        <w:rPr>
          <w:lang w:eastAsia="zh-CN"/>
        </w:rPr>
        <w:t>n both H2C and C2H directions.</w:t>
      </w:r>
      <w:r w:rsidR="15F25AFE" w:rsidRPr="24866085">
        <w:rPr>
          <w:lang w:eastAsia="zh-CN"/>
        </w:rPr>
        <w:t xml:space="preserve"> </w:t>
      </w:r>
      <w:r w:rsidR="12ED7AF8" w:rsidRPr="24866085">
        <w:rPr>
          <w:lang w:eastAsia="zh-CN"/>
        </w:rPr>
        <w:t>I</w:t>
      </w:r>
      <w:r w:rsidR="29F0D5D8" w:rsidRPr="24866085">
        <w:rPr>
          <w:lang w:eastAsia="zh-CN"/>
        </w:rPr>
        <w:t xml:space="preserve">n the </w:t>
      </w:r>
      <w:r w:rsidR="49A665A0" w:rsidRPr="24866085">
        <w:rPr>
          <w:lang w:eastAsia="zh-CN"/>
        </w:rPr>
        <w:t>H2C direction, it takes a packet and its queue ID and outputs the packet</w:t>
      </w:r>
      <w:r w:rsidR="036278D6" w:rsidRPr="24866085">
        <w:rPr>
          <w:lang w:eastAsia="zh-CN"/>
        </w:rPr>
        <w:t xml:space="preserve"> if the queue ID binds to the function. The statement </w:t>
      </w:r>
      <w:r w:rsidR="68C35BD5" w:rsidRPr="24866085">
        <w:rPr>
          <w:lang w:eastAsia="zh-CN"/>
        </w:rPr>
        <w:t>is</w:t>
      </w:r>
      <w:r w:rsidR="036278D6" w:rsidRPr="24866085">
        <w:rPr>
          <w:lang w:eastAsia="zh-CN"/>
        </w:rPr>
        <w:t xml:space="preserve"> trivial </w:t>
      </w:r>
      <w:r w:rsidR="5249255F" w:rsidRPr="24866085">
        <w:rPr>
          <w:lang w:eastAsia="zh-CN"/>
        </w:rPr>
        <w:t xml:space="preserve">at first glance. But recall that the queue ID triggers the assertion of </w:t>
      </w:r>
      <w:proofErr w:type="spellStart"/>
      <w:r w:rsidR="5249255F" w:rsidRPr="24866085">
        <w:rPr>
          <w:lang w:eastAsia="zh-CN"/>
        </w:rPr>
        <w:t>tready</w:t>
      </w:r>
      <w:proofErr w:type="spellEnd"/>
      <w:r w:rsidR="45FA1991" w:rsidRPr="24866085">
        <w:rPr>
          <w:lang w:eastAsia="zh-CN"/>
        </w:rPr>
        <w:t xml:space="preserve">. If a function does not own the queue, it will </w:t>
      </w:r>
      <w:r w:rsidR="796D03C4" w:rsidRPr="24866085">
        <w:rPr>
          <w:lang w:eastAsia="zh-CN"/>
        </w:rPr>
        <w:t>simply ignore the packet.</w:t>
      </w:r>
      <w:r w:rsidR="416B252B" w:rsidRPr="24866085">
        <w:rPr>
          <w:lang w:eastAsia="zh-CN"/>
        </w:rPr>
        <w:t xml:space="preserve"> As of version 1.0,</w:t>
      </w:r>
      <w:r w:rsidR="00007A4E">
        <w:rPr>
          <w:lang w:eastAsia="zh-CN"/>
        </w:rPr>
        <w:t xml:space="preserve"> </w:t>
      </w:r>
      <w:r w:rsidR="416B252B" w:rsidRPr="24866085">
        <w:rPr>
          <w:lang w:eastAsia="zh-CN"/>
        </w:rPr>
        <w:t>TSO and checksum offloading</w:t>
      </w:r>
      <w:r w:rsidR="00007A4E">
        <w:rPr>
          <w:lang w:eastAsia="zh-CN"/>
        </w:rPr>
        <w:t xml:space="preserve"> has not been implemented</w:t>
      </w:r>
      <w:r w:rsidR="416B252B" w:rsidRPr="24866085">
        <w:rPr>
          <w:lang w:eastAsia="zh-CN"/>
        </w:rPr>
        <w:t>.</w:t>
      </w:r>
    </w:p>
    <w:p w14:paraId="2F026CC7" w14:textId="21277994" w:rsidR="0AF865F1" w:rsidRDefault="796D03C4" w:rsidP="11C697CA">
      <w:pPr>
        <w:jc w:val="both"/>
        <w:rPr>
          <w:lang w:eastAsia="zh-CN"/>
        </w:rPr>
      </w:pPr>
      <w:r w:rsidRPr="24866085">
        <w:rPr>
          <w:lang w:eastAsia="zh-CN"/>
        </w:rPr>
        <w:t xml:space="preserve">In the C2H direction, </w:t>
      </w:r>
      <w:r w:rsidR="032C4B20" w:rsidRPr="24866085">
        <w:rPr>
          <w:lang w:eastAsia="zh-CN"/>
        </w:rPr>
        <w:t>the function</w:t>
      </w:r>
      <w:r w:rsidR="2BABD7B0" w:rsidRPr="24866085">
        <w:rPr>
          <w:lang w:eastAsia="zh-CN"/>
        </w:rPr>
        <w:t xml:space="preserve"> takes a packet from user logic and tries to </w:t>
      </w:r>
      <w:r w:rsidR="220AD98D" w:rsidRPr="24866085">
        <w:rPr>
          <w:lang w:eastAsia="zh-CN"/>
        </w:rPr>
        <w:t>select a queue for it. The queue selection process, commonly known as receiving-side scaling (RSS)</w:t>
      </w:r>
      <w:r w:rsidR="7FA84A6E" w:rsidRPr="24866085">
        <w:rPr>
          <w:lang w:eastAsia="zh-CN"/>
        </w:rPr>
        <w:t xml:space="preserve">, generates a hash using certain fields of the packet and </w:t>
      </w:r>
      <w:r w:rsidR="46D79065" w:rsidRPr="24866085">
        <w:rPr>
          <w:lang w:eastAsia="zh-CN"/>
        </w:rPr>
        <w:t>does a lookup using the lower bits of the hash. The hash key and the look</w:t>
      </w:r>
      <w:r w:rsidR="20479EBC" w:rsidRPr="24866085">
        <w:rPr>
          <w:lang w:eastAsia="zh-CN"/>
        </w:rPr>
        <w:t>up table, known as the indirection table, are software</w:t>
      </w:r>
      <w:r w:rsidR="6B357E93" w:rsidRPr="24866085">
        <w:rPr>
          <w:lang w:eastAsia="zh-CN"/>
        </w:rPr>
        <w:t xml:space="preserve"> </w:t>
      </w:r>
      <w:r w:rsidR="20479EBC" w:rsidRPr="24866085">
        <w:rPr>
          <w:lang w:eastAsia="zh-CN"/>
        </w:rPr>
        <w:t>configurable</w:t>
      </w:r>
      <w:r w:rsidR="669B3A60" w:rsidRPr="24866085">
        <w:rPr>
          <w:lang w:eastAsia="zh-CN"/>
        </w:rPr>
        <w:t xml:space="preserve"> and can be controlled using</w:t>
      </w:r>
      <w:r w:rsidR="20479EBC" w:rsidRPr="24866085">
        <w:rPr>
          <w:lang w:eastAsia="zh-CN"/>
        </w:rPr>
        <w:t xml:space="preserve"> </w:t>
      </w:r>
      <w:proofErr w:type="spellStart"/>
      <w:r w:rsidR="35B0F024" w:rsidRPr="24866085">
        <w:rPr>
          <w:lang w:eastAsia="zh-CN"/>
        </w:rPr>
        <w:t>ethtool</w:t>
      </w:r>
      <w:proofErr w:type="spellEnd"/>
      <w:r w:rsidR="50D91E18" w:rsidRPr="24866085">
        <w:rPr>
          <w:lang w:eastAsia="zh-CN"/>
        </w:rPr>
        <w:t xml:space="preserve"> with straightforward driver support. As of version 1.0, we have not implemented the support.</w:t>
      </w:r>
    </w:p>
    <w:p w14:paraId="369BDD62" w14:textId="186AABC4" w:rsidR="629CE4B4" w:rsidRDefault="629CE4B4" w:rsidP="24866085">
      <w:pPr>
        <w:jc w:val="both"/>
        <w:rPr>
          <w:lang w:eastAsia="zh-CN"/>
        </w:rPr>
      </w:pPr>
      <w:r w:rsidRPr="24866085">
        <w:rPr>
          <w:lang w:eastAsia="zh-CN"/>
        </w:rPr>
        <w:t xml:space="preserve">The hashing </w:t>
      </w:r>
      <w:r w:rsidR="394153F6" w:rsidRPr="24866085">
        <w:rPr>
          <w:lang w:eastAsia="zh-CN"/>
        </w:rPr>
        <w:t xml:space="preserve">part </w:t>
      </w:r>
      <w:r w:rsidRPr="24866085">
        <w:rPr>
          <w:lang w:eastAsia="zh-CN"/>
        </w:rPr>
        <w:t xml:space="preserve">is implemented in </w:t>
      </w:r>
      <w:proofErr w:type="spellStart"/>
      <w:r w:rsidRPr="24866085">
        <w:rPr>
          <w:lang w:eastAsia="zh-CN"/>
        </w:rPr>
        <w:t>qdma_subsystem_hash</w:t>
      </w:r>
      <w:proofErr w:type="spellEnd"/>
      <w:r w:rsidRPr="24866085">
        <w:rPr>
          <w:lang w:eastAsia="zh-CN"/>
        </w:rPr>
        <w:t xml:space="preserve">. </w:t>
      </w:r>
      <w:r w:rsidR="1B49FC2C" w:rsidRPr="24866085">
        <w:rPr>
          <w:lang w:eastAsia="zh-CN"/>
        </w:rPr>
        <w:t xml:space="preserve">With an input key, it computes the hash value for input packets using the </w:t>
      </w:r>
      <w:r w:rsidR="43C57FD2" w:rsidRPr="24866085">
        <w:rPr>
          <w:lang w:eastAsia="zh-CN"/>
        </w:rPr>
        <w:t>Toeplitz</w:t>
      </w:r>
      <w:r w:rsidR="1B49FC2C" w:rsidRPr="24866085">
        <w:rPr>
          <w:lang w:eastAsia="zh-CN"/>
        </w:rPr>
        <w:t xml:space="preserve"> function. As of version 1.0, </w:t>
      </w:r>
      <w:r w:rsidR="598018B3" w:rsidRPr="24866085">
        <w:rPr>
          <w:lang w:eastAsia="zh-CN"/>
        </w:rPr>
        <w:t>VLAN packets are not supported.</w:t>
      </w:r>
    </w:p>
    <w:p w14:paraId="697E1AE9" w14:textId="4355D8F5" w:rsidR="0DFD1C22" w:rsidRDefault="74540A21" w:rsidP="24866085">
      <w:pPr>
        <w:pStyle w:val="Heading2"/>
        <w:jc w:val="both"/>
      </w:pPr>
      <w:bookmarkStart w:id="12" w:name="_Toc76049101"/>
      <w:r>
        <w:lastRenderedPageBreak/>
        <w:t>CMAC Subsystem</w:t>
      </w:r>
      <w:bookmarkEnd w:id="12"/>
    </w:p>
    <w:p w14:paraId="01821345" w14:textId="6D349703" w:rsidR="6789D266" w:rsidRDefault="6789D266" w:rsidP="24866085">
      <w:pPr>
        <w:jc w:val="both"/>
      </w:pPr>
      <w:r>
        <w:t>Unlike</w:t>
      </w:r>
      <w:r w:rsidR="00596C8A">
        <w:t xml:space="preserve"> the</w:t>
      </w:r>
      <w:r>
        <w:t xml:space="preserve"> QDMA subsystem, there can be two CMAC subsystem instances in </w:t>
      </w:r>
      <w:proofErr w:type="spellStart"/>
      <w:r>
        <w:t>OpenNIC</w:t>
      </w:r>
      <w:proofErr w:type="spellEnd"/>
      <w:r>
        <w:t xml:space="preserve"> shell. Each </w:t>
      </w:r>
      <w:r w:rsidR="77146529">
        <w:t>instance</w:t>
      </w:r>
      <w:r w:rsidR="05812A31">
        <w:t xml:space="preserve"> is </w:t>
      </w:r>
      <w:r w:rsidR="74B62C63">
        <w:t>parameterized</w:t>
      </w:r>
      <w:r w:rsidR="05812A31">
        <w:t xml:space="preserve"> with a CMAC ID (either 0 or 1) and </w:t>
      </w:r>
      <w:r>
        <w:t>instantiates a CMAC IP</w:t>
      </w:r>
      <w:r w:rsidR="7E2CBE34">
        <w:t xml:space="preserve"> accordingly.</w:t>
      </w:r>
      <w:r w:rsidR="16C0BEAB">
        <w:t xml:space="preserve"> The CMAC IP is wrapped in the </w:t>
      </w:r>
      <w:proofErr w:type="spellStart"/>
      <w:r w:rsidR="16C0BEAB">
        <w:t>cmac_subsystem_cmac_wrapper</w:t>
      </w:r>
      <w:proofErr w:type="spellEnd"/>
      <w:r w:rsidR="16C0BEAB">
        <w:t xml:space="preserve"> block</w:t>
      </w:r>
      <w:r w:rsidR="644A8047">
        <w:t>, which has a 322MHz clock for data path. The AXI-lite interface runs at 125MHz.</w:t>
      </w:r>
    </w:p>
    <w:p w14:paraId="2EBC6EB5" w14:textId="5E2113E7" w:rsidR="644A8047" w:rsidRDefault="644A8047" w:rsidP="24866085">
      <w:pPr>
        <w:jc w:val="both"/>
      </w:pPr>
      <w:r>
        <w:t xml:space="preserve">Another component in </w:t>
      </w:r>
      <w:r w:rsidR="00596C8A">
        <w:t xml:space="preserve">the </w:t>
      </w:r>
      <w:r>
        <w:t xml:space="preserve">CMAC subsystem is the QSFP28-related registers. </w:t>
      </w:r>
      <w:r w:rsidR="0D1AD628">
        <w:t>It</w:t>
      </w:r>
      <w:r w:rsidR="30F49234">
        <w:t xml:space="preserve">s implementation should control </w:t>
      </w:r>
      <w:r w:rsidR="0D1AD628">
        <w:t xml:space="preserve">the I2C registers and the side-band signals </w:t>
      </w:r>
      <w:r w:rsidR="6C6D48C0">
        <w:t>for the QSFP28 cages.</w:t>
      </w:r>
      <w:r w:rsidR="43A4233E">
        <w:t xml:space="preserve"> As of version 1.0, register space</w:t>
      </w:r>
      <w:r w:rsidR="00596C8A">
        <w:t xml:space="preserve"> is reserved</w:t>
      </w:r>
      <w:r w:rsidR="43A4233E">
        <w:t xml:space="preserve"> for this part, but </w:t>
      </w:r>
      <w:r w:rsidR="22F695D7">
        <w:t>the functionality</w:t>
      </w:r>
      <w:r w:rsidR="00596C8A">
        <w:t xml:space="preserve"> is not implemented</w:t>
      </w:r>
      <w:r w:rsidR="43A4233E">
        <w:t>.</w:t>
      </w:r>
    </w:p>
    <w:p w14:paraId="01850DF9" w14:textId="6D9C1FF2" w:rsidR="51CFE535" w:rsidRDefault="51CFE535" w:rsidP="24866085">
      <w:pPr>
        <w:jc w:val="both"/>
      </w:pPr>
      <w:r>
        <w:t>Besides running at a different frequency, t</w:t>
      </w:r>
      <w:r w:rsidR="572E1755">
        <w:t xml:space="preserve">he AXI-stream interfaces for CMAC subsystem </w:t>
      </w:r>
      <w:r w:rsidR="3F20542B">
        <w:t>are</w:t>
      </w:r>
      <w:r w:rsidR="572E1755">
        <w:t xml:space="preserve"> </w:t>
      </w:r>
      <w:r w:rsidR="60C0DC5E">
        <w:t xml:space="preserve">also </w:t>
      </w:r>
      <w:r w:rsidR="572E1755">
        <w:t>more restrictive than those for QDMA subsystem.</w:t>
      </w:r>
      <w:r w:rsidR="6C16DC38">
        <w:t xml:space="preserve"> </w:t>
      </w:r>
      <w:r w:rsidR="7C01FE8B">
        <w:t xml:space="preserve">In the RX direction, there is no </w:t>
      </w:r>
      <w:proofErr w:type="spellStart"/>
      <w:r w:rsidR="7C01FE8B">
        <w:t>m_axis_rx_tready</w:t>
      </w:r>
      <w:proofErr w:type="spellEnd"/>
      <w:r w:rsidR="7C01FE8B">
        <w:t xml:space="preserve"> signal. Therefore, the data cannot be back pressured. </w:t>
      </w:r>
      <w:r w:rsidR="6C16DC38">
        <w:t>In the TX direction</w:t>
      </w:r>
      <w:r w:rsidR="258A242F">
        <w:t xml:space="preserve">, </w:t>
      </w:r>
      <w:proofErr w:type="spellStart"/>
      <w:r w:rsidR="2FF44CF5">
        <w:t>s_axis_tx_tvalid</w:t>
      </w:r>
      <w:proofErr w:type="spellEnd"/>
      <w:r w:rsidR="2FF44CF5">
        <w:t xml:space="preserve"> is supposed to be asserted once </w:t>
      </w:r>
      <w:r w:rsidR="6960A69B">
        <w:t xml:space="preserve">a packet starts. In other words, </w:t>
      </w:r>
      <w:proofErr w:type="spellStart"/>
      <w:r w:rsidR="6960A69B">
        <w:t>deassert</w:t>
      </w:r>
      <w:r w:rsidR="00596C8A">
        <w:t>ing</w:t>
      </w:r>
      <w:proofErr w:type="spellEnd"/>
      <w:r w:rsidR="6960A69B">
        <w:t xml:space="preserve"> </w:t>
      </w:r>
      <w:proofErr w:type="spellStart"/>
      <w:r w:rsidR="00F16802">
        <w:t>s_axis_tx_</w:t>
      </w:r>
      <w:r w:rsidR="6960A69B">
        <w:t>tvalid</w:t>
      </w:r>
      <w:proofErr w:type="spellEnd"/>
      <w:r w:rsidR="6960A69B">
        <w:t xml:space="preserve"> </w:t>
      </w:r>
      <w:r w:rsidR="00596C8A">
        <w:t xml:space="preserve">is not allowed </w:t>
      </w:r>
      <w:r w:rsidR="6960A69B">
        <w:t xml:space="preserve">before </w:t>
      </w:r>
      <w:proofErr w:type="spellStart"/>
      <w:r w:rsidR="5F3524B6">
        <w:t>s_axis_tx_</w:t>
      </w:r>
      <w:r w:rsidR="6960A69B">
        <w:t>tlast</w:t>
      </w:r>
      <w:proofErr w:type="spellEnd"/>
      <w:r w:rsidR="6960A69B">
        <w:t xml:space="preserve"> </w:t>
      </w:r>
      <w:r w:rsidR="00596C8A">
        <w:t>is</w:t>
      </w:r>
      <w:r w:rsidR="6960A69B">
        <w:t xml:space="preserve"> asserted, even if </w:t>
      </w:r>
      <w:proofErr w:type="spellStart"/>
      <w:r w:rsidR="46C1EF45">
        <w:t>s_axis_tx_tready</w:t>
      </w:r>
      <w:proofErr w:type="spellEnd"/>
      <w:r w:rsidR="46C1EF45">
        <w:t xml:space="preserve"> is pulled low. This restriction, </w:t>
      </w:r>
      <w:r w:rsidR="5828427F">
        <w:t>c</w:t>
      </w:r>
      <w:r w:rsidR="46C1EF45">
        <w:t>om</w:t>
      </w:r>
      <w:r w:rsidR="0F661619">
        <w:t>ing</w:t>
      </w:r>
      <w:r w:rsidR="46C1EF45">
        <w:t xml:space="preserve"> from the CMAC IP</w:t>
      </w:r>
      <w:r w:rsidR="1C3FF620">
        <w:t>, essentially requires packets to be buffered first and then sen</w:t>
      </w:r>
      <w:r w:rsidR="00596C8A">
        <w:t>t</w:t>
      </w:r>
      <w:r w:rsidR="1C3FF620">
        <w:t xml:space="preserve"> to CMAC subsystem.</w:t>
      </w:r>
    </w:p>
    <w:p w14:paraId="198287F1" w14:textId="77777777" w:rsidR="00596C8A" w:rsidRDefault="00596C8A" w:rsidP="24866085">
      <w:pPr>
        <w:jc w:val="both"/>
      </w:pPr>
    </w:p>
    <w:p w14:paraId="6F2E1A10" w14:textId="7B0FCD05" w:rsidR="5CAC4758" w:rsidRDefault="5CAC4758" w:rsidP="24866085">
      <w:pPr>
        <w:pStyle w:val="Heading2"/>
        <w:jc w:val="both"/>
      </w:pPr>
      <w:bookmarkStart w:id="13" w:name="_Toc76049102"/>
      <w:r>
        <w:t>Packet Adapter</w:t>
      </w:r>
      <w:bookmarkEnd w:id="13"/>
    </w:p>
    <w:p w14:paraId="1BA112C6" w14:textId="5889B402" w:rsidR="410D7A21" w:rsidRDefault="410D7A21" w:rsidP="24866085">
      <w:pPr>
        <w:jc w:val="both"/>
      </w:pPr>
      <w:r>
        <w:t xml:space="preserve">The packet adapter serves as a bridge between </w:t>
      </w:r>
      <w:r w:rsidR="3DD31262">
        <w:t>the 250MHz QDMA-oriented and the 322MHz CMAC-oriented clock domain.</w:t>
      </w:r>
      <w:r w:rsidR="61871A2A">
        <w:t xml:space="preserve"> It also converts between different </w:t>
      </w:r>
      <w:r w:rsidR="583B9483">
        <w:t xml:space="preserve">AXI-stream data </w:t>
      </w:r>
      <w:r w:rsidR="61871A2A">
        <w:t>interfaces on both sides.</w:t>
      </w:r>
      <w:r w:rsidR="07D4F957">
        <w:t xml:space="preserve"> For each CMAC subsystem, there is a corresponding instance of</w:t>
      </w:r>
      <w:r w:rsidR="00CF6DB6">
        <w:t xml:space="preserve"> the</w:t>
      </w:r>
      <w:r w:rsidR="07D4F957">
        <w:t xml:space="preserve"> packet adapter.</w:t>
      </w:r>
    </w:p>
    <w:p w14:paraId="26C3F3A7" w14:textId="4C60B5B2" w:rsidR="4D228769" w:rsidRDefault="4D228769" w:rsidP="24866085">
      <w:pPr>
        <w:jc w:val="both"/>
      </w:pPr>
      <w:r>
        <w:t xml:space="preserve">In the TX direction, </w:t>
      </w:r>
      <w:r w:rsidR="434DAFE3">
        <w:t xml:space="preserve">the </w:t>
      </w:r>
      <w:proofErr w:type="spellStart"/>
      <w:r w:rsidR="434DAFE3">
        <w:t>packet_adapter_tx</w:t>
      </w:r>
      <w:proofErr w:type="spellEnd"/>
      <w:r w:rsidR="434DAFE3">
        <w:t xml:space="preserve"> block first checks if the packet destination matches its CMAC ID</w:t>
      </w:r>
      <w:r w:rsidR="67276BEF">
        <w:t xml:space="preserve"> and drops </w:t>
      </w:r>
      <w:r w:rsidR="00CF6DB6">
        <w:t>any</w:t>
      </w:r>
      <w:r w:rsidR="67276BEF">
        <w:t xml:space="preserve"> mismatched packets. It then buffers </w:t>
      </w:r>
      <w:r w:rsidR="280584FA">
        <w:t>an</w:t>
      </w:r>
      <w:r w:rsidR="67276BEF">
        <w:t xml:space="preserve"> incoming packet in a packet</w:t>
      </w:r>
      <w:r w:rsidR="5B0DFA24">
        <w:t>-mode FIFO and outputs only when the packet</w:t>
      </w:r>
      <w:r w:rsidR="785C1C43">
        <w:t xml:space="preserve"> is complete</w:t>
      </w:r>
      <w:r w:rsidR="01E45BFB">
        <w:t xml:space="preserve">. It </w:t>
      </w:r>
      <w:r w:rsidR="31984A03">
        <w:t>guarantees</w:t>
      </w:r>
      <w:r w:rsidR="01E45BFB">
        <w:t xml:space="preserve"> that the packet</w:t>
      </w:r>
      <w:r w:rsidR="785C1C43">
        <w:t xml:space="preserve"> meet</w:t>
      </w:r>
      <w:r w:rsidR="3F8207D7">
        <w:t>s</w:t>
      </w:r>
      <w:r w:rsidR="785C1C43">
        <w:t xml:space="preserve"> the </w:t>
      </w:r>
      <w:r w:rsidR="7F3C5F77">
        <w:t xml:space="preserve">data </w:t>
      </w:r>
      <w:r w:rsidR="785C1C43">
        <w:t>interface</w:t>
      </w:r>
      <w:r w:rsidR="0B3EEB81">
        <w:t xml:space="preserve"> requirement</w:t>
      </w:r>
      <w:r w:rsidR="785C1C43">
        <w:t xml:space="preserve"> </w:t>
      </w:r>
      <w:r w:rsidR="66EEE379">
        <w:t>of</w:t>
      </w:r>
      <w:r w:rsidR="785C1C43">
        <w:t xml:space="preserve"> the CMAC subsystem.</w:t>
      </w:r>
      <w:r w:rsidR="3AAF15B3">
        <w:t xml:space="preserve"> The TX block has a real-valued parameter PKT_CAP, which has a default of 1.5. It </w:t>
      </w:r>
      <w:r w:rsidR="46EFD790">
        <w:t>indicates the packet FIFO should be large enough to fit at least PKT_CAP</w:t>
      </w:r>
      <w:r w:rsidR="4FFE6A77">
        <w:t xml:space="preserve"> packets of MAX_PKT_LEN bytes.</w:t>
      </w:r>
      <w:r w:rsidR="505AA1D9">
        <w:t xml:space="preserve"> See </w:t>
      </w:r>
      <w:hyperlink r:id="rId13" w:anchor="L51">
        <w:proofErr w:type="spellStart"/>
        <w:r w:rsidR="505AA1D9" w:rsidRPr="24866085">
          <w:rPr>
            <w:rStyle w:val="Hyperlink"/>
          </w:rPr>
          <w:t>packet_adapter</w:t>
        </w:r>
        <w:proofErr w:type="spellEnd"/>
        <w:r w:rsidR="505AA1D9" w:rsidRPr="24866085">
          <w:rPr>
            <w:rStyle w:val="Hyperlink"/>
          </w:rPr>
          <w:t>/packet_adapter_tx.sv:L51</w:t>
        </w:r>
      </w:hyperlink>
      <w:r w:rsidR="505AA1D9">
        <w:t xml:space="preserve"> for the computation.</w:t>
      </w:r>
    </w:p>
    <w:p w14:paraId="50D4D456" w14:textId="4FD8C976" w:rsidR="505AA1D9" w:rsidRDefault="505AA1D9" w:rsidP="24866085">
      <w:pPr>
        <w:jc w:val="both"/>
      </w:pPr>
      <w:r>
        <w:t xml:space="preserve">In the RX direction, </w:t>
      </w:r>
      <w:r w:rsidR="5FCFCB24">
        <w:t xml:space="preserve">the </w:t>
      </w:r>
      <w:proofErr w:type="spellStart"/>
      <w:r w:rsidR="5FCFCB24">
        <w:t>packet_adapter_rx</w:t>
      </w:r>
      <w:proofErr w:type="spellEnd"/>
      <w:r w:rsidR="5FCFCB24">
        <w:t xml:space="preserve"> block also buffers packets. </w:t>
      </w:r>
      <w:r w:rsidR="424E6C62">
        <w:t>It</w:t>
      </w:r>
      <w:r w:rsidR="5FCFCB24">
        <w:t xml:space="preserve"> drop</w:t>
      </w:r>
      <w:r w:rsidR="1557E455">
        <w:t>s</w:t>
      </w:r>
      <w:r w:rsidR="5FCFCB24">
        <w:t xml:space="preserve"> a packet when</w:t>
      </w:r>
    </w:p>
    <w:p w14:paraId="3163A99B" w14:textId="03C6948F" w:rsidR="5FCFCB24" w:rsidRDefault="5FCFCB24" w:rsidP="24866085">
      <w:pPr>
        <w:pStyle w:val="ListParagraph"/>
        <w:numPr>
          <w:ilvl w:val="0"/>
          <w:numId w:val="16"/>
        </w:numPr>
        <w:jc w:val="both"/>
        <w:rPr>
          <w:rFonts w:eastAsiaTheme="minorEastAsia"/>
        </w:rPr>
      </w:pPr>
      <w:r>
        <w:t xml:space="preserve">the packet has its </w:t>
      </w:r>
      <w:proofErr w:type="spellStart"/>
      <w:r>
        <w:t>s_axis_rx_tuser_err</w:t>
      </w:r>
      <w:proofErr w:type="spellEnd"/>
      <w:r>
        <w:t xml:space="preserve"> bit asserted in the last beat, or</w:t>
      </w:r>
    </w:p>
    <w:p w14:paraId="1F88720C" w14:textId="59507CD4" w:rsidR="19E2A82B" w:rsidRDefault="19E2A82B" w:rsidP="24866085">
      <w:pPr>
        <w:pStyle w:val="ListParagraph"/>
        <w:numPr>
          <w:ilvl w:val="0"/>
          <w:numId w:val="16"/>
        </w:numPr>
        <w:jc w:val="both"/>
      </w:pPr>
      <w:r>
        <w:t>t</w:t>
      </w:r>
      <w:r w:rsidR="5FCFCB24">
        <w:t>he</w:t>
      </w:r>
      <w:r w:rsidR="482967DF">
        <w:t xml:space="preserve"> FIFO</w:t>
      </w:r>
      <w:r w:rsidR="2A12DB6B">
        <w:t xml:space="preserve"> becomes full.</w:t>
      </w:r>
    </w:p>
    <w:p w14:paraId="347BC300" w14:textId="6D4C2193" w:rsidR="2A12DB6B" w:rsidRDefault="00CF6DB6" w:rsidP="24866085">
      <w:pPr>
        <w:jc w:val="both"/>
      </w:pPr>
      <w:r>
        <w:t>A difference</w:t>
      </w:r>
      <w:r w:rsidR="2A12DB6B">
        <w:t xml:space="preserve"> from the TX block is that</w:t>
      </w:r>
      <w:r>
        <w:t>,</w:t>
      </w:r>
      <w:r w:rsidR="2A12DB6B">
        <w:t xml:space="preserve"> in the RX block</w:t>
      </w:r>
      <w:r w:rsidR="1E66773C">
        <w:t xml:space="preserve">, the </w:t>
      </w:r>
      <w:r w:rsidR="2A12DB6B">
        <w:t>drop</w:t>
      </w:r>
      <w:r w:rsidR="7921A183">
        <w:t xml:space="preserve"> decision can be made anytime. It may need to d</w:t>
      </w:r>
      <w:r w:rsidR="2B33A404">
        <w:t xml:space="preserve">iscard </w:t>
      </w:r>
      <w:r w:rsidR="7921A183">
        <w:t xml:space="preserve">some packet data that </w:t>
      </w:r>
      <w:r w:rsidR="4F195B76">
        <w:t>ha</w:t>
      </w:r>
      <w:r>
        <w:t>s</w:t>
      </w:r>
      <w:r w:rsidR="4F195B76">
        <w:t xml:space="preserve"> been written into the FIFO.</w:t>
      </w:r>
      <w:r w:rsidR="48A6C9AC">
        <w:t xml:space="preserve"> To cope with this, </w:t>
      </w:r>
      <w:r w:rsidR="58A02519">
        <w:t>a</w:t>
      </w:r>
      <w:r w:rsidR="48A6C9AC">
        <w:t xml:space="preserve"> utility block </w:t>
      </w:r>
      <w:proofErr w:type="spellStart"/>
      <w:r w:rsidR="48A6C9AC">
        <w:t>axi_stream_packet_buffer</w:t>
      </w:r>
      <w:proofErr w:type="spellEnd"/>
      <w:r>
        <w:t xml:space="preserve"> was implemented</w:t>
      </w:r>
      <w:r w:rsidR="3AA8CD4F">
        <w:t xml:space="preserve">. Compared with an </w:t>
      </w:r>
      <w:proofErr w:type="spellStart"/>
      <w:r w:rsidR="3AA8CD4F">
        <w:t>axi_stream_packet_fifo</w:t>
      </w:r>
      <w:proofErr w:type="spellEnd"/>
      <w:r w:rsidR="3AA8CD4F">
        <w:t xml:space="preserve"> block, the packet buffer</w:t>
      </w:r>
      <w:r w:rsidR="48A6C9AC">
        <w:t xml:space="preserve"> has </w:t>
      </w:r>
      <w:r w:rsidR="63E0BB7B">
        <w:t xml:space="preserve">two additional signals, drop and </w:t>
      </w:r>
      <w:proofErr w:type="spellStart"/>
      <w:r w:rsidR="63E0BB7B">
        <w:t>drop_busy</w:t>
      </w:r>
      <w:proofErr w:type="spellEnd"/>
      <w:r w:rsidR="63E0BB7B">
        <w:t>.</w:t>
      </w:r>
      <w:r w:rsidR="72E71C1C">
        <w:t xml:space="preserve"> Asserting the drop signal causes the last partial packet </w:t>
      </w:r>
      <w:r>
        <w:t>to be</w:t>
      </w:r>
      <w:r w:rsidR="72E71C1C">
        <w:t xml:space="preserve"> discard</w:t>
      </w:r>
      <w:r w:rsidR="0EB77B3F">
        <w:t>ed</w:t>
      </w:r>
      <w:r w:rsidR="72E71C1C">
        <w:t xml:space="preserve"> from the internal FIFO</w:t>
      </w:r>
      <w:r w:rsidR="5114D034">
        <w:t>. Like the TX block, the RX block has a PKT_CAP parameter defaulted to 1.5 as well.</w:t>
      </w:r>
    </w:p>
    <w:p w14:paraId="1CB0FE63" w14:textId="77777777" w:rsidR="00CF6DB6" w:rsidRDefault="00CF6DB6" w:rsidP="24866085">
      <w:pPr>
        <w:jc w:val="both"/>
      </w:pPr>
    </w:p>
    <w:p w14:paraId="6DA05F43" w14:textId="77777777" w:rsidR="00CF6DB6" w:rsidRDefault="00CF6DB6" w:rsidP="24866085">
      <w:pPr>
        <w:jc w:val="both"/>
      </w:pPr>
    </w:p>
    <w:p w14:paraId="6F402D94" w14:textId="6203B4CE" w:rsidR="5CAC4758" w:rsidRDefault="5CAC4758" w:rsidP="24866085">
      <w:pPr>
        <w:pStyle w:val="Heading2"/>
        <w:jc w:val="both"/>
      </w:pPr>
      <w:bookmarkStart w:id="14" w:name="_Toc76049103"/>
      <w:r>
        <w:lastRenderedPageBreak/>
        <w:t>User Logic Box</w:t>
      </w:r>
      <w:r w:rsidR="03ACEEF7">
        <w:t xml:space="preserve"> and User Plugins</w:t>
      </w:r>
      <w:bookmarkEnd w:id="14"/>
    </w:p>
    <w:p w14:paraId="5614EBCD" w14:textId="3DDD4927" w:rsidR="24866085" w:rsidRDefault="6A32299C" w:rsidP="1E825BCF">
      <w:pPr>
        <w:jc w:val="both"/>
      </w:pPr>
      <w:r>
        <w:t xml:space="preserve">A user logic box is where </w:t>
      </w:r>
      <w:r w:rsidR="7346FF1D">
        <w:t>user plugins</w:t>
      </w:r>
      <w:r w:rsidR="00CF6DB6">
        <w:t xml:space="preserve"> are instantiated</w:t>
      </w:r>
      <w:r>
        <w:t xml:space="preserve">. </w:t>
      </w:r>
      <w:r w:rsidR="4B7FCF1C">
        <w:t xml:space="preserve">There are two user logic boxes in </w:t>
      </w:r>
      <w:r w:rsidR="47EB1BCC">
        <w:t xml:space="preserve">the </w:t>
      </w:r>
      <w:proofErr w:type="spellStart"/>
      <w:r w:rsidR="4B7FCF1C">
        <w:t>OpenNIC</w:t>
      </w:r>
      <w:proofErr w:type="spellEnd"/>
      <w:r w:rsidR="4B7FCF1C">
        <w:t xml:space="preserve"> shell, one running at 250MHz sitting between </w:t>
      </w:r>
      <w:r w:rsidR="00CF6DB6">
        <w:t xml:space="preserve">the </w:t>
      </w:r>
      <w:r w:rsidR="4B7FCF1C">
        <w:t xml:space="preserve">QDMA subsystem and </w:t>
      </w:r>
      <w:r w:rsidR="00CF6DB6">
        <w:t xml:space="preserve">the </w:t>
      </w:r>
      <w:r w:rsidR="4B7FCF1C">
        <w:t>packet adapter</w:t>
      </w:r>
      <w:r w:rsidR="3DDB31F1">
        <w:t>s</w:t>
      </w:r>
      <w:r w:rsidR="4B7FCF1C">
        <w:t xml:space="preserve">, </w:t>
      </w:r>
      <w:r w:rsidR="5B6092CA">
        <w:t xml:space="preserve">and </w:t>
      </w:r>
      <w:r w:rsidR="4B7FCF1C">
        <w:t>the other running at 322M</w:t>
      </w:r>
      <w:r w:rsidR="1CA97268">
        <w:t xml:space="preserve">Hz sitting between </w:t>
      </w:r>
      <w:r w:rsidR="00CF6DB6">
        <w:t xml:space="preserve">the </w:t>
      </w:r>
      <w:r w:rsidR="1CA97268">
        <w:t>CMAC subsystem</w:t>
      </w:r>
      <w:r w:rsidR="00CF6DB6">
        <w:t>(</w:t>
      </w:r>
      <w:r w:rsidR="1CB04F10">
        <w:t>s</w:t>
      </w:r>
      <w:r w:rsidR="00CF6DB6">
        <w:t>)</w:t>
      </w:r>
      <w:r w:rsidR="1CA97268">
        <w:t xml:space="preserve"> and </w:t>
      </w:r>
      <w:r w:rsidR="00CF6DB6">
        <w:t xml:space="preserve">the </w:t>
      </w:r>
      <w:r w:rsidR="1CA97268">
        <w:t>packet adapters</w:t>
      </w:r>
      <w:r w:rsidR="27F86ECE">
        <w:t>.</w:t>
      </w:r>
      <w:r w:rsidR="497CA5B5">
        <w:t xml:space="preserve"> </w:t>
      </w:r>
      <w:r w:rsidR="21BD1B25">
        <w:t xml:space="preserve">Each box has its own </w:t>
      </w:r>
      <w:r w:rsidR="59AB9113">
        <w:t>control and data</w:t>
      </w:r>
      <w:r w:rsidR="21BD1B25">
        <w:t xml:space="preserve"> interfaces.</w:t>
      </w:r>
      <w:r w:rsidR="34C37BFB">
        <w:t xml:space="preserve"> The control </w:t>
      </w:r>
      <w:r w:rsidR="2EE117B9">
        <w:t>interface</w:t>
      </w:r>
      <w:r w:rsidR="34C37BFB">
        <w:t xml:space="preserve"> uses a 125MHz AXI-lite interface</w:t>
      </w:r>
      <w:r w:rsidR="400B42BB">
        <w:t xml:space="preserve"> generated from the </w:t>
      </w:r>
      <w:proofErr w:type="spellStart"/>
      <w:r w:rsidR="400B42BB">
        <w:t>system_config</w:t>
      </w:r>
      <w:proofErr w:type="spellEnd"/>
      <w:r w:rsidR="400B42BB">
        <w:t xml:space="preserve"> block</w:t>
      </w:r>
      <w:r w:rsidR="34C37BFB">
        <w:t xml:space="preserve">. The data interfaces are </w:t>
      </w:r>
      <w:r w:rsidR="10DB86D5">
        <w:t>variants of AXI-stream and have different constraints in different boxes</w:t>
      </w:r>
      <w:r w:rsidR="51983DD0">
        <w:t xml:space="preserve">, which </w:t>
      </w:r>
      <w:r w:rsidR="00CF6DB6">
        <w:t>is explaine</w:t>
      </w:r>
      <w:r w:rsidR="51983DD0">
        <w:t>d in detail later.</w:t>
      </w:r>
    </w:p>
    <w:p w14:paraId="5BAEDBAA" w14:textId="6FD15B43" w:rsidR="1515114E" w:rsidRDefault="1515114E" w:rsidP="1E825BCF">
      <w:pPr>
        <w:jc w:val="both"/>
      </w:pPr>
      <w:r>
        <w:t xml:space="preserve">The number of data interfaces in each user logic box depends on top-level parameters. For the 250MHz box, </w:t>
      </w:r>
      <w:r w:rsidR="5D4CBB88">
        <w:t>there are</w:t>
      </w:r>
      <w:r>
        <w:t xml:space="preserve"> NUM_PHYS_FUNC</w:t>
      </w:r>
      <w:r w:rsidR="7793B28B">
        <w:t xml:space="preserve"> (up to 4)</w:t>
      </w:r>
      <w:r>
        <w:t xml:space="preserve"> pairs of AXI-stream interface</w:t>
      </w:r>
      <w:r w:rsidR="00CF6DB6">
        <w:t>s</w:t>
      </w:r>
      <w:r>
        <w:t xml:space="preserve"> on the QDMA subsystem side</w:t>
      </w:r>
      <w:r w:rsidR="09BF1174">
        <w:t>, and NUM_CMAC_PORT</w:t>
      </w:r>
      <w:r w:rsidR="6F781A70">
        <w:t xml:space="preserve"> (up to 2)</w:t>
      </w:r>
      <w:r w:rsidR="09BF1174">
        <w:t xml:space="preserve"> pairs on the packet adapter (i.e., CMAC subsystem) side. </w:t>
      </w:r>
      <w:r w:rsidR="4AC9298C">
        <w:t xml:space="preserve">For the 322MHz box, on both sides there are NUM_CMAC_PORT </w:t>
      </w:r>
      <w:r w:rsidR="4A99D71B">
        <w:t xml:space="preserve">(up to 2) </w:t>
      </w:r>
      <w:r w:rsidR="4AC9298C">
        <w:t>pairs of AXI-stream interfaces.</w:t>
      </w:r>
      <w:r w:rsidR="354E9612">
        <w:t xml:space="preserve"> Also, if USE_PHYS_FUNC is set to 0, the 250MHz box </w:t>
      </w:r>
      <w:r w:rsidR="57AF6995">
        <w:t>terminates the data interfaces on the QDMA subsystem side.</w:t>
      </w:r>
    </w:p>
    <w:p w14:paraId="4413BFF6" w14:textId="3AF3DAB2" w:rsidR="2614C463" w:rsidRDefault="2614C463" w:rsidP="1E825BCF">
      <w:pPr>
        <w:jc w:val="both"/>
      </w:pPr>
      <w:r>
        <w:t>Each box has a predefined set of ports as listed below.</w:t>
      </w:r>
    </w:p>
    <w:p w14:paraId="59A2A867" w14:textId="77777777" w:rsidR="00CF6DB6" w:rsidRDefault="00CF6DB6" w:rsidP="00CF6DB6">
      <w:pPr>
        <w:pStyle w:val="ListParagraph"/>
        <w:numPr>
          <w:ilvl w:val="0"/>
          <w:numId w:val="15"/>
        </w:numPr>
        <w:jc w:val="both"/>
      </w:pPr>
      <w:r>
        <w:t>AXI-lite interface</w:t>
      </w:r>
    </w:p>
    <w:p w14:paraId="42656B22" w14:textId="43DC0239" w:rsidR="2614C463" w:rsidRDefault="2614C463" w:rsidP="1E825BCF">
      <w:pPr>
        <w:pStyle w:val="ListParagraph"/>
        <w:numPr>
          <w:ilvl w:val="0"/>
          <w:numId w:val="15"/>
        </w:numPr>
        <w:jc w:val="both"/>
      </w:pPr>
      <w:r>
        <w:t>A 125MHz clock for the AXI-lite interface</w:t>
      </w:r>
    </w:p>
    <w:p w14:paraId="0113C669" w14:textId="77777777" w:rsidR="00CF6DB6" w:rsidRDefault="00CF6DB6" w:rsidP="00CF6DB6">
      <w:pPr>
        <w:pStyle w:val="ListParagraph"/>
        <w:numPr>
          <w:ilvl w:val="0"/>
          <w:numId w:val="15"/>
        </w:numPr>
        <w:jc w:val="both"/>
      </w:pPr>
      <w:r>
        <w:t>Master/slave AXI-stream interfaces for TX and RX directions</w:t>
      </w:r>
    </w:p>
    <w:p w14:paraId="3CDBC9D6" w14:textId="5A02D379" w:rsidR="2614C463" w:rsidRDefault="2614C463" w:rsidP="3F300D3E">
      <w:pPr>
        <w:pStyle w:val="ListParagraph"/>
        <w:numPr>
          <w:ilvl w:val="0"/>
          <w:numId w:val="15"/>
        </w:numPr>
        <w:jc w:val="both"/>
        <w:rPr>
          <w:rFonts w:eastAsiaTheme="minorEastAsia"/>
        </w:rPr>
      </w:pPr>
      <w:r>
        <w:t>A clock for the AXI-stream interfaces running at either 250MHz or 322MHz</w:t>
      </w:r>
    </w:p>
    <w:p w14:paraId="55408852" w14:textId="73B9B180" w:rsidR="2614C463" w:rsidRDefault="2614C463" w:rsidP="1E825BCF">
      <w:pPr>
        <w:pStyle w:val="ListParagraph"/>
        <w:numPr>
          <w:ilvl w:val="0"/>
          <w:numId w:val="15"/>
        </w:numPr>
        <w:jc w:val="both"/>
      </w:pPr>
      <w:r>
        <w:t xml:space="preserve">Box </w:t>
      </w:r>
      <w:proofErr w:type="gramStart"/>
      <w:r>
        <w:t>reset:</w:t>
      </w:r>
      <w:proofErr w:type="gramEnd"/>
      <w:r>
        <w:t xml:space="preserve"> </w:t>
      </w:r>
      <w:proofErr w:type="spellStart"/>
      <w:r>
        <w:t>box_rstn</w:t>
      </w:r>
      <w:proofErr w:type="spellEnd"/>
      <w:r>
        <w:t xml:space="preserve"> and </w:t>
      </w:r>
      <w:proofErr w:type="spellStart"/>
      <w:r>
        <w:t>box_rst_done</w:t>
      </w:r>
      <w:proofErr w:type="spellEnd"/>
    </w:p>
    <w:p w14:paraId="14F8DEF2" w14:textId="5EEF23A9" w:rsidR="2614C463" w:rsidRDefault="2614C463" w:rsidP="1E825BCF">
      <w:pPr>
        <w:pStyle w:val="ListParagraph"/>
        <w:numPr>
          <w:ilvl w:val="0"/>
          <w:numId w:val="15"/>
        </w:numPr>
        <w:jc w:val="both"/>
      </w:pPr>
      <w:r>
        <w:t xml:space="preserve">Reset for individual </w:t>
      </w:r>
      <w:r w:rsidR="5EE761A9">
        <w:t>user blocks</w:t>
      </w:r>
      <w:r>
        <w:t xml:space="preserve">: </w:t>
      </w:r>
      <w:proofErr w:type="spellStart"/>
      <w:r>
        <w:t>mod_rstn</w:t>
      </w:r>
      <w:proofErr w:type="spellEnd"/>
      <w:r>
        <w:t xml:space="preserve"> and </w:t>
      </w:r>
      <w:proofErr w:type="spellStart"/>
      <w:r>
        <w:t>mod_rst_done</w:t>
      </w:r>
      <w:proofErr w:type="spellEnd"/>
    </w:p>
    <w:p w14:paraId="02D657E7" w14:textId="07DEA205" w:rsidR="2614C463" w:rsidRDefault="2614C463" w:rsidP="1E825BCF">
      <w:pPr>
        <w:jc w:val="both"/>
      </w:pPr>
      <w:r>
        <w:t xml:space="preserve">Users can implement any logic using the provided interfaces except for the box reset, which is </w:t>
      </w:r>
      <w:r w:rsidR="00CF6DB6">
        <w:t>reserv</w:t>
      </w:r>
      <w:r>
        <w:t>ed for box-internal usage.</w:t>
      </w:r>
      <w:r w:rsidR="3E4F3DBA">
        <w:t xml:space="preserve"> </w:t>
      </w:r>
      <w:r w:rsidR="61A14A19">
        <w:t>There are two include statements in the box implementation</w:t>
      </w:r>
      <w:r w:rsidR="00222892">
        <w:t>:</w:t>
      </w:r>
    </w:p>
    <w:p w14:paraId="257BFF62" w14:textId="36F991CD" w:rsidR="38C9EB7D" w:rsidRDefault="38C9EB7D" w:rsidP="3F300D3E">
      <w:pPr>
        <w:pStyle w:val="ListParagraph"/>
        <w:numPr>
          <w:ilvl w:val="0"/>
          <w:numId w:val="13"/>
        </w:numPr>
        <w:jc w:val="both"/>
        <w:rPr>
          <w:rFonts w:eastAsiaTheme="minorEastAsia"/>
        </w:rPr>
      </w:pPr>
      <w:r>
        <w:t xml:space="preserve">The first </w:t>
      </w:r>
      <w:r w:rsidR="58A00881">
        <w:t>one</w:t>
      </w:r>
      <w:r w:rsidR="7D669E68">
        <w:t xml:space="preserve"> </w:t>
      </w:r>
      <w:r>
        <w:t>is for multiplexing the input AXI-lite interface</w:t>
      </w:r>
      <w:r w:rsidR="405DBCC6">
        <w:t xml:space="preserve"> so that every</w:t>
      </w:r>
      <w:r w:rsidR="41743C01">
        <w:t xml:space="preserve"> user</w:t>
      </w:r>
      <w:r w:rsidR="405DBCC6">
        <w:t xml:space="preserve"> </w:t>
      </w:r>
      <w:r w:rsidR="3506B4D7">
        <w:t>block has its own register s</w:t>
      </w:r>
      <w:r w:rsidR="45310D1F">
        <w:t xml:space="preserve">pace. </w:t>
      </w:r>
      <w:r>
        <w:t xml:space="preserve">See </w:t>
      </w:r>
      <w:hyperlink r:id="rId14" w:anchor="L101">
        <w:r w:rsidR="38D82497" w:rsidRPr="3F300D3E">
          <w:rPr>
            <w:rStyle w:val="Hyperlink"/>
          </w:rPr>
          <w:t>box_250mhz/box_250mhz.sv:L101</w:t>
        </w:r>
      </w:hyperlink>
      <w:r w:rsidR="38D82497">
        <w:t xml:space="preserve"> and </w:t>
      </w:r>
      <w:hyperlink r:id="rId15" w:anchor="L92">
        <w:r w:rsidR="38D82497" w:rsidRPr="3F300D3E">
          <w:rPr>
            <w:rStyle w:val="Hyperlink"/>
          </w:rPr>
          <w:t>box_322mhz/box_322mhz.sv:L</w:t>
        </w:r>
        <w:r w:rsidR="7EC3CE13" w:rsidRPr="3F300D3E">
          <w:rPr>
            <w:rStyle w:val="Hyperlink"/>
          </w:rPr>
          <w:t>92</w:t>
        </w:r>
      </w:hyperlink>
      <w:r w:rsidR="1DA44DC7">
        <w:t>.</w:t>
      </w:r>
    </w:p>
    <w:p w14:paraId="099973EA" w14:textId="533AB75F" w:rsidR="2D89551B" w:rsidRDefault="2D89551B" w:rsidP="3F300D3E">
      <w:pPr>
        <w:pStyle w:val="ListParagraph"/>
        <w:numPr>
          <w:ilvl w:val="0"/>
          <w:numId w:val="13"/>
        </w:numPr>
        <w:jc w:val="both"/>
        <w:rPr>
          <w:rFonts w:eastAsiaTheme="minorEastAsia"/>
        </w:rPr>
      </w:pPr>
      <w:r>
        <w:t xml:space="preserve">The second one </w:t>
      </w:r>
      <w:r w:rsidR="51DB7F20">
        <w:t>is for a proper instantiation</w:t>
      </w:r>
      <w:r>
        <w:t xml:space="preserve"> </w:t>
      </w:r>
      <w:r w:rsidR="2D9820F2">
        <w:t>of</w:t>
      </w:r>
      <w:r>
        <w:t xml:space="preserve"> the user plugin</w:t>
      </w:r>
      <w:r w:rsidR="418237AC">
        <w:t>.</w:t>
      </w:r>
      <w:r w:rsidR="696C4086">
        <w:t xml:space="preserve"> </w:t>
      </w:r>
      <w:r w:rsidR="0E3A1024">
        <w:t>At the minimum, t</w:t>
      </w:r>
      <w:r w:rsidR="5833DC6A">
        <w:t xml:space="preserve">he included file should check </w:t>
      </w:r>
      <w:r w:rsidR="5669713B">
        <w:t xml:space="preserve">the parameters, tie off unused </w:t>
      </w:r>
      <w:proofErr w:type="spellStart"/>
      <w:r w:rsidR="5669713B">
        <w:t>mod_rst_done</w:t>
      </w:r>
      <w:proofErr w:type="spellEnd"/>
      <w:r w:rsidR="5669713B">
        <w:t xml:space="preserve"> signals, and instantiate the user plugin top-level. </w:t>
      </w:r>
      <w:r w:rsidR="696C4086">
        <w:t xml:space="preserve">See </w:t>
      </w:r>
      <w:hyperlink r:id="rId16" w:anchor="L117">
        <w:r w:rsidR="696C4086" w:rsidRPr="3F300D3E">
          <w:rPr>
            <w:rStyle w:val="Hyperlink"/>
          </w:rPr>
          <w:t>box_250mhz/box_250mhz.sv:L117</w:t>
        </w:r>
      </w:hyperlink>
      <w:r w:rsidR="696C4086">
        <w:t xml:space="preserve"> and </w:t>
      </w:r>
      <w:hyperlink r:id="rId17" w:anchor="L93">
        <w:r w:rsidR="696C4086" w:rsidRPr="3F300D3E">
          <w:rPr>
            <w:rStyle w:val="Hyperlink"/>
          </w:rPr>
          <w:t>box_322mhz/box_322mhz.sv:L</w:t>
        </w:r>
        <w:r w:rsidR="7EF977E5" w:rsidRPr="3F300D3E">
          <w:rPr>
            <w:rStyle w:val="Hyperlink"/>
          </w:rPr>
          <w:t>93</w:t>
        </w:r>
      </w:hyperlink>
      <w:r w:rsidR="696C4086">
        <w:t>.</w:t>
      </w:r>
    </w:p>
    <w:p w14:paraId="2F29F0BC" w14:textId="442F794E" w:rsidR="1DB2DC17" w:rsidRDefault="1DB2DC17" w:rsidP="1E825BCF">
      <w:pPr>
        <w:jc w:val="both"/>
      </w:pPr>
      <w:r>
        <w:t xml:space="preserve">In each box, a single plugin top-level is expected, which </w:t>
      </w:r>
      <w:r w:rsidR="26C16EFE">
        <w:t>should terminate the generated AXI-lite and the TX/RX AXI-stream interfaces.</w:t>
      </w:r>
      <w:r w:rsidR="0A02244F">
        <w:t xml:space="preserve"> </w:t>
      </w:r>
      <w:r w:rsidR="26C16EFE">
        <w:t>The included files provide</w:t>
      </w:r>
      <w:r w:rsidR="14A84B47">
        <w:t xml:space="preserve"> the glue code to connect the plugin top-level with the box.</w:t>
      </w:r>
      <w:r w:rsidR="4DDCC327">
        <w:t xml:space="preserve"> To generate th</w:t>
      </w:r>
      <w:r w:rsidR="00222892">
        <w:t>is</w:t>
      </w:r>
      <w:r w:rsidR="5CCDBA50">
        <w:t xml:space="preserve"> glue code, users need to decide the register address for their plugins and </w:t>
      </w:r>
      <w:r w:rsidR="44BFF726">
        <w:t xml:space="preserve">the number of reset signals. As of version 1.0, the glue code </w:t>
      </w:r>
      <w:r w:rsidR="78FAA6EB">
        <w:t>generation has not been automated.</w:t>
      </w:r>
    </w:p>
    <w:p w14:paraId="6C4D8937" w14:textId="77777777" w:rsidR="00222892" w:rsidRDefault="00222892" w:rsidP="1E825BCF">
      <w:pPr>
        <w:jc w:val="both"/>
      </w:pPr>
    </w:p>
    <w:p w14:paraId="537CF310" w14:textId="4D0B82C1" w:rsidR="6685CC27" w:rsidRDefault="0D5B5F38" w:rsidP="24866085">
      <w:pPr>
        <w:pStyle w:val="Heading2"/>
        <w:jc w:val="both"/>
      </w:pPr>
      <w:bookmarkStart w:id="15" w:name="_Toc76049104"/>
      <w:r>
        <w:t xml:space="preserve">Control and </w:t>
      </w:r>
      <w:r w:rsidR="29AE7DD0">
        <w:t xml:space="preserve">Data </w:t>
      </w:r>
      <w:r w:rsidR="6685CC27">
        <w:t>Interfaces</w:t>
      </w:r>
      <w:bookmarkEnd w:id="15"/>
    </w:p>
    <w:p w14:paraId="401FDA80" w14:textId="2672B76A" w:rsidR="037E58AD" w:rsidRDefault="037E58AD" w:rsidP="1E825BCF">
      <w:pPr>
        <w:jc w:val="both"/>
      </w:pPr>
      <w:proofErr w:type="spellStart"/>
      <w:r>
        <w:t>OpenNIC</w:t>
      </w:r>
      <w:proofErr w:type="spellEnd"/>
      <w:r>
        <w:t xml:space="preserve"> shell and user logic boxes communicate through three types of interfaces.</w:t>
      </w:r>
    </w:p>
    <w:p w14:paraId="3F01D325" w14:textId="36999BBC" w:rsidR="037E58AD" w:rsidRDefault="037E58AD" w:rsidP="3F300D3E">
      <w:pPr>
        <w:pStyle w:val="ListParagraph"/>
        <w:numPr>
          <w:ilvl w:val="0"/>
          <w:numId w:val="12"/>
        </w:numPr>
        <w:jc w:val="both"/>
        <w:rPr>
          <w:rFonts w:eastAsiaTheme="minorEastAsia"/>
        </w:rPr>
      </w:pPr>
      <w:r>
        <w:t>AXI-lite interface running at 125MHz for register access.</w:t>
      </w:r>
    </w:p>
    <w:p w14:paraId="3A8A0056" w14:textId="52AB3C27" w:rsidR="037E58AD" w:rsidRDefault="037E58AD" w:rsidP="1E825BCF">
      <w:pPr>
        <w:pStyle w:val="ListParagraph"/>
        <w:numPr>
          <w:ilvl w:val="0"/>
          <w:numId w:val="12"/>
        </w:numPr>
        <w:jc w:val="both"/>
      </w:pPr>
      <w:r>
        <w:t>AXI-stream interface running at either 250MHz or 322MHz for data path.</w:t>
      </w:r>
    </w:p>
    <w:p w14:paraId="222EF2B8" w14:textId="7BEF4415" w:rsidR="037E58AD" w:rsidRDefault="037E58AD" w:rsidP="1E825BCF">
      <w:pPr>
        <w:pStyle w:val="ListParagraph"/>
        <w:numPr>
          <w:ilvl w:val="0"/>
          <w:numId w:val="12"/>
        </w:numPr>
        <w:jc w:val="both"/>
      </w:pPr>
      <w:r>
        <w:t>Synchronous reset interface running at 125MHz.</w:t>
      </w:r>
    </w:p>
    <w:p w14:paraId="1015FE97" w14:textId="2714DABA" w:rsidR="037E58AD" w:rsidRDefault="037E58AD" w:rsidP="1E825BCF">
      <w:pPr>
        <w:jc w:val="both"/>
      </w:pPr>
      <w:r>
        <w:lastRenderedPageBreak/>
        <w:t>The 125MHz and 250MHz clock domains are phase aligned. Signals can be sampled across each domain without clock domain crossing. On the other hand, note that different clock frequencies can lead to double sampling or missing samples.</w:t>
      </w:r>
    </w:p>
    <w:p w14:paraId="508BADB0" w14:textId="4062721B" w:rsidR="037E58AD" w:rsidRDefault="037E58AD" w:rsidP="1E825BCF">
      <w:pPr>
        <w:jc w:val="both"/>
      </w:pPr>
      <w:r>
        <w:t xml:space="preserve">The AXI-lite interface follows the standard AXI4-lite protocol without </w:t>
      </w:r>
      <w:proofErr w:type="spellStart"/>
      <w:r>
        <w:t>wstrb</w:t>
      </w:r>
      <w:proofErr w:type="spellEnd"/>
      <w:r>
        <w:t xml:space="preserve">, </w:t>
      </w:r>
      <w:proofErr w:type="spellStart"/>
      <w:r>
        <w:t>awprot</w:t>
      </w:r>
      <w:proofErr w:type="spellEnd"/>
      <w:r>
        <w:t xml:space="preserve"> and </w:t>
      </w:r>
      <w:proofErr w:type="spellStart"/>
      <w:r>
        <w:t>arprot</w:t>
      </w:r>
      <w:proofErr w:type="spellEnd"/>
      <w:r>
        <w:t>. At the system level, the address ranges for the 2 boxes are</w:t>
      </w:r>
    </w:p>
    <w:p w14:paraId="780E7771" w14:textId="1AA3B317" w:rsidR="037E58AD" w:rsidRDefault="037E58AD" w:rsidP="3F300D3E">
      <w:pPr>
        <w:pStyle w:val="ListParagraph"/>
        <w:numPr>
          <w:ilvl w:val="0"/>
          <w:numId w:val="11"/>
        </w:numPr>
        <w:jc w:val="both"/>
        <w:rPr>
          <w:rFonts w:eastAsiaTheme="minorEastAsia"/>
        </w:rPr>
      </w:pPr>
      <w:r>
        <w:t>0x10000 - 0x3FFFF for the 322MHz box, and</w:t>
      </w:r>
    </w:p>
    <w:p w14:paraId="310DCB59" w14:textId="69808435" w:rsidR="037E58AD" w:rsidRDefault="037E58AD" w:rsidP="1E825BCF">
      <w:pPr>
        <w:pStyle w:val="ListParagraph"/>
        <w:numPr>
          <w:ilvl w:val="0"/>
          <w:numId w:val="11"/>
        </w:numPr>
        <w:jc w:val="both"/>
      </w:pPr>
      <w:r>
        <w:t>0x40000 - 0xFFFFF for the 250MHz box.</w:t>
      </w:r>
    </w:p>
    <w:p w14:paraId="751370FC" w14:textId="3B46FF0C" w:rsidR="037E58AD" w:rsidRDefault="037E58AD" w:rsidP="1E825BCF">
      <w:pPr>
        <w:jc w:val="both"/>
      </w:pPr>
      <w:r>
        <w:t>The 250MHz and 322MHz AXI-stream interfaces have slightly different semantics. The 250MHz interface has the following signals.</w:t>
      </w:r>
    </w:p>
    <w:p w14:paraId="548F3ED5" w14:textId="308633C4" w:rsidR="037E58AD" w:rsidRDefault="037E58AD" w:rsidP="3F300D3E">
      <w:pPr>
        <w:pStyle w:val="ListParagraph"/>
        <w:numPr>
          <w:ilvl w:val="0"/>
          <w:numId w:val="10"/>
        </w:numPr>
        <w:jc w:val="both"/>
        <w:rPr>
          <w:rFonts w:eastAsiaTheme="minorEastAsia"/>
        </w:rPr>
      </w:pPr>
      <w:proofErr w:type="spellStart"/>
      <w:r>
        <w:t>tvalid</w:t>
      </w:r>
      <w:proofErr w:type="spellEnd"/>
      <w:r>
        <w:t>, 1 bit: same as standard AXI4-stream protocol.</w:t>
      </w:r>
    </w:p>
    <w:p w14:paraId="0308D3B3" w14:textId="3D1FEBA8" w:rsidR="037E58AD" w:rsidRDefault="037E58AD" w:rsidP="1E825BCF">
      <w:pPr>
        <w:pStyle w:val="ListParagraph"/>
        <w:numPr>
          <w:ilvl w:val="0"/>
          <w:numId w:val="10"/>
        </w:numPr>
        <w:jc w:val="both"/>
      </w:pPr>
      <w:proofErr w:type="spellStart"/>
      <w:r>
        <w:t>tdata</w:t>
      </w:r>
      <w:proofErr w:type="spellEnd"/>
      <w:r>
        <w:t>, 512 bits: data maps from lower to upper bytes.</w:t>
      </w:r>
    </w:p>
    <w:p w14:paraId="79FE4BED" w14:textId="466C4239" w:rsidR="037E58AD" w:rsidRDefault="037E58AD" w:rsidP="1E825BCF">
      <w:pPr>
        <w:pStyle w:val="ListParagraph"/>
        <w:numPr>
          <w:ilvl w:val="0"/>
          <w:numId w:val="10"/>
        </w:numPr>
        <w:jc w:val="both"/>
      </w:pPr>
      <w:proofErr w:type="spellStart"/>
      <w:r>
        <w:t>tkeep</w:t>
      </w:r>
      <w:proofErr w:type="spellEnd"/>
      <w:r>
        <w:t xml:space="preserve">, 64 bits: null bytes are only allowed when both </w:t>
      </w:r>
      <w:proofErr w:type="spellStart"/>
      <w:r>
        <w:t>tvalid</w:t>
      </w:r>
      <w:proofErr w:type="spellEnd"/>
      <w:r>
        <w:t xml:space="preserve"> and </w:t>
      </w:r>
      <w:proofErr w:type="spellStart"/>
      <w:r>
        <w:t>tlast</w:t>
      </w:r>
      <w:proofErr w:type="spellEnd"/>
      <w:r>
        <w:t xml:space="preserve"> are asserted and cannot be followed by other data bytes for the same packet. For example, a 96B packet has a </w:t>
      </w:r>
      <w:proofErr w:type="spellStart"/>
      <w:r>
        <w:t>tkeep</w:t>
      </w:r>
      <w:proofErr w:type="spellEnd"/>
      <w:r>
        <w:t xml:space="preserve"> value of 0xFFFFFFFFFFFFFFFF in the first beat, and 0x00000000FFFFFFFF in the second beat.</w:t>
      </w:r>
    </w:p>
    <w:p w14:paraId="1BFE69DF" w14:textId="419F6CC8" w:rsidR="037E58AD" w:rsidRDefault="037E58AD" w:rsidP="1E825BCF">
      <w:pPr>
        <w:pStyle w:val="ListParagraph"/>
        <w:numPr>
          <w:ilvl w:val="0"/>
          <w:numId w:val="10"/>
        </w:numPr>
        <w:jc w:val="both"/>
      </w:pPr>
      <w:proofErr w:type="spellStart"/>
      <w:r>
        <w:t>tlast</w:t>
      </w:r>
      <w:proofErr w:type="spellEnd"/>
      <w:r>
        <w:t>, 1 bit: same as standard AXI4-stream protocol.</w:t>
      </w:r>
    </w:p>
    <w:p w14:paraId="3DCBD40B" w14:textId="3CA29BB5" w:rsidR="037E58AD" w:rsidRDefault="037E58AD" w:rsidP="1E825BCF">
      <w:pPr>
        <w:pStyle w:val="ListParagraph"/>
        <w:numPr>
          <w:ilvl w:val="0"/>
          <w:numId w:val="10"/>
        </w:numPr>
        <w:jc w:val="both"/>
      </w:pPr>
      <w:proofErr w:type="spellStart"/>
      <w:r>
        <w:t>tuser_size</w:t>
      </w:r>
      <w:proofErr w:type="spellEnd"/>
      <w:r>
        <w:t xml:space="preserve">, 16 bits: field to specify packet size. It contains the number of bytes in the packet and must remain valid and unchanged if </w:t>
      </w:r>
      <w:proofErr w:type="spellStart"/>
      <w:r>
        <w:t>tvalid</w:t>
      </w:r>
      <w:proofErr w:type="spellEnd"/>
      <w:r>
        <w:t xml:space="preserve"> is asserted.</w:t>
      </w:r>
    </w:p>
    <w:p w14:paraId="49C8C324" w14:textId="0C1E95CF" w:rsidR="037E58AD" w:rsidRDefault="037E58AD" w:rsidP="1E825BCF">
      <w:pPr>
        <w:pStyle w:val="ListParagraph"/>
        <w:numPr>
          <w:ilvl w:val="0"/>
          <w:numId w:val="10"/>
        </w:numPr>
        <w:jc w:val="both"/>
      </w:pPr>
      <w:proofErr w:type="spellStart"/>
      <w:r>
        <w:t>tuser_src</w:t>
      </w:r>
      <w:proofErr w:type="spellEnd"/>
      <w:r>
        <w:t>, 16 bits: source of the packet.</w:t>
      </w:r>
    </w:p>
    <w:p w14:paraId="7871706C" w14:textId="4E87AD20" w:rsidR="037E58AD" w:rsidRDefault="037E58AD" w:rsidP="1E825BCF">
      <w:pPr>
        <w:pStyle w:val="ListParagraph"/>
        <w:numPr>
          <w:ilvl w:val="0"/>
          <w:numId w:val="10"/>
        </w:numPr>
        <w:jc w:val="both"/>
      </w:pPr>
      <w:proofErr w:type="spellStart"/>
      <w:r>
        <w:t>tuser_dst</w:t>
      </w:r>
      <w:proofErr w:type="spellEnd"/>
      <w:r>
        <w:t>, 16 bits: destination of the packet.</w:t>
      </w:r>
    </w:p>
    <w:p w14:paraId="0718FFF8" w14:textId="7460B2F0" w:rsidR="037E58AD" w:rsidRDefault="037E58AD" w:rsidP="1E825BCF">
      <w:pPr>
        <w:pStyle w:val="ListParagraph"/>
        <w:numPr>
          <w:ilvl w:val="0"/>
          <w:numId w:val="10"/>
        </w:numPr>
        <w:jc w:val="both"/>
      </w:pPr>
      <w:proofErr w:type="spellStart"/>
      <w:r>
        <w:t>tuser_user</w:t>
      </w:r>
      <w:proofErr w:type="spellEnd"/>
      <w:r>
        <w:t>, N bits: side-band user data.</w:t>
      </w:r>
    </w:p>
    <w:p w14:paraId="4181D263" w14:textId="0B69E192" w:rsidR="037E58AD" w:rsidRDefault="037E58AD" w:rsidP="1E825BCF">
      <w:pPr>
        <w:pStyle w:val="ListParagraph"/>
        <w:numPr>
          <w:ilvl w:val="0"/>
          <w:numId w:val="10"/>
        </w:numPr>
        <w:jc w:val="both"/>
      </w:pPr>
      <w:proofErr w:type="spellStart"/>
      <w:r>
        <w:t>tready</w:t>
      </w:r>
      <w:proofErr w:type="spellEnd"/>
      <w:r>
        <w:t>, 1 bit: same as standard AXI4-stream protocol.</w:t>
      </w:r>
    </w:p>
    <w:p w14:paraId="2BA5DCC8" w14:textId="07AA2EDA" w:rsidR="037E58AD" w:rsidRDefault="037E58AD" w:rsidP="1E825BCF">
      <w:pPr>
        <w:jc w:val="both"/>
      </w:pPr>
      <w:r>
        <w:t xml:space="preserve">For the </w:t>
      </w:r>
      <w:proofErr w:type="spellStart"/>
      <w:r>
        <w:t>tkeep</w:t>
      </w:r>
      <w:proofErr w:type="spellEnd"/>
      <w:r>
        <w:t xml:space="preserve"> signal, the interface assumes its presence depending on the direction of a packet.</w:t>
      </w:r>
    </w:p>
    <w:p w14:paraId="0A2A342A" w14:textId="16789EC9" w:rsidR="037E58AD" w:rsidRDefault="037E58AD" w:rsidP="3F300D3E">
      <w:pPr>
        <w:pStyle w:val="ListParagraph"/>
        <w:numPr>
          <w:ilvl w:val="0"/>
          <w:numId w:val="9"/>
        </w:numPr>
        <w:jc w:val="both"/>
        <w:rPr>
          <w:rFonts w:eastAsiaTheme="minorEastAsia"/>
        </w:rPr>
      </w:pPr>
      <w:r>
        <w:t xml:space="preserve">For packets exiting the shell, it is guaranteed that </w:t>
      </w:r>
      <w:proofErr w:type="spellStart"/>
      <w:r>
        <w:t>tkeep</w:t>
      </w:r>
      <w:proofErr w:type="spellEnd"/>
      <w:r>
        <w:t xml:space="preserve"> is consistent with </w:t>
      </w:r>
      <w:proofErr w:type="spellStart"/>
      <w:r>
        <w:t>tuser_size</w:t>
      </w:r>
      <w:proofErr w:type="spellEnd"/>
      <w:r>
        <w:t xml:space="preserve">. This means that </w:t>
      </w:r>
      <w:proofErr w:type="spellStart"/>
      <w:r>
        <w:t>tkeep</w:t>
      </w:r>
      <w:proofErr w:type="spellEnd"/>
      <w:r>
        <w:t xml:space="preserve"> consists of all 1s when </w:t>
      </w:r>
      <w:proofErr w:type="spellStart"/>
      <w:r>
        <w:t>tvalid</w:t>
      </w:r>
      <w:proofErr w:type="spellEnd"/>
      <w:r>
        <w:t xml:space="preserve"> is asserted and </w:t>
      </w:r>
      <w:proofErr w:type="spellStart"/>
      <w:r>
        <w:t>tlast</w:t>
      </w:r>
      <w:proofErr w:type="spellEnd"/>
      <w:r>
        <w:t xml:space="preserve"> is de-asserted and shows a </w:t>
      </w:r>
      <w:proofErr w:type="gramStart"/>
      <w:r>
        <w:t>bit-mask</w:t>
      </w:r>
      <w:proofErr w:type="gramEnd"/>
      <w:r>
        <w:t xml:space="preserve"> for the valid bytes in the beat when both </w:t>
      </w:r>
      <w:proofErr w:type="spellStart"/>
      <w:r>
        <w:t>tvalid</w:t>
      </w:r>
      <w:proofErr w:type="spellEnd"/>
      <w:r>
        <w:t xml:space="preserve"> and </w:t>
      </w:r>
      <w:proofErr w:type="spellStart"/>
      <w:r>
        <w:t>tlast</w:t>
      </w:r>
      <w:proofErr w:type="spellEnd"/>
      <w:r>
        <w:t xml:space="preserve"> are asserted.</w:t>
      </w:r>
    </w:p>
    <w:p w14:paraId="111A21A4" w14:textId="78D47DA1" w:rsidR="037E58AD" w:rsidRDefault="037E58AD" w:rsidP="1E825BCF">
      <w:pPr>
        <w:pStyle w:val="ListParagraph"/>
        <w:numPr>
          <w:ilvl w:val="0"/>
          <w:numId w:val="9"/>
        </w:numPr>
        <w:jc w:val="both"/>
      </w:pPr>
      <w:r>
        <w:t xml:space="preserve">For packets entering the shell, </w:t>
      </w:r>
      <w:proofErr w:type="spellStart"/>
      <w:r>
        <w:t>tkeep</w:t>
      </w:r>
      <w:proofErr w:type="spellEnd"/>
      <w:r>
        <w:t xml:space="preserve"> can be optionally set to all 1s regardless of the value of </w:t>
      </w:r>
      <w:proofErr w:type="spellStart"/>
      <w:r>
        <w:t>tuser_size</w:t>
      </w:r>
      <w:proofErr w:type="spellEnd"/>
      <w:r>
        <w:t xml:space="preserve">. This allows user plugins to drop </w:t>
      </w:r>
      <w:proofErr w:type="spellStart"/>
      <w:r>
        <w:t>tkeep</w:t>
      </w:r>
      <w:proofErr w:type="spellEnd"/>
      <w:r>
        <w:t xml:space="preserve"> in their implementation. If </w:t>
      </w:r>
      <w:proofErr w:type="spellStart"/>
      <w:r>
        <w:t>tkeep</w:t>
      </w:r>
      <w:proofErr w:type="spellEnd"/>
      <w:r>
        <w:t xml:space="preserve"> is not set to all 1s, it must be consistent with </w:t>
      </w:r>
      <w:proofErr w:type="spellStart"/>
      <w:r>
        <w:t>tuser_size</w:t>
      </w:r>
      <w:proofErr w:type="spellEnd"/>
      <w:r>
        <w:t>.</w:t>
      </w:r>
    </w:p>
    <w:p w14:paraId="74A041FB" w14:textId="2E669514" w:rsidR="037E58AD" w:rsidRDefault="037E58AD" w:rsidP="1E825BCF">
      <w:pPr>
        <w:jc w:val="both"/>
      </w:pPr>
      <w:r>
        <w:t xml:space="preserve">For </w:t>
      </w:r>
      <w:proofErr w:type="spellStart"/>
      <w:r>
        <w:t>tuser_src</w:t>
      </w:r>
      <w:proofErr w:type="spellEnd"/>
      <w:r>
        <w:t xml:space="preserve"> and </w:t>
      </w:r>
      <w:proofErr w:type="spellStart"/>
      <w:r>
        <w:t>tuser_dst</w:t>
      </w:r>
      <w:proofErr w:type="spellEnd"/>
      <w:r>
        <w:t>, the following format</w:t>
      </w:r>
      <w:r w:rsidR="00222892">
        <w:t xml:space="preserve"> is used</w:t>
      </w:r>
      <w:r>
        <w:t xml:space="preserve">. For packets exiting the shell, </w:t>
      </w:r>
      <w:proofErr w:type="spellStart"/>
      <w:r>
        <w:t>tuser_src</w:t>
      </w:r>
      <w:proofErr w:type="spellEnd"/>
      <w:r>
        <w:t xml:space="preserve"> is marked accordingly and </w:t>
      </w:r>
      <w:proofErr w:type="spellStart"/>
      <w:r>
        <w:t>tuser_dst</w:t>
      </w:r>
      <w:proofErr w:type="spellEnd"/>
      <w:r>
        <w:t xml:space="preserve"> is all 0s.</w:t>
      </w:r>
      <w:r w:rsidR="16AF046E">
        <w:t xml:space="preserve"> Note that although there are at m</w:t>
      </w:r>
      <w:r w:rsidR="406B24BC">
        <w:t xml:space="preserve">ost </w:t>
      </w:r>
      <w:r w:rsidR="00222892">
        <w:t>two</w:t>
      </w:r>
      <w:r w:rsidR="406B24BC">
        <w:t xml:space="preserve"> CMAC instances</w:t>
      </w:r>
      <w:r w:rsidR="16AF046E">
        <w:t xml:space="preserve">, 10 bits </w:t>
      </w:r>
      <w:r w:rsidR="00222892">
        <w:t xml:space="preserve">are used </w:t>
      </w:r>
      <w:r w:rsidR="16AF046E">
        <w:t>for MAC ports</w:t>
      </w:r>
      <w:r w:rsidR="1D84637C">
        <w:t xml:space="preserve"> for possible break-out extension.</w:t>
      </w:r>
    </w:p>
    <w:p w14:paraId="4C08F81D" w14:textId="77777777" w:rsidR="00222892" w:rsidRDefault="00222892" w:rsidP="1E825BCF">
      <w:pPr>
        <w:jc w:val="both"/>
      </w:pPr>
    </w:p>
    <w:tbl>
      <w:tblPr>
        <w:tblStyle w:val="ListTable2-Accent1"/>
        <w:tblW w:w="0" w:type="auto"/>
        <w:jc w:val="center"/>
        <w:tblLayout w:type="fixed"/>
        <w:tblLook w:val="0600" w:firstRow="0" w:lastRow="0" w:firstColumn="0" w:lastColumn="0" w:noHBand="1" w:noVBand="1"/>
      </w:tblPr>
      <w:tblGrid>
        <w:gridCol w:w="585"/>
        <w:gridCol w:w="585"/>
        <w:gridCol w:w="585"/>
        <w:gridCol w:w="585"/>
        <w:gridCol w:w="585"/>
        <w:gridCol w:w="585"/>
        <w:gridCol w:w="585"/>
        <w:gridCol w:w="585"/>
        <w:gridCol w:w="585"/>
        <w:gridCol w:w="585"/>
        <w:gridCol w:w="585"/>
        <w:gridCol w:w="585"/>
        <w:gridCol w:w="585"/>
        <w:gridCol w:w="585"/>
        <w:gridCol w:w="585"/>
        <w:gridCol w:w="585"/>
      </w:tblGrid>
      <w:tr w:rsidR="1E825BCF" w14:paraId="18E533D3" w14:textId="77777777" w:rsidTr="3610C1CD">
        <w:trPr>
          <w:jc w:val="center"/>
        </w:trPr>
        <w:tc>
          <w:tcPr>
            <w:tcW w:w="585" w:type="dxa"/>
          </w:tcPr>
          <w:p w14:paraId="381C8260" w14:textId="081D9924" w:rsidR="1F7FB564" w:rsidRDefault="7249D91E" w:rsidP="3610C1CD">
            <w:pPr>
              <w:jc w:val="both"/>
            </w:pPr>
            <w:r>
              <w:t>15</w:t>
            </w:r>
          </w:p>
        </w:tc>
        <w:tc>
          <w:tcPr>
            <w:tcW w:w="585" w:type="dxa"/>
          </w:tcPr>
          <w:p w14:paraId="4B2E54A7" w14:textId="708627CA" w:rsidR="1E825BCF" w:rsidRDefault="1E825BCF" w:rsidP="3610C1CD">
            <w:pPr>
              <w:jc w:val="both"/>
            </w:pPr>
          </w:p>
        </w:tc>
        <w:tc>
          <w:tcPr>
            <w:tcW w:w="585" w:type="dxa"/>
          </w:tcPr>
          <w:p w14:paraId="51AD3CF7" w14:textId="75E757DD" w:rsidR="1E825BCF" w:rsidRDefault="1E825BCF" w:rsidP="3610C1CD">
            <w:pPr>
              <w:jc w:val="both"/>
            </w:pPr>
          </w:p>
        </w:tc>
        <w:tc>
          <w:tcPr>
            <w:tcW w:w="585" w:type="dxa"/>
          </w:tcPr>
          <w:p w14:paraId="1E9C3AFD" w14:textId="3BFC5EDC" w:rsidR="1E825BCF" w:rsidRDefault="1E825BCF" w:rsidP="3610C1CD">
            <w:pPr>
              <w:jc w:val="both"/>
            </w:pPr>
          </w:p>
        </w:tc>
        <w:tc>
          <w:tcPr>
            <w:tcW w:w="585" w:type="dxa"/>
          </w:tcPr>
          <w:p w14:paraId="5C0EDA9C" w14:textId="55D51CFC" w:rsidR="1E825BCF" w:rsidRDefault="1E825BCF" w:rsidP="3610C1CD">
            <w:pPr>
              <w:jc w:val="both"/>
            </w:pPr>
          </w:p>
        </w:tc>
        <w:tc>
          <w:tcPr>
            <w:tcW w:w="585" w:type="dxa"/>
          </w:tcPr>
          <w:p w14:paraId="3F3A8F73" w14:textId="7776D71D" w:rsidR="1E825BCF" w:rsidRDefault="1E825BCF" w:rsidP="3610C1CD">
            <w:pPr>
              <w:jc w:val="both"/>
            </w:pPr>
          </w:p>
        </w:tc>
        <w:tc>
          <w:tcPr>
            <w:tcW w:w="585" w:type="dxa"/>
          </w:tcPr>
          <w:p w14:paraId="39247467" w14:textId="01289FF2" w:rsidR="1E825BCF" w:rsidRDefault="1E825BCF" w:rsidP="3610C1CD">
            <w:pPr>
              <w:jc w:val="both"/>
            </w:pPr>
          </w:p>
        </w:tc>
        <w:tc>
          <w:tcPr>
            <w:tcW w:w="585" w:type="dxa"/>
          </w:tcPr>
          <w:p w14:paraId="33FF4136" w14:textId="6811DD21" w:rsidR="1E825BCF" w:rsidRDefault="1E825BCF" w:rsidP="3610C1CD">
            <w:pPr>
              <w:jc w:val="both"/>
            </w:pPr>
          </w:p>
        </w:tc>
        <w:tc>
          <w:tcPr>
            <w:tcW w:w="585" w:type="dxa"/>
          </w:tcPr>
          <w:p w14:paraId="0C45D21C" w14:textId="6811DD21" w:rsidR="1E825BCF" w:rsidRDefault="1E825BCF" w:rsidP="3610C1CD">
            <w:pPr>
              <w:jc w:val="both"/>
            </w:pPr>
          </w:p>
        </w:tc>
        <w:tc>
          <w:tcPr>
            <w:tcW w:w="585" w:type="dxa"/>
          </w:tcPr>
          <w:p w14:paraId="6D904811" w14:textId="4CCFEA90" w:rsidR="1F7FB564" w:rsidRDefault="7249D91E" w:rsidP="3610C1CD">
            <w:pPr>
              <w:jc w:val="both"/>
            </w:pPr>
            <w:r>
              <w:t>6</w:t>
            </w:r>
          </w:p>
        </w:tc>
        <w:tc>
          <w:tcPr>
            <w:tcW w:w="585" w:type="dxa"/>
          </w:tcPr>
          <w:p w14:paraId="4A807A57" w14:textId="5C0584E4" w:rsidR="1E825BCF" w:rsidRDefault="1E825BCF" w:rsidP="3610C1CD">
            <w:pPr>
              <w:jc w:val="both"/>
            </w:pPr>
          </w:p>
        </w:tc>
        <w:tc>
          <w:tcPr>
            <w:tcW w:w="585" w:type="dxa"/>
          </w:tcPr>
          <w:p w14:paraId="6B31CF98" w14:textId="4E783F7F" w:rsidR="1E825BCF" w:rsidRDefault="1E825BCF" w:rsidP="3610C1CD">
            <w:pPr>
              <w:jc w:val="both"/>
            </w:pPr>
          </w:p>
        </w:tc>
        <w:tc>
          <w:tcPr>
            <w:tcW w:w="585" w:type="dxa"/>
          </w:tcPr>
          <w:p w14:paraId="78CC1CCD" w14:textId="2409D63B" w:rsidR="1F7FB564" w:rsidRDefault="7249D91E" w:rsidP="3610C1CD">
            <w:pPr>
              <w:spacing w:line="259" w:lineRule="auto"/>
              <w:jc w:val="both"/>
            </w:pPr>
            <w:r>
              <w:t>3</w:t>
            </w:r>
          </w:p>
        </w:tc>
        <w:tc>
          <w:tcPr>
            <w:tcW w:w="585" w:type="dxa"/>
          </w:tcPr>
          <w:p w14:paraId="7251979C" w14:textId="6811DD21" w:rsidR="1E825BCF" w:rsidRDefault="1E825BCF" w:rsidP="3610C1CD">
            <w:pPr>
              <w:jc w:val="both"/>
            </w:pPr>
          </w:p>
        </w:tc>
        <w:tc>
          <w:tcPr>
            <w:tcW w:w="585" w:type="dxa"/>
          </w:tcPr>
          <w:p w14:paraId="7D4419EF" w14:textId="6811DD21" w:rsidR="1E825BCF" w:rsidRDefault="1E825BCF" w:rsidP="3610C1CD">
            <w:pPr>
              <w:jc w:val="both"/>
            </w:pPr>
          </w:p>
        </w:tc>
        <w:tc>
          <w:tcPr>
            <w:tcW w:w="585" w:type="dxa"/>
          </w:tcPr>
          <w:p w14:paraId="7EBC5BE3" w14:textId="3BFF3318" w:rsidR="1F7FB564" w:rsidRDefault="7249D91E" w:rsidP="3610C1CD">
            <w:pPr>
              <w:jc w:val="both"/>
            </w:pPr>
            <w:r>
              <w:t>0</w:t>
            </w:r>
          </w:p>
        </w:tc>
      </w:tr>
      <w:tr w:rsidR="1E825BCF" w14:paraId="1E8C985B" w14:textId="77777777" w:rsidTr="3610C1CD">
        <w:trPr>
          <w:jc w:val="center"/>
        </w:trPr>
        <w:tc>
          <w:tcPr>
            <w:tcW w:w="585" w:type="dxa"/>
          </w:tcPr>
          <w:p w14:paraId="532356A2" w14:textId="39B35C5D" w:rsidR="1F7FB564" w:rsidRDefault="7249D91E" w:rsidP="3610C1CD">
            <w:pPr>
              <w:jc w:val="both"/>
            </w:pPr>
            <w:r>
              <w:t>P</w:t>
            </w:r>
          </w:p>
        </w:tc>
        <w:tc>
          <w:tcPr>
            <w:tcW w:w="585" w:type="dxa"/>
          </w:tcPr>
          <w:p w14:paraId="542E4313" w14:textId="7715BAD8" w:rsidR="1F7FB564" w:rsidRDefault="7249D91E" w:rsidP="3610C1CD">
            <w:pPr>
              <w:jc w:val="both"/>
            </w:pPr>
            <w:r>
              <w:t>P</w:t>
            </w:r>
          </w:p>
        </w:tc>
        <w:tc>
          <w:tcPr>
            <w:tcW w:w="585" w:type="dxa"/>
          </w:tcPr>
          <w:p w14:paraId="4AE8F7C8" w14:textId="39942CF0" w:rsidR="1F7FB564" w:rsidRDefault="7249D91E" w:rsidP="3610C1CD">
            <w:pPr>
              <w:jc w:val="both"/>
            </w:pPr>
            <w:r>
              <w:t>P</w:t>
            </w:r>
          </w:p>
        </w:tc>
        <w:tc>
          <w:tcPr>
            <w:tcW w:w="585" w:type="dxa"/>
          </w:tcPr>
          <w:p w14:paraId="738818AA" w14:textId="7732F569" w:rsidR="1F7FB564" w:rsidRDefault="7249D91E" w:rsidP="3610C1CD">
            <w:pPr>
              <w:jc w:val="both"/>
            </w:pPr>
            <w:r>
              <w:t>P</w:t>
            </w:r>
          </w:p>
        </w:tc>
        <w:tc>
          <w:tcPr>
            <w:tcW w:w="585" w:type="dxa"/>
          </w:tcPr>
          <w:p w14:paraId="6AC41AB8" w14:textId="13DB8DBC" w:rsidR="1F7FB564" w:rsidRDefault="7249D91E" w:rsidP="3610C1CD">
            <w:pPr>
              <w:jc w:val="both"/>
            </w:pPr>
            <w:r>
              <w:t>P</w:t>
            </w:r>
          </w:p>
        </w:tc>
        <w:tc>
          <w:tcPr>
            <w:tcW w:w="585" w:type="dxa"/>
          </w:tcPr>
          <w:p w14:paraId="7CCEADB6" w14:textId="1D811640" w:rsidR="1F7FB564" w:rsidRDefault="7249D91E" w:rsidP="3610C1CD">
            <w:pPr>
              <w:jc w:val="both"/>
            </w:pPr>
            <w:r>
              <w:t>P</w:t>
            </w:r>
          </w:p>
        </w:tc>
        <w:tc>
          <w:tcPr>
            <w:tcW w:w="585" w:type="dxa"/>
          </w:tcPr>
          <w:p w14:paraId="561C1839" w14:textId="71C3A09D" w:rsidR="1F7FB564" w:rsidRDefault="7249D91E" w:rsidP="3610C1CD">
            <w:pPr>
              <w:jc w:val="both"/>
            </w:pPr>
            <w:r>
              <w:t>P</w:t>
            </w:r>
          </w:p>
        </w:tc>
        <w:tc>
          <w:tcPr>
            <w:tcW w:w="585" w:type="dxa"/>
          </w:tcPr>
          <w:p w14:paraId="1AE2506F" w14:textId="321331BC" w:rsidR="1F7FB564" w:rsidRDefault="7249D91E" w:rsidP="3610C1CD">
            <w:pPr>
              <w:jc w:val="both"/>
            </w:pPr>
            <w:r>
              <w:t>P</w:t>
            </w:r>
          </w:p>
        </w:tc>
        <w:tc>
          <w:tcPr>
            <w:tcW w:w="585" w:type="dxa"/>
          </w:tcPr>
          <w:p w14:paraId="2BFA9CC5" w14:textId="72E188CD" w:rsidR="1F7FB564" w:rsidRDefault="7249D91E" w:rsidP="3610C1CD">
            <w:pPr>
              <w:jc w:val="both"/>
            </w:pPr>
            <w:r>
              <w:t>P</w:t>
            </w:r>
          </w:p>
        </w:tc>
        <w:tc>
          <w:tcPr>
            <w:tcW w:w="585" w:type="dxa"/>
          </w:tcPr>
          <w:p w14:paraId="655C59A8" w14:textId="68271D7C" w:rsidR="1F7FB564" w:rsidRDefault="7249D91E" w:rsidP="3610C1CD">
            <w:pPr>
              <w:jc w:val="both"/>
            </w:pPr>
            <w:r>
              <w:t>P</w:t>
            </w:r>
          </w:p>
        </w:tc>
        <w:tc>
          <w:tcPr>
            <w:tcW w:w="585" w:type="dxa"/>
          </w:tcPr>
          <w:p w14:paraId="288F33CD" w14:textId="68B5998C" w:rsidR="1F7FB564" w:rsidRDefault="7249D91E" w:rsidP="3610C1CD">
            <w:pPr>
              <w:jc w:val="both"/>
            </w:pPr>
            <w:r>
              <w:t>R</w:t>
            </w:r>
          </w:p>
        </w:tc>
        <w:tc>
          <w:tcPr>
            <w:tcW w:w="585" w:type="dxa"/>
          </w:tcPr>
          <w:p w14:paraId="6E52D747" w14:textId="032D3EA4" w:rsidR="1F7FB564" w:rsidRDefault="7249D91E" w:rsidP="3610C1CD">
            <w:pPr>
              <w:jc w:val="both"/>
            </w:pPr>
            <w:r>
              <w:t>R</w:t>
            </w:r>
          </w:p>
        </w:tc>
        <w:tc>
          <w:tcPr>
            <w:tcW w:w="585" w:type="dxa"/>
          </w:tcPr>
          <w:p w14:paraId="1C2E28B6" w14:textId="3358242D" w:rsidR="1F7FB564" w:rsidRDefault="7249D91E" w:rsidP="3610C1CD">
            <w:pPr>
              <w:jc w:val="both"/>
            </w:pPr>
            <w:r>
              <w:t>F</w:t>
            </w:r>
          </w:p>
        </w:tc>
        <w:tc>
          <w:tcPr>
            <w:tcW w:w="585" w:type="dxa"/>
          </w:tcPr>
          <w:p w14:paraId="28AA65B6" w14:textId="07E6A296" w:rsidR="1F7FB564" w:rsidRDefault="7249D91E" w:rsidP="3610C1CD">
            <w:pPr>
              <w:jc w:val="both"/>
            </w:pPr>
            <w:r>
              <w:t>F</w:t>
            </w:r>
          </w:p>
        </w:tc>
        <w:tc>
          <w:tcPr>
            <w:tcW w:w="585" w:type="dxa"/>
          </w:tcPr>
          <w:p w14:paraId="587F45DA" w14:textId="619F7D4E" w:rsidR="1F7FB564" w:rsidRDefault="7249D91E" w:rsidP="3610C1CD">
            <w:pPr>
              <w:jc w:val="both"/>
            </w:pPr>
            <w:r>
              <w:t>F</w:t>
            </w:r>
          </w:p>
        </w:tc>
        <w:tc>
          <w:tcPr>
            <w:tcW w:w="585" w:type="dxa"/>
          </w:tcPr>
          <w:p w14:paraId="4BF70576" w14:textId="2C820E93" w:rsidR="1F7FB564" w:rsidRDefault="7249D91E" w:rsidP="3610C1CD">
            <w:pPr>
              <w:jc w:val="both"/>
            </w:pPr>
            <w:r>
              <w:t>F</w:t>
            </w:r>
          </w:p>
        </w:tc>
      </w:tr>
      <w:tr w:rsidR="1E825BCF" w14:paraId="0959C71F" w14:textId="77777777" w:rsidTr="3610C1CD">
        <w:trPr>
          <w:jc w:val="center"/>
        </w:trPr>
        <w:tc>
          <w:tcPr>
            <w:tcW w:w="5850" w:type="dxa"/>
            <w:gridSpan w:val="10"/>
          </w:tcPr>
          <w:p w14:paraId="2EAD787A" w14:textId="72DC6A96" w:rsidR="1F7FB564" w:rsidRDefault="7249D91E" w:rsidP="3610C1CD">
            <w:pPr>
              <w:jc w:val="both"/>
            </w:pPr>
            <w:r>
              <w:t>MAC ports</w:t>
            </w:r>
          </w:p>
        </w:tc>
        <w:tc>
          <w:tcPr>
            <w:tcW w:w="1170" w:type="dxa"/>
            <w:gridSpan w:val="2"/>
          </w:tcPr>
          <w:p w14:paraId="35385248" w14:textId="24997E5F" w:rsidR="1F7FB564" w:rsidRDefault="7249D91E" w:rsidP="3610C1CD">
            <w:pPr>
              <w:jc w:val="both"/>
            </w:pPr>
            <w:r>
              <w:t>Reserved</w:t>
            </w:r>
          </w:p>
        </w:tc>
        <w:tc>
          <w:tcPr>
            <w:tcW w:w="2340" w:type="dxa"/>
            <w:gridSpan w:val="4"/>
          </w:tcPr>
          <w:p w14:paraId="6E2D82E5" w14:textId="5810D3D9" w:rsidR="1F7FB564" w:rsidRDefault="7249D91E" w:rsidP="3610C1CD">
            <w:pPr>
              <w:jc w:val="both"/>
            </w:pPr>
            <w:r>
              <w:t>PCI-e PFs</w:t>
            </w:r>
          </w:p>
        </w:tc>
      </w:tr>
    </w:tbl>
    <w:p w14:paraId="5A9DD761" w14:textId="77777777" w:rsidR="00222892" w:rsidRDefault="00222892" w:rsidP="1E825BCF">
      <w:pPr>
        <w:jc w:val="both"/>
      </w:pPr>
    </w:p>
    <w:p w14:paraId="01E5BED4" w14:textId="1BF03058" w:rsidR="037E58AD" w:rsidRDefault="037E58AD" w:rsidP="1E825BCF">
      <w:pPr>
        <w:jc w:val="both"/>
      </w:pPr>
      <w:r>
        <w:t xml:space="preserve">The 322MHz interface is more restrictive due to </w:t>
      </w:r>
      <w:r w:rsidR="59AB0285">
        <w:t xml:space="preserve">the </w:t>
      </w:r>
      <w:r>
        <w:t>CMAC IP</w:t>
      </w:r>
      <w:r w:rsidR="7791A37F">
        <w:t xml:space="preserve"> constraints</w:t>
      </w:r>
      <w:r>
        <w:t>. It has the following signals</w:t>
      </w:r>
      <w:r w:rsidR="00222892">
        <w:t>:</w:t>
      </w:r>
    </w:p>
    <w:p w14:paraId="09CFEDFD" w14:textId="67A80AFE" w:rsidR="037E58AD" w:rsidRDefault="037E58AD" w:rsidP="3F300D3E">
      <w:pPr>
        <w:pStyle w:val="ListParagraph"/>
        <w:numPr>
          <w:ilvl w:val="0"/>
          <w:numId w:val="8"/>
        </w:numPr>
        <w:jc w:val="both"/>
        <w:rPr>
          <w:rFonts w:eastAsiaTheme="minorEastAsia"/>
        </w:rPr>
      </w:pPr>
      <w:proofErr w:type="spellStart"/>
      <w:r>
        <w:lastRenderedPageBreak/>
        <w:t>tvalid</w:t>
      </w:r>
      <w:proofErr w:type="spellEnd"/>
      <w:r>
        <w:t xml:space="preserve">, 1 bit: no de-assertion in the middle of a packet. In other words, once </w:t>
      </w:r>
      <w:proofErr w:type="spellStart"/>
      <w:r>
        <w:t>tvalid</w:t>
      </w:r>
      <w:proofErr w:type="spellEnd"/>
      <w:r>
        <w:t xml:space="preserve"> is asserted to indicate the start of packet, it must remain asserted until </w:t>
      </w:r>
      <w:proofErr w:type="spellStart"/>
      <w:r>
        <w:t>tlast</w:t>
      </w:r>
      <w:proofErr w:type="spellEnd"/>
      <w:r>
        <w:t>.</w:t>
      </w:r>
    </w:p>
    <w:p w14:paraId="79D2F571" w14:textId="1899D498" w:rsidR="037E58AD" w:rsidRDefault="037E58AD" w:rsidP="1E825BCF">
      <w:pPr>
        <w:pStyle w:val="ListParagraph"/>
        <w:numPr>
          <w:ilvl w:val="0"/>
          <w:numId w:val="8"/>
        </w:numPr>
        <w:jc w:val="both"/>
      </w:pPr>
      <w:proofErr w:type="spellStart"/>
      <w:r>
        <w:t>tdata</w:t>
      </w:r>
      <w:proofErr w:type="spellEnd"/>
      <w:r>
        <w:t>, 512 bits: same as in the 250MHz interface.</w:t>
      </w:r>
    </w:p>
    <w:p w14:paraId="7996D0D9" w14:textId="29F5D7F9" w:rsidR="037E58AD" w:rsidRDefault="037E58AD" w:rsidP="1E825BCF">
      <w:pPr>
        <w:pStyle w:val="ListParagraph"/>
        <w:numPr>
          <w:ilvl w:val="0"/>
          <w:numId w:val="8"/>
        </w:numPr>
        <w:jc w:val="both"/>
      </w:pPr>
      <w:proofErr w:type="spellStart"/>
      <w:r>
        <w:t>tkeep</w:t>
      </w:r>
      <w:proofErr w:type="spellEnd"/>
      <w:r>
        <w:t>, 64 bits: same as in the 250MHz interface.</w:t>
      </w:r>
    </w:p>
    <w:p w14:paraId="18F9D18F" w14:textId="6D3517EF" w:rsidR="037E58AD" w:rsidRDefault="037E58AD" w:rsidP="1E825BCF">
      <w:pPr>
        <w:pStyle w:val="ListParagraph"/>
        <w:numPr>
          <w:ilvl w:val="0"/>
          <w:numId w:val="8"/>
        </w:numPr>
        <w:jc w:val="both"/>
      </w:pPr>
      <w:proofErr w:type="spellStart"/>
      <w:r>
        <w:t>tlast</w:t>
      </w:r>
      <w:proofErr w:type="spellEnd"/>
      <w:r>
        <w:t>, 1 bit: same as in the 250MHz interface.</w:t>
      </w:r>
    </w:p>
    <w:p w14:paraId="47719199" w14:textId="2C4B56D7" w:rsidR="037E58AD" w:rsidRDefault="037E58AD" w:rsidP="1E825BCF">
      <w:pPr>
        <w:pStyle w:val="ListParagraph"/>
        <w:numPr>
          <w:ilvl w:val="0"/>
          <w:numId w:val="8"/>
        </w:numPr>
        <w:jc w:val="both"/>
      </w:pPr>
      <w:proofErr w:type="spellStart"/>
      <w:r>
        <w:t>tuser_err</w:t>
      </w:r>
      <w:proofErr w:type="spellEnd"/>
      <w:r>
        <w:t>, 1 bit: indicates if the packet contains an error.</w:t>
      </w:r>
    </w:p>
    <w:p w14:paraId="00D9A1B0" w14:textId="3071FA8E" w:rsidR="037E58AD" w:rsidRDefault="037E58AD" w:rsidP="1E825BCF">
      <w:pPr>
        <w:pStyle w:val="ListParagraph"/>
        <w:numPr>
          <w:ilvl w:val="0"/>
          <w:numId w:val="8"/>
        </w:numPr>
        <w:jc w:val="both"/>
      </w:pPr>
      <w:proofErr w:type="spellStart"/>
      <w:r>
        <w:t>tready</w:t>
      </w:r>
      <w:proofErr w:type="spellEnd"/>
      <w:r>
        <w:t xml:space="preserve">, 1 bit: same as in the 250MHz interface. </w:t>
      </w:r>
      <w:r w:rsidR="100A8C19">
        <w:t xml:space="preserve">For </w:t>
      </w:r>
      <w:r>
        <w:t xml:space="preserve">packets entering the shell, i.e., from the RX side of CMAC IPs, </w:t>
      </w:r>
      <w:proofErr w:type="spellStart"/>
      <w:r>
        <w:t>tready</w:t>
      </w:r>
      <w:proofErr w:type="spellEnd"/>
      <w:r>
        <w:t xml:space="preserve"> is not present and the master assumes that </w:t>
      </w:r>
      <w:proofErr w:type="spellStart"/>
      <w:r>
        <w:t>tready</w:t>
      </w:r>
      <w:proofErr w:type="spellEnd"/>
      <w:r>
        <w:t xml:space="preserve"> is always asserted.</w:t>
      </w:r>
    </w:p>
    <w:p w14:paraId="1FA5EEB5" w14:textId="77777777" w:rsidR="00222892" w:rsidRDefault="00222892" w:rsidP="00222892">
      <w:pPr>
        <w:jc w:val="both"/>
      </w:pPr>
    </w:p>
    <w:p w14:paraId="2AAA9C78" w14:textId="75EA6325" w:rsidR="6685CC27" w:rsidRDefault="6685CC27" w:rsidP="24866085">
      <w:pPr>
        <w:pStyle w:val="Heading2"/>
        <w:jc w:val="both"/>
      </w:pPr>
      <w:bookmarkStart w:id="16" w:name="_Toc76049105"/>
      <w:r>
        <w:t>Utility Blocks</w:t>
      </w:r>
      <w:bookmarkEnd w:id="16"/>
    </w:p>
    <w:p w14:paraId="663DA967" w14:textId="425D5C1E" w:rsidR="3F300D3E" w:rsidRDefault="2CE126E5" w:rsidP="3F300D3E">
      <w:pPr>
        <w:jc w:val="both"/>
      </w:pPr>
      <w:r>
        <w:t xml:space="preserve">There are </w:t>
      </w:r>
      <w:r w:rsidR="00222892">
        <w:t>several</w:t>
      </w:r>
      <w:r>
        <w:t xml:space="preserve"> utility blocks shipped with </w:t>
      </w:r>
      <w:proofErr w:type="spellStart"/>
      <w:r>
        <w:t>OpenNIC</w:t>
      </w:r>
      <w:proofErr w:type="spellEnd"/>
      <w:r>
        <w:t xml:space="preserve"> shell.</w:t>
      </w:r>
    </w:p>
    <w:p w14:paraId="7FCBE9AC" w14:textId="0AFE0903" w:rsidR="2F62E379" w:rsidRDefault="2F62E379" w:rsidP="407E7B47">
      <w:pPr>
        <w:pStyle w:val="Heading3"/>
        <w:rPr>
          <w:rFonts w:ascii="Calibri Light" w:eastAsia="SimSun" w:hAnsi="Calibri Light" w:cs="Times New Roman"/>
          <w:color w:val="1F3763"/>
        </w:rPr>
      </w:pPr>
      <w:bookmarkStart w:id="17" w:name="_Toc76049106"/>
      <w:r>
        <w:t>AXI-lite Register</w:t>
      </w:r>
      <w:bookmarkEnd w:id="17"/>
    </w:p>
    <w:p w14:paraId="58F1BA16" w14:textId="7A343A3D" w:rsidR="2F62E379" w:rsidRDefault="2F62E379" w:rsidP="407E7B47">
      <w:pPr>
        <w:jc w:val="both"/>
      </w:pPr>
      <w:r>
        <w:t xml:space="preserve">The </w:t>
      </w:r>
      <w:proofErr w:type="spellStart"/>
      <w:r>
        <w:t>axi_lite_register</w:t>
      </w:r>
      <w:proofErr w:type="spellEnd"/>
      <w:r>
        <w:t xml:space="preserve"> block converts the AXI-lite interface</w:t>
      </w:r>
      <w:r w:rsidR="76A792E7">
        <w:t xml:space="preserve"> to a simple BRAM-like read/write interface. It can be configured to use </w:t>
      </w:r>
      <w:r w:rsidR="26CA499A">
        <w:t>the same or different clocks for each interface. The AXI-lite interface is assumed to</w:t>
      </w:r>
      <w:r w:rsidR="63045AE3">
        <w:t xml:space="preserve"> have a single transaction at one time, either a read or a write transaction but not both.</w:t>
      </w:r>
    </w:p>
    <w:p w14:paraId="65959A3B" w14:textId="25497B5A" w:rsidR="63888D05" w:rsidRDefault="63888D05" w:rsidP="407E7B47">
      <w:pPr>
        <w:pStyle w:val="Heading3"/>
        <w:rPr>
          <w:rFonts w:ascii="Calibri Light" w:eastAsia="SimSun" w:hAnsi="Calibri Light" w:cs="Times New Roman"/>
          <w:color w:val="1F3763"/>
        </w:rPr>
      </w:pPr>
      <w:bookmarkStart w:id="18" w:name="_Toc76049107"/>
      <w:r>
        <w:t>AXI-lite Slave</w:t>
      </w:r>
      <w:bookmarkEnd w:id="18"/>
    </w:p>
    <w:p w14:paraId="20FA6EA0" w14:textId="3B1849ED" w:rsidR="63888D05" w:rsidRDefault="63888D05" w:rsidP="407E7B47">
      <w:pPr>
        <w:jc w:val="both"/>
      </w:pPr>
      <w:r>
        <w:t xml:space="preserve">The </w:t>
      </w:r>
      <w:proofErr w:type="spellStart"/>
      <w:r>
        <w:t>axi_lite_slave</w:t>
      </w:r>
      <w:proofErr w:type="spellEnd"/>
      <w:r>
        <w:t xml:space="preserve"> block is a sink for unused AXI-lite interfaces. </w:t>
      </w:r>
      <w:r w:rsidR="7C1FE319">
        <w:t xml:space="preserve">A common use case is when </w:t>
      </w:r>
      <w:r w:rsidR="72944E6E">
        <w:t>multiple</w:t>
      </w:r>
      <w:r w:rsidR="7C1FE319">
        <w:t xml:space="preserve"> AXI-lite interface</w:t>
      </w:r>
      <w:r w:rsidR="45B151E1">
        <w:t>s</w:t>
      </w:r>
      <w:r w:rsidR="7C1FE319">
        <w:t xml:space="preserve"> </w:t>
      </w:r>
      <w:r w:rsidR="0591D3E8">
        <w:t>are derived from an AXI-lite crossbar</w:t>
      </w:r>
      <w:r w:rsidR="7C1FE319">
        <w:t>, we may not imple</w:t>
      </w:r>
      <w:r w:rsidR="0ECF7424">
        <w:t xml:space="preserve">ment </w:t>
      </w:r>
      <w:r w:rsidR="095BD88C">
        <w:t>all of them at the same time. To make sure that those unimplemented ones do not get stuck,</w:t>
      </w:r>
      <w:r w:rsidR="4800BDBD">
        <w:t xml:space="preserve"> </w:t>
      </w:r>
      <w:r w:rsidR="00167550">
        <w:t>they can be</w:t>
      </w:r>
      <w:r w:rsidR="4800BDBD">
        <w:t xml:space="preserve"> terminate</w:t>
      </w:r>
      <w:r w:rsidR="00167550">
        <w:t>d</w:t>
      </w:r>
      <w:r w:rsidR="4800BDBD">
        <w:t xml:space="preserve"> with </w:t>
      </w:r>
      <w:proofErr w:type="spellStart"/>
      <w:r w:rsidR="4800BDBD">
        <w:t>axi_lite_slave</w:t>
      </w:r>
      <w:proofErr w:type="spellEnd"/>
      <w:r w:rsidR="4800BDBD">
        <w:t xml:space="preserve"> blocks.</w:t>
      </w:r>
      <w:r w:rsidR="5F22B679">
        <w:t xml:space="preserve"> Additionally, the </w:t>
      </w:r>
      <w:proofErr w:type="spellStart"/>
      <w:r w:rsidR="5F22B679">
        <w:t>axi_lite_slave</w:t>
      </w:r>
      <w:proofErr w:type="spellEnd"/>
      <w:r w:rsidR="5F22B679">
        <w:t xml:space="preserve"> block accepts two parameters</w:t>
      </w:r>
      <w:r w:rsidR="00167550">
        <w:t>:</w:t>
      </w:r>
      <w:r w:rsidR="5F22B679">
        <w:t xml:space="preserve"> register address width and a prefix which </w:t>
      </w:r>
      <w:r w:rsidR="70D1139D">
        <w:t>fills the upper 16 bits of covered registers.</w:t>
      </w:r>
    </w:p>
    <w:p w14:paraId="73EF1068" w14:textId="4696DC14" w:rsidR="62D31740" w:rsidRDefault="62D31740" w:rsidP="407E7B47">
      <w:pPr>
        <w:pStyle w:val="Heading3"/>
        <w:rPr>
          <w:rFonts w:ascii="Calibri Light" w:eastAsia="SimSun" w:hAnsi="Calibri Light" w:cs="Times New Roman"/>
          <w:color w:val="1F3763"/>
        </w:rPr>
      </w:pPr>
      <w:bookmarkStart w:id="19" w:name="_Toc76049108"/>
      <w:r>
        <w:t>AXI-stream Register Slice</w:t>
      </w:r>
      <w:bookmarkEnd w:id="19"/>
    </w:p>
    <w:p w14:paraId="43FD59AD" w14:textId="706DD33E" w:rsidR="216292FA" w:rsidRDefault="216292FA" w:rsidP="407E7B47">
      <w:pPr>
        <w:jc w:val="both"/>
      </w:pPr>
      <w:r>
        <w:t xml:space="preserve">The </w:t>
      </w:r>
      <w:proofErr w:type="spellStart"/>
      <w:r>
        <w:t>axi_stream_register_slice</w:t>
      </w:r>
      <w:proofErr w:type="spellEnd"/>
      <w:r>
        <w:t xml:space="preserve"> block is used to decouple the </w:t>
      </w:r>
      <w:r w:rsidR="65F83D29">
        <w:t>slave</w:t>
      </w:r>
      <w:r>
        <w:t xml:space="preserve"> and </w:t>
      </w:r>
      <w:r w:rsidR="44D7EEEF">
        <w:t>master</w:t>
      </w:r>
      <w:r>
        <w:t xml:space="preserve"> AXI-stream interfaces. </w:t>
      </w:r>
      <w:r w:rsidR="152F01CC">
        <w:t>It</w:t>
      </w:r>
      <w:r>
        <w:t xml:space="preserve"> </w:t>
      </w:r>
      <w:r w:rsidR="412455F3">
        <w:t>supports</w:t>
      </w:r>
      <w:r w:rsidR="0F2E5F54">
        <w:t xml:space="preserve"> two modes</w:t>
      </w:r>
      <w:r w:rsidR="13A2AC90">
        <w:t xml:space="preserve">: forward and full mode. The forward mode guarantees that the </w:t>
      </w:r>
      <w:r w:rsidR="0C1235CB">
        <w:t xml:space="preserve">output ports of the </w:t>
      </w:r>
      <w:r w:rsidR="13A2AC90">
        <w:t>master interface</w:t>
      </w:r>
      <w:r w:rsidR="6E3E0635">
        <w:t xml:space="preserve"> are directly driven by flip-flops. </w:t>
      </w:r>
      <w:r w:rsidR="429B82E1">
        <w:t>T</w:t>
      </w:r>
      <w:r w:rsidR="6E3E0635">
        <w:t xml:space="preserve">he </w:t>
      </w:r>
      <w:r w:rsidR="65824421">
        <w:t xml:space="preserve">master </w:t>
      </w:r>
      <w:proofErr w:type="spellStart"/>
      <w:r w:rsidR="6E3E0635">
        <w:t>tready</w:t>
      </w:r>
      <w:proofErr w:type="spellEnd"/>
      <w:r w:rsidR="6E3E0635">
        <w:t xml:space="preserve"> signal</w:t>
      </w:r>
      <w:r w:rsidR="60F1D889">
        <w:t>, on the contrary,</w:t>
      </w:r>
      <w:r w:rsidR="6E3E0635">
        <w:t xml:space="preserve"> feeds </w:t>
      </w:r>
      <w:r w:rsidR="79E6D6E2">
        <w:t xml:space="preserve">backwards </w:t>
      </w:r>
      <w:r w:rsidR="06272C79">
        <w:t>to the slave side using a combinational path.</w:t>
      </w:r>
      <w:r w:rsidR="3CB91E9F">
        <w:t xml:space="preserve"> It is recommended to use the forward mode only for </w:t>
      </w:r>
      <w:r w:rsidR="10315F3C">
        <w:t xml:space="preserve">providing one-cycle delay from the </w:t>
      </w:r>
      <w:r w:rsidR="43117BE9">
        <w:t>slave interface</w:t>
      </w:r>
      <w:r w:rsidR="3CB91E9F">
        <w:t>.</w:t>
      </w:r>
      <w:r w:rsidR="421E811D">
        <w:t xml:space="preserve"> </w:t>
      </w:r>
      <w:r w:rsidR="373749ED">
        <w:t>T</w:t>
      </w:r>
      <w:r w:rsidR="421E811D">
        <w:t>he forward mode block should not be cascaded</w:t>
      </w:r>
      <w:r w:rsidR="1697EAC5">
        <w:t>, which could lead to nasty timing issues.</w:t>
      </w:r>
    </w:p>
    <w:p w14:paraId="0E2192A5" w14:textId="60135FC2" w:rsidR="421E811D" w:rsidRDefault="421E811D" w:rsidP="407E7B47">
      <w:pPr>
        <w:jc w:val="both"/>
      </w:pPr>
      <w:r>
        <w:t xml:space="preserve">The full mode guarantees that all the output ports, including the slave </w:t>
      </w:r>
      <w:proofErr w:type="spellStart"/>
      <w:r>
        <w:t>tready</w:t>
      </w:r>
      <w:proofErr w:type="spellEnd"/>
      <w:r>
        <w:t xml:space="preserve"> signal, are directly driven by flip-flops. Therefore, it can be used to fully decouple </w:t>
      </w:r>
      <w:r w:rsidR="6B1A93EC">
        <w:t>the slave and ma</w:t>
      </w:r>
      <w:r w:rsidR="1FA29B00">
        <w:t>ster interfaces. Note that</w:t>
      </w:r>
      <w:r w:rsidR="54F59F6A">
        <w:t xml:space="preserve"> the delay between master and slave interfaces can be more than one cycle.</w:t>
      </w:r>
    </w:p>
    <w:p w14:paraId="2A0E968B" w14:textId="356DDD7C" w:rsidR="5F22B679" w:rsidRDefault="5F22B679" w:rsidP="407E7B47">
      <w:pPr>
        <w:pStyle w:val="Heading3"/>
        <w:rPr>
          <w:rFonts w:ascii="Calibri Light" w:eastAsia="SimSun" w:hAnsi="Calibri Light" w:cs="Times New Roman"/>
          <w:color w:val="1F3763"/>
        </w:rPr>
      </w:pPr>
      <w:bookmarkStart w:id="20" w:name="_Toc76049109"/>
      <w:r>
        <w:t xml:space="preserve">AXI-stream </w:t>
      </w:r>
      <w:r w:rsidR="1CF052EA">
        <w:t>P</w:t>
      </w:r>
      <w:r>
        <w:t>acket FIFO</w:t>
      </w:r>
      <w:bookmarkEnd w:id="20"/>
    </w:p>
    <w:p w14:paraId="3E61CE59" w14:textId="5256C137" w:rsidR="48FB1089" w:rsidRDefault="48FB1089" w:rsidP="407E7B47">
      <w:pPr>
        <w:jc w:val="both"/>
      </w:pPr>
      <w:r>
        <w:t xml:space="preserve">The </w:t>
      </w:r>
      <w:proofErr w:type="spellStart"/>
      <w:r>
        <w:t>axi_stream_packet_fifo</w:t>
      </w:r>
      <w:proofErr w:type="spellEnd"/>
      <w:r>
        <w:t xml:space="preserve"> is a replacement for </w:t>
      </w:r>
      <w:proofErr w:type="spellStart"/>
      <w:r>
        <w:t>xpm_fifo_axis</w:t>
      </w:r>
      <w:proofErr w:type="spellEnd"/>
      <w:r>
        <w:t xml:space="preserve"> in </w:t>
      </w:r>
      <w:r w:rsidR="2B79B1C7">
        <w:t xml:space="preserve">the </w:t>
      </w:r>
      <w:r>
        <w:t xml:space="preserve">packet mode, which seems to </w:t>
      </w:r>
      <w:r w:rsidR="608BD1EF">
        <w:t>have certain bugs. Use this block only when a packet-mode FIFO is required.</w:t>
      </w:r>
    </w:p>
    <w:p w14:paraId="1109B413" w14:textId="04B32DA9" w:rsidR="5FBE351B" w:rsidRDefault="5FBE351B" w:rsidP="407E7B47">
      <w:pPr>
        <w:pStyle w:val="Heading3"/>
        <w:rPr>
          <w:rFonts w:ascii="Calibri Light" w:eastAsia="SimSun" w:hAnsi="Calibri Light" w:cs="Times New Roman"/>
          <w:color w:val="1F3763"/>
        </w:rPr>
      </w:pPr>
      <w:bookmarkStart w:id="21" w:name="_Toc76049110"/>
      <w:r>
        <w:t xml:space="preserve">AXI-stream </w:t>
      </w:r>
      <w:r w:rsidR="0416A8B3">
        <w:t>P</w:t>
      </w:r>
      <w:r>
        <w:t>acket Buffer</w:t>
      </w:r>
      <w:bookmarkEnd w:id="21"/>
    </w:p>
    <w:p w14:paraId="68508E69" w14:textId="7C0A2909" w:rsidR="2CBF94BD" w:rsidRDefault="2CBF94BD" w:rsidP="407E7B47">
      <w:pPr>
        <w:jc w:val="both"/>
      </w:pPr>
      <w:r>
        <w:t xml:space="preserve">The </w:t>
      </w:r>
      <w:proofErr w:type="spellStart"/>
      <w:r>
        <w:t>axi_stream_packet_buffer</w:t>
      </w:r>
      <w:proofErr w:type="spellEnd"/>
      <w:r>
        <w:t xml:space="preserve"> enhances </w:t>
      </w:r>
      <w:proofErr w:type="spellStart"/>
      <w:r>
        <w:t>axi_stream_packet_fifo</w:t>
      </w:r>
      <w:proofErr w:type="spellEnd"/>
      <w:r>
        <w:t xml:space="preserve"> with a packet drop</w:t>
      </w:r>
      <w:r w:rsidR="6D9DADC7">
        <w:t>ping</w:t>
      </w:r>
      <w:r>
        <w:t xml:space="preserve"> feature. It has</w:t>
      </w:r>
      <w:r w:rsidR="5C7382C5">
        <w:t xml:space="preserve"> two signals, drop (input) and </w:t>
      </w:r>
      <w:proofErr w:type="spellStart"/>
      <w:r w:rsidR="5C7382C5">
        <w:t>drop_busy</w:t>
      </w:r>
      <w:proofErr w:type="spellEnd"/>
      <w:r w:rsidR="5C7382C5">
        <w:t xml:space="preserve"> (output). When </w:t>
      </w:r>
      <w:r w:rsidR="093E9F3B">
        <w:t>drop is asserted, the input packet is completely dropped</w:t>
      </w:r>
      <w:r w:rsidR="429B546C">
        <w:t xml:space="preserve"> and will not be observed from the master interface. </w:t>
      </w:r>
      <w:r w:rsidR="3F60ECAD">
        <w:t>To initiate</w:t>
      </w:r>
      <w:r w:rsidR="00167550">
        <w:t xml:space="preserve"> it</w:t>
      </w:r>
      <w:r w:rsidR="3F60ECAD">
        <w:t>, t</w:t>
      </w:r>
      <w:r w:rsidR="429B546C">
        <w:t xml:space="preserve">he drop signal should be asserted for a single cycle. </w:t>
      </w:r>
      <w:r w:rsidR="5B60BD52">
        <w:t xml:space="preserve">The </w:t>
      </w:r>
      <w:proofErr w:type="spellStart"/>
      <w:r w:rsidR="5B60BD52">
        <w:t>drop_busy</w:t>
      </w:r>
      <w:proofErr w:type="spellEnd"/>
      <w:r w:rsidR="5B60BD52">
        <w:t xml:space="preserve"> signal shows the status of the packet buffer.</w:t>
      </w:r>
    </w:p>
    <w:p w14:paraId="2C48F74C" w14:textId="6B0A2716" w:rsidR="1EB35F46" w:rsidRDefault="1EB35F46" w:rsidP="407E7B47">
      <w:pPr>
        <w:jc w:val="both"/>
      </w:pPr>
      <w:r>
        <w:lastRenderedPageBreak/>
        <w:t>Another feature of this block is t</w:t>
      </w:r>
      <w:r w:rsidR="36598A24">
        <w:t>hat it</w:t>
      </w:r>
      <w:r>
        <w:t xml:space="preserve"> report</w:t>
      </w:r>
      <w:r w:rsidR="6E479F06">
        <w:t>s</w:t>
      </w:r>
      <w:r>
        <w:t xml:space="preserve"> the packet size in bytes using </w:t>
      </w:r>
      <w:proofErr w:type="spellStart"/>
      <w:r>
        <w:t>m_axis_</w:t>
      </w:r>
      <w:r w:rsidR="3E75223F">
        <w:t>tuser_size</w:t>
      </w:r>
      <w:proofErr w:type="spellEnd"/>
      <w:r w:rsidR="3E75223F">
        <w:t xml:space="preserve">. The </w:t>
      </w:r>
      <w:proofErr w:type="spellStart"/>
      <w:r w:rsidR="3E75223F">
        <w:t>m_axis_tuser_size</w:t>
      </w:r>
      <w:proofErr w:type="spellEnd"/>
      <w:r w:rsidR="3E75223F">
        <w:t xml:space="preserve"> signal is valid </w:t>
      </w:r>
      <w:proofErr w:type="gramStart"/>
      <w:r w:rsidR="3E75223F">
        <w:t>as long as</w:t>
      </w:r>
      <w:proofErr w:type="gramEnd"/>
      <w:r w:rsidR="3E75223F">
        <w:t xml:space="preserve"> </w:t>
      </w:r>
      <w:proofErr w:type="spellStart"/>
      <w:r w:rsidR="3E75223F">
        <w:t>m_axis_tvalid</w:t>
      </w:r>
      <w:proofErr w:type="spellEnd"/>
      <w:r w:rsidR="3E75223F">
        <w:t xml:space="preserve"> is asserted.</w:t>
      </w:r>
    </w:p>
    <w:p w14:paraId="110D9DAB" w14:textId="75B46133" w:rsidR="242E2B3C" w:rsidRDefault="242E2B3C" w:rsidP="407E7B47">
      <w:pPr>
        <w:jc w:val="both"/>
      </w:pPr>
      <w:r>
        <w:t xml:space="preserve">The </w:t>
      </w:r>
      <w:proofErr w:type="spellStart"/>
      <w:r>
        <w:t>axi_stream_packet_buffer</w:t>
      </w:r>
      <w:proofErr w:type="spellEnd"/>
      <w:r>
        <w:t xml:space="preserve"> block supports both </w:t>
      </w:r>
      <w:proofErr w:type="spellStart"/>
      <w:r>
        <w:t>common_clock</w:t>
      </w:r>
      <w:proofErr w:type="spellEnd"/>
      <w:r>
        <w:t xml:space="preserve"> and </w:t>
      </w:r>
      <w:proofErr w:type="spellStart"/>
      <w:r>
        <w:t>independent_clock</w:t>
      </w:r>
      <w:proofErr w:type="spellEnd"/>
      <w:r>
        <w:t xml:space="preserve"> mode.</w:t>
      </w:r>
      <w:r w:rsidR="25212608">
        <w:t xml:space="preserve"> It also accepts a PKT_CAP parameter, which can be used to tune the depth of the internal FIFO.</w:t>
      </w:r>
    </w:p>
    <w:p w14:paraId="46345E91" w14:textId="41473F04" w:rsidR="5770026A" w:rsidRDefault="5770026A" w:rsidP="407E7B47">
      <w:pPr>
        <w:pStyle w:val="Heading3"/>
        <w:rPr>
          <w:rFonts w:ascii="Calibri Light" w:eastAsia="SimSun" w:hAnsi="Calibri Light" w:cs="Times New Roman"/>
          <w:color w:val="1F3763"/>
        </w:rPr>
      </w:pPr>
      <w:bookmarkStart w:id="22" w:name="_Toc76049111"/>
      <w:r>
        <w:t>AXI-stream Size Counter</w:t>
      </w:r>
      <w:bookmarkEnd w:id="22"/>
    </w:p>
    <w:p w14:paraId="14A97408" w14:textId="54D469E2" w:rsidR="06ACCC7A" w:rsidRDefault="06ACCC7A" w:rsidP="407E7B47">
      <w:pPr>
        <w:jc w:val="both"/>
      </w:pPr>
      <w:r>
        <w:t xml:space="preserve">The </w:t>
      </w:r>
      <w:proofErr w:type="spellStart"/>
      <w:r>
        <w:t>axi_stream_size_counter</w:t>
      </w:r>
      <w:proofErr w:type="spellEnd"/>
      <w:r w:rsidR="0EE416A0">
        <w:t xml:space="preserve"> block calculates the size of </w:t>
      </w:r>
      <w:r w:rsidR="557840FE">
        <w:t xml:space="preserve">the </w:t>
      </w:r>
      <w:r w:rsidR="0EE416A0">
        <w:t>input packets. It</w:t>
      </w:r>
      <w:r w:rsidR="307044C8">
        <w:t xml:space="preserve"> does so by</w:t>
      </w:r>
      <w:r w:rsidR="0EE416A0">
        <w:t xml:space="preserve"> </w:t>
      </w:r>
      <w:r w:rsidR="16BCB5B2">
        <w:t>passively</w:t>
      </w:r>
      <w:r w:rsidR="66755FBC">
        <w:t xml:space="preserve"> monitoring the input packets</w:t>
      </w:r>
      <w:r w:rsidR="6230044E">
        <w:t xml:space="preserve"> (notice the “p_” prefix of the AXI-stream signals). The </w:t>
      </w:r>
      <w:proofErr w:type="spellStart"/>
      <w:r w:rsidR="6230044E">
        <w:t>size_valid</w:t>
      </w:r>
      <w:proofErr w:type="spellEnd"/>
      <w:r w:rsidR="6230044E">
        <w:t xml:space="preserve"> signal </w:t>
      </w:r>
      <w:r w:rsidR="43BBAAC0">
        <w:t>is asserted one cycle after the last word of the packet.</w:t>
      </w:r>
    </w:p>
    <w:p w14:paraId="586D8F2E" w14:textId="083F5778" w:rsidR="5770026A" w:rsidRDefault="5770026A" w:rsidP="407E7B47">
      <w:pPr>
        <w:pStyle w:val="Heading3"/>
        <w:rPr>
          <w:rFonts w:ascii="Calibri Light" w:eastAsia="SimSun" w:hAnsi="Calibri Light" w:cs="Times New Roman"/>
          <w:color w:val="1F3763"/>
        </w:rPr>
      </w:pPr>
      <w:bookmarkStart w:id="23" w:name="_Toc76049112"/>
      <w:r>
        <w:t>Generic Reset</w:t>
      </w:r>
      <w:bookmarkEnd w:id="23"/>
    </w:p>
    <w:p w14:paraId="1AE18280" w14:textId="740E9DFE" w:rsidR="679566CC" w:rsidRDefault="679566CC" w:rsidP="407E7B47">
      <w:pPr>
        <w:jc w:val="both"/>
      </w:pPr>
      <w:r>
        <w:t xml:space="preserve">The </w:t>
      </w:r>
      <w:proofErr w:type="spellStart"/>
      <w:r>
        <w:t>generic_reset</w:t>
      </w:r>
      <w:proofErr w:type="spellEnd"/>
      <w:r>
        <w:t xml:space="preserve"> block takes a reset pair (</w:t>
      </w:r>
      <w:r w:rsidR="328346A4">
        <w:t>i</w:t>
      </w:r>
      <w:r>
        <w:t xml:space="preserve">.e., </w:t>
      </w:r>
      <w:r w:rsidR="77AE5DD5">
        <w:t xml:space="preserve">the </w:t>
      </w:r>
      <w:proofErr w:type="spellStart"/>
      <w:r w:rsidR="77AE5DD5">
        <w:t>mod_rstn</w:t>
      </w:r>
      <w:proofErr w:type="spellEnd"/>
      <w:r w:rsidR="77AE5DD5">
        <w:t xml:space="preserve"> </w:t>
      </w:r>
      <w:r>
        <w:t xml:space="preserve">and </w:t>
      </w:r>
      <w:proofErr w:type="spellStart"/>
      <w:r w:rsidR="53591EC7">
        <w:t>mod_rs</w:t>
      </w:r>
      <w:r>
        <w:t>t_done</w:t>
      </w:r>
      <w:proofErr w:type="spellEnd"/>
      <w:r>
        <w:t xml:space="preserve"> signals)</w:t>
      </w:r>
      <w:r w:rsidR="4DBC2906">
        <w:t xml:space="preserve"> and generates a configurable number of reset signals that are asserted for multiple cycles</w:t>
      </w:r>
      <w:r w:rsidR="0F86C5D5">
        <w:t xml:space="preserve"> in different clock domains</w:t>
      </w:r>
      <w:r w:rsidR="4DBC2906">
        <w:t>.</w:t>
      </w:r>
      <w:r w:rsidR="7DDFEF25">
        <w:t xml:space="preserve"> There are three parameters.</w:t>
      </w:r>
    </w:p>
    <w:p w14:paraId="085F46A1" w14:textId="1852C5A7" w:rsidR="7DDFEF25" w:rsidRDefault="7DDFEF25" w:rsidP="407E7B47">
      <w:pPr>
        <w:pStyle w:val="ListParagraph"/>
        <w:numPr>
          <w:ilvl w:val="0"/>
          <w:numId w:val="1"/>
        </w:numPr>
        <w:jc w:val="both"/>
        <w:rPr>
          <w:rFonts w:eastAsiaTheme="minorEastAsia"/>
        </w:rPr>
      </w:pPr>
      <w:r>
        <w:t>NUM_INPUT_CLK</w:t>
      </w:r>
      <w:r w:rsidR="6CCCFC1C">
        <w:t xml:space="preserve">. </w:t>
      </w:r>
      <w:r w:rsidR="00D05B07">
        <w:t>S</w:t>
      </w:r>
      <w:r w:rsidR="6CCCFC1C">
        <w:t xml:space="preserve">pecifies the number of </w:t>
      </w:r>
      <w:r w:rsidR="7B90FBBD">
        <w:t>input clocks</w:t>
      </w:r>
      <w:r w:rsidR="77E7CB54">
        <w:t xml:space="preserve"> and long-asserted output reset pins.</w:t>
      </w:r>
      <w:r w:rsidR="0B0D5567">
        <w:t xml:space="preserve"> When larger than 1, the first clock should be the slowest one.</w:t>
      </w:r>
    </w:p>
    <w:p w14:paraId="4111AFBA" w14:textId="0475C879" w:rsidR="77E7CB54" w:rsidRDefault="77E7CB54" w:rsidP="407E7B47">
      <w:pPr>
        <w:pStyle w:val="ListParagraph"/>
        <w:numPr>
          <w:ilvl w:val="0"/>
          <w:numId w:val="1"/>
        </w:numPr>
        <w:jc w:val="both"/>
      </w:pPr>
      <w:r>
        <w:t xml:space="preserve">SAMPLE_CLK_INDEX. </w:t>
      </w:r>
      <w:r w:rsidR="00D05B07">
        <w:t>S</w:t>
      </w:r>
      <w:r>
        <w:t>pecifies which input clock is used to sample and drive the reset pair when NUM_INPUT_CLK is larger than 1.</w:t>
      </w:r>
    </w:p>
    <w:p w14:paraId="381FA261" w14:textId="0B4997E9" w:rsidR="51C6A255" w:rsidRDefault="51C6A255" w:rsidP="407E7B47">
      <w:pPr>
        <w:pStyle w:val="ListParagraph"/>
        <w:numPr>
          <w:ilvl w:val="0"/>
          <w:numId w:val="1"/>
        </w:numPr>
        <w:jc w:val="both"/>
      </w:pPr>
      <w:r>
        <w:t xml:space="preserve">RESET_DURATION. </w:t>
      </w:r>
      <w:r w:rsidR="00D05B07">
        <w:t>S</w:t>
      </w:r>
      <w:r>
        <w:t xml:space="preserve">pecifies </w:t>
      </w:r>
      <w:r w:rsidR="4601D9D1">
        <w:t xml:space="preserve">how long the reset pins are asserted. The duration is in terms of clock cycles with respect to the </w:t>
      </w:r>
      <w:r w:rsidR="5D929B37">
        <w:t>fir</w:t>
      </w:r>
      <w:r w:rsidR="4601D9D1">
        <w:t xml:space="preserve">st </w:t>
      </w:r>
      <w:r w:rsidR="3A5C3489">
        <w:t>input clock, which is assumed to the slowest one when NUM_INPUT_CLK is larger than 1.</w:t>
      </w:r>
    </w:p>
    <w:p w14:paraId="3AC9D3DE" w14:textId="2F36F8BD" w:rsidR="329041DC" w:rsidRDefault="329041DC" w:rsidP="407E7B47">
      <w:pPr>
        <w:jc w:val="both"/>
      </w:pPr>
      <w:r>
        <w:t>This block is used to convert a reset pair into long-asserted reset signals. If a cust</w:t>
      </w:r>
      <w:r w:rsidR="2EE71173">
        <w:t xml:space="preserve">om reset sequence is desirable, </w:t>
      </w:r>
      <w:r w:rsidR="525204D5">
        <w:t>one can either modify the generic reset block or roll out a specific implementation.</w:t>
      </w:r>
    </w:p>
    <w:p w14:paraId="223EBF90" w14:textId="6DCC77C0" w:rsidR="5770026A" w:rsidRDefault="5770026A" w:rsidP="407E7B47">
      <w:pPr>
        <w:pStyle w:val="Heading3"/>
        <w:rPr>
          <w:rFonts w:ascii="Calibri Light" w:eastAsia="SimSun" w:hAnsi="Calibri Light" w:cs="Times New Roman"/>
          <w:color w:val="1F3763"/>
        </w:rPr>
      </w:pPr>
      <w:bookmarkStart w:id="24" w:name="_Toc76049113"/>
      <w:r>
        <w:t>Level-trigger CDC</w:t>
      </w:r>
      <w:bookmarkEnd w:id="24"/>
    </w:p>
    <w:p w14:paraId="6AC6849F" w14:textId="3C78AD97" w:rsidR="344C73F1" w:rsidRDefault="344C73F1" w:rsidP="407E7B47">
      <w:pPr>
        <w:jc w:val="both"/>
      </w:pPr>
      <w:r>
        <w:t xml:space="preserve">The </w:t>
      </w:r>
      <w:proofErr w:type="spellStart"/>
      <w:r>
        <w:t>level_trigger_cdc</w:t>
      </w:r>
      <w:proofErr w:type="spellEnd"/>
      <w:r>
        <w:t xml:space="preserve"> block synchronizes a single-bit level trigger and optionally a set of data across two different clock domains.</w:t>
      </w:r>
      <w:r w:rsidR="646F2AA3">
        <w:t xml:space="preserve"> </w:t>
      </w:r>
      <w:r>
        <w:t xml:space="preserve">It is guaranteed that the pulse generated in the source clock domain is </w:t>
      </w:r>
      <w:r w:rsidR="2408D3FC">
        <w:t>propagated</w:t>
      </w:r>
      <w:r>
        <w:t xml:space="preserve"> to the destination clock domain with the same width. A common </w:t>
      </w:r>
      <w:r w:rsidR="08EAD246">
        <w:t>use case</w:t>
      </w:r>
      <w:r>
        <w:t xml:space="preserve"> is to synchronize </w:t>
      </w:r>
      <w:r w:rsidR="00E603C3">
        <w:t xml:space="preserve">a </w:t>
      </w:r>
      <w:r>
        <w:t>counter increment signal from a different clock domain.</w:t>
      </w:r>
    </w:p>
    <w:p w14:paraId="5730680A" w14:textId="69DAE917" w:rsidR="344C73F1" w:rsidRDefault="344C73F1" w:rsidP="407E7B47">
      <w:pPr>
        <w:jc w:val="both"/>
      </w:pPr>
      <w:r>
        <w:t>The implementation uses an asynchronous FIFO. The depth should be large enough that no event in the source domain will be missed. When</w:t>
      </w:r>
      <w:r w:rsidR="14823A40">
        <w:t xml:space="preserve"> </w:t>
      </w:r>
      <w:proofErr w:type="spellStart"/>
      <w:r>
        <w:t>src_valid</w:t>
      </w:r>
      <w:proofErr w:type="spellEnd"/>
      <w:r>
        <w:t xml:space="preserve"> is asserted while the FIFO is full, </w:t>
      </w:r>
      <w:proofErr w:type="spellStart"/>
      <w:r>
        <w:t>src_miss</w:t>
      </w:r>
      <w:proofErr w:type="spellEnd"/>
      <w:r>
        <w:t xml:space="preserve"> will be asserted</w:t>
      </w:r>
      <w:r w:rsidR="7BD2D041">
        <w:t xml:space="preserve"> </w:t>
      </w:r>
      <w:r>
        <w:t>indicating the event is missed.</w:t>
      </w:r>
    </w:p>
    <w:p w14:paraId="7ECF2CD1" w14:textId="41F47342" w:rsidR="206C1352" w:rsidRDefault="206C1352" w:rsidP="407E7B47">
      <w:pPr>
        <w:pStyle w:val="Heading3"/>
        <w:rPr>
          <w:rFonts w:ascii="Calibri Light" w:eastAsia="SimSun" w:hAnsi="Calibri Light" w:cs="Times New Roman"/>
          <w:color w:val="1F3763"/>
        </w:rPr>
      </w:pPr>
      <w:bookmarkStart w:id="25" w:name="_Toc76049114"/>
      <w:r>
        <w:t>Round-robin Arbiter</w:t>
      </w:r>
      <w:bookmarkEnd w:id="25"/>
    </w:p>
    <w:p w14:paraId="320123D9" w14:textId="1E4BF58D" w:rsidR="206C1352" w:rsidRDefault="206C1352" w:rsidP="407E7B47">
      <w:pPr>
        <w:jc w:val="both"/>
      </w:pPr>
      <w:r>
        <w:t xml:space="preserve">The </w:t>
      </w:r>
      <w:proofErr w:type="spellStart"/>
      <w:r>
        <w:t>rr_arbiter</w:t>
      </w:r>
      <w:proofErr w:type="spellEnd"/>
      <w:r>
        <w:t xml:space="preserve"> block implements a round-robin arbiter. A request from channel k comes when req[k] is asserted. It should keep asserted until the requested transaction is done. The transaction starts when grant[k] is asserted, which could happen in the same cycle as the assertion of req[k].</w:t>
      </w:r>
    </w:p>
    <w:p w14:paraId="0DA563DE" w14:textId="059CE718" w:rsidR="206C1352" w:rsidRDefault="206C1352" w:rsidP="407E7B47">
      <w:pPr>
        <w:jc w:val="both"/>
      </w:pPr>
      <w:r>
        <w:t>Once both req[k]</w:t>
      </w:r>
      <w:r w:rsidR="49AB31DC">
        <w:t xml:space="preserve"> </w:t>
      </w:r>
      <w:r>
        <w:t>and</w:t>
      </w:r>
      <w:r w:rsidR="034B4AAF">
        <w:t xml:space="preserve"> </w:t>
      </w:r>
      <w:r>
        <w:t xml:space="preserve">grant[k] are asserted, the arbiter allocates the resource to channel k, and grant[k] remains </w:t>
      </w:r>
      <w:r w:rsidR="58A8707E">
        <w:t>high</w:t>
      </w:r>
      <w:r>
        <w:t xml:space="preserve"> until a single-cycle fin[k] is received. The arbiter then </w:t>
      </w:r>
      <w:r w:rsidR="3E636B1C">
        <w:t>releases</w:t>
      </w:r>
      <w:r>
        <w:t xml:space="preserve"> the resource and starts</w:t>
      </w:r>
      <w:r w:rsidR="3C541C7B">
        <w:t xml:space="preserve"> </w:t>
      </w:r>
      <w:r>
        <w:t>another round of allocation in the next cycle.</w:t>
      </w:r>
    </w:p>
    <w:p w14:paraId="141B455E" w14:textId="69BE1BFB" w:rsidR="206C1352" w:rsidRDefault="206C1352" w:rsidP="407E7B47">
      <w:pPr>
        <w:jc w:val="both"/>
      </w:pPr>
      <w:r>
        <w:t>A request cannot be canceled once its req bit is asserted.</w:t>
      </w:r>
    </w:p>
    <w:p w14:paraId="0518878B" w14:textId="124E2DA3" w:rsidR="206C1352" w:rsidRDefault="206C1352" w:rsidP="407E7B47">
      <w:pPr>
        <w:jc w:val="both"/>
      </w:pPr>
      <w:r>
        <w:lastRenderedPageBreak/>
        <w:t xml:space="preserve">Resource is granted to a </w:t>
      </w:r>
      <w:proofErr w:type="gramStart"/>
      <w:r>
        <w:t>particular channel</w:t>
      </w:r>
      <w:proofErr w:type="gramEnd"/>
      <w:r>
        <w:t xml:space="preserve"> based on two criteria: 1)</w:t>
      </w:r>
      <w:r w:rsidR="3ADBF46B">
        <w:t xml:space="preserve"> </w:t>
      </w:r>
      <w:r>
        <w:t>first-come-first-serve</w:t>
      </w:r>
      <w:r w:rsidR="00E603C3">
        <w:t>d (FCFS)</w:t>
      </w:r>
      <w:r>
        <w:t>, and 2) least recently used (LRU). When a request</w:t>
      </w:r>
      <w:r w:rsidR="1B8A35B2">
        <w:t xml:space="preserve"> </w:t>
      </w:r>
      <w:r>
        <w:t>arrives, it will be queued if the resource is temporarily unavailable. When</w:t>
      </w:r>
      <w:r w:rsidR="3E6C58E3">
        <w:t xml:space="preserve"> </w:t>
      </w:r>
      <w:r>
        <w:t>multiple requests arrive at the same time, the LRU channel gets the resource</w:t>
      </w:r>
      <w:r w:rsidR="23DA3977">
        <w:t xml:space="preserve"> </w:t>
      </w:r>
      <w:r>
        <w:t>if available, and others are pushed into the queue. The queue tracks the</w:t>
      </w:r>
      <w:r w:rsidR="0523E869">
        <w:t xml:space="preserve"> </w:t>
      </w:r>
      <w:r>
        <w:t>relative arrival time, so that queued requests that arrived at the same time</w:t>
      </w:r>
      <w:r w:rsidR="53ABCE05">
        <w:t xml:space="preserve"> </w:t>
      </w:r>
      <w:r>
        <w:t>compete solely based on the LRU principle.</w:t>
      </w:r>
    </w:p>
    <w:p w14:paraId="5A448A35" w14:textId="0E2CFDB6" w:rsidR="206C1352" w:rsidRDefault="206C1352" w:rsidP="407E7B47">
      <w:pPr>
        <w:jc w:val="both"/>
      </w:pPr>
      <w:r>
        <w:t>Resource grant is guarded by the ready signal. When ready de</w:t>
      </w:r>
      <w:r w:rsidR="00100891">
        <w:t>-</w:t>
      </w:r>
      <w:r>
        <w:t>asserts, no</w:t>
      </w:r>
      <w:r w:rsidR="78C7DBDD">
        <w:t xml:space="preserve"> </w:t>
      </w:r>
      <w:r>
        <w:t>grant will be given.</w:t>
      </w:r>
    </w:p>
    <w:p w14:paraId="6F0DE73C" w14:textId="77777777" w:rsidR="00E603C3" w:rsidRDefault="00E603C3" w:rsidP="407E7B47">
      <w:pPr>
        <w:jc w:val="both"/>
      </w:pPr>
    </w:p>
    <w:p w14:paraId="15BA950B" w14:textId="10057D65" w:rsidR="2D4CE82B" w:rsidRDefault="2D4CE82B" w:rsidP="3610C1CD">
      <w:pPr>
        <w:pStyle w:val="Heading2"/>
        <w:jc w:val="both"/>
        <w:rPr>
          <w:rFonts w:ascii="Calibri Light" w:eastAsia="SimSun" w:hAnsi="Calibri Light" w:cs="Times New Roman"/>
        </w:rPr>
      </w:pPr>
      <w:bookmarkStart w:id="26" w:name="_Toc76049115"/>
      <w:r>
        <w:t>Register Layout</w:t>
      </w:r>
      <w:bookmarkEnd w:id="26"/>
    </w:p>
    <w:p w14:paraId="4CF34348" w14:textId="132B1F93" w:rsidR="4FCC0379" w:rsidRDefault="4FCC0379" w:rsidP="3610C1CD">
      <w:pPr>
        <w:jc w:val="both"/>
      </w:pPr>
      <w:r>
        <w:t>Those marked with in red are not yet implemented in version 1.0.</w:t>
      </w:r>
    </w:p>
    <w:p w14:paraId="78670F7C" w14:textId="77777777" w:rsidR="009041E1" w:rsidRDefault="009041E1" w:rsidP="3610C1CD">
      <w:pPr>
        <w:jc w:val="both"/>
      </w:pPr>
    </w:p>
    <w:tbl>
      <w:tblPr>
        <w:tblStyle w:val="TableGrid"/>
        <w:tblW w:w="0" w:type="auto"/>
        <w:tblLayout w:type="fixed"/>
        <w:tblLook w:val="0620" w:firstRow="1" w:lastRow="0" w:firstColumn="0" w:lastColumn="0" w:noHBand="1" w:noVBand="1"/>
      </w:tblPr>
      <w:tblGrid>
        <w:gridCol w:w="1170"/>
        <w:gridCol w:w="1095"/>
        <w:gridCol w:w="765"/>
        <w:gridCol w:w="6330"/>
      </w:tblGrid>
      <w:tr w:rsidR="0B719CA8" w14:paraId="66BFB871" w14:textId="77777777" w:rsidTr="3610C1CD">
        <w:tc>
          <w:tcPr>
            <w:tcW w:w="1170" w:type="dxa"/>
          </w:tcPr>
          <w:p w14:paraId="1984F503" w14:textId="5E0EA3B6" w:rsidR="2BF145A6" w:rsidRDefault="5FF3B232" w:rsidP="3610C1CD">
            <w:pPr>
              <w:jc w:val="both"/>
              <w:rPr>
                <w:rFonts w:ascii="Consolas" w:eastAsia="Consolas" w:hAnsi="Consolas" w:cs="Consolas"/>
                <w:b/>
                <w:bCs/>
              </w:rPr>
            </w:pPr>
            <w:r w:rsidRPr="3610C1CD">
              <w:rPr>
                <w:rFonts w:ascii="Consolas" w:eastAsia="Consolas" w:hAnsi="Consolas" w:cs="Consolas"/>
                <w:b/>
                <w:bCs/>
              </w:rPr>
              <w:t>System-level Address</w:t>
            </w:r>
          </w:p>
        </w:tc>
        <w:tc>
          <w:tcPr>
            <w:tcW w:w="1095" w:type="dxa"/>
          </w:tcPr>
          <w:p w14:paraId="16DFDB62" w14:textId="5D55A65F" w:rsidR="2BF145A6" w:rsidRDefault="5FF3B232" w:rsidP="3610C1CD">
            <w:pPr>
              <w:jc w:val="both"/>
              <w:rPr>
                <w:rFonts w:ascii="Consolas" w:eastAsia="Consolas" w:hAnsi="Consolas" w:cs="Consolas"/>
                <w:b/>
                <w:bCs/>
              </w:rPr>
            </w:pPr>
            <w:r w:rsidRPr="3610C1CD">
              <w:rPr>
                <w:rFonts w:ascii="Consolas" w:eastAsia="Consolas" w:hAnsi="Consolas" w:cs="Consolas"/>
                <w:b/>
                <w:bCs/>
              </w:rPr>
              <w:t>Local offset</w:t>
            </w:r>
          </w:p>
        </w:tc>
        <w:tc>
          <w:tcPr>
            <w:tcW w:w="765" w:type="dxa"/>
          </w:tcPr>
          <w:p w14:paraId="186FCE60" w14:textId="3A508C4F" w:rsidR="2BF145A6" w:rsidRDefault="5FF3B232" w:rsidP="3610C1CD">
            <w:pPr>
              <w:jc w:val="both"/>
              <w:rPr>
                <w:rFonts w:ascii="Consolas" w:eastAsia="Consolas" w:hAnsi="Consolas" w:cs="Consolas"/>
                <w:b/>
                <w:bCs/>
              </w:rPr>
            </w:pPr>
            <w:r w:rsidRPr="3610C1CD">
              <w:rPr>
                <w:rFonts w:ascii="Consolas" w:eastAsia="Consolas" w:hAnsi="Consolas" w:cs="Consolas"/>
                <w:b/>
                <w:bCs/>
              </w:rPr>
              <w:t>Mode</w:t>
            </w:r>
          </w:p>
        </w:tc>
        <w:tc>
          <w:tcPr>
            <w:tcW w:w="6330" w:type="dxa"/>
          </w:tcPr>
          <w:p w14:paraId="69C5CD1F" w14:textId="5B351C5F" w:rsidR="2BF145A6" w:rsidRDefault="5FF3B232" w:rsidP="3610C1CD">
            <w:pPr>
              <w:jc w:val="both"/>
              <w:rPr>
                <w:rFonts w:ascii="Consolas" w:eastAsia="Consolas" w:hAnsi="Consolas" w:cs="Consolas"/>
                <w:b/>
                <w:bCs/>
              </w:rPr>
            </w:pPr>
            <w:r w:rsidRPr="3610C1CD">
              <w:rPr>
                <w:rFonts w:ascii="Consolas" w:eastAsia="Consolas" w:hAnsi="Consolas" w:cs="Consolas"/>
                <w:b/>
                <w:bCs/>
              </w:rPr>
              <w:t>Description</w:t>
            </w:r>
          </w:p>
        </w:tc>
      </w:tr>
      <w:tr w:rsidR="0B719CA8" w14:paraId="5AFC8FD6" w14:textId="77777777" w:rsidTr="3610C1CD">
        <w:tc>
          <w:tcPr>
            <w:tcW w:w="9360" w:type="dxa"/>
            <w:gridSpan w:val="4"/>
            <w:shd w:val="clear" w:color="auto" w:fill="D9D9D9" w:themeFill="background1" w:themeFillShade="D9"/>
          </w:tcPr>
          <w:p w14:paraId="0ABA37E9" w14:textId="61DF0AA5" w:rsidR="2BF145A6" w:rsidRDefault="5FF3B232" w:rsidP="3610C1CD">
            <w:pPr>
              <w:jc w:val="both"/>
              <w:rPr>
                <w:rFonts w:ascii="Consolas" w:eastAsia="Consolas" w:hAnsi="Consolas" w:cs="Consolas"/>
                <w:b/>
                <w:bCs/>
              </w:rPr>
            </w:pPr>
            <w:r w:rsidRPr="3610C1CD">
              <w:rPr>
                <w:rFonts w:ascii="Consolas" w:eastAsia="Consolas" w:hAnsi="Consolas" w:cs="Consolas"/>
                <w:b/>
                <w:bCs/>
              </w:rPr>
              <w:t>System Config: 0x0000 - 0x00FF</w:t>
            </w:r>
          </w:p>
        </w:tc>
      </w:tr>
      <w:tr w:rsidR="0B719CA8" w14:paraId="171D6157" w14:textId="77777777" w:rsidTr="3610C1CD">
        <w:tc>
          <w:tcPr>
            <w:tcW w:w="1170" w:type="dxa"/>
          </w:tcPr>
          <w:p w14:paraId="1BB0F8B0" w14:textId="702C40BC" w:rsidR="2BF145A6" w:rsidRDefault="5FF3B232" w:rsidP="3610C1CD">
            <w:pPr>
              <w:jc w:val="both"/>
              <w:rPr>
                <w:rFonts w:ascii="Consolas" w:eastAsia="Consolas" w:hAnsi="Consolas" w:cs="Consolas"/>
              </w:rPr>
            </w:pPr>
            <w:r w:rsidRPr="3610C1CD">
              <w:rPr>
                <w:rFonts w:ascii="Consolas" w:eastAsia="Consolas" w:hAnsi="Consolas" w:cs="Consolas"/>
              </w:rPr>
              <w:t>0x</w:t>
            </w:r>
            <w:r w:rsidR="7C0733D3" w:rsidRPr="3610C1CD">
              <w:rPr>
                <w:rFonts w:ascii="Consolas" w:eastAsia="Consolas" w:hAnsi="Consolas" w:cs="Consolas"/>
              </w:rPr>
              <w:t>000</w:t>
            </w:r>
            <w:r w:rsidRPr="3610C1CD">
              <w:rPr>
                <w:rFonts w:ascii="Consolas" w:eastAsia="Consolas" w:hAnsi="Consolas" w:cs="Consolas"/>
              </w:rPr>
              <w:t>0</w:t>
            </w:r>
          </w:p>
        </w:tc>
        <w:tc>
          <w:tcPr>
            <w:tcW w:w="1095" w:type="dxa"/>
          </w:tcPr>
          <w:p w14:paraId="62E88172" w14:textId="689D5E2D" w:rsidR="2BF145A6" w:rsidRDefault="5FF3B232" w:rsidP="3610C1CD">
            <w:pPr>
              <w:jc w:val="both"/>
              <w:rPr>
                <w:rFonts w:ascii="Consolas" w:eastAsia="Consolas" w:hAnsi="Consolas" w:cs="Consolas"/>
              </w:rPr>
            </w:pPr>
            <w:r w:rsidRPr="3610C1CD">
              <w:rPr>
                <w:rFonts w:ascii="Consolas" w:eastAsia="Consolas" w:hAnsi="Consolas" w:cs="Consolas"/>
              </w:rPr>
              <w:t>0x</w:t>
            </w:r>
            <w:r w:rsidR="5327DA99" w:rsidRPr="3610C1CD">
              <w:rPr>
                <w:rFonts w:ascii="Consolas" w:eastAsia="Consolas" w:hAnsi="Consolas" w:cs="Consolas"/>
              </w:rPr>
              <w:t>000</w:t>
            </w:r>
            <w:r w:rsidRPr="3610C1CD">
              <w:rPr>
                <w:rFonts w:ascii="Consolas" w:eastAsia="Consolas" w:hAnsi="Consolas" w:cs="Consolas"/>
              </w:rPr>
              <w:t>0</w:t>
            </w:r>
          </w:p>
        </w:tc>
        <w:tc>
          <w:tcPr>
            <w:tcW w:w="765" w:type="dxa"/>
          </w:tcPr>
          <w:p w14:paraId="50D35553" w14:textId="45060774" w:rsidR="2BF145A6" w:rsidRDefault="5FF3B232"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1DF6FBAD" w14:textId="5EC9BC80" w:rsidR="2BF145A6" w:rsidRDefault="5FF3B232" w:rsidP="3610C1CD">
            <w:pPr>
              <w:jc w:val="both"/>
              <w:rPr>
                <w:rFonts w:ascii="Consolas" w:eastAsia="Consolas" w:hAnsi="Consolas" w:cs="Consolas"/>
              </w:rPr>
            </w:pPr>
            <w:r w:rsidRPr="3610C1CD">
              <w:rPr>
                <w:rFonts w:ascii="Consolas" w:eastAsia="Consolas" w:hAnsi="Consolas" w:cs="Consolas"/>
              </w:rPr>
              <w:t>Build timestamp</w:t>
            </w:r>
          </w:p>
          <w:p w14:paraId="687A14E2" w14:textId="4E0A8EB2" w:rsidR="0B719CA8" w:rsidRDefault="0B719CA8" w:rsidP="3610C1CD">
            <w:pPr>
              <w:jc w:val="both"/>
              <w:rPr>
                <w:rFonts w:ascii="Consolas" w:eastAsia="Consolas" w:hAnsi="Consolas" w:cs="Consolas"/>
              </w:rPr>
            </w:pPr>
          </w:p>
          <w:p w14:paraId="0A2CD471" w14:textId="24FC6CFE" w:rsidR="7F7FF181" w:rsidRDefault="23BE82B1" w:rsidP="3610C1CD">
            <w:pPr>
              <w:jc w:val="both"/>
              <w:rPr>
                <w:rFonts w:ascii="Consolas" w:eastAsia="Consolas" w:hAnsi="Consolas" w:cs="Consolas"/>
              </w:rPr>
            </w:pPr>
            <w:r w:rsidRPr="3610C1CD">
              <w:rPr>
                <w:rFonts w:ascii="Consolas" w:eastAsia="Consolas" w:hAnsi="Consolas" w:cs="Consolas"/>
              </w:rPr>
              <w:t>This register uses the value of the parameter BUILD_TIMESTAMP, which can be custom</w:t>
            </w:r>
            <w:r w:rsidR="74E7ACA3" w:rsidRPr="3610C1CD">
              <w:rPr>
                <w:rFonts w:ascii="Consolas" w:eastAsia="Consolas" w:hAnsi="Consolas" w:cs="Consolas"/>
              </w:rPr>
              <w:t>ized from the build command line.</w:t>
            </w:r>
          </w:p>
        </w:tc>
      </w:tr>
      <w:tr w:rsidR="0B719CA8" w14:paraId="2688FFD7" w14:textId="77777777" w:rsidTr="3610C1CD">
        <w:tc>
          <w:tcPr>
            <w:tcW w:w="1170" w:type="dxa"/>
          </w:tcPr>
          <w:p w14:paraId="4F41482B" w14:textId="489463EC" w:rsidR="1E941EB4" w:rsidRDefault="5E1A0B2D" w:rsidP="3610C1CD">
            <w:pPr>
              <w:jc w:val="both"/>
              <w:rPr>
                <w:rFonts w:ascii="Consolas" w:eastAsia="Consolas" w:hAnsi="Consolas" w:cs="Consolas"/>
              </w:rPr>
            </w:pPr>
            <w:r w:rsidRPr="3610C1CD">
              <w:rPr>
                <w:rFonts w:ascii="Consolas" w:eastAsia="Consolas" w:hAnsi="Consolas" w:cs="Consolas"/>
              </w:rPr>
              <w:t>0x0004</w:t>
            </w:r>
          </w:p>
        </w:tc>
        <w:tc>
          <w:tcPr>
            <w:tcW w:w="1095" w:type="dxa"/>
          </w:tcPr>
          <w:p w14:paraId="647E5542" w14:textId="5C8C0D2F" w:rsidR="1E941EB4" w:rsidRDefault="5E1A0B2D" w:rsidP="3610C1CD">
            <w:pPr>
              <w:jc w:val="both"/>
              <w:rPr>
                <w:rFonts w:ascii="Consolas" w:eastAsia="Consolas" w:hAnsi="Consolas" w:cs="Consolas"/>
              </w:rPr>
            </w:pPr>
            <w:r w:rsidRPr="3610C1CD">
              <w:rPr>
                <w:rFonts w:ascii="Consolas" w:eastAsia="Consolas" w:hAnsi="Consolas" w:cs="Consolas"/>
              </w:rPr>
              <w:t>0x0004</w:t>
            </w:r>
          </w:p>
        </w:tc>
        <w:tc>
          <w:tcPr>
            <w:tcW w:w="765" w:type="dxa"/>
          </w:tcPr>
          <w:p w14:paraId="1473D67F" w14:textId="2AB75615" w:rsidR="1E941EB4" w:rsidRDefault="5E1A0B2D" w:rsidP="3610C1CD">
            <w:pPr>
              <w:jc w:val="both"/>
              <w:rPr>
                <w:rFonts w:ascii="Consolas" w:eastAsia="Consolas" w:hAnsi="Consolas" w:cs="Consolas"/>
              </w:rPr>
            </w:pPr>
            <w:r w:rsidRPr="3610C1CD">
              <w:rPr>
                <w:rFonts w:ascii="Consolas" w:eastAsia="Consolas" w:hAnsi="Consolas" w:cs="Consolas"/>
              </w:rPr>
              <w:t>WO</w:t>
            </w:r>
          </w:p>
        </w:tc>
        <w:tc>
          <w:tcPr>
            <w:tcW w:w="6330" w:type="dxa"/>
          </w:tcPr>
          <w:p w14:paraId="4AB64E52" w14:textId="5B9A5695" w:rsidR="1E941EB4" w:rsidRDefault="5E1A0B2D" w:rsidP="3610C1CD">
            <w:pPr>
              <w:jc w:val="both"/>
              <w:rPr>
                <w:rFonts w:ascii="Consolas" w:eastAsia="Consolas" w:hAnsi="Consolas" w:cs="Consolas"/>
              </w:rPr>
            </w:pPr>
            <w:r w:rsidRPr="3610C1CD">
              <w:rPr>
                <w:rFonts w:ascii="Consolas" w:eastAsia="Consolas" w:hAnsi="Consolas" w:cs="Consolas"/>
              </w:rPr>
              <w:t>System reset</w:t>
            </w:r>
          </w:p>
          <w:p w14:paraId="2B608B68" w14:textId="7051AF91" w:rsidR="0B719CA8" w:rsidRDefault="0B719CA8" w:rsidP="3610C1CD">
            <w:pPr>
              <w:jc w:val="both"/>
              <w:rPr>
                <w:rFonts w:ascii="Consolas" w:eastAsia="Consolas" w:hAnsi="Consolas" w:cs="Consolas"/>
              </w:rPr>
            </w:pPr>
          </w:p>
          <w:p w14:paraId="712A1B02" w14:textId="533DF052" w:rsidR="0BBAB30E" w:rsidRDefault="4FC2A1D0" w:rsidP="3610C1CD">
            <w:pPr>
              <w:jc w:val="both"/>
              <w:rPr>
                <w:rFonts w:ascii="Consolas" w:eastAsia="Consolas" w:hAnsi="Consolas" w:cs="Consolas"/>
              </w:rPr>
            </w:pPr>
            <w:r w:rsidRPr="3610C1CD">
              <w:rPr>
                <w:rFonts w:ascii="Consolas" w:eastAsia="Consolas" w:hAnsi="Consolas" w:cs="Consolas"/>
              </w:rPr>
              <w:t>Writing to this register initiates a system-level reset, which lasts until, all the submodules are out of reset. A system-level reset is also done on power up.</w:t>
            </w:r>
          </w:p>
        </w:tc>
      </w:tr>
      <w:tr w:rsidR="0B719CA8" w14:paraId="3E69D620" w14:textId="77777777" w:rsidTr="3610C1CD">
        <w:tc>
          <w:tcPr>
            <w:tcW w:w="1170" w:type="dxa"/>
          </w:tcPr>
          <w:p w14:paraId="690B7118" w14:textId="50046957" w:rsidR="1E941EB4" w:rsidRDefault="5E1A0B2D" w:rsidP="3610C1CD">
            <w:pPr>
              <w:jc w:val="both"/>
              <w:rPr>
                <w:rFonts w:ascii="Consolas" w:eastAsia="Consolas" w:hAnsi="Consolas" w:cs="Consolas"/>
              </w:rPr>
            </w:pPr>
            <w:r w:rsidRPr="3610C1CD">
              <w:rPr>
                <w:rFonts w:ascii="Consolas" w:eastAsia="Consolas" w:hAnsi="Consolas" w:cs="Consolas"/>
              </w:rPr>
              <w:t>0x0008</w:t>
            </w:r>
          </w:p>
        </w:tc>
        <w:tc>
          <w:tcPr>
            <w:tcW w:w="1095" w:type="dxa"/>
          </w:tcPr>
          <w:p w14:paraId="762CA2DC" w14:textId="30CDACB1" w:rsidR="1E941EB4" w:rsidRDefault="5E1A0B2D" w:rsidP="3610C1CD">
            <w:pPr>
              <w:jc w:val="both"/>
              <w:rPr>
                <w:rFonts w:ascii="Consolas" w:eastAsia="Consolas" w:hAnsi="Consolas" w:cs="Consolas"/>
              </w:rPr>
            </w:pPr>
            <w:r w:rsidRPr="3610C1CD">
              <w:rPr>
                <w:rFonts w:ascii="Consolas" w:eastAsia="Consolas" w:hAnsi="Consolas" w:cs="Consolas"/>
              </w:rPr>
              <w:t>0x0008</w:t>
            </w:r>
          </w:p>
        </w:tc>
        <w:tc>
          <w:tcPr>
            <w:tcW w:w="765" w:type="dxa"/>
          </w:tcPr>
          <w:p w14:paraId="409BD0BF" w14:textId="201D1008" w:rsidR="1E941EB4" w:rsidRDefault="5E1A0B2D"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6189AEE" w14:textId="1C37056C" w:rsidR="1E941EB4" w:rsidRDefault="5E1A0B2D" w:rsidP="3610C1CD">
            <w:pPr>
              <w:jc w:val="both"/>
              <w:rPr>
                <w:rFonts w:ascii="Consolas" w:eastAsia="Consolas" w:hAnsi="Consolas" w:cs="Consolas"/>
              </w:rPr>
            </w:pPr>
            <w:r w:rsidRPr="3610C1CD">
              <w:rPr>
                <w:rFonts w:ascii="Consolas" w:eastAsia="Consolas" w:hAnsi="Consolas" w:cs="Consolas"/>
              </w:rPr>
              <w:t>System status</w:t>
            </w:r>
          </w:p>
          <w:p w14:paraId="4A1D5C4A" w14:textId="0F144E27" w:rsidR="0B719CA8" w:rsidRDefault="0B719CA8" w:rsidP="3610C1CD">
            <w:pPr>
              <w:jc w:val="both"/>
              <w:rPr>
                <w:rFonts w:ascii="Consolas" w:eastAsia="Consolas" w:hAnsi="Consolas" w:cs="Consolas"/>
              </w:rPr>
            </w:pPr>
          </w:p>
          <w:p w14:paraId="03B97B73" w14:textId="1E3A0D8A" w:rsidR="1AABAA37" w:rsidRDefault="31AF2E1D" w:rsidP="3610C1CD">
            <w:pPr>
              <w:jc w:val="both"/>
              <w:rPr>
                <w:rFonts w:ascii="Consolas" w:eastAsia="Consolas" w:hAnsi="Consolas" w:cs="Consolas"/>
              </w:rPr>
            </w:pPr>
            <w:r w:rsidRPr="3610C1CD">
              <w:rPr>
                <w:rFonts w:ascii="Consolas" w:eastAsia="Consolas" w:hAnsi="Consolas" w:cs="Consolas"/>
              </w:rPr>
              <w:t>31:1 - reserved</w:t>
            </w:r>
          </w:p>
          <w:p w14:paraId="2BD7D13B" w14:textId="220331ED" w:rsidR="1AABAA37" w:rsidRDefault="31AF2E1D" w:rsidP="3610C1CD">
            <w:pPr>
              <w:jc w:val="both"/>
              <w:rPr>
                <w:rFonts w:ascii="Consolas" w:eastAsia="Consolas" w:hAnsi="Consolas" w:cs="Consolas"/>
              </w:rPr>
            </w:pPr>
            <w:r w:rsidRPr="3610C1CD">
              <w:rPr>
                <w:rFonts w:ascii="Consolas" w:eastAsia="Consolas" w:hAnsi="Consolas" w:cs="Consolas"/>
              </w:rPr>
              <w:t>0    - system reset done</w:t>
            </w:r>
          </w:p>
        </w:tc>
      </w:tr>
      <w:tr w:rsidR="0B719CA8" w14:paraId="3ECCFB15" w14:textId="77777777" w:rsidTr="3610C1CD">
        <w:tc>
          <w:tcPr>
            <w:tcW w:w="1170" w:type="dxa"/>
          </w:tcPr>
          <w:p w14:paraId="70590AB1" w14:textId="1187BE9C" w:rsidR="1E941EB4" w:rsidRDefault="5E1A0B2D" w:rsidP="3610C1CD">
            <w:pPr>
              <w:jc w:val="both"/>
              <w:rPr>
                <w:rFonts w:ascii="Consolas" w:eastAsia="Consolas" w:hAnsi="Consolas" w:cs="Consolas"/>
              </w:rPr>
            </w:pPr>
            <w:r w:rsidRPr="3610C1CD">
              <w:rPr>
                <w:rFonts w:ascii="Consolas" w:eastAsia="Consolas" w:hAnsi="Consolas" w:cs="Consolas"/>
              </w:rPr>
              <w:t>0x000C</w:t>
            </w:r>
          </w:p>
        </w:tc>
        <w:tc>
          <w:tcPr>
            <w:tcW w:w="1095" w:type="dxa"/>
          </w:tcPr>
          <w:p w14:paraId="3F5996C6" w14:textId="44CD29F4" w:rsidR="1E941EB4" w:rsidRDefault="5E1A0B2D" w:rsidP="3610C1CD">
            <w:pPr>
              <w:jc w:val="both"/>
              <w:rPr>
                <w:rFonts w:ascii="Consolas" w:eastAsia="Consolas" w:hAnsi="Consolas" w:cs="Consolas"/>
              </w:rPr>
            </w:pPr>
            <w:r w:rsidRPr="3610C1CD">
              <w:rPr>
                <w:rFonts w:ascii="Consolas" w:eastAsia="Consolas" w:hAnsi="Consolas" w:cs="Consolas"/>
              </w:rPr>
              <w:t>0x000C</w:t>
            </w:r>
          </w:p>
        </w:tc>
        <w:tc>
          <w:tcPr>
            <w:tcW w:w="765" w:type="dxa"/>
          </w:tcPr>
          <w:p w14:paraId="6442382F" w14:textId="4E827B91" w:rsidR="1E941EB4" w:rsidRDefault="5E1A0B2D" w:rsidP="3610C1CD">
            <w:pPr>
              <w:jc w:val="both"/>
              <w:rPr>
                <w:rFonts w:ascii="Consolas" w:eastAsia="Consolas" w:hAnsi="Consolas" w:cs="Consolas"/>
              </w:rPr>
            </w:pPr>
            <w:r w:rsidRPr="3610C1CD">
              <w:rPr>
                <w:rFonts w:ascii="Consolas" w:eastAsia="Consolas" w:hAnsi="Consolas" w:cs="Consolas"/>
              </w:rPr>
              <w:t>WO</w:t>
            </w:r>
          </w:p>
        </w:tc>
        <w:tc>
          <w:tcPr>
            <w:tcW w:w="6330" w:type="dxa"/>
          </w:tcPr>
          <w:p w14:paraId="48613161" w14:textId="030E640A" w:rsidR="1E941EB4" w:rsidRDefault="5E1A0B2D" w:rsidP="3610C1CD">
            <w:pPr>
              <w:jc w:val="both"/>
              <w:rPr>
                <w:rFonts w:ascii="Consolas" w:eastAsia="Consolas" w:hAnsi="Consolas" w:cs="Consolas"/>
              </w:rPr>
            </w:pPr>
            <w:r w:rsidRPr="3610C1CD">
              <w:rPr>
                <w:rFonts w:ascii="Consolas" w:eastAsia="Consolas" w:hAnsi="Consolas" w:cs="Consolas"/>
              </w:rPr>
              <w:t>Shell reset</w:t>
            </w:r>
          </w:p>
          <w:p w14:paraId="49DB490F" w14:textId="24689806" w:rsidR="0B719CA8" w:rsidRDefault="0B719CA8" w:rsidP="3610C1CD">
            <w:pPr>
              <w:jc w:val="both"/>
              <w:rPr>
                <w:rFonts w:ascii="Consolas" w:eastAsia="Consolas" w:hAnsi="Consolas" w:cs="Consolas"/>
              </w:rPr>
            </w:pPr>
          </w:p>
          <w:p w14:paraId="5AAA5B30" w14:textId="59239282" w:rsidR="300337C4" w:rsidRDefault="1FE510BC" w:rsidP="3610C1CD">
            <w:pPr>
              <w:jc w:val="both"/>
              <w:rPr>
                <w:rFonts w:ascii="Consolas" w:eastAsia="Consolas" w:hAnsi="Consolas" w:cs="Consolas"/>
              </w:rPr>
            </w:pPr>
            <w:r w:rsidRPr="3610C1CD">
              <w:rPr>
                <w:rFonts w:ascii="Consolas" w:eastAsia="Consolas" w:hAnsi="Consolas" w:cs="Consolas"/>
              </w:rPr>
              <w:t xml:space="preserve">31:3 - reserved, </w:t>
            </w:r>
          </w:p>
          <w:p w14:paraId="6F18D3A7" w14:textId="325E96E6" w:rsidR="300337C4" w:rsidRDefault="1FE510BC" w:rsidP="3610C1CD">
            <w:pPr>
              <w:jc w:val="both"/>
              <w:rPr>
                <w:rFonts w:ascii="Consolas" w:eastAsia="Consolas" w:hAnsi="Consolas" w:cs="Consolas"/>
              </w:rPr>
            </w:pPr>
            <w:r w:rsidRPr="3610C1CD">
              <w:rPr>
                <w:rFonts w:ascii="Consolas" w:eastAsia="Consolas" w:hAnsi="Consolas" w:cs="Consolas"/>
              </w:rPr>
              <w:t>2    - reset for CMAC subsystem 1</w:t>
            </w:r>
          </w:p>
          <w:p w14:paraId="780C84A8" w14:textId="4A9AA44E" w:rsidR="300337C4" w:rsidRDefault="1FE510BC" w:rsidP="3610C1CD">
            <w:pPr>
              <w:jc w:val="both"/>
              <w:rPr>
                <w:rFonts w:ascii="Consolas" w:eastAsia="Consolas" w:hAnsi="Consolas" w:cs="Consolas"/>
              </w:rPr>
            </w:pPr>
            <w:r w:rsidRPr="3610C1CD">
              <w:rPr>
                <w:rFonts w:ascii="Consolas" w:eastAsia="Consolas" w:hAnsi="Consolas" w:cs="Consolas"/>
              </w:rPr>
              <w:t>1    - reset for CMAC subsystem 0</w:t>
            </w:r>
          </w:p>
          <w:p w14:paraId="5048410C" w14:textId="0F557249" w:rsidR="300337C4" w:rsidRDefault="1FE510BC" w:rsidP="3610C1CD">
            <w:pPr>
              <w:jc w:val="both"/>
              <w:rPr>
                <w:rFonts w:ascii="Consolas" w:eastAsia="Consolas" w:hAnsi="Consolas" w:cs="Consolas"/>
              </w:rPr>
            </w:pPr>
            <w:r w:rsidRPr="3610C1CD">
              <w:rPr>
                <w:rFonts w:ascii="Consolas" w:eastAsia="Consolas" w:hAnsi="Consolas" w:cs="Consolas"/>
              </w:rPr>
              <w:t>0    - reset for QDMA subsystem</w:t>
            </w:r>
          </w:p>
          <w:p w14:paraId="25846903" w14:textId="698F6621" w:rsidR="0B719CA8" w:rsidRDefault="0B719CA8" w:rsidP="3610C1CD">
            <w:pPr>
              <w:jc w:val="both"/>
              <w:rPr>
                <w:rFonts w:ascii="Consolas" w:eastAsia="Consolas" w:hAnsi="Consolas" w:cs="Consolas"/>
              </w:rPr>
            </w:pPr>
          </w:p>
          <w:p w14:paraId="61078893" w14:textId="248039DD" w:rsidR="1879A6BC" w:rsidRDefault="22E98379" w:rsidP="3610C1CD">
            <w:pPr>
              <w:jc w:val="both"/>
              <w:rPr>
                <w:rFonts w:ascii="Consolas" w:eastAsia="Consolas" w:hAnsi="Consolas" w:cs="Consolas"/>
              </w:rPr>
            </w:pPr>
            <w:r w:rsidRPr="3610C1CD">
              <w:rPr>
                <w:rFonts w:ascii="Consolas" w:eastAsia="Consolas" w:hAnsi="Consolas" w:cs="Consolas"/>
              </w:rPr>
              <w:t>Writing 1 to a bit of this register initiates a submodule</w:t>
            </w:r>
            <w:r w:rsidR="2255B9B0" w:rsidRPr="3610C1CD">
              <w:rPr>
                <w:rFonts w:ascii="Consolas" w:eastAsia="Consolas" w:hAnsi="Consolas" w:cs="Consolas"/>
              </w:rPr>
              <w:t>-</w:t>
            </w:r>
            <w:r w:rsidRPr="3610C1CD">
              <w:rPr>
                <w:rFonts w:ascii="Consolas" w:eastAsia="Consolas" w:hAnsi="Consolas" w:cs="Consolas"/>
              </w:rPr>
              <w:t>level reset, which lasts until the submodule is out of reset.</w:t>
            </w:r>
          </w:p>
        </w:tc>
      </w:tr>
      <w:tr w:rsidR="0B719CA8" w14:paraId="2068A9C4" w14:textId="77777777" w:rsidTr="3610C1CD">
        <w:tc>
          <w:tcPr>
            <w:tcW w:w="1170" w:type="dxa"/>
          </w:tcPr>
          <w:p w14:paraId="1B35A6FD" w14:textId="13C98B1C" w:rsidR="1E941EB4" w:rsidRDefault="5E1A0B2D" w:rsidP="3610C1CD">
            <w:pPr>
              <w:jc w:val="both"/>
              <w:rPr>
                <w:rFonts w:ascii="Consolas" w:eastAsia="Consolas" w:hAnsi="Consolas" w:cs="Consolas"/>
              </w:rPr>
            </w:pPr>
            <w:r w:rsidRPr="3610C1CD">
              <w:rPr>
                <w:rFonts w:ascii="Consolas" w:eastAsia="Consolas" w:hAnsi="Consolas" w:cs="Consolas"/>
              </w:rPr>
              <w:t>0x0010</w:t>
            </w:r>
          </w:p>
        </w:tc>
        <w:tc>
          <w:tcPr>
            <w:tcW w:w="1095" w:type="dxa"/>
          </w:tcPr>
          <w:p w14:paraId="50BADD2F" w14:textId="13CF431F" w:rsidR="1E941EB4" w:rsidRDefault="5E1A0B2D" w:rsidP="3610C1CD">
            <w:pPr>
              <w:jc w:val="both"/>
              <w:rPr>
                <w:rFonts w:ascii="Consolas" w:eastAsia="Consolas" w:hAnsi="Consolas" w:cs="Consolas"/>
              </w:rPr>
            </w:pPr>
            <w:r w:rsidRPr="3610C1CD">
              <w:rPr>
                <w:rFonts w:ascii="Consolas" w:eastAsia="Consolas" w:hAnsi="Consolas" w:cs="Consolas"/>
              </w:rPr>
              <w:t>0x0010</w:t>
            </w:r>
          </w:p>
        </w:tc>
        <w:tc>
          <w:tcPr>
            <w:tcW w:w="765" w:type="dxa"/>
          </w:tcPr>
          <w:p w14:paraId="3A8F3F8D" w14:textId="7FA79776" w:rsidR="1E941EB4" w:rsidRDefault="5E1A0B2D"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64144C1" w14:textId="45A4AFF3" w:rsidR="1E941EB4" w:rsidRDefault="5E1A0B2D" w:rsidP="3610C1CD">
            <w:pPr>
              <w:jc w:val="both"/>
              <w:rPr>
                <w:rFonts w:ascii="Consolas" w:eastAsia="Consolas" w:hAnsi="Consolas" w:cs="Consolas"/>
              </w:rPr>
            </w:pPr>
            <w:r w:rsidRPr="3610C1CD">
              <w:rPr>
                <w:rFonts w:ascii="Consolas" w:eastAsia="Consolas" w:hAnsi="Consolas" w:cs="Consolas"/>
              </w:rPr>
              <w:t>Shell status</w:t>
            </w:r>
          </w:p>
          <w:p w14:paraId="001E7D4C" w14:textId="0CA7D7B4" w:rsidR="0B719CA8" w:rsidRDefault="0B719CA8" w:rsidP="3610C1CD">
            <w:pPr>
              <w:jc w:val="both"/>
              <w:rPr>
                <w:rFonts w:ascii="Consolas" w:eastAsia="Consolas" w:hAnsi="Consolas" w:cs="Consolas"/>
              </w:rPr>
            </w:pPr>
          </w:p>
          <w:p w14:paraId="134AA908" w14:textId="59239282" w:rsidR="02A5176B" w:rsidRDefault="0AB0FD10" w:rsidP="3610C1CD">
            <w:pPr>
              <w:jc w:val="both"/>
              <w:rPr>
                <w:rFonts w:ascii="Consolas" w:eastAsia="Consolas" w:hAnsi="Consolas" w:cs="Consolas"/>
              </w:rPr>
            </w:pPr>
            <w:r w:rsidRPr="3610C1CD">
              <w:rPr>
                <w:rFonts w:ascii="Consolas" w:eastAsia="Consolas" w:hAnsi="Consolas" w:cs="Consolas"/>
              </w:rPr>
              <w:t xml:space="preserve">31:3 - reserved, </w:t>
            </w:r>
          </w:p>
          <w:p w14:paraId="49D762F7" w14:textId="231CDC30" w:rsidR="02A5176B" w:rsidRDefault="0AB0FD10" w:rsidP="3610C1CD">
            <w:pPr>
              <w:jc w:val="both"/>
              <w:rPr>
                <w:rFonts w:ascii="Consolas" w:eastAsia="Consolas" w:hAnsi="Consolas" w:cs="Consolas"/>
              </w:rPr>
            </w:pPr>
            <w:r w:rsidRPr="3610C1CD">
              <w:rPr>
                <w:rFonts w:ascii="Consolas" w:eastAsia="Consolas" w:hAnsi="Consolas" w:cs="Consolas"/>
              </w:rPr>
              <w:t>2    - CMAC subsystem 1 reset done</w:t>
            </w:r>
          </w:p>
          <w:p w14:paraId="11C54D08" w14:textId="69FCA309" w:rsidR="02A5176B" w:rsidRDefault="0AB0FD10" w:rsidP="3610C1CD">
            <w:pPr>
              <w:jc w:val="both"/>
              <w:rPr>
                <w:rFonts w:ascii="Consolas" w:eastAsia="Consolas" w:hAnsi="Consolas" w:cs="Consolas"/>
              </w:rPr>
            </w:pPr>
            <w:r w:rsidRPr="3610C1CD">
              <w:rPr>
                <w:rFonts w:ascii="Consolas" w:eastAsia="Consolas" w:hAnsi="Consolas" w:cs="Consolas"/>
              </w:rPr>
              <w:t>1    - CMAC subsystem 0 reset done</w:t>
            </w:r>
          </w:p>
          <w:p w14:paraId="4D47BA91" w14:textId="326A21B6" w:rsidR="02A5176B" w:rsidRDefault="0AB0FD10" w:rsidP="3610C1CD">
            <w:pPr>
              <w:jc w:val="both"/>
              <w:rPr>
                <w:rFonts w:ascii="Consolas" w:eastAsia="Consolas" w:hAnsi="Consolas" w:cs="Consolas"/>
              </w:rPr>
            </w:pPr>
            <w:r w:rsidRPr="3610C1CD">
              <w:rPr>
                <w:rFonts w:ascii="Consolas" w:eastAsia="Consolas" w:hAnsi="Consolas" w:cs="Consolas"/>
              </w:rPr>
              <w:t>0    - QDMA subsystem reset done</w:t>
            </w:r>
          </w:p>
        </w:tc>
      </w:tr>
      <w:tr w:rsidR="0B719CA8" w14:paraId="29D194AD" w14:textId="77777777" w:rsidTr="3610C1CD">
        <w:tc>
          <w:tcPr>
            <w:tcW w:w="1170" w:type="dxa"/>
          </w:tcPr>
          <w:p w14:paraId="00EAC673" w14:textId="3DFA5075" w:rsidR="1E941EB4" w:rsidRDefault="5E1A0B2D" w:rsidP="3610C1CD">
            <w:pPr>
              <w:jc w:val="both"/>
              <w:rPr>
                <w:rFonts w:ascii="Consolas" w:eastAsia="Consolas" w:hAnsi="Consolas" w:cs="Consolas"/>
              </w:rPr>
            </w:pPr>
            <w:r w:rsidRPr="3610C1CD">
              <w:rPr>
                <w:rFonts w:ascii="Consolas" w:eastAsia="Consolas" w:hAnsi="Consolas" w:cs="Consolas"/>
              </w:rPr>
              <w:lastRenderedPageBreak/>
              <w:t>0x0014</w:t>
            </w:r>
          </w:p>
        </w:tc>
        <w:tc>
          <w:tcPr>
            <w:tcW w:w="1095" w:type="dxa"/>
          </w:tcPr>
          <w:p w14:paraId="054FF51F" w14:textId="5ACB3640" w:rsidR="1E941EB4" w:rsidRDefault="5E1A0B2D" w:rsidP="3610C1CD">
            <w:pPr>
              <w:jc w:val="both"/>
              <w:rPr>
                <w:rFonts w:ascii="Consolas" w:eastAsia="Consolas" w:hAnsi="Consolas" w:cs="Consolas"/>
              </w:rPr>
            </w:pPr>
            <w:r w:rsidRPr="3610C1CD">
              <w:rPr>
                <w:rFonts w:ascii="Consolas" w:eastAsia="Consolas" w:hAnsi="Consolas" w:cs="Consolas"/>
              </w:rPr>
              <w:t>0x0014</w:t>
            </w:r>
          </w:p>
        </w:tc>
        <w:tc>
          <w:tcPr>
            <w:tcW w:w="765" w:type="dxa"/>
          </w:tcPr>
          <w:p w14:paraId="17AEE441" w14:textId="7849EEE8" w:rsidR="1E941EB4" w:rsidRDefault="5E1A0B2D" w:rsidP="3610C1CD">
            <w:pPr>
              <w:jc w:val="both"/>
              <w:rPr>
                <w:rFonts w:ascii="Consolas" w:eastAsia="Consolas" w:hAnsi="Consolas" w:cs="Consolas"/>
              </w:rPr>
            </w:pPr>
            <w:r w:rsidRPr="3610C1CD">
              <w:rPr>
                <w:rFonts w:ascii="Consolas" w:eastAsia="Consolas" w:hAnsi="Consolas" w:cs="Consolas"/>
              </w:rPr>
              <w:t>WO</w:t>
            </w:r>
          </w:p>
        </w:tc>
        <w:tc>
          <w:tcPr>
            <w:tcW w:w="6330" w:type="dxa"/>
          </w:tcPr>
          <w:p w14:paraId="6DA02A5D" w14:textId="7CB8C1FE" w:rsidR="1E941EB4" w:rsidRDefault="5E1A0B2D" w:rsidP="3610C1CD">
            <w:pPr>
              <w:jc w:val="both"/>
              <w:rPr>
                <w:rFonts w:ascii="Consolas" w:eastAsia="Consolas" w:hAnsi="Consolas" w:cs="Consolas"/>
              </w:rPr>
            </w:pPr>
            <w:r w:rsidRPr="3610C1CD">
              <w:rPr>
                <w:rFonts w:ascii="Consolas" w:eastAsia="Consolas" w:hAnsi="Consolas" w:cs="Consolas"/>
              </w:rPr>
              <w:t xml:space="preserve">User </w:t>
            </w:r>
            <w:r w:rsidR="0BB43185" w:rsidRPr="3610C1CD">
              <w:rPr>
                <w:rFonts w:ascii="Consolas" w:eastAsia="Consolas" w:hAnsi="Consolas" w:cs="Consolas"/>
              </w:rPr>
              <w:t xml:space="preserve">logic </w:t>
            </w:r>
            <w:r w:rsidRPr="3610C1CD">
              <w:rPr>
                <w:rFonts w:ascii="Consolas" w:eastAsia="Consolas" w:hAnsi="Consolas" w:cs="Consolas"/>
              </w:rPr>
              <w:t>reset</w:t>
            </w:r>
          </w:p>
          <w:p w14:paraId="3CCDA375" w14:textId="27E7BB8A" w:rsidR="0B719CA8" w:rsidRDefault="0B719CA8" w:rsidP="3610C1CD">
            <w:pPr>
              <w:jc w:val="both"/>
              <w:rPr>
                <w:rFonts w:ascii="Consolas" w:eastAsia="Consolas" w:hAnsi="Consolas" w:cs="Consolas"/>
              </w:rPr>
            </w:pPr>
          </w:p>
          <w:p w14:paraId="788C6A7B" w14:textId="6C6B9D05" w:rsidR="6A61F867" w:rsidRDefault="70BDC780" w:rsidP="3610C1CD">
            <w:pPr>
              <w:jc w:val="both"/>
              <w:rPr>
                <w:rFonts w:ascii="Consolas" w:eastAsia="Consolas" w:hAnsi="Consolas" w:cs="Consolas"/>
              </w:rPr>
            </w:pPr>
            <w:r w:rsidRPr="3610C1CD">
              <w:rPr>
                <w:rFonts w:ascii="Consolas" w:eastAsia="Consolas" w:hAnsi="Consolas" w:cs="Consolas"/>
              </w:rPr>
              <w:t xml:space="preserve">Writing 1 to a bit of this register initiates a reset on the corresponding reset pin, which lasts until the </w:t>
            </w:r>
            <w:r w:rsidR="415D3060" w:rsidRPr="3610C1CD">
              <w:rPr>
                <w:rFonts w:ascii="Consolas" w:eastAsia="Consolas" w:hAnsi="Consolas" w:cs="Consolas"/>
              </w:rPr>
              <w:t>reset done pin is asserted</w:t>
            </w:r>
            <w:r w:rsidRPr="3610C1CD">
              <w:rPr>
                <w:rFonts w:ascii="Consolas" w:eastAsia="Consolas" w:hAnsi="Consolas" w:cs="Consolas"/>
              </w:rPr>
              <w:t>.</w:t>
            </w:r>
            <w:r w:rsidR="71215FCC" w:rsidRPr="3610C1CD">
              <w:rPr>
                <w:rFonts w:ascii="Consolas" w:eastAsia="Consolas" w:hAnsi="Consolas" w:cs="Consolas"/>
              </w:rPr>
              <w:t xml:space="preserve"> It is up to the user on how to connect the reset pairs to the user logic blocks.</w:t>
            </w:r>
          </w:p>
        </w:tc>
      </w:tr>
      <w:tr w:rsidR="0B719CA8" w14:paraId="797AFFAC" w14:textId="77777777" w:rsidTr="3610C1CD">
        <w:tc>
          <w:tcPr>
            <w:tcW w:w="1170" w:type="dxa"/>
          </w:tcPr>
          <w:p w14:paraId="6DCD62AA" w14:textId="78086552" w:rsidR="1E941EB4" w:rsidRDefault="5E1A0B2D" w:rsidP="3610C1CD">
            <w:pPr>
              <w:jc w:val="both"/>
              <w:rPr>
                <w:rFonts w:ascii="Consolas" w:eastAsia="Consolas" w:hAnsi="Consolas" w:cs="Consolas"/>
              </w:rPr>
            </w:pPr>
            <w:r w:rsidRPr="3610C1CD">
              <w:rPr>
                <w:rFonts w:ascii="Consolas" w:eastAsia="Consolas" w:hAnsi="Consolas" w:cs="Consolas"/>
              </w:rPr>
              <w:t>0x0018</w:t>
            </w:r>
          </w:p>
        </w:tc>
        <w:tc>
          <w:tcPr>
            <w:tcW w:w="1095" w:type="dxa"/>
          </w:tcPr>
          <w:p w14:paraId="719BD483" w14:textId="44EEA766" w:rsidR="1E941EB4" w:rsidRDefault="5E1A0B2D" w:rsidP="3610C1CD">
            <w:pPr>
              <w:jc w:val="both"/>
              <w:rPr>
                <w:rFonts w:ascii="Consolas" w:eastAsia="Consolas" w:hAnsi="Consolas" w:cs="Consolas"/>
              </w:rPr>
            </w:pPr>
            <w:r w:rsidRPr="3610C1CD">
              <w:rPr>
                <w:rFonts w:ascii="Consolas" w:eastAsia="Consolas" w:hAnsi="Consolas" w:cs="Consolas"/>
              </w:rPr>
              <w:t>0x0018</w:t>
            </w:r>
          </w:p>
        </w:tc>
        <w:tc>
          <w:tcPr>
            <w:tcW w:w="765" w:type="dxa"/>
          </w:tcPr>
          <w:p w14:paraId="27F0F22B" w14:textId="6281C881" w:rsidR="1E941EB4" w:rsidRDefault="5E1A0B2D"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3FC77447" w14:textId="690288E1" w:rsidR="1E941EB4" w:rsidRDefault="5E1A0B2D" w:rsidP="3610C1CD">
            <w:pPr>
              <w:jc w:val="both"/>
              <w:rPr>
                <w:rFonts w:ascii="Consolas" w:eastAsia="Consolas" w:hAnsi="Consolas" w:cs="Consolas"/>
              </w:rPr>
            </w:pPr>
            <w:r w:rsidRPr="3610C1CD">
              <w:rPr>
                <w:rFonts w:ascii="Consolas" w:eastAsia="Consolas" w:hAnsi="Consolas" w:cs="Consolas"/>
              </w:rPr>
              <w:t xml:space="preserve">User </w:t>
            </w:r>
            <w:r w:rsidR="666E89FE" w:rsidRPr="3610C1CD">
              <w:rPr>
                <w:rFonts w:ascii="Consolas" w:eastAsia="Consolas" w:hAnsi="Consolas" w:cs="Consolas"/>
              </w:rPr>
              <w:t xml:space="preserve">logic </w:t>
            </w:r>
            <w:r w:rsidRPr="3610C1CD">
              <w:rPr>
                <w:rFonts w:ascii="Consolas" w:eastAsia="Consolas" w:hAnsi="Consolas" w:cs="Consolas"/>
              </w:rPr>
              <w:t>status</w:t>
            </w:r>
          </w:p>
          <w:p w14:paraId="61CB1865" w14:textId="29755340" w:rsidR="0B719CA8" w:rsidRDefault="0B719CA8" w:rsidP="3610C1CD">
            <w:pPr>
              <w:jc w:val="both"/>
              <w:rPr>
                <w:rFonts w:ascii="Consolas" w:eastAsia="Consolas" w:hAnsi="Consolas" w:cs="Consolas"/>
              </w:rPr>
            </w:pPr>
          </w:p>
          <w:p w14:paraId="316CA313" w14:textId="065BB928" w:rsidR="71F0E570" w:rsidRDefault="1E7B9026" w:rsidP="3610C1CD">
            <w:pPr>
              <w:jc w:val="both"/>
              <w:rPr>
                <w:rFonts w:ascii="Consolas" w:eastAsia="Consolas" w:hAnsi="Consolas" w:cs="Consolas"/>
              </w:rPr>
            </w:pPr>
            <w:r w:rsidRPr="3610C1CD">
              <w:rPr>
                <w:rFonts w:ascii="Consolas" w:eastAsia="Consolas" w:hAnsi="Consolas" w:cs="Consolas"/>
              </w:rPr>
              <w:t>Each bit</w:t>
            </w:r>
            <w:r w:rsidR="44433397" w:rsidRPr="3610C1CD">
              <w:rPr>
                <w:rFonts w:ascii="Consolas" w:eastAsia="Consolas" w:hAnsi="Consolas" w:cs="Consolas"/>
              </w:rPr>
              <w:t xml:space="preserve">, if used, </w:t>
            </w:r>
            <w:r w:rsidRPr="3610C1CD">
              <w:rPr>
                <w:rFonts w:ascii="Consolas" w:eastAsia="Consolas" w:hAnsi="Consolas" w:cs="Consolas"/>
              </w:rPr>
              <w:t>shows the reset status of the corresponding user logic block.</w:t>
            </w:r>
          </w:p>
        </w:tc>
      </w:tr>
      <w:tr w:rsidR="0B719CA8" w14:paraId="1D575945" w14:textId="77777777" w:rsidTr="3610C1CD">
        <w:tc>
          <w:tcPr>
            <w:tcW w:w="9360" w:type="dxa"/>
            <w:gridSpan w:val="4"/>
            <w:shd w:val="clear" w:color="auto" w:fill="D9D9D9" w:themeFill="background1" w:themeFillShade="D9"/>
          </w:tcPr>
          <w:p w14:paraId="3C27A687" w14:textId="792B2F42" w:rsidR="1E941EB4" w:rsidRDefault="5E1A0B2D" w:rsidP="3610C1CD">
            <w:pPr>
              <w:jc w:val="both"/>
              <w:rPr>
                <w:rFonts w:ascii="Consolas" w:eastAsia="Consolas" w:hAnsi="Consolas" w:cs="Consolas"/>
                <w:b/>
                <w:bCs/>
              </w:rPr>
            </w:pPr>
            <w:r w:rsidRPr="3610C1CD">
              <w:rPr>
                <w:rFonts w:ascii="Consolas" w:eastAsia="Consolas" w:hAnsi="Consolas" w:cs="Consolas"/>
                <w:b/>
                <w:bCs/>
              </w:rPr>
              <w:t>QDMA Subsystem: 0x1000 - 0x5FFF</w:t>
            </w:r>
          </w:p>
        </w:tc>
      </w:tr>
      <w:tr w:rsidR="0B719CA8" w14:paraId="5656C23D" w14:textId="77777777" w:rsidTr="3610C1CD">
        <w:tc>
          <w:tcPr>
            <w:tcW w:w="1170" w:type="dxa"/>
          </w:tcPr>
          <w:p w14:paraId="50AEE75A" w14:textId="455ECA87" w:rsidR="0B719CA8" w:rsidRDefault="0B719CA8" w:rsidP="3610C1CD">
            <w:pPr>
              <w:jc w:val="both"/>
              <w:rPr>
                <w:rFonts w:ascii="Consolas" w:eastAsia="Consolas" w:hAnsi="Consolas" w:cs="Consolas"/>
              </w:rPr>
            </w:pPr>
          </w:p>
        </w:tc>
        <w:tc>
          <w:tcPr>
            <w:tcW w:w="8190" w:type="dxa"/>
            <w:gridSpan w:val="3"/>
            <w:shd w:val="clear" w:color="auto" w:fill="D9D9D9" w:themeFill="background1" w:themeFillShade="D9"/>
          </w:tcPr>
          <w:p w14:paraId="0364E15D" w14:textId="21DB251A" w:rsidR="118C20D4" w:rsidRDefault="3E620721" w:rsidP="3610C1CD">
            <w:pPr>
              <w:jc w:val="both"/>
              <w:rPr>
                <w:rFonts w:ascii="Consolas" w:eastAsia="Consolas" w:hAnsi="Consolas" w:cs="Consolas"/>
              </w:rPr>
            </w:pPr>
            <w:r w:rsidRPr="3610C1CD">
              <w:rPr>
                <w:rFonts w:ascii="Consolas" w:eastAsia="Consolas" w:hAnsi="Consolas" w:cs="Consolas"/>
              </w:rPr>
              <w:t>Function 0: 0x0000 – 0x0FFF</w:t>
            </w:r>
          </w:p>
          <w:p w14:paraId="1C956395" w14:textId="0582F282" w:rsidR="118C20D4" w:rsidRDefault="3E620721" w:rsidP="3610C1CD">
            <w:pPr>
              <w:jc w:val="both"/>
              <w:rPr>
                <w:rFonts w:ascii="Consolas" w:eastAsia="Consolas" w:hAnsi="Consolas" w:cs="Consolas"/>
              </w:rPr>
            </w:pPr>
            <w:r w:rsidRPr="3610C1CD">
              <w:rPr>
                <w:rFonts w:ascii="Consolas" w:eastAsia="Consolas" w:hAnsi="Consolas" w:cs="Consolas"/>
              </w:rPr>
              <w:t>Function 1: 0x1000 – 0x1FFF</w:t>
            </w:r>
          </w:p>
          <w:p w14:paraId="2D1A5C0D" w14:textId="185FF31E" w:rsidR="118C20D4" w:rsidRDefault="3E620721" w:rsidP="3610C1CD">
            <w:pPr>
              <w:jc w:val="both"/>
              <w:rPr>
                <w:rFonts w:ascii="Consolas" w:eastAsia="Consolas" w:hAnsi="Consolas" w:cs="Consolas"/>
              </w:rPr>
            </w:pPr>
            <w:r w:rsidRPr="3610C1CD">
              <w:rPr>
                <w:rFonts w:ascii="Consolas" w:eastAsia="Consolas" w:hAnsi="Consolas" w:cs="Consolas"/>
              </w:rPr>
              <w:t>Function 2: 0x2000 – 0x2FFF</w:t>
            </w:r>
          </w:p>
          <w:p w14:paraId="5EB8942E" w14:textId="50E9FD99" w:rsidR="118C20D4" w:rsidRDefault="3E620721" w:rsidP="3610C1CD">
            <w:pPr>
              <w:jc w:val="both"/>
              <w:rPr>
                <w:rFonts w:ascii="Consolas" w:eastAsia="Consolas" w:hAnsi="Consolas" w:cs="Consolas"/>
              </w:rPr>
            </w:pPr>
            <w:r w:rsidRPr="3610C1CD">
              <w:rPr>
                <w:rFonts w:ascii="Consolas" w:eastAsia="Consolas" w:hAnsi="Consolas" w:cs="Consolas"/>
              </w:rPr>
              <w:t>Function 3: 0x3000</w:t>
            </w:r>
            <w:r w:rsidR="06338086" w:rsidRPr="3610C1CD">
              <w:rPr>
                <w:rFonts w:ascii="Consolas" w:eastAsia="Consolas" w:hAnsi="Consolas" w:cs="Consolas"/>
              </w:rPr>
              <w:t xml:space="preserve"> – </w:t>
            </w:r>
            <w:r w:rsidRPr="3610C1CD">
              <w:rPr>
                <w:rFonts w:ascii="Consolas" w:eastAsia="Consolas" w:hAnsi="Consolas" w:cs="Consolas"/>
              </w:rPr>
              <w:t>0x3FFF</w:t>
            </w:r>
          </w:p>
          <w:p w14:paraId="27454D8C" w14:textId="4F1EE2A3" w:rsidR="3757DA51" w:rsidRDefault="78A4DB7E" w:rsidP="3610C1CD">
            <w:pPr>
              <w:jc w:val="both"/>
              <w:rPr>
                <w:rFonts w:ascii="Consolas" w:eastAsia="Consolas" w:hAnsi="Consolas" w:cs="Consolas"/>
              </w:rPr>
            </w:pPr>
            <w:r w:rsidRPr="3610C1CD">
              <w:rPr>
                <w:rFonts w:ascii="Consolas" w:eastAsia="Consolas" w:hAnsi="Consolas" w:cs="Consolas"/>
              </w:rPr>
              <w:t xml:space="preserve">System-level address is </w:t>
            </w:r>
            <w:r w:rsidR="73E8B6F9" w:rsidRPr="3610C1CD">
              <w:rPr>
                <w:rFonts w:ascii="Consolas" w:eastAsia="Consolas" w:hAnsi="Consolas" w:cs="Consolas"/>
              </w:rPr>
              <w:t xml:space="preserve">only </w:t>
            </w:r>
            <w:r w:rsidRPr="3610C1CD">
              <w:rPr>
                <w:rFonts w:ascii="Consolas" w:eastAsia="Consolas" w:hAnsi="Consolas" w:cs="Consolas"/>
              </w:rPr>
              <w:t xml:space="preserve">shown for Function 0. Add </w:t>
            </w:r>
            <w:r w:rsidR="1798BE33" w:rsidRPr="3610C1CD">
              <w:rPr>
                <w:rFonts w:ascii="Consolas" w:eastAsia="Consolas" w:hAnsi="Consolas" w:cs="Consolas"/>
              </w:rPr>
              <w:t>an</w:t>
            </w:r>
            <w:r w:rsidR="7A7A789A" w:rsidRPr="3610C1CD">
              <w:rPr>
                <w:rFonts w:ascii="Consolas" w:eastAsia="Consolas" w:hAnsi="Consolas" w:cs="Consolas"/>
              </w:rPr>
              <w:t xml:space="preserve"> offset </w:t>
            </w:r>
            <w:r w:rsidR="23BCD5B9" w:rsidRPr="3610C1CD">
              <w:rPr>
                <w:rFonts w:ascii="Consolas" w:eastAsia="Consolas" w:hAnsi="Consolas" w:cs="Consolas"/>
              </w:rPr>
              <w:t xml:space="preserve">of </w:t>
            </w:r>
            <w:r w:rsidRPr="3610C1CD">
              <w:rPr>
                <w:rFonts w:ascii="Consolas" w:eastAsia="Consolas" w:hAnsi="Consolas" w:cs="Consolas"/>
              </w:rPr>
              <w:t>0x1000, 0x2000</w:t>
            </w:r>
            <w:r w:rsidR="0CA85434" w:rsidRPr="3610C1CD">
              <w:rPr>
                <w:rFonts w:ascii="Consolas" w:eastAsia="Consolas" w:hAnsi="Consolas" w:cs="Consolas"/>
              </w:rPr>
              <w:t xml:space="preserve"> and</w:t>
            </w:r>
            <w:r w:rsidRPr="3610C1CD">
              <w:rPr>
                <w:rFonts w:ascii="Consolas" w:eastAsia="Consolas" w:hAnsi="Consolas" w:cs="Consolas"/>
              </w:rPr>
              <w:t xml:space="preserve"> 0x3000</w:t>
            </w:r>
            <w:r w:rsidR="4E5C53B1" w:rsidRPr="3610C1CD">
              <w:rPr>
                <w:rFonts w:ascii="Consolas" w:eastAsia="Consolas" w:hAnsi="Consolas" w:cs="Consolas"/>
              </w:rPr>
              <w:t xml:space="preserve"> for Function 1, 2 and 3</w:t>
            </w:r>
            <w:r w:rsidR="4101E314" w:rsidRPr="3610C1CD">
              <w:rPr>
                <w:rFonts w:ascii="Consolas" w:eastAsia="Consolas" w:hAnsi="Consolas" w:cs="Consolas"/>
              </w:rPr>
              <w:t xml:space="preserve"> registers</w:t>
            </w:r>
            <w:r w:rsidR="4E5C53B1" w:rsidRPr="3610C1CD">
              <w:rPr>
                <w:rFonts w:ascii="Consolas" w:eastAsia="Consolas" w:hAnsi="Consolas" w:cs="Consolas"/>
              </w:rPr>
              <w:t xml:space="preserve"> respectively</w:t>
            </w:r>
            <w:r w:rsidR="5E78B596" w:rsidRPr="3610C1CD">
              <w:rPr>
                <w:rFonts w:ascii="Consolas" w:eastAsia="Consolas" w:hAnsi="Consolas" w:cs="Consolas"/>
              </w:rPr>
              <w:t>.</w:t>
            </w:r>
          </w:p>
        </w:tc>
      </w:tr>
      <w:tr w:rsidR="0B719CA8" w14:paraId="3A354C3B" w14:textId="77777777" w:rsidTr="3610C1CD">
        <w:tc>
          <w:tcPr>
            <w:tcW w:w="1170" w:type="dxa"/>
          </w:tcPr>
          <w:p w14:paraId="4D57176A" w14:textId="6FFB77ED" w:rsidR="4FA322D0" w:rsidRDefault="68E6AC61" w:rsidP="3610C1CD">
            <w:pPr>
              <w:jc w:val="both"/>
              <w:rPr>
                <w:rFonts w:ascii="Consolas" w:eastAsia="Consolas" w:hAnsi="Consolas" w:cs="Consolas"/>
              </w:rPr>
            </w:pPr>
            <w:r w:rsidRPr="3610C1CD">
              <w:rPr>
                <w:rFonts w:ascii="Consolas" w:eastAsia="Consolas" w:hAnsi="Consolas" w:cs="Consolas"/>
              </w:rPr>
              <w:t>0x1000</w:t>
            </w:r>
          </w:p>
        </w:tc>
        <w:tc>
          <w:tcPr>
            <w:tcW w:w="1095" w:type="dxa"/>
          </w:tcPr>
          <w:p w14:paraId="5445A7C1" w14:textId="1078D40F" w:rsidR="34C4BE64" w:rsidRDefault="58249A4E" w:rsidP="3610C1CD">
            <w:pPr>
              <w:jc w:val="both"/>
              <w:rPr>
                <w:rFonts w:ascii="Consolas" w:eastAsia="Consolas" w:hAnsi="Consolas" w:cs="Consolas"/>
              </w:rPr>
            </w:pPr>
            <w:r w:rsidRPr="3610C1CD">
              <w:rPr>
                <w:rFonts w:ascii="Consolas" w:eastAsia="Consolas" w:hAnsi="Consolas" w:cs="Consolas"/>
              </w:rPr>
              <w:t>0x0000</w:t>
            </w:r>
          </w:p>
        </w:tc>
        <w:tc>
          <w:tcPr>
            <w:tcW w:w="765" w:type="dxa"/>
          </w:tcPr>
          <w:p w14:paraId="73BD74CF" w14:textId="239A810E" w:rsidR="34C4BE64" w:rsidRDefault="58249A4E" w:rsidP="3610C1CD">
            <w:pPr>
              <w:jc w:val="both"/>
              <w:rPr>
                <w:rFonts w:ascii="Consolas" w:eastAsia="Consolas" w:hAnsi="Consolas" w:cs="Consolas"/>
              </w:rPr>
            </w:pPr>
            <w:r w:rsidRPr="3610C1CD">
              <w:rPr>
                <w:rFonts w:ascii="Consolas" w:eastAsia="Consolas" w:hAnsi="Consolas" w:cs="Consolas"/>
              </w:rPr>
              <w:t>RW</w:t>
            </w:r>
          </w:p>
        </w:tc>
        <w:tc>
          <w:tcPr>
            <w:tcW w:w="6330" w:type="dxa"/>
          </w:tcPr>
          <w:p w14:paraId="28274788" w14:textId="75809EFB" w:rsidR="34C4BE64" w:rsidRDefault="58249A4E" w:rsidP="3610C1CD">
            <w:pPr>
              <w:jc w:val="both"/>
              <w:rPr>
                <w:rFonts w:ascii="Consolas" w:eastAsia="Consolas" w:hAnsi="Consolas" w:cs="Consolas"/>
              </w:rPr>
            </w:pPr>
            <w:r w:rsidRPr="3610C1CD">
              <w:rPr>
                <w:rFonts w:ascii="Consolas" w:eastAsia="Consolas" w:hAnsi="Consolas" w:cs="Consolas"/>
              </w:rPr>
              <w:t>Queue configuration</w:t>
            </w:r>
          </w:p>
          <w:p w14:paraId="6C705B98" w14:textId="0184CB40" w:rsidR="0B719CA8" w:rsidRDefault="0B719CA8" w:rsidP="3610C1CD">
            <w:pPr>
              <w:jc w:val="both"/>
              <w:rPr>
                <w:rFonts w:ascii="Consolas" w:eastAsia="Consolas" w:hAnsi="Consolas" w:cs="Consolas"/>
              </w:rPr>
            </w:pPr>
          </w:p>
          <w:p w14:paraId="1C4A0A8B" w14:textId="50737918" w:rsidR="12B751C3" w:rsidRDefault="21E3A4EF" w:rsidP="3610C1CD">
            <w:pPr>
              <w:jc w:val="both"/>
              <w:rPr>
                <w:rFonts w:ascii="Consolas" w:eastAsia="Consolas" w:hAnsi="Consolas" w:cs="Consolas"/>
              </w:rPr>
            </w:pPr>
            <w:r w:rsidRPr="3610C1CD">
              <w:rPr>
                <w:rFonts w:ascii="Consolas" w:eastAsia="Consolas" w:hAnsi="Consolas" w:cs="Consolas"/>
              </w:rPr>
              <w:t>31:16 - base queue ID</w:t>
            </w:r>
          </w:p>
          <w:p w14:paraId="4BFF14FA" w14:textId="1092A002" w:rsidR="12B751C3" w:rsidRDefault="21E3A4EF" w:rsidP="3610C1CD">
            <w:pPr>
              <w:jc w:val="both"/>
              <w:rPr>
                <w:rFonts w:ascii="Consolas" w:eastAsia="Consolas" w:hAnsi="Consolas" w:cs="Consolas"/>
              </w:rPr>
            </w:pPr>
            <w:proofErr w:type="gramStart"/>
            <w:r w:rsidRPr="3610C1CD">
              <w:rPr>
                <w:rFonts w:ascii="Consolas" w:eastAsia="Consolas" w:hAnsi="Consolas" w:cs="Consolas"/>
              </w:rPr>
              <w:t>15:0  -</w:t>
            </w:r>
            <w:proofErr w:type="gramEnd"/>
            <w:r w:rsidRPr="3610C1CD">
              <w:rPr>
                <w:rFonts w:ascii="Consolas" w:eastAsia="Consolas" w:hAnsi="Consolas" w:cs="Consolas"/>
              </w:rPr>
              <w:t xml:space="preserve"> number of queues</w:t>
            </w:r>
          </w:p>
        </w:tc>
      </w:tr>
      <w:tr w:rsidR="0B719CA8" w14:paraId="5D173275" w14:textId="77777777" w:rsidTr="3610C1CD">
        <w:tc>
          <w:tcPr>
            <w:tcW w:w="1170" w:type="dxa"/>
          </w:tcPr>
          <w:p w14:paraId="6A961DD5" w14:textId="1EFA415B" w:rsidR="0428F9F5" w:rsidRDefault="04EE0EE5" w:rsidP="3610C1CD">
            <w:pPr>
              <w:jc w:val="both"/>
              <w:rPr>
                <w:rFonts w:ascii="Consolas" w:eastAsia="Consolas" w:hAnsi="Consolas" w:cs="Consolas"/>
              </w:rPr>
            </w:pPr>
            <w:r w:rsidRPr="3610C1CD">
              <w:rPr>
                <w:rFonts w:ascii="Consolas" w:eastAsia="Consolas" w:hAnsi="Consolas" w:cs="Consolas"/>
              </w:rPr>
              <w:t>0x1400</w:t>
            </w:r>
            <w:r w:rsidR="1055B23C" w:rsidRPr="3610C1CD">
              <w:rPr>
                <w:rFonts w:ascii="Consolas" w:eastAsia="Consolas" w:hAnsi="Consolas" w:cs="Consolas"/>
              </w:rPr>
              <w:t xml:space="preserve"> </w:t>
            </w:r>
            <w:r w:rsidRPr="3610C1CD">
              <w:rPr>
                <w:rFonts w:ascii="Consolas" w:eastAsia="Consolas" w:hAnsi="Consolas" w:cs="Consolas"/>
              </w:rPr>
              <w:t>-</w:t>
            </w:r>
            <w:r w:rsidR="24EA8867" w:rsidRPr="3610C1CD">
              <w:rPr>
                <w:rFonts w:ascii="Consolas" w:eastAsia="Consolas" w:hAnsi="Consolas" w:cs="Consolas"/>
              </w:rPr>
              <w:t xml:space="preserve"> </w:t>
            </w:r>
            <w:r w:rsidRPr="3610C1CD">
              <w:rPr>
                <w:rFonts w:ascii="Consolas" w:eastAsia="Consolas" w:hAnsi="Consolas" w:cs="Consolas"/>
              </w:rPr>
              <w:t>0x15FF</w:t>
            </w:r>
          </w:p>
        </w:tc>
        <w:tc>
          <w:tcPr>
            <w:tcW w:w="1095" w:type="dxa"/>
          </w:tcPr>
          <w:p w14:paraId="31AB0AFC" w14:textId="751542A9" w:rsidR="0FC1B5A5" w:rsidRDefault="41FE03AE" w:rsidP="3610C1CD">
            <w:pPr>
              <w:jc w:val="both"/>
              <w:rPr>
                <w:rFonts w:ascii="Consolas" w:eastAsia="Consolas" w:hAnsi="Consolas" w:cs="Consolas"/>
              </w:rPr>
            </w:pPr>
            <w:r w:rsidRPr="3610C1CD">
              <w:rPr>
                <w:rFonts w:ascii="Consolas" w:eastAsia="Consolas" w:hAnsi="Consolas" w:cs="Consolas"/>
              </w:rPr>
              <w:t>0x</w:t>
            </w:r>
            <w:r w:rsidR="2747D269" w:rsidRPr="3610C1CD">
              <w:rPr>
                <w:rFonts w:ascii="Consolas" w:eastAsia="Consolas" w:hAnsi="Consolas" w:cs="Consolas"/>
              </w:rPr>
              <w:t>0</w:t>
            </w:r>
            <w:r w:rsidRPr="3610C1CD">
              <w:rPr>
                <w:rFonts w:ascii="Consolas" w:eastAsia="Consolas" w:hAnsi="Consolas" w:cs="Consolas"/>
              </w:rPr>
              <w:t>400</w:t>
            </w:r>
            <w:r w:rsidR="43FD2C9F" w:rsidRPr="3610C1CD">
              <w:rPr>
                <w:rFonts w:ascii="Consolas" w:eastAsia="Consolas" w:hAnsi="Consolas" w:cs="Consolas"/>
              </w:rPr>
              <w:t xml:space="preserve"> </w:t>
            </w:r>
            <w:r w:rsidRPr="3610C1CD">
              <w:rPr>
                <w:rFonts w:ascii="Consolas" w:eastAsia="Consolas" w:hAnsi="Consolas" w:cs="Consolas"/>
              </w:rPr>
              <w:t>-</w:t>
            </w:r>
            <w:r w:rsidR="6613E2F5" w:rsidRPr="3610C1CD">
              <w:rPr>
                <w:rFonts w:ascii="Consolas" w:eastAsia="Consolas" w:hAnsi="Consolas" w:cs="Consolas"/>
              </w:rPr>
              <w:t xml:space="preserve"> </w:t>
            </w:r>
            <w:r w:rsidRPr="3610C1CD">
              <w:rPr>
                <w:rFonts w:ascii="Consolas" w:eastAsia="Consolas" w:hAnsi="Consolas" w:cs="Consolas"/>
              </w:rPr>
              <w:t>0x</w:t>
            </w:r>
            <w:r w:rsidR="5D4071F6" w:rsidRPr="3610C1CD">
              <w:rPr>
                <w:rFonts w:ascii="Consolas" w:eastAsia="Consolas" w:hAnsi="Consolas" w:cs="Consolas"/>
              </w:rPr>
              <w:t>0</w:t>
            </w:r>
            <w:r w:rsidRPr="3610C1CD">
              <w:rPr>
                <w:rFonts w:ascii="Consolas" w:eastAsia="Consolas" w:hAnsi="Consolas" w:cs="Consolas"/>
              </w:rPr>
              <w:t>5FF</w:t>
            </w:r>
          </w:p>
        </w:tc>
        <w:tc>
          <w:tcPr>
            <w:tcW w:w="765" w:type="dxa"/>
          </w:tcPr>
          <w:p w14:paraId="11D8ABAB" w14:textId="4B3736EC" w:rsidR="5F292D8C" w:rsidRDefault="25D5B282" w:rsidP="3610C1CD">
            <w:pPr>
              <w:jc w:val="both"/>
              <w:rPr>
                <w:rFonts w:ascii="Consolas" w:eastAsia="Consolas" w:hAnsi="Consolas" w:cs="Consolas"/>
              </w:rPr>
            </w:pPr>
            <w:r w:rsidRPr="3610C1CD">
              <w:rPr>
                <w:rFonts w:ascii="Consolas" w:eastAsia="Consolas" w:hAnsi="Consolas" w:cs="Consolas"/>
              </w:rPr>
              <w:t>RW</w:t>
            </w:r>
          </w:p>
        </w:tc>
        <w:tc>
          <w:tcPr>
            <w:tcW w:w="6330" w:type="dxa"/>
          </w:tcPr>
          <w:p w14:paraId="112920AC" w14:textId="755160B3" w:rsidR="5F292D8C" w:rsidRDefault="25D5B282" w:rsidP="3610C1CD">
            <w:pPr>
              <w:jc w:val="both"/>
              <w:rPr>
                <w:rFonts w:ascii="Consolas" w:eastAsia="Consolas" w:hAnsi="Consolas" w:cs="Consolas"/>
              </w:rPr>
            </w:pPr>
            <w:r w:rsidRPr="3610C1CD">
              <w:rPr>
                <w:rFonts w:ascii="Consolas" w:eastAsia="Consolas" w:hAnsi="Consolas" w:cs="Consolas"/>
              </w:rPr>
              <w:t>RSS indirection table</w:t>
            </w:r>
          </w:p>
          <w:p w14:paraId="42F4A4FC" w14:textId="5C051F29" w:rsidR="0B719CA8" w:rsidRDefault="0B719CA8" w:rsidP="3610C1CD">
            <w:pPr>
              <w:jc w:val="both"/>
              <w:rPr>
                <w:rFonts w:ascii="Consolas" w:eastAsia="Consolas" w:hAnsi="Consolas" w:cs="Consolas"/>
              </w:rPr>
            </w:pPr>
          </w:p>
          <w:p w14:paraId="0DE32500" w14:textId="716DA207" w:rsidR="5F292D8C" w:rsidRDefault="25D5B282" w:rsidP="3610C1CD">
            <w:pPr>
              <w:jc w:val="both"/>
              <w:rPr>
                <w:rFonts w:ascii="Consolas" w:eastAsia="Consolas" w:hAnsi="Consolas" w:cs="Consolas"/>
              </w:rPr>
            </w:pPr>
            <w:r w:rsidRPr="3610C1CD">
              <w:rPr>
                <w:rFonts w:ascii="Consolas" w:eastAsia="Consolas" w:hAnsi="Consolas" w:cs="Consolas"/>
              </w:rPr>
              <w:t xml:space="preserve">31:16 </w:t>
            </w:r>
            <w:r w:rsidR="5C99B468" w:rsidRPr="3610C1CD">
              <w:rPr>
                <w:rFonts w:ascii="Consolas" w:eastAsia="Consolas" w:hAnsi="Consolas" w:cs="Consolas"/>
              </w:rPr>
              <w:t>-</w:t>
            </w:r>
            <w:r w:rsidRPr="3610C1CD">
              <w:rPr>
                <w:rFonts w:ascii="Consolas" w:eastAsia="Consolas" w:hAnsi="Consolas" w:cs="Consolas"/>
              </w:rPr>
              <w:t xml:space="preserve"> reserved</w:t>
            </w:r>
          </w:p>
          <w:p w14:paraId="2FD60641" w14:textId="1E38D1D8" w:rsidR="5F292D8C" w:rsidRDefault="25D5B282" w:rsidP="3610C1CD">
            <w:pPr>
              <w:jc w:val="both"/>
              <w:rPr>
                <w:rFonts w:ascii="Consolas" w:eastAsia="Consolas" w:hAnsi="Consolas" w:cs="Consolas"/>
              </w:rPr>
            </w:pPr>
            <w:proofErr w:type="gramStart"/>
            <w:r w:rsidRPr="3610C1CD">
              <w:rPr>
                <w:rFonts w:ascii="Consolas" w:eastAsia="Consolas" w:hAnsi="Consolas" w:cs="Consolas"/>
              </w:rPr>
              <w:t>15:0  -</w:t>
            </w:r>
            <w:proofErr w:type="gramEnd"/>
            <w:r w:rsidRPr="3610C1CD">
              <w:rPr>
                <w:rFonts w:ascii="Consolas" w:eastAsia="Consolas" w:hAnsi="Consolas" w:cs="Consolas"/>
              </w:rPr>
              <w:t xml:space="preserve"> queue ID at index</w:t>
            </w:r>
          </w:p>
        </w:tc>
      </w:tr>
      <w:tr w:rsidR="0B719CA8" w14:paraId="4C886D38" w14:textId="77777777" w:rsidTr="3610C1CD">
        <w:tc>
          <w:tcPr>
            <w:tcW w:w="1170" w:type="dxa"/>
          </w:tcPr>
          <w:p w14:paraId="3F2EDCB8" w14:textId="231D9E3D" w:rsidR="5F292D8C" w:rsidRDefault="25D5B282" w:rsidP="3610C1CD">
            <w:pPr>
              <w:jc w:val="both"/>
              <w:rPr>
                <w:rFonts w:ascii="Consolas" w:eastAsia="Consolas" w:hAnsi="Consolas" w:cs="Consolas"/>
              </w:rPr>
            </w:pPr>
            <w:r w:rsidRPr="3610C1CD">
              <w:rPr>
                <w:rFonts w:ascii="Consolas" w:eastAsia="Consolas" w:hAnsi="Consolas" w:cs="Consolas"/>
              </w:rPr>
              <w:t>0x1600 - 0x1627</w:t>
            </w:r>
          </w:p>
        </w:tc>
        <w:tc>
          <w:tcPr>
            <w:tcW w:w="1095" w:type="dxa"/>
          </w:tcPr>
          <w:p w14:paraId="1AF0C7A1" w14:textId="2AB12AF3" w:rsidR="5F292D8C" w:rsidRDefault="25D5B282" w:rsidP="3610C1CD">
            <w:pPr>
              <w:jc w:val="both"/>
              <w:rPr>
                <w:rFonts w:ascii="Consolas" w:eastAsia="Consolas" w:hAnsi="Consolas" w:cs="Consolas"/>
              </w:rPr>
            </w:pPr>
            <w:r w:rsidRPr="3610C1CD">
              <w:rPr>
                <w:rFonts w:ascii="Consolas" w:eastAsia="Consolas" w:hAnsi="Consolas" w:cs="Consolas"/>
              </w:rPr>
              <w:t>0x0600 - 0x0627</w:t>
            </w:r>
          </w:p>
        </w:tc>
        <w:tc>
          <w:tcPr>
            <w:tcW w:w="765" w:type="dxa"/>
          </w:tcPr>
          <w:p w14:paraId="0EEB2B52" w14:textId="337F4AD3" w:rsidR="5F292D8C" w:rsidRDefault="25D5B282" w:rsidP="3610C1CD">
            <w:pPr>
              <w:jc w:val="both"/>
              <w:rPr>
                <w:rFonts w:ascii="Consolas" w:eastAsia="Consolas" w:hAnsi="Consolas" w:cs="Consolas"/>
              </w:rPr>
            </w:pPr>
            <w:r w:rsidRPr="3610C1CD">
              <w:rPr>
                <w:rFonts w:ascii="Consolas" w:eastAsia="Consolas" w:hAnsi="Consolas" w:cs="Consolas"/>
              </w:rPr>
              <w:t>RW</w:t>
            </w:r>
          </w:p>
        </w:tc>
        <w:tc>
          <w:tcPr>
            <w:tcW w:w="6330" w:type="dxa"/>
          </w:tcPr>
          <w:p w14:paraId="468770F8" w14:textId="26A5BB36" w:rsidR="5F292D8C" w:rsidRDefault="25D5B282" w:rsidP="3610C1CD">
            <w:pPr>
              <w:jc w:val="both"/>
              <w:rPr>
                <w:rFonts w:ascii="Consolas" w:eastAsia="Consolas" w:hAnsi="Consolas" w:cs="Consolas"/>
              </w:rPr>
            </w:pPr>
            <w:r w:rsidRPr="3610C1CD">
              <w:rPr>
                <w:rFonts w:ascii="Consolas" w:eastAsia="Consolas" w:hAnsi="Consolas" w:cs="Consolas"/>
              </w:rPr>
              <w:t>RSS hash key</w:t>
            </w:r>
          </w:p>
        </w:tc>
      </w:tr>
      <w:tr w:rsidR="0B719CA8" w14:paraId="13FA17F8" w14:textId="77777777" w:rsidTr="3610C1CD">
        <w:tc>
          <w:tcPr>
            <w:tcW w:w="1170" w:type="dxa"/>
          </w:tcPr>
          <w:p w14:paraId="62184F4C" w14:textId="5B8CCCC0" w:rsidR="5F292D8C" w:rsidRDefault="25D5B282" w:rsidP="3610C1CD">
            <w:pPr>
              <w:jc w:val="both"/>
              <w:rPr>
                <w:rFonts w:ascii="Consolas" w:eastAsia="Consolas" w:hAnsi="Consolas" w:cs="Consolas"/>
                <w:color w:val="FF0000"/>
              </w:rPr>
            </w:pPr>
            <w:r w:rsidRPr="3610C1CD">
              <w:rPr>
                <w:rFonts w:ascii="Consolas" w:eastAsia="Consolas" w:hAnsi="Consolas" w:cs="Consolas"/>
                <w:color w:val="FF0000"/>
              </w:rPr>
              <w:t>0x1800</w:t>
            </w:r>
          </w:p>
          <w:p w14:paraId="5C3E223F" w14:textId="6666D20E" w:rsidR="5F292D8C" w:rsidRDefault="25D5B282" w:rsidP="3610C1CD">
            <w:pPr>
              <w:jc w:val="both"/>
              <w:rPr>
                <w:rFonts w:ascii="Consolas" w:eastAsia="Consolas" w:hAnsi="Consolas" w:cs="Consolas"/>
                <w:color w:val="FF0000"/>
              </w:rPr>
            </w:pPr>
            <w:r w:rsidRPr="3610C1CD">
              <w:rPr>
                <w:rFonts w:ascii="Consolas" w:eastAsia="Consolas" w:hAnsi="Consolas" w:cs="Consolas"/>
                <w:color w:val="FF0000"/>
              </w:rPr>
              <w:t>0x1804</w:t>
            </w:r>
          </w:p>
        </w:tc>
        <w:tc>
          <w:tcPr>
            <w:tcW w:w="1095" w:type="dxa"/>
          </w:tcPr>
          <w:p w14:paraId="71FF55CA" w14:textId="362B7C76" w:rsidR="5F292D8C" w:rsidRDefault="25D5B282" w:rsidP="3610C1CD">
            <w:pPr>
              <w:jc w:val="both"/>
              <w:rPr>
                <w:rFonts w:ascii="Consolas" w:eastAsia="Consolas" w:hAnsi="Consolas" w:cs="Consolas"/>
                <w:color w:val="FF0000"/>
              </w:rPr>
            </w:pPr>
            <w:r w:rsidRPr="3610C1CD">
              <w:rPr>
                <w:rFonts w:ascii="Consolas" w:eastAsia="Consolas" w:hAnsi="Consolas" w:cs="Consolas"/>
                <w:color w:val="FF0000"/>
              </w:rPr>
              <w:t>0x</w:t>
            </w:r>
            <w:r w:rsidR="4AF414B3" w:rsidRPr="3610C1CD">
              <w:rPr>
                <w:rFonts w:ascii="Consolas" w:eastAsia="Consolas" w:hAnsi="Consolas" w:cs="Consolas"/>
                <w:color w:val="FF0000"/>
              </w:rPr>
              <w:t>0800</w:t>
            </w:r>
          </w:p>
          <w:p w14:paraId="426D2400" w14:textId="09C61A98"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804</w:t>
            </w:r>
          </w:p>
        </w:tc>
        <w:tc>
          <w:tcPr>
            <w:tcW w:w="765" w:type="dxa"/>
          </w:tcPr>
          <w:p w14:paraId="1C05608F" w14:textId="640E27F3"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38B4F75C" w14:textId="71E1E645"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TX packets from function</w:t>
            </w:r>
          </w:p>
        </w:tc>
      </w:tr>
      <w:tr w:rsidR="0B719CA8" w14:paraId="3EB2E663" w14:textId="77777777" w:rsidTr="3610C1CD">
        <w:tc>
          <w:tcPr>
            <w:tcW w:w="1170" w:type="dxa"/>
          </w:tcPr>
          <w:p w14:paraId="46AA15CB" w14:textId="03918949"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808</w:t>
            </w:r>
          </w:p>
          <w:p w14:paraId="2BC37A2D" w14:textId="4604F0BF"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80C</w:t>
            </w:r>
          </w:p>
        </w:tc>
        <w:tc>
          <w:tcPr>
            <w:tcW w:w="1095" w:type="dxa"/>
          </w:tcPr>
          <w:p w14:paraId="204E0575" w14:textId="09A4C156"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808</w:t>
            </w:r>
          </w:p>
          <w:p w14:paraId="5B8BAAA9" w14:textId="7C1022B2"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80C</w:t>
            </w:r>
          </w:p>
        </w:tc>
        <w:tc>
          <w:tcPr>
            <w:tcW w:w="765" w:type="dxa"/>
          </w:tcPr>
          <w:p w14:paraId="4A004E1E" w14:textId="6FD949FE"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2BE12E2F" w14:textId="69BD40F1"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TX bytes from function</w:t>
            </w:r>
          </w:p>
        </w:tc>
      </w:tr>
      <w:tr w:rsidR="0B719CA8" w14:paraId="1417A7C0" w14:textId="77777777" w:rsidTr="3610C1CD">
        <w:tc>
          <w:tcPr>
            <w:tcW w:w="1170" w:type="dxa"/>
          </w:tcPr>
          <w:p w14:paraId="242953CA" w14:textId="1F4C660A"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900</w:t>
            </w:r>
          </w:p>
          <w:p w14:paraId="7D1E1E65" w14:textId="6DACAF67"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904</w:t>
            </w:r>
          </w:p>
        </w:tc>
        <w:tc>
          <w:tcPr>
            <w:tcW w:w="1095" w:type="dxa"/>
          </w:tcPr>
          <w:p w14:paraId="4B8BC182" w14:textId="5B85BBF6"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900</w:t>
            </w:r>
          </w:p>
          <w:p w14:paraId="109F4A3C" w14:textId="42A2367B"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904</w:t>
            </w:r>
          </w:p>
        </w:tc>
        <w:tc>
          <w:tcPr>
            <w:tcW w:w="765" w:type="dxa"/>
          </w:tcPr>
          <w:p w14:paraId="50592379" w14:textId="216F53A7"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161F89D9" w14:textId="77A98A66"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X packets into function</w:t>
            </w:r>
          </w:p>
        </w:tc>
      </w:tr>
      <w:tr w:rsidR="0B719CA8" w14:paraId="2517B7D8" w14:textId="77777777" w:rsidTr="3610C1CD">
        <w:tc>
          <w:tcPr>
            <w:tcW w:w="1170" w:type="dxa"/>
          </w:tcPr>
          <w:p w14:paraId="73051864" w14:textId="309A7353"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908</w:t>
            </w:r>
          </w:p>
          <w:p w14:paraId="1F8531EF" w14:textId="49A24D39"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90C</w:t>
            </w:r>
          </w:p>
        </w:tc>
        <w:tc>
          <w:tcPr>
            <w:tcW w:w="1095" w:type="dxa"/>
          </w:tcPr>
          <w:p w14:paraId="4A71086D" w14:textId="4292E86E"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908</w:t>
            </w:r>
          </w:p>
          <w:p w14:paraId="63AD4291" w14:textId="77BA5CF8"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90C</w:t>
            </w:r>
          </w:p>
        </w:tc>
        <w:tc>
          <w:tcPr>
            <w:tcW w:w="765" w:type="dxa"/>
          </w:tcPr>
          <w:p w14:paraId="3F134428" w14:textId="6BF2531B"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08DA27BD" w14:textId="4835B216"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X bytes into function</w:t>
            </w:r>
          </w:p>
        </w:tc>
      </w:tr>
      <w:tr w:rsidR="0B719CA8" w14:paraId="2E5F9C98" w14:textId="77777777" w:rsidTr="3610C1CD">
        <w:tc>
          <w:tcPr>
            <w:tcW w:w="1170" w:type="dxa"/>
          </w:tcPr>
          <w:p w14:paraId="34FF90E2" w14:textId="20B8A074" w:rsidR="0B719CA8" w:rsidRDefault="0B719CA8" w:rsidP="3610C1CD">
            <w:pPr>
              <w:jc w:val="both"/>
              <w:rPr>
                <w:rFonts w:ascii="Consolas" w:eastAsia="Consolas" w:hAnsi="Consolas" w:cs="Consolas"/>
              </w:rPr>
            </w:pPr>
          </w:p>
        </w:tc>
        <w:tc>
          <w:tcPr>
            <w:tcW w:w="8190" w:type="dxa"/>
            <w:gridSpan w:val="3"/>
            <w:shd w:val="clear" w:color="auto" w:fill="D9D9D9" w:themeFill="background1" w:themeFillShade="D9"/>
          </w:tcPr>
          <w:p w14:paraId="001CBB0E" w14:textId="1279CCC6" w:rsidR="01047EAD" w:rsidRDefault="4AF414B3" w:rsidP="3610C1CD">
            <w:pPr>
              <w:jc w:val="both"/>
              <w:rPr>
                <w:rFonts w:ascii="Consolas" w:eastAsia="Consolas" w:hAnsi="Consolas" w:cs="Consolas"/>
              </w:rPr>
            </w:pPr>
            <w:r w:rsidRPr="3610C1CD">
              <w:rPr>
                <w:rFonts w:ascii="Consolas" w:eastAsia="Consolas" w:hAnsi="Consolas" w:cs="Consolas"/>
              </w:rPr>
              <w:t>QDMA subsystem registers: 0x4000 - 0x4FFF</w:t>
            </w:r>
          </w:p>
        </w:tc>
      </w:tr>
      <w:tr w:rsidR="0B719CA8" w14:paraId="3235B1A8" w14:textId="77777777" w:rsidTr="3610C1CD">
        <w:tc>
          <w:tcPr>
            <w:tcW w:w="1170" w:type="dxa"/>
          </w:tcPr>
          <w:p w14:paraId="1A852881" w14:textId="53051376" w:rsidR="57F25723" w:rsidRDefault="2FFFC634" w:rsidP="3610C1CD">
            <w:pPr>
              <w:jc w:val="both"/>
              <w:rPr>
                <w:rFonts w:ascii="Consolas" w:eastAsia="Consolas" w:hAnsi="Consolas" w:cs="Consolas"/>
                <w:color w:val="FF0000"/>
              </w:rPr>
            </w:pPr>
            <w:r w:rsidRPr="3610C1CD">
              <w:rPr>
                <w:rFonts w:ascii="Consolas" w:eastAsia="Consolas" w:hAnsi="Consolas" w:cs="Consolas"/>
                <w:color w:val="FF0000"/>
              </w:rPr>
              <w:t>0x5000</w:t>
            </w:r>
          </w:p>
          <w:p w14:paraId="61DA0905" w14:textId="4F2501A9" w:rsidR="0FAE3C92" w:rsidRDefault="2222B644" w:rsidP="3610C1CD">
            <w:pPr>
              <w:jc w:val="both"/>
              <w:rPr>
                <w:rFonts w:ascii="Consolas" w:eastAsia="Consolas" w:hAnsi="Consolas" w:cs="Consolas"/>
                <w:color w:val="FF0000"/>
              </w:rPr>
            </w:pPr>
            <w:r w:rsidRPr="3610C1CD">
              <w:rPr>
                <w:rFonts w:ascii="Consolas" w:eastAsia="Consolas" w:hAnsi="Consolas" w:cs="Consolas"/>
                <w:color w:val="FF0000"/>
              </w:rPr>
              <w:t>0x5004</w:t>
            </w:r>
          </w:p>
        </w:tc>
        <w:tc>
          <w:tcPr>
            <w:tcW w:w="1095" w:type="dxa"/>
          </w:tcPr>
          <w:p w14:paraId="3D551536" w14:textId="68DFF7DF" w:rsidR="4BCEE24C" w:rsidRDefault="07C369AA" w:rsidP="3610C1CD">
            <w:pPr>
              <w:jc w:val="both"/>
              <w:rPr>
                <w:rFonts w:ascii="Consolas" w:eastAsia="Consolas" w:hAnsi="Consolas" w:cs="Consolas"/>
                <w:color w:val="FF0000"/>
              </w:rPr>
            </w:pPr>
            <w:r w:rsidRPr="3610C1CD">
              <w:rPr>
                <w:rFonts w:ascii="Consolas" w:eastAsia="Consolas" w:hAnsi="Consolas" w:cs="Consolas"/>
                <w:color w:val="FF0000"/>
              </w:rPr>
              <w:t>0x0000</w:t>
            </w:r>
          </w:p>
          <w:p w14:paraId="449A509A" w14:textId="769EFC5D" w:rsidR="396CB319" w:rsidRDefault="235ABFB2" w:rsidP="3610C1CD">
            <w:pPr>
              <w:jc w:val="both"/>
              <w:rPr>
                <w:rFonts w:ascii="Consolas" w:eastAsia="Consolas" w:hAnsi="Consolas" w:cs="Consolas"/>
                <w:color w:val="FF0000"/>
              </w:rPr>
            </w:pPr>
            <w:r w:rsidRPr="3610C1CD">
              <w:rPr>
                <w:rFonts w:ascii="Consolas" w:eastAsia="Consolas" w:hAnsi="Consolas" w:cs="Consolas"/>
                <w:color w:val="FF0000"/>
              </w:rPr>
              <w:t>0x0004</w:t>
            </w:r>
          </w:p>
        </w:tc>
        <w:tc>
          <w:tcPr>
            <w:tcW w:w="765" w:type="dxa"/>
          </w:tcPr>
          <w:p w14:paraId="5C57935F" w14:textId="76DC67B5" w:rsidR="396CB319" w:rsidRDefault="235ABFB2"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23823DCC" w14:textId="1C38EA4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TX packets from QDMA</w:t>
            </w:r>
          </w:p>
        </w:tc>
      </w:tr>
      <w:tr w:rsidR="0B719CA8" w14:paraId="59F8710D" w14:textId="77777777" w:rsidTr="3610C1CD">
        <w:tc>
          <w:tcPr>
            <w:tcW w:w="1170" w:type="dxa"/>
          </w:tcPr>
          <w:p w14:paraId="15E896FC" w14:textId="09FD2BF5"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008</w:t>
            </w:r>
          </w:p>
          <w:p w14:paraId="06D28821" w14:textId="500EB7AC"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00C</w:t>
            </w:r>
          </w:p>
        </w:tc>
        <w:tc>
          <w:tcPr>
            <w:tcW w:w="1095" w:type="dxa"/>
          </w:tcPr>
          <w:p w14:paraId="52E205A9" w14:textId="43CCB42A"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008</w:t>
            </w:r>
          </w:p>
          <w:p w14:paraId="7B1FAF1D" w14:textId="220B2F2D"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00C</w:t>
            </w:r>
          </w:p>
        </w:tc>
        <w:tc>
          <w:tcPr>
            <w:tcW w:w="765" w:type="dxa"/>
          </w:tcPr>
          <w:p w14:paraId="1571CC0E" w14:textId="0FB8D75E"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32691A53" w14:textId="7D31AD1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TX bytes from QDMA</w:t>
            </w:r>
          </w:p>
        </w:tc>
      </w:tr>
      <w:tr w:rsidR="0B719CA8" w14:paraId="36C2D022" w14:textId="77777777" w:rsidTr="3610C1CD">
        <w:tc>
          <w:tcPr>
            <w:tcW w:w="1170" w:type="dxa"/>
          </w:tcPr>
          <w:p w14:paraId="3AE47EA7" w14:textId="4452969F"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100</w:t>
            </w:r>
          </w:p>
          <w:p w14:paraId="4539CB77" w14:textId="34D23AA5"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104</w:t>
            </w:r>
          </w:p>
        </w:tc>
        <w:tc>
          <w:tcPr>
            <w:tcW w:w="1095" w:type="dxa"/>
          </w:tcPr>
          <w:p w14:paraId="62DEA620" w14:textId="074368F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100</w:t>
            </w:r>
          </w:p>
          <w:p w14:paraId="199245B8" w14:textId="1E67FA21"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104</w:t>
            </w:r>
          </w:p>
        </w:tc>
        <w:tc>
          <w:tcPr>
            <w:tcW w:w="765" w:type="dxa"/>
          </w:tcPr>
          <w:p w14:paraId="5863A6FF" w14:textId="5EE5110F"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64C4C84C" w14:textId="7641527F"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X packets into QDMA</w:t>
            </w:r>
          </w:p>
        </w:tc>
      </w:tr>
      <w:tr w:rsidR="0B719CA8" w14:paraId="2A6B6537" w14:textId="77777777" w:rsidTr="3610C1CD">
        <w:tc>
          <w:tcPr>
            <w:tcW w:w="1170" w:type="dxa"/>
          </w:tcPr>
          <w:p w14:paraId="500355C3" w14:textId="32EFEB5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108</w:t>
            </w:r>
          </w:p>
          <w:p w14:paraId="08F10D15" w14:textId="14AB24A0"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10C</w:t>
            </w:r>
          </w:p>
        </w:tc>
        <w:tc>
          <w:tcPr>
            <w:tcW w:w="1095" w:type="dxa"/>
          </w:tcPr>
          <w:p w14:paraId="38F3F63B" w14:textId="691210BB"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108</w:t>
            </w:r>
          </w:p>
          <w:p w14:paraId="6BA81F8B" w14:textId="38DAEC1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10C</w:t>
            </w:r>
          </w:p>
        </w:tc>
        <w:tc>
          <w:tcPr>
            <w:tcW w:w="765" w:type="dxa"/>
          </w:tcPr>
          <w:p w14:paraId="375B5422" w14:textId="1A20EFF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7FA51A23" w14:textId="1C9AC747"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X bytes into QDMA</w:t>
            </w:r>
          </w:p>
        </w:tc>
      </w:tr>
      <w:tr w:rsidR="0B719CA8" w14:paraId="152D914D" w14:textId="77777777" w:rsidTr="3610C1CD">
        <w:tc>
          <w:tcPr>
            <w:tcW w:w="9360" w:type="dxa"/>
            <w:gridSpan w:val="4"/>
            <w:shd w:val="clear" w:color="auto" w:fill="D9D9D9" w:themeFill="background1" w:themeFillShade="D9"/>
          </w:tcPr>
          <w:p w14:paraId="24C8D8F8" w14:textId="2E83D817" w:rsidR="5AA9C488" w:rsidRDefault="37C7D7FB" w:rsidP="3610C1CD">
            <w:pPr>
              <w:jc w:val="both"/>
              <w:rPr>
                <w:rFonts w:ascii="Consolas" w:eastAsia="Consolas" w:hAnsi="Consolas" w:cs="Consolas"/>
                <w:b/>
                <w:bCs/>
              </w:rPr>
            </w:pPr>
            <w:r w:rsidRPr="3610C1CD">
              <w:rPr>
                <w:rFonts w:ascii="Consolas" w:eastAsia="Consolas" w:hAnsi="Consolas" w:cs="Consolas"/>
                <w:b/>
                <w:bCs/>
              </w:rPr>
              <w:t>CMAC Subsystem</w:t>
            </w:r>
          </w:p>
          <w:p w14:paraId="378DB9FC" w14:textId="0FB94075" w:rsidR="5EAE4585" w:rsidRDefault="021EB2F2" w:rsidP="3610C1CD">
            <w:pPr>
              <w:pStyle w:val="ListParagraph"/>
              <w:numPr>
                <w:ilvl w:val="0"/>
                <w:numId w:val="6"/>
              </w:numPr>
              <w:jc w:val="both"/>
              <w:rPr>
                <w:rFonts w:ascii="Calibri" w:eastAsia="Calibri" w:hAnsi="Calibri" w:cs="Calibri"/>
              </w:rPr>
            </w:pPr>
            <w:r w:rsidRPr="3610C1CD">
              <w:rPr>
                <w:rFonts w:ascii="Consolas" w:eastAsia="Consolas" w:hAnsi="Consolas" w:cs="Consolas"/>
                <w:b/>
                <w:bCs/>
              </w:rPr>
              <w:t xml:space="preserve">CMAC 0: </w:t>
            </w:r>
            <w:r w:rsidR="37C7D7FB" w:rsidRPr="3610C1CD">
              <w:rPr>
                <w:rFonts w:ascii="Consolas" w:eastAsia="Consolas" w:hAnsi="Consolas" w:cs="Consolas"/>
                <w:b/>
                <w:bCs/>
              </w:rPr>
              <w:t>0x8000 – 0x</w:t>
            </w:r>
            <w:r w:rsidR="686FB3A6" w:rsidRPr="3610C1CD">
              <w:rPr>
                <w:rFonts w:ascii="Consolas" w:eastAsia="Consolas" w:hAnsi="Consolas" w:cs="Consolas"/>
                <w:b/>
                <w:bCs/>
              </w:rPr>
              <w:t>A</w:t>
            </w:r>
            <w:r w:rsidR="37C7D7FB" w:rsidRPr="3610C1CD">
              <w:rPr>
                <w:rFonts w:ascii="Consolas" w:eastAsia="Consolas" w:hAnsi="Consolas" w:cs="Consolas"/>
                <w:b/>
                <w:bCs/>
              </w:rPr>
              <w:t>FFF</w:t>
            </w:r>
          </w:p>
          <w:p w14:paraId="6092F37B" w14:textId="5B443841" w:rsidR="7683441B" w:rsidRDefault="0AEAC1B8" w:rsidP="3610C1CD">
            <w:pPr>
              <w:pStyle w:val="ListParagraph"/>
              <w:numPr>
                <w:ilvl w:val="0"/>
                <w:numId w:val="6"/>
              </w:numPr>
              <w:jc w:val="both"/>
            </w:pPr>
            <w:r w:rsidRPr="3610C1CD">
              <w:rPr>
                <w:rFonts w:ascii="Consolas" w:eastAsia="Consolas" w:hAnsi="Consolas" w:cs="Consolas"/>
                <w:b/>
                <w:bCs/>
              </w:rPr>
              <w:lastRenderedPageBreak/>
              <w:t xml:space="preserve">CMAC 1: </w:t>
            </w:r>
            <w:r w:rsidR="37C7D7FB" w:rsidRPr="3610C1CD">
              <w:rPr>
                <w:rFonts w:ascii="Consolas" w:eastAsia="Consolas" w:hAnsi="Consolas" w:cs="Consolas"/>
                <w:b/>
                <w:bCs/>
              </w:rPr>
              <w:t>0xC000 – 0x</w:t>
            </w:r>
            <w:r w:rsidR="6371437B" w:rsidRPr="3610C1CD">
              <w:rPr>
                <w:rFonts w:ascii="Consolas" w:eastAsia="Consolas" w:hAnsi="Consolas" w:cs="Consolas"/>
                <w:b/>
                <w:bCs/>
              </w:rPr>
              <w:t>E</w:t>
            </w:r>
            <w:r w:rsidR="37C7D7FB" w:rsidRPr="3610C1CD">
              <w:rPr>
                <w:rFonts w:ascii="Consolas" w:eastAsia="Consolas" w:hAnsi="Consolas" w:cs="Consolas"/>
                <w:b/>
                <w:bCs/>
              </w:rPr>
              <w:t>FFF</w:t>
            </w:r>
          </w:p>
          <w:p w14:paraId="4CB41077" w14:textId="2AA74381" w:rsidR="648E6195" w:rsidRDefault="45D9E268" w:rsidP="3610C1CD">
            <w:pPr>
              <w:jc w:val="both"/>
              <w:rPr>
                <w:rFonts w:ascii="Consolas" w:eastAsia="Consolas" w:hAnsi="Consolas" w:cs="Consolas"/>
                <w:b/>
                <w:bCs/>
              </w:rPr>
            </w:pPr>
            <w:r w:rsidRPr="3610C1CD">
              <w:rPr>
                <w:rFonts w:ascii="Consolas" w:eastAsia="Consolas" w:hAnsi="Consolas" w:cs="Consolas"/>
                <w:b/>
                <w:bCs/>
              </w:rPr>
              <w:t>System-level addresses are only shown for CMAC 0. Add an offset of 0x4000 for CMAC 1 registers.</w:t>
            </w:r>
          </w:p>
        </w:tc>
      </w:tr>
      <w:tr w:rsidR="0B719CA8" w14:paraId="27F1785B" w14:textId="77777777" w:rsidTr="3610C1CD">
        <w:tc>
          <w:tcPr>
            <w:tcW w:w="1170" w:type="dxa"/>
          </w:tcPr>
          <w:p w14:paraId="4DCB9F58" w14:textId="1D132D18" w:rsidR="714003F4" w:rsidRDefault="6C165898" w:rsidP="3610C1CD">
            <w:pPr>
              <w:jc w:val="both"/>
              <w:rPr>
                <w:rFonts w:ascii="Consolas" w:eastAsia="Consolas" w:hAnsi="Consolas" w:cs="Consolas"/>
              </w:rPr>
            </w:pPr>
            <w:r w:rsidRPr="3610C1CD">
              <w:rPr>
                <w:rFonts w:ascii="Consolas" w:eastAsia="Consolas" w:hAnsi="Consolas" w:cs="Consolas"/>
              </w:rPr>
              <w:lastRenderedPageBreak/>
              <w:t>0x8000 - 0x9FFF</w:t>
            </w:r>
          </w:p>
        </w:tc>
        <w:tc>
          <w:tcPr>
            <w:tcW w:w="1095" w:type="dxa"/>
          </w:tcPr>
          <w:p w14:paraId="2A15CC95" w14:textId="7DD1EAE5" w:rsidR="714003F4" w:rsidRDefault="6C165898" w:rsidP="3610C1CD">
            <w:pPr>
              <w:jc w:val="both"/>
              <w:rPr>
                <w:rFonts w:ascii="Consolas" w:eastAsia="Consolas" w:hAnsi="Consolas" w:cs="Consolas"/>
              </w:rPr>
            </w:pPr>
            <w:r w:rsidRPr="3610C1CD">
              <w:rPr>
                <w:rFonts w:ascii="Consolas" w:eastAsia="Consolas" w:hAnsi="Consolas" w:cs="Consolas"/>
              </w:rPr>
              <w:t>0x0000 - 0x1FFF</w:t>
            </w:r>
          </w:p>
        </w:tc>
        <w:tc>
          <w:tcPr>
            <w:tcW w:w="765" w:type="dxa"/>
          </w:tcPr>
          <w:p w14:paraId="4034D606" w14:textId="76D6EC94" w:rsidR="0B719CA8" w:rsidRDefault="0B719CA8" w:rsidP="3610C1CD">
            <w:pPr>
              <w:jc w:val="both"/>
              <w:rPr>
                <w:rFonts w:ascii="Consolas" w:eastAsia="Consolas" w:hAnsi="Consolas" w:cs="Consolas"/>
              </w:rPr>
            </w:pPr>
          </w:p>
        </w:tc>
        <w:tc>
          <w:tcPr>
            <w:tcW w:w="6330" w:type="dxa"/>
          </w:tcPr>
          <w:p w14:paraId="64119095" w14:textId="7944609F" w:rsidR="714003F4" w:rsidRDefault="6C165898" w:rsidP="3610C1CD">
            <w:pPr>
              <w:jc w:val="both"/>
              <w:rPr>
                <w:rFonts w:ascii="Consolas" w:eastAsia="Consolas" w:hAnsi="Consolas" w:cs="Consolas"/>
              </w:rPr>
            </w:pPr>
            <w:r w:rsidRPr="3610C1CD">
              <w:rPr>
                <w:rFonts w:ascii="Consolas" w:eastAsia="Consolas" w:hAnsi="Consolas" w:cs="Consolas"/>
              </w:rPr>
              <w:t>CMAC IP registers</w:t>
            </w:r>
          </w:p>
        </w:tc>
      </w:tr>
      <w:tr w:rsidR="0B719CA8" w14:paraId="42A301A9" w14:textId="77777777" w:rsidTr="3610C1CD">
        <w:tc>
          <w:tcPr>
            <w:tcW w:w="1170" w:type="dxa"/>
          </w:tcPr>
          <w:p w14:paraId="3F897172" w14:textId="50313B65" w:rsidR="17D725FC" w:rsidRDefault="674ED6B3" w:rsidP="3610C1CD">
            <w:pPr>
              <w:jc w:val="both"/>
              <w:rPr>
                <w:rFonts w:ascii="Consolas" w:eastAsia="Consolas" w:hAnsi="Consolas" w:cs="Consolas"/>
                <w:color w:val="FF0000"/>
              </w:rPr>
            </w:pPr>
            <w:r w:rsidRPr="3610C1CD">
              <w:rPr>
                <w:rFonts w:ascii="Consolas" w:eastAsia="Consolas" w:hAnsi="Consolas" w:cs="Consolas"/>
                <w:color w:val="FF0000"/>
              </w:rPr>
              <w:t>0xA000 - 0xAFFF</w:t>
            </w:r>
          </w:p>
        </w:tc>
        <w:tc>
          <w:tcPr>
            <w:tcW w:w="1095" w:type="dxa"/>
          </w:tcPr>
          <w:p w14:paraId="55C65A5F" w14:textId="418EFF21" w:rsidR="17D725FC" w:rsidRDefault="674ED6B3" w:rsidP="3610C1CD">
            <w:pPr>
              <w:jc w:val="both"/>
              <w:rPr>
                <w:rFonts w:ascii="Consolas" w:eastAsia="Consolas" w:hAnsi="Consolas" w:cs="Consolas"/>
                <w:color w:val="FF0000"/>
              </w:rPr>
            </w:pPr>
            <w:r w:rsidRPr="3610C1CD">
              <w:rPr>
                <w:rFonts w:ascii="Consolas" w:eastAsia="Consolas" w:hAnsi="Consolas" w:cs="Consolas"/>
                <w:color w:val="FF0000"/>
              </w:rPr>
              <w:t>0x2000 - 0x2FFF</w:t>
            </w:r>
          </w:p>
        </w:tc>
        <w:tc>
          <w:tcPr>
            <w:tcW w:w="765" w:type="dxa"/>
          </w:tcPr>
          <w:p w14:paraId="473E2CFD" w14:textId="7AD1289A" w:rsidR="0B719CA8" w:rsidRDefault="0B719CA8" w:rsidP="3610C1CD">
            <w:pPr>
              <w:jc w:val="both"/>
              <w:rPr>
                <w:rFonts w:ascii="Consolas" w:eastAsia="Consolas" w:hAnsi="Consolas" w:cs="Consolas"/>
                <w:color w:val="FF0000"/>
              </w:rPr>
            </w:pPr>
          </w:p>
        </w:tc>
        <w:tc>
          <w:tcPr>
            <w:tcW w:w="6330" w:type="dxa"/>
          </w:tcPr>
          <w:p w14:paraId="1841AC5C" w14:textId="7BC30F6B" w:rsidR="17D725FC" w:rsidRDefault="674ED6B3" w:rsidP="3610C1CD">
            <w:pPr>
              <w:jc w:val="both"/>
              <w:rPr>
                <w:rFonts w:ascii="Consolas" w:eastAsia="Consolas" w:hAnsi="Consolas" w:cs="Consolas"/>
                <w:color w:val="FF0000"/>
              </w:rPr>
            </w:pPr>
            <w:r w:rsidRPr="3610C1CD">
              <w:rPr>
                <w:rFonts w:ascii="Consolas" w:eastAsia="Consolas" w:hAnsi="Consolas" w:cs="Consolas"/>
                <w:color w:val="FF0000"/>
              </w:rPr>
              <w:t>QSFP28 registers</w:t>
            </w:r>
          </w:p>
        </w:tc>
      </w:tr>
      <w:tr w:rsidR="0B719CA8" w14:paraId="27AF60A1" w14:textId="77777777" w:rsidTr="3610C1CD">
        <w:tc>
          <w:tcPr>
            <w:tcW w:w="9360" w:type="dxa"/>
            <w:gridSpan w:val="4"/>
            <w:shd w:val="clear" w:color="auto" w:fill="D9D9D9" w:themeFill="background1" w:themeFillShade="D9"/>
          </w:tcPr>
          <w:p w14:paraId="284C5C03" w14:textId="20F1E5B2" w:rsidR="1B0354A1" w:rsidRDefault="081E7CDA" w:rsidP="3610C1CD">
            <w:pPr>
              <w:jc w:val="both"/>
              <w:rPr>
                <w:rFonts w:ascii="Consolas" w:eastAsia="Consolas" w:hAnsi="Consolas" w:cs="Consolas"/>
                <w:b/>
                <w:bCs/>
              </w:rPr>
            </w:pPr>
            <w:r w:rsidRPr="3610C1CD">
              <w:rPr>
                <w:rFonts w:ascii="Consolas" w:eastAsia="Consolas" w:hAnsi="Consolas" w:cs="Consolas"/>
                <w:b/>
                <w:bCs/>
              </w:rPr>
              <w:t>Packet Adapter</w:t>
            </w:r>
          </w:p>
          <w:p w14:paraId="5B931D57" w14:textId="6A340F38" w:rsidR="1B0354A1" w:rsidRDefault="081E7CDA" w:rsidP="3610C1CD">
            <w:pPr>
              <w:pStyle w:val="ListParagraph"/>
              <w:numPr>
                <w:ilvl w:val="0"/>
                <w:numId w:val="5"/>
              </w:numPr>
              <w:jc w:val="both"/>
              <w:rPr>
                <w:rFonts w:ascii="Calibri" w:eastAsia="Calibri" w:hAnsi="Calibri" w:cs="Calibri"/>
              </w:rPr>
            </w:pPr>
            <w:r w:rsidRPr="3610C1CD">
              <w:rPr>
                <w:rFonts w:ascii="Consolas" w:eastAsia="Consolas" w:hAnsi="Consolas" w:cs="Consolas"/>
                <w:b/>
                <w:bCs/>
              </w:rPr>
              <w:t>Packet adapter 0: 0xB000 – 0xBFFF</w:t>
            </w:r>
          </w:p>
          <w:p w14:paraId="0368FC0D" w14:textId="3FD82905" w:rsidR="1B0354A1" w:rsidRDefault="081E7CDA" w:rsidP="3610C1CD">
            <w:pPr>
              <w:pStyle w:val="ListParagraph"/>
              <w:numPr>
                <w:ilvl w:val="0"/>
                <w:numId w:val="5"/>
              </w:numPr>
              <w:jc w:val="both"/>
            </w:pPr>
            <w:r w:rsidRPr="3610C1CD">
              <w:rPr>
                <w:rFonts w:ascii="Consolas" w:eastAsia="Consolas" w:hAnsi="Consolas" w:cs="Consolas"/>
                <w:b/>
                <w:bCs/>
              </w:rPr>
              <w:t>Packet adapter 1: 0xF000 – 0xFFFF</w:t>
            </w:r>
          </w:p>
          <w:p w14:paraId="28DB13CA" w14:textId="5965C321" w:rsidR="1B0354A1" w:rsidRDefault="081E7CDA" w:rsidP="3610C1CD">
            <w:pPr>
              <w:jc w:val="both"/>
              <w:rPr>
                <w:rFonts w:ascii="Consolas" w:eastAsia="Consolas" w:hAnsi="Consolas" w:cs="Consolas"/>
                <w:b/>
                <w:bCs/>
              </w:rPr>
            </w:pPr>
            <w:r w:rsidRPr="3610C1CD">
              <w:rPr>
                <w:rFonts w:ascii="Consolas" w:eastAsia="Consolas" w:hAnsi="Consolas" w:cs="Consolas"/>
                <w:b/>
                <w:bCs/>
              </w:rPr>
              <w:t>System-level addresses are only shown for packet adapter 0. Add an offset of 0x4000 for packet adapter 1 registers.</w:t>
            </w:r>
          </w:p>
        </w:tc>
      </w:tr>
      <w:tr w:rsidR="0B719CA8" w14:paraId="386FDC55" w14:textId="77777777" w:rsidTr="3610C1CD">
        <w:tc>
          <w:tcPr>
            <w:tcW w:w="1170" w:type="dxa"/>
          </w:tcPr>
          <w:p w14:paraId="441FEC9E" w14:textId="42BCDB54" w:rsidR="1B0354A1" w:rsidRDefault="081E7CDA" w:rsidP="3610C1CD">
            <w:pPr>
              <w:jc w:val="both"/>
              <w:rPr>
                <w:rFonts w:ascii="Consolas" w:eastAsia="Consolas" w:hAnsi="Consolas" w:cs="Consolas"/>
              </w:rPr>
            </w:pPr>
            <w:r w:rsidRPr="3610C1CD">
              <w:rPr>
                <w:rFonts w:ascii="Consolas" w:eastAsia="Consolas" w:hAnsi="Consolas" w:cs="Consolas"/>
              </w:rPr>
              <w:t>0xB000</w:t>
            </w:r>
          </w:p>
          <w:p w14:paraId="5D44E2A5" w14:textId="5C1D595C" w:rsidR="1B0354A1" w:rsidRDefault="081E7CDA" w:rsidP="3610C1CD">
            <w:pPr>
              <w:jc w:val="both"/>
              <w:rPr>
                <w:rFonts w:ascii="Consolas" w:eastAsia="Consolas" w:hAnsi="Consolas" w:cs="Consolas"/>
              </w:rPr>
            </w:pPr>
            <w:r w:rsidRPr="3610C1CD">
              <w:rPr>
                <w:rFonts w:ascii="Consolas" w:eastAsia="Consolas" w:hAnsi="Consolas" w:cs="Consolas"/>
              </w:rPr>
              <w:t>0xB004</w:t>
            </w:r>
          </w:p>
        </w:tc>
        <w:tc>
          <w:tcPr>
            <w:tcW w:w="1095" w:type="dxa"/>
          </w:tcPr>
          <w:p w14:paraId="2789B0C5" w14:textId="59DE19F7" w:rsidR="1B0354A1" w:rsidRDefault="081E7CDA" w:rsidP="3610C1CD">
            <w:pPr>
              <w:jc w:val="both"/>
              <w:rPr>
                <w:rFonts w:ascii="Consolas" w:eastAsia="Consolas" w:hAnsi="Consolas" w:cs="Consolas"/>
              </w:rPr>
            </w:pPr>
            <w:r w:rsidRPr="3610C1CD">
              <w:rPr>
                <w:rFonts w:ascii="Consolas" w:eastAsia="Consolas" w:hAnsi="Consolas" w:cs="Consolas"/>
              </w:rPr>
              <w:t>0x0000</w:t>
            </w:r>
          </w:p>
          <w:p w14:paraId="6557D89C" w14:textId="7BE23AA3" w:rsidR="1B0354A1" w:rsidRDefault="081E7CDA" w:rsidP="3610C1CD">
            <w:pPr>
              <w:jc w:val="both"/>
              <w:rPr>
                <w:rFonts w:ascii="Consolas" w:eastAsia="Consolas" w:hAnsi="Consolas" w:cs="Consolas"/>
              </w:rPr>
            </w:pPr>
            <w:r w:rsidRPr="3610C1CD">
              <w:rPr>
                <w:rFonts w:ascii="Consolas" w:eastAsia="Consolas" w:hAnsi="Consolas" w:cs="Consolas"/>
              </w:rPr>
              <w:t>0x0004</w:t>
            </w:r>
          </w:p>
        </w:tc>
        <w:tc>
          <w:tcPr>
            <w:tcW w:w="765" w:type="dxa"/>
          </w:tcPr>
          <w:p w14:paraId="4D792092" w14:textId="1CB964E7"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30EE0CBC" w14:textId="6EE18F0F" w:rsidR="1B0354A1" w:rsidRDefault="081E7CDA" w:rsidP="3610C1CD">
            <w:pPr>
              <w:jc w:val="both"/>
              <w:rPr>
                <w:rFonts w:ascii="Consolas" w:eastAsia="Consolas" w:hAnsi="Consolas" w:cs="Consolas"/>
              </w:rPr>
            </w:pPr>
            <w:r w:rsidRPr="3610C1CD">
              <w:rPr>
                <w:rFonts w:ascii="Consolas" w:eastAsia="Consolas" w:hAnsi="Consolas" w:cs="Consolas"/>
              </w:rPr>
              <w:t>TX packets sent</w:t>
            </w:r>
          </w:p>
        </w:tc>
      </w:tr>
      <w:tr w:rsidR="0B719CA8" w14:paraId="1A7FBA2C" w14:textId="77777777" w:rsidTr="3610C1CD">
        <w:tc>
          <w:tcPr>
            <w:tcW w:w="1170" w:type="dxa"/>
          </w:tcPr>
          <w:p w14:paraId="6720FFB4" w14:textId="54C19E9A" w:rsidR="1B0354A1" w:rsidRDefault="081E7CDA" w:rsidP="3610C1CD">
            <w:pPr>
              <w:jc w:val="both"/>
              <w:rPr>
                <w:rFonts w:ascii="Consolas" w:eastAsia="Consolas" w:hAnsi="Consolas" w:cs="Consolas"/>
              </w:rPr>
            </w:pPr>
            <w:r w:rsidRPr="3610C1CD">
              <w:rPr>
                <w:rFonts w:ascii="Consolas" w:eastAsia="Consolas" w:hAnsi="Consolas" w:cs="Consolas"/>
              </w:rPr>
              <w:t>0xB008</w:t>
            </w:r>
          </w:p>
          <w:p w14:paraId="530D011E" w14:textId="17AD1885" w:rsidR="1B0354A1" w:rsidRDefault="081E7CDA" w:rsidP="3610C1CD">
            <w:pPr>
              <w:jc w:val="both"/>
              <w:rPr>
                <w:rFonts w:ascii="Consolas" w:eastAsia="Consolas" w:hAnsi="Consolas" w:cs="Consolas"/>
              </w:rPr>
            </w:pPr>
            <w:r w:rsidRPr="3610C1CD">
              <w:rPr>
                <w:rFonts w:ascii="Consolas" w:eastAsia="Consolas" w:hAnsi="Consolas" w:cs="Consolas"/>
              </w:rPr>
              <w:t>0xB00C</w:t>
            </w:r>
          </w:p>
        </w:tc>
        <w:tc>
          <w:tcPr>
            <w:tcW w:w="1095" w:type="dxa"/>
          </w:tcPr>
          <w:p w14:paraId="405FA832" w14:textId="412C6BD6" w:rsidR="1B0354A1" w:rsidRDefault="081E7CDA" w:rsidP="3610C1CD">
            <w:pPr>
              <w:jc w:val="both"/>
              <w:rPr>
                <w:rFonts w:ascii="Consolas" w:eastAsia="Consolas" w:hAnsi="Consolas" w:cs="Consolas"/>
              </w:rPr>
            </w:pPr>
            <w:r w:rsidRPr="3610C1CD">
              <w:rPr>
                <w:rFonts w:ascii="Consolas" w:eastAsia="Consolas" w:hAnsi="Consolas" w:cs="Consolas"/>
              </w:rPr>
              <w:t>0x0008</w:t>
            </w:r>
          </w:p>
          <w:p w14:paraId="2A310793" w14:textId="277B6DFD" w:rsidR="1B0354A1" w:rsidRDefault="081E7CDA" w:rsidP="3610C1CD">
            <w:pPr>
              <w:jc w:val="both"/>
              <w:rPr>
                <w:rFonts w:ascii="Consolas" w:eastAsia="Consolas" w:hAnsi="Consolas" w:cs="Consolas"/>
              </w:rPr>
            </w:pPr>
            <w:r w:rsidRPr="3610C1CD">
              <w:rPr>
                <w:rFonts w:ascii="Consolas" w:eastAsia="Consolas" w:hAnsi="Consolas" w:cs="Consolas"/>
              </w:rPr>
              <w:t>0x000C</w:t>
            </w:r>
          </w:p>
        </w:tc>
        <w:tc>
          <w:tcPr>
            <w:tcW w:w="765" w:type="dxa"/>
          </w:tcPr>
          <w:p w14:paraId="25623C62" w14:textId="13C6ED22"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E80331F" w14:textId="30877B67" w:rsidR="1B0354A1" w:rsidRDefault="081E7CDA" w:rsidP="3610C1CD">
            <w:pPr>
              <w:jc w:val="both"/>
              <w:rPr>
                <w:rFonts w:ascii="Consolas" w:eastAsia="Consolas" w:hAnsi="Consolas" w:cs="Consolas"/>
              </w:rPr>
            </w:pPr>
            <w:r w:rsidRPr="3610C1CD">
              <w:rPr>
                <w:rFonts w:ascii="Consolas" w:eastAsia="Consolas" w:hAnsi="Consolas" w:cs="Consolas"/>
              </w:rPr>
              <w:t>TX bytes sent</w:t>
            </w:r>
          </w:p>
        </w:tc>
      </w:tr>
      <w:tr w:rsidR="0B719CA8" w14:paraId="3D6872DA" w14:textId="77777777" w:rsidTr="3610C1CD">
        <w:tc>
          <w:tcPr>
            <w:tcW w:w="1170" w:type="dxa"/>
          </w:tcPr>
          <w:p w14:paraId="491D46DC" w14:textId="548AED4E" w:rsidR="1B0354A1" w:rsidRDefault="081E7CDA" w:rsidP="3610C1CD">
            <w:pPr>
              <w:jc w:val="both"/>
              <w:rPr>
                <w:rFonts w:ascii="Consolas" w:eastAsia="Consolas" w:hAnsi="Consolas" w:cs="Consolas"/>
              </w:rPr>
            </w:pPr>
            <w:r w:rsidRPr="3610C1CD">
              <w:rPr>
                <w:rFonts w:ascii="Consolas" w:eastAsia="Consolas" w:hAnsi="Consolas" w:cs="Consolas"/>
              </w:rPr>
              <w:t>0xB010</w:t>
            </w:r>
          </w:p>
          <w:p w14:paraId="18EE8908" w14:textId="25F8E5BF" w:rsidR="1B0354A1" w:rsidRDefault="081E7CDA" w:rsidP="3610C1CD">
            <w:pPr>
              <w:jc w:val="both"/>
              <w:rPr>
                <w:rFonts w:ascii="Consolas" w:eastAsia="Consolas" w:hAnsi="Consolas" w:cs="Consolas"/>
              </w:rPr>
            </w:pPr>
            <w:r w:rsidRPr="3610C1CD">
              <w:rPr>
                <w:rFonts w:ascii="Consolas" w:eastAsia="Consolas" w:hAnsi="Consolas" w:cs="Consolas"/>
              </w:rPr>
              <w:t>0xB014</w:t>
            </w:r>
          </w:p>
        </w:tc>
        <w:tc>
          <w:tcPr>
            <w:tcW w:w="1095" w:type="dxa"/>
          </w:tcPr>
          <w:p w14:paraId="14F302F4" w14:textId="666120FA" w:rsidR="1B0354A1" w:rsidRDefault="081E7CDA" w:rsidP="3610C1CD">
            <w:pPr>
              <w:jc w:val="both"/>
              <w:rPr>
                <w:rFonts w:ascii="Consolas" w:eastAsia="Consolas" w:hAnsi="Consolas" w:cs="Consolas"/>
              </w:rPr>
            </w:pPr>
            <w:r w:rsidRPr="3610C1CD">
              <w:rPr>
                <w:rFonts w:ascii="Consolas" w:eastAsia="Consolas" w:hAnsi="Consolas" w:cs="Consolas"/>
              </w:rPr>
              <w:t>0x0010</w:t>
            </w:r>
          </w:p>
          <w:p w14:paraId="2A38552D" w14:textId="5170CBA4" w:rsidR="1B0354A1" w:rsidRDefault="081E7CDA" w:rsidP="3610C1CD">
            <w:pPr>
              <w:jc w:val="both"/>
              <w:rPr>
                <w:rFonts w:ascii="Consolas" w:eastAsia="Consolas" w:hAnsi="Consolas" w:cs="Consolas"/>
              </w:rPr>
            </w:pPr>
            <w:r w:rsidRPr="3610C1CD">
              <w:rPr>
                <w:rFonts w:ascii="Consolas" w:eastAsia="Consolas" w:hAnsi="Consolas" w:cs="Consolas"/>
              </w:rPr>
              <w:t>0x0014</w:t>
            </w:r>
          </w:p>
        </w:tc>
        <w:tc>
          <w:tcPr>
            <w:tcW w:w="765" w:type="dxa"/>
          </w:tcPr>
          <w:p w14:paraId="630A9B56" w14:textId="15922F27"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057E84CB" w14:textId="098FE053" w:rsidR="1B0354A1" w:rsidRDefault="081E7CDA" w:rsidP="3610C1CD">
            <w:pPr>
              <w:jc w:val="both"/>
              <w:rPr>
                <w:rFonts w:ascii="Consolas" w:eastAsia="Consolas" w:hAnsi="Consolas" w:cs="Consolas"/>
              </w:rPr>
            </w:pPr>
            <w:r w:rsidRPr="3610C1CD">
              <w:rPr>
                <w:rFonts w:ascii="Consolas" w:eastAsia="Consolas" w:hAnsi="Consolas" w:cs="Consolas"/>
              </w:rPr>
              <w:t>TX packets dropped</w:t>
            </w:r>
          </w:p>
        </w:tc>
      </w:tr>
      <w:tr w:rsidR="0B719CA8" w14:paraId="3807B866" w14:textId="77777777" w:rsidTr="3610C1CD">
        <w:tc>
          <w:tcPr>
            <w:tcW w:w="1170" w:type="dxa"/>
          </w:tcPr>
          <w:p w14:paraId="4975CBA1" w14:textId="120FD777" w:rsidR="1B0354A1" w:rsidRDefault="081E7CDA" w:rsidP="3610C1CD">
            <w:pPr>
              <w:jc w:val="both"/>
              <w:rPr>
                <w:rFonts w:ascii="Consolas" w:eastAsia="Consolas" w:hAnsi="Consolas" w:cs="Consolas"/>
              </w:rPr>
            </w:pPr>
            <w:r w:rsidRPr="3610C1CD">
              <w:rPr>
                <w:rFonts w:ascii="Consolas" w:eastAsia="Consolas" w:hAnsi="Consolas" w:cs="Consolas"/>
              </w:rPr>
              <w:t>0xB018</w:t>
            </w:r>
          </w:p>
          <w:p w14:paraId="3F6EB31C" w14:textId="3B4BEC5C" w:rsidR="1B0354A1" w:rsidRDefault="081E7CDA" w:rsidP="3610C1CD">
            <w:pPr>
              <w:jc w:val="both"/>
              <w:rPr>
                <w:rFonts w:ascii="Consolas" w:eastAsia="Consolas" w:hAnsi="Consolas" w:cs="Consolas"/>
              </w:rPr>
            </w:pPr>
            <w:r w:rsidRPr="3610C1CD">
              <w:rPr>
                <w:rFonts w:ascii="Consolas" w:eastAsia="Consolas" w:hAnsi="Consolas" w:cs="Consolas"/>
              </w:rPr>
              <w:t>0xB01C</w:t>
            </w:r>
          </w:p>
        </w:tc>
        <w:tc>
          <w:tcPr>
            <w:tcW w:w="1095" w:type="dxa"/>
          </w:tcPr>
          <w:p w14:paraId="07AA9EDD" w14:textId="43626913" w:rsidR="1B0354A1" w:rsidRDefault="081E7CDA" w:rsidP="3610C1CD">
            <w:pPr>
              <w:jc w:val="both"/>
              <w:rPr>
                <w:rFonts w:ascii="Consolas" w:eastAsia="Consolas" w:hAnsi="Consolas" w:cs="Consolas"/>
              </w:rPr>
            </w:pPr>
            <w:r w:rsidRPr="3610C1CD">
              <w:rPr>
                <w:rFonts w:ascii="Consolas" w:eastAsia="Consolas" w:hAnsi="Consolas" w:cs="Consolas"/>
              </w:rPr>
              <w:t>0x0018</w:t>
            </w:r>
          </w:p>
          <w:p w14:paraId="0DF80A77" w14:textId="0CAC632A" w:rsidR="1B0354A1" w:rsidRDefault="081E7CDA" w:rsidP="3610C1CD">
            <w:pPr>
              <w:jc w:val="both"/>
              <w:rPr>
                <w:rFonts w:ascii="Consolas" w:eastAsia="Consolas" w:hAnsi="Consolas" w:cs="Consolas"/>
              </w:rPr>
            </w:pPr>
            <w:r w:rsidRPr="3610C1CD">
              <w:rPr>
                <w:rFonts w:ascii="Consolas" w:eastAsia="Consolas" w:hAnsi="Consolas" w:cs="Consolas"/>
              </w:rPr>
              <w:t>0x001C</w:t>
            </w:r>
          </w:p>
        </w:tc>
        <w:tc>
          <w:tcPr>
            <w:tcW w:w="765" w:type="dxa"/>
          </w:tcPr>
          <w:p w14:paraId="779DB03B" w14:textId="005133AE"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2C37D1E8" w14:textId="1D99F3AA" w:rsidR="1B0354A1" w:rsidRDefault="081E7CDA" w:rsidP="3610C1CD">
            <w:pPr>
              <w:jc w:val="both"/>
              <w:rPr>
                <w:rFonts w:ascii="Consolas" w:eastAsia="Consolas" w:hAnsi="Consolas" w:cs="Consolas"/>
              </w:rPr>
            </w:pPr>
            <w:r w:rsidRPr="3610C1CD">
              <w:rPr>
                <w:rFonts w:ascii="Consolas" w:eastAsia="Consolas" w:hAnsi="Consolas" w:cs="Consolas"/>
              </w:rPr>
              <w:t>TX bytes dropped</w:t>
            </w:r>
          </w:p>
        </w:tc>
      </w:tr>
      <w:tr w:rsidR="0B719CA8" w14:paraId="539EB3DF" w14:textId="77777777" w:rsidTr="3610C1CD">
        <w:tc>
          <w:tcPr>
            <w:tcW w:w="1170" w:type="dxa"/>
          </w:tcPr>
          <w:p w14:paraId="0D4F38E5" w14:textId="7208DF85" w:rsidR="1B0354A1" w:rsidRDefault="081E7CDA" w:rsidP="3610C1CD">
            <w:pPr>
              <w:jc w:val="both"/>
              <w:rPr>
                <w:rFonts w:ascii="Consolas" w:eastAsia="Consolas" w:hAnsi="Consolas" w:cs="Consolas"/>
              </w:rPr>
            </w:pPr>
            <w:r w:rsidRPr="3610C1CD">
              <w:rPr>
                <w:rFonts w:ascii="Consolas" w:eastAsia="Consolas" w:hAnsi="Consolas" w:cs="Consolas"/>
              </w:rPr>
              <w:t>0xB020</w:t>
            </w:r>
          </w:p>
          <w:p w14:paraId="627301B9" w14:textId="524D6CD2" w:rsidR="1B0354A1" w:rsidRDefault="081E7CDA" w:rsidP="3610C1CD">
            <w:pPr>
              <w:jc w:val="both"/>
              <w:rPr>
                <w:rFonts w:ascii="Consolas" w:eastAsia="Consolas" w:hAnsi="Consolas" w:cs="Consolas"/>
              </w:rPr>
            </w:pPr>
            <w:r w:rsidRPr="3610C1CD">
              <w:rPr>
                <w:rFonts w:ascii="Consolas" w:eastAsia="Consolas" w:hAnsi="Consolas" w:cs="Consolas"/>
              </w:rPr>
              <w:t>0xB024</w:t>
            </w:r>
          </w:p>
        </w:tc>
        <w:tc>
          <w:tcPr>
            <w:tcW w:w="1095" w:type="dxa"/>
          </w:tcPr>
          <w:p w14:paraId="10FFBE4D" w14:textId="139DE497" w:rsidR="1B0354A1" w:rsidRDefault="081E7CDA" w:rsidP="3610C1CD">
            <w:pPr>
              <w:jc w:val="both"/>
              <w:rPr>
                <w:rFonts w:ascii="Consolas" w:eastAsia="Consolas" w:hAnsi="Consolas" w:cs="Consolas"/>
              </w:rPr>
            </w:pPr>
            <w:r w:rsidRPr="3610C1CD">
              <w:rPr>
                <w:rFonts w:ascii="Consolas" w:eastAsia="Consolas" w:hAnsi="Consolas" w:cs="Consolas"/>
              </w:rPr>
              <w:t>0x0020</w:t>
            </w:r>
          </w:p>
          <w:p w14:paraId="0A04BBBE" w14:textId="31AAF7E9" w:rsidR="1B0354A1" w:rsidRDefault="081E7CDA" w:rsidP="3610C1CD">
            <w:pPr>
              <w:jc w:val="both"/>
              <w:rPr>
                <w:rFonts w:ascii="Consolas" w:eastAsia="Consolas" w:hAnsi="Consolas" w:cs="Consolas"/>
              </w:rPr>
            </w:pPr>
            <w:r w:rsidRPr="3610C1CD">
              <w:rPr>
                <w:rFonts w:ascii="Consolas" w:eastAsia="Consolas" w:hAnsi="Consolas" w:cs="Consolas"/>
              </w:rPr>
              <w:t>0x0024</w:t>
            </w:r>
          </w:p>
        </w:tc>
        <w:tc>
          <w:tcPr>
            <w:tcW w:w="765" w:type="dxa"/>
          </w:tcPr>
          <w:p w14:paraId="5466536F" w14:textId="392A8FBA"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26B0E97F" w14:textId="4EF30637" w:rsidR="1B0354A1" w:rsidRDefault="081E7CDA" w:rsidP="3610C1CD">
            <w:pPr>
              <w:jc w:val="both"/>
              <w:rPr>
                <w:rFonts w:ascii="Consolas" w:eastAsia="Consolas" w:hAnsi="Consolas" w:cs="Consolas"/>
              </w:rPr>
            </w:pPr>
            <w:r w:rsidRPr="3610C1CD">
              <w:rPr>
                <w:rFonts w:ascii="Consolas" w:eastAsia="Consolas" w:hAnsi="Consolas" w:cs="Consolas"/>
              </w:rPr>
              <w:t>RX packets received</w:t>
            </w:r>
          </w:p>
        </w:tc>
      </w:tr>
      <w:tr w:rsidR="0B719CA8" w14:paraId="401B7B6A" w14:textId="77777777" w:rsidTr="3610C1CD">
        <w:tc>
          <w:tcPr>
            <w:tcW w:w="1170" w:type="dxa"/>
          </w:tcPr>
          <w:p w14:paraId="371602AB" w14:textId="12E0390B" w:rsidR="1B0354A1" w:rsidRDefault="081E7CDA" w:rsidP="3610C1CD">
            <w:pPr>
              <w:jc w:val="both"/>
              <w:rPr>
                <w:rFonts w:ascii="Consolas" w:eastAsia="Consolas" w:hAnsi="Consolas" w:cs="Consolas"/>
              </w:rPr>
            </w:pPr>
            <w:r w:rsidRPr="3610C1CD">
              <w:rPr>
                <w:rFonts w:ascii="Consolas" w:eastAsia="Consolas" w:hAnsi="Consolas" w:cs="Consolas"/>
              </w:rPr>
              <w:t>0xB028</w:t>
            </w:r>
          </w:p>
          <w:p w14:paraId="29154993" w14:textId="1B40FE68" w:rsidR="1B0354A1" w:rsidRDefault="081E7CDA" w:rsidP="3610C1CD">
            <w:pPr>
              <w:jc w:val="both"/>
              <w:rPr>
                <w:rFonts w:ascii="Consolas" w:eastAsia="Consolas" w:hAnsi="Consolas" w:cs="Consolas"/>
              </w:rPr>
            </w:pPr>
            <w:r w:rsidRPr="3610C1CD">
              <w:rPr>
                <w:rFonts w:ascii="Consolas" w:eastAsia="Consolas" w:hAnsi="Consolas" w:cs="Consolas"/>
              </w:rPr>
              <w:t>0xB02C</w:t>
            </w:r>
          </w:p>
        </w:tc>
        <w:tc>
          <w:tcPr>
            <w:tcW w:w="1095" w:type="dxa"/>
          </w:tcPr>
          <w:p w14:paraId="7EDE61F1" w14:textId="42D31983" w:rsidR="1B0354A1" w:rsidRDefault="081E7CDA" w:rsidP="3610C1CD">
            <w:pPr>
              <w:jc w:val="both"/>
              <w:rPr>
                <w:rFonts w:ascii="Consolas" w:eastAsia="Consolas" w:hAnsi="Consolas" w:cs="Consolas"/>
              </w:rPr>
            </w:pPr>
            <w:r w:rsidRPr="3610C1CD">
              <w:rPr>
                <w:rFonts w:ascii="Consolas" w:eastAsia="Consolas" w:hAnsi="Consolas" w:cs="Consolas"/>
              </w:rPr>
              <w:t>0x0028</w:t>
            </w:r>
          </w:p>
          <w:p w14:paraId="5F36E389" w14:textId="2A539B87" w:rsidR="1B0354A1" w:rsidRDefault="081E7CDA" w:rsidP="3610C1CD">
            <w:pPr>
              <w:jc w:val="both"/>
              <w:rPr>
                <w:rFonts w:ascii="Consolas" w:eastAsia="Consolas" w:hAnsi="Consolas" w:cs="Consolas"/>
              </w:rPr>
            </w:pPr>
            <w:r w:rsidRPr="3610C1CD">
              <w:rPr>
                <w:rFonts w:ascii="Consolas" w:eastAsia="Consolas" w:hAnsi="Consolas" w:cs="Consolas"/>
              </w:rPr>
              <w:t>0x002C</w:t>
            </w:r>
          </w:p>
        </w:tc>
        <w:tc>
          <w:tcPr>
            <w:tcW w:w="765" w:type="dxa"/>
          </w:tcPr>
          <w:p w14:paraId="53F3B737" w14:textId="3A6B4020"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0635D281" w14:textId="0B3F3781" w:rsidR="1B0354A1" w:rsidRDefault="081E7CDA" w:rsidP="3610C1CD">
            <w:pPr>
              <w:jc w:val="both"/>
              <w:rPr>
                <w:rFonts w:ascii="Consolas" w:eastAsia="Consolas" w:hAnsi="Consolas" w:cs="Consolas"/>
              </w:rPr>
            </w:pPr>
            <w:r w:rsidRPr="3610C1CD">
              <w:rPr>
                <w:rFonts w:ascii="Consolas" w:eastAsia="Consolas" w:hAnsi="Consolas" w:cs="Consolas"/>
              </w:rPr>
              <w:t>RX bytes received</w:t>
            </w:r>
          </w:p>
        </w:tc>
      </w:tr>
      <w:tr w:rsidR="0B719CA8" w14:paraId="2568C5C6" w14:textId="77777777" w:rsidTr="3610C1CD">
        <w:tc>
          <w:tcPr>
            <w:tcW w:w="1170" w:type="dxa"/>
          </w:tcPr>
          <w:p w14:paraId="2090C037" w14:textId="280047D3" w:rsidR="1B0354A1" w:rsidRDefault="081E7CDA" w:rsidP="3610C1CD">
            <w:pPr>
              <w:jc w:val="both"/>
              <w:rPr>
                <w:rFonts w:ascii="Consolas" w:eastAsia="Consolas" w:hAnsi="Consolas" w:cs="Consolas"/>
              </w:rPr>
            </w:pPr>
            <w:r w:rsidRPr="3610C1CD">
              <w:rPr>
                <w:rFonts w:ascii="Consolas" w:eastAsia="Consolas" w:hAnsi="Consolas" w:cs="Consolas"/>
              </w:rPr>
              <w:t>0xB030</w:t>
            </w:r>
          </w:p>
          <w:p w14:paraId="6C19A9CF" w14:textId="60291D0F" w:rsidR="1B0354A1" w:rsidRDefault="081E7CDA" w:rsidP="3610C1CD">
            <w:pPr>
              <w:jc w:val="both"/>
              <w:rPr>
                <w:rFonts w:ascii="Consolas" w:eastAsia="Consolas" w:hAnsi="Consolas" w:cs="Consolas"/>
              </w:rPr>
            </w:pPr>
            <w:r w:rsidRPr="3610C1CD">
              <w:rPr>
                <w:rFonts w:ascii="Consolas" w:eastAsia="Consolas" w:hAnsi="Consolas" w:cs="Consolas"/>
              </w:rPr>
              <w:t>0xB034</w:t>
            </w:r>
          </w:p>
        </w:tc>
        <w:tc>
          <w:tcPr>
            <w:tcW w:w="1095" w:type="dxa"/>
          </w:tcPr>
          <w:p w14:paraId="1CBB0A33" w14:textId="58C54C67" w:rsidR="1B0354A1" w:rsidRDefault="081E7CDA" w:rsidP="3610C1CD">
            <w:pPr>
              <w:jc w:val="both"/>
              <w:rPr>
                <w:rFonts w:ascii="Consolas" w:eastAsia="Consolas" w:hAnsi="Consolas" w:cs="Consolas"/>
              </w:rPr>
            </w:pPr>
            <w:r w:rsidRPr="3610C1CD">
              <w:rPr>
                <w:rFonts w:ascii="Consolas" w:eastAsia="Consolas" w:hAnsi="Consolas" w:cs="Consolas"/>
              </w:rPr>
              <w:t>0x0030</w:t>
            </w:r>
          </w:p>
          <w:p w14:paraId="4BCE9064" w14:textId="5CAF4204" w:rsidR="1B0354A1" w:rsidRDefault="081E7CDA" w:rsidP="3610C1CD">
            <w:pPr>
              <w:jc w:val="both"/>
              <w:rPr>
                <w:rFonts w:ascii="Consolas" w:eastAsia="Consolas" w:hAnsi="Consolas" w:cs="Consolas"/>
              </w:rPr>
            </w:pPr>
            <w:r w:rsidRPr="3610C1CD">
              <w:rPr>
                <w:rFonts w:ascii="Consolas" w:eastAsia="Consolas" w:hAnsi="Consolas" w:cs="Consolas"/>
              </w:rPr>
              <w:t>0x0034</w:t>
            </w:r>
          </w:p>
        </w:tc>
        <w:tc>
          <w:tcPr>
            <w:tcW w:w="765" w:type="dxa"/>
          </w:tcPr>
          <w:p w14:paraId="0940F64B" w14:textId="2B9A56D4"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5F0C375" w14:textId="6490BD57" w:rsidR="1B0354A1" w:rsidRDefault="081E7CDA" w:rsidP="3610C1CD">
            <w:pPr>
              <w:jc w:val="both"/>
              <w:rPr>
                <w:rFonts w:ascii="Consolas" w:eastAsia="Consolas" w:hAnsi="Consolas" w:cs="Consolas"/>
              </w:rPr>
            </w:pPr>
            <w:r w:rsidRPr="3610C1CD">
              <w:rPr>
                <w:rFonts w:ascii="Consolas" w:eastAsia="Consolas" w:hAnsi="Consolas" w:cs="Consolas"/>
              </w:rPr>
              <w:t>RX packets dropped</w:t>
            </w:r>
          </w:p>
        </w:tc>
      </w:tr>
      <w:tr w:rsidR="0B719CA8" w14:paraId="6ADC8147" w14:textId="77777777" w:rsidTr="3610C1CD">
        <w:tc>
          <w:tcPr>
            <w:tcW w:w="1170" w:type="dxa"/>
          </w:tcPr>
          <w:p w14:paraId="36DAEEAA" w14:textId="6BD890E8" w:rsidR="1B0354A1" w:rsidRDefault="081E7CDA" w:rsidP="3610C1CD">
            <w:pPr>
              <w:jc w:val="both"/>
              <w:rPr>
                <w:rFonts w:ascii="Consolas" w:eastAsia="Consolas" w:hAnsi="Consolas" w:cs="Consolas"/>
              </w:rPr>
            </w:pPr>
            <w:r w:rsidRPr="3610C1CD">
              <w:rPr>
                <w:rFonts w:ascii="Consolas" w:eastAsia="Consolas" w:hAnsi="Consolas" w:cs="Consolas"/>
              </w:rPr>
              <w:t>0xB038</w:t>
            </w:r>
          </w:p>
          <w:p w14:paraId="1ABE6D54" w14:textId="42F6AF23" w:rsidR="1B0354A1" w:rsidRDefault="081E7CDA" w:rsidP="3610C1CD">
            <w:pPr>
              <w:jc w:val="both"/>
              <w:rPr>
                <w:rFonts w:ascii="Consolas" w:eastAsia="Consolas" w:hAnsi="Consolas" w:cs="Consolas"/>
              </w:rPr>
            </w:pPr>
            <w:r w:rsidRPr="3610C1CD">
              <w:rPr>
                <w:rFonts w:ascii="Consolas" w:eastAsia="Consolas" w:hAnsi="Consolas" w:cs="Consolas"/>
              </w:rPr>
              <w:t>0xB03C</w:t>
            </w:r>
          </w:p>
        </w:tc>
        <w:tc>
          <w:tcPr>
            <w:tcW w:w="1095" w:type="dxa"/>
          </w:tcPr>
          <w:p w14:paraId="77FA5A81" w14:textId="748F3CAE" w:rsidR="1B0354A1" w:rsidRDefault="081E7CDA" w:rsidP="3610C1CD">
            <w:pPr>
              <w:jc w:val="both"/>
              <w:rPr>
                <w:rFonts w:ascii="Consolas" w:eastAsia="Consolas" w:hAnsi="Consolas" w:cs="Consolas"/>
              </w:rPr>
            </w:pPr>
            <w:r w:rsidRPr="3610C1CD">
              <w:rPr>
                <w:rFonts w:ascii="Consolas" w:eastAsia="Consolas" w:hAnsi="Consolas" w:cs="Consolas"/>
              </w:rPr>
              <w:t>0x0038</w:t>
            </w:r>
          </w:p>
          <w:p w14:paraId="6DBE71F1" w14:textId="4D4DA121" w:rsidR="1B0354A1" w:rsidRDefault="081E7CDA" w:rsidP="3610C1CD">
            <w:pPr>
              <w:jc w:val="both"/>
              <w:rPr>
                <w:rFonts w:ascii="Consolas" w:eastAsia="Consolas" w:hAnsi="Consolas" w:cs="Consolas"/>
              </w:rPr>
            </w:pPr>
            <w:r w:rsidRPr="3610C1CD">
              <w:rPr>
                <w:rFonts w:ascii="Consolas" w:eastAsia="Consolas" w:hAnsi="Consolas" w:cs="Consolas"/>
              </w:rPr>
              <w:t>0x003C</w:t>
            </w:r>
          </w:p>
        </w:tc>
        <w:tc>
          <w:tcPr>
            <w:tcW w:w="765" w:type="dxa"/>
          </w:tcPr>
          <w:p w14:paraId="58042081" w14:textId="161C5B95"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540B5A3F" w14:textId="6569BD39" w:rsidR="1B0354A1" w:rsidRDefault="081E7CDA" w:rsidP="3610C1CD">
            <w:pPr>
              <w:jc w:val="both"/>
              <w:rPr>
                <w:rFonts w:ascii="Consolas" w:eastAsia="Consolas" w:hAnsi="Consolas" w:cs="Consolas"/>
              </w:rPr>
            </w:pPr>
            <w:r w:rsidRPr="3610C1CD">
              <w:rPr>
                <w:rFonts w:ascii="Consolas" w:eastAsia="Consolas" w:hAnsi="Consolas" w:cs="Consolas"/>
              </w:rPr>
              <w:t>RX bytes dropped</w:t>
            </w:r>
          </w:p>
        </w:tc>
      </w:tr>
      <w:tr w:rsidR="0B719CA8" w14:paraId="39C65CE9" w14:textId="77777777" w:rsidTr="3610C1CD">
        <w:tc>
          <w:tcPr>
            <w:tcW w:w="1170" w:type="dxa"/>
          </w:tcPr>
          <w:p w14:paraId="58841217" w14:textId="0B4382EC" w:rsidR="1B0354A1" w:rsidRDefault="081E7CDA" w:rsidP="3610C1CD">
            <w:pPr>
              <w:jc w:val="both"/>
              <w:rPr>
                <w:rFonts w:ascii="Consolas" w:eastAsia="Consolas" w:hAnsi="Consolas" w:cs="Consolas"/>
              </w:rPr>
            </w:pPr>
            <w:r w:rsidRPr="3610C1CD">
              <w:rPr>
                <w:rFonts w:ascii="Consolas" w:eastAsia="Consolas" w:hAnsi="Consolas" w:cs="Consolas"/>
              </w:rPr>
              <w:t>0xB040</w:t>
            </w:r>
          </w:p>
          <w:p w14:paraId="420E893D" w14:textId="5506B1C3" w:rsidR="1B0354A1" w:rsidRDefault="081E7CDA" w:rsidP="3610C1CD">
            <w:pPr>
              <w:jc w:val="both"/>
              <w:rPr>
                <w:rFonts w:ascii="Consolas" w:eastAsia="Consolas" w:hAnsi="Consolas" w:cs="Consolas"/>
              </w:rPr>
            </w:pPr>
            <w:r w:rsidRPr="3610C1CD">
              <w:rPr>
                <w:rFonts w:ascii="Consolas" w:eastAsia="Consolas" w:hAnsi="Consolas" w:cs="Consolas"/>
              </w:rPr>
              <w:t>0xB044</w:t>
            </w:r>
          </w:p>
        </w:tc>
        <w:tc>
          <w:tcPr>
            <w:tcW w:w="1095" w:type="dxa"/>
          </w:tcPr>
          <w:p w14:paraId="10F13D5D" w14:textId="2BD3771C" w:rsidR="1B0354A1" w:rsidRDefault="081E7CDA" w:rsidP="3610C1CD">
            <w:pPr>
              <w:jc w:val="both"/>
              <w:rPr>
                <w:rFonts w:ascii="Consolas" w:eastAsia="Consolas" w:hAnsi="Consolas" w:cs="Consolas"/>
              </w:rPr>
            </w:pPr>
            <w:r w:rsidRPr="3610C1CD">
              <w:rPr>
                <w:rFonts w:ascii="Consolas" w:eastAsia="Consolas" w:hAnsi="Consolas" w:cs="Consolas"/>
              </w:rPr>
              <w:t>0x0040</w:t>
            </w:r>
          </w:p>
          <w:p w14:paraId="5C664AF3" w14:textId="56B8DD86" w:rsidR="1B0354A1" w:rsidRDefault="081E7CDA" w:rsidP="3610C1CD">
            <w:pPr>
              <w:jc w:val="both"/>
              <w:rPr>
                <w:rFonts w:ascii="Consolas" w:eastAsia="Consolas" w:hAnsi="Consolas" w:cs="Consolas"/>
              </w:rPr>
            </w:pPr>
            <w:r w:rsidRPr="3610C1CD">
              <w:rPr>
                <w:rFonts w:ascii="Consolas" w:eastAsia="Consolas" w:hAnsi="Consolas" w:cs="Consolas"/>
              </w:rPr>
              <w:t>0x0044</w:t>
            </w:r>
          </w:p>
        </w:tc>
        <w:tc>
          <w:tcPr>
            <w:tcW w:w="765" w:type="dxa"/>
          </w:tcPr>
          <w:p w14:paraId="515D18A9" w14:textId="5B56F1F6"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0507BD2" w14:textId="14248D35" w:rsidR="1B0354A1" w:rsidRDefault="081E7CDA" w:rsidP="3610C1CD">
            <w:pPr>
              <w:jc w:val="both"/>
              <w:rPr>
                <w:rFonts w:ascii="Consolas" w:eastAsia="Consolas" w:hAnsi="Consolas" w:cs="Consolas"/>
              </w:rPr>
            </w:pPr>
            <w:r w:rsidRPr="3610C1CD">
              <w:rPr>
                <w:rFonts w:ascii="Consolas" w:eastAsia="Consolas" w:hAnsi="Consolas" w:cs="Consolas"/>
              </w:rPr>
              <w:t>RX packets with error</w:t>
            </w:r>
          </w:p>
        </w:tc>
      </w:tr>
      <w:tr w:rsidR="0B719CA8" w14:paraId="6BAB4BEB" w14:textId="77777777" w:rsidTr="3610C1CD">
        <w:tc>
          <w:tcPr>
            <w:tcW w:w="1170" w:type="dxa"/>
          </w:tcPr>
          <w:p w14:paraId="57848D3A" w14:textId="55FD00D7" w:rsidR="1B0354A1" w:rsidRDefault="081E7CDA" w:rsidP="3610C1CD">
            <w:pPr>
              <w:jc w:val="both"/>
              <w:rPr>
                <w:rFonts w:ascii="Consolas" w:eastAsia="Consolas" w:hAnsi="Consolas" w:cs="Consolas"/>
              </w:rPr>
            </w:pPr>
            <w:r w:rsidRPr="3610C1CD">
              <w:rPr>
                <w:rFonts w:ascii="Consolas" w:eastAsia="Consolas" w:hAnsi="Consolas" w:cs="Consolas"/>
              </w:rPr>
              <w:t>0xB048</w:t>
            </w:r>
          </w:p>
          <w:p w14:paraId="05964087" w14:textId="41412E14" w:rsidR="1B0354A1" w:rsidRDefault="081E7CDA" w:rsidP="3610C1CD">
            <w:pPr>
              <w:jc w:val="both"/>
              <w:rPr>
                <w:rFonts w:ascii="Consolas" w:eastAsia="Consolas" w:hAnsi="Consolas" w:cs="Consolas"/>
              </w:rPr>
            </w:pPr>
            <w:r w:rsidRPr="3610C1CD">
              <w:rPr>
                <w:rFonts w:ascii="Consolas" w:eastAsia="Consolas" w:hAnsi="Consolas" w:cs="Consolas"/>
              </w:rPr>
              <w:t>0xB04C</w:t>
            </w:r>
          </w:p>
        </w:tc>
        <w:tc>
          <w:tcPr>
            <w:tcW w:w="1095" w:type="dxa"/>
          </w:tcPr>
          <w:p w14:paraId="0AD78928" w14:textId="537CE626" w:rsidR="1B0354A1" w:rsidRDefault="081E7CDA" w:rsidP="3610C1CD">
            <w:pPr>
              <w:jc w:val="both"/>
              <w:rPr>
                <w:rFonts w:ascii="Consolas" w:eastAsia="Consolas" w:hAnsi="Consolas" w:cs="Consolas"/>
              </w:rPr>
            </w:pPr>
            <w:r w:rsidRPr="3610C1CD">
              <w:rPr>
                <w:rFonts w:ascii="Consolas" w:eastAsia="Consolas" w:hAnsi="Consolas" w:cs="Consolas"/>
              </w:rPr>
              <w:t>0x0048</w:t>
            </w:r>
          </w:p>
          <w:p w14:paraId="2F694DEB" w14:textId="7AF86D83" w:rsidR="1B0354A1" w:rsidRDefault="081E7CDA" w:rsidP="3610C1CD">
            <w:pPr>
              <w:jc w:val="both"/>
              <w:rPr>
                <w:rFonts w:ascii="Consolas" w:eastAsia="Consolas" w:hAnsi="Consolas" w:cs="Consolas"/>
              </w:rPr>
            </w:pPr>
            <w:r w:rsidRPr="3610C1CD">
              <w:rPr>
                <w:rFonts w:ascii="Consolas" w:eastAsia="Consolas" w:hAnsi="Consolas" w:cs="Consolas"/>
              </w:rPr>
              <w:t>0x004C</w:t>
            </w:r>
          </w:p>
        </w:tc>
        <w:tc>
          <w:tcPr>
            <w:tcW w:w="765" w:type="dxa"/>
          </w:tcPr>
          <w:p w14:paraId="1AD2BA60" w14:textId="494619DE"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0B47F369" w14:textId="32ED65F5" w:rsidR="1B0354A1" w:rsidRDefault="081E7CDA" w:rsidP="3610C1CD">
            <w:pPr>
              <w:jc w:val="both"/>
              <w:rPr>
                <w:rFonts w:ascii="Consolas" w:eastAsia="Consolas" w:hAnsi="Consolas" w:cs="Consolas"/>
              </w:rPr>
            </w:pPr>
            <w:r w:rsidRPr="3610C1CD">
              <w:rPr>
                <w:rFonts w:ascii="Consolas" w:eastAsia="Consolas" w:hAnsi="Consolas" w:cs="Consolas"/>
              </w:rPr>
              <w:t>RX bytes with error</w:t>
            </w:r>
          </w:p>
        </w:tc>
      </w:tr>
      <w:tr w:rsidR="0B719CA8" w14:paraId="25B24125" w14:textId="77777777" w:rsidTr="3610C1CD">
        <w:tc>
          <w:tcPr>
            <w:tcW w:w="9360" w:type="dxa"/>
            <w:gridSpan w:val="4"/>
            <w:shd w:val="clear" w:color="auto" w:fill="D9D9D9" w:themeFill="background1" w:themeFillShade="D9"/>
          </w:tcPr>
          <w:p w14:paraId="6605179D" w14:textId="504D149B" w:rsidR="5B899B9F" w:rsidRDefault="3B8F1C66" w:rsidP="3610C1CD">
            <w:pPr>
              <w:jc w:val="both"/>
              <w:rPr>
                <w:rFonts w:ascii="Consolas" w:eastAsia="Consolas" w:hAnsi="Consolas" w:cs="Consolas"/>
                <w:b/>
                <w:bCs/>
              </w:rPr>
            </w:pPr>
            <w:r w:rsidRPr="3610C1CD">
              <w:rPr>
                <w:rFonts w:ascii="Consolas" w:eastAsia="Consolas" w:hAnsi="Consolas" w:cs="Consolas"/>
                <w:b/>
                <w:bCs/>
              </w:rPr>
              <w:t>User Logic Box @ 322MHz: 0x10000 - 0x3FFFF</w:t>
            </w:r>
          </w:p>
        </w:tc>
      </w:tr>
      <w:tr w:rsidR="0B719CA8" w14:paraId="06E81421" w14:textId="77777777" w:rsidTr="3610C1CD">
        <w:tc>
          <w:tcPr>
            <w:tcW w:w="9360" w:type="dxa"/>
            <w:gridSpan w:val="4"/>
            <w:shd w:val="clear" w:color="auto" w:fill="D9D9D9" w:themeFill="background1" w:themeFillShade="D9"/>
          </w:tcPr>
          <w:p w14:paraId="1E62B131" w14:textId="3C45BE75" w:rsidR="5B899B9F" w:rsidRDefault="3B8F1C66" w:rsidP="3610C1CD">
            <w:pPr>
              <w:jc w:val="both"/>
              <w:rPr>
                <w:rFonts w:ascii="Consolas" w:eastAsia="Consolas" w:hAnsi="Consolas" w:cs="Consolas"/>
                <w:b/>
                <w:bCs/>
              </w:rPr>
            </w:pPr>
            <w:r w:rsidRPr="3610C1CD">
              <w:rPr>
                <w:rFonts w:ascii="Consolas" w:eastAsia="Consolas" w:hAnsi="Consolas" w:cs="Consolas"/>
                <w:b/>
                <w:bCs/>
              </w:rPr>
              <w:t>User Logic Box @ 250MHz: 0x40000 - 0xFFFFF</w:t>
            </w:r>
          </w:p>
        </w:tc>
      </w:tr>
    </w:tbl>
    <w:p w14:paraId="563A5989" w14:textId="6AE749C6" w:rsidR="3610C1CD" w:rsidRDefault="3610C1CD" w:rsidP="3610C1CD">
      <w:pPr>
        <w:pStyle w:val="Heading2"/>
        <w:jc w:val="both"/>
      </w:pPr>
    </w:p>
    <w:p w14:paraId="46061B8D" w14:textId="77777777" w:rsidR="009041E1" w:rsidRPr="009041E1" w:rsidRDefault="009041E1" w:rsidP="009041E1"/>
    <w:p w14:paraId="65F700E0" w14:textId="4E058051" w:rsidR="12F03628" w:rsidRDefault="12F03628" w:rsidP="3610C1CD">
      <w:pPr>
        <w:pStyle w:val="Heading2"/>
        <w:jc w:val="both"/>
        <w:rPr>
          <w:rFonts w:ascii="Calibri Light" w:eastAsia="SimSun" w:hAnsi="Calibri Light" w:cs="Times New Roman"/>
        </w:rPr>
      </w:pPr>
      <w:bookmarkStart w:id="27" w:name="_Toc76049116"/>
      <w:r>
        <w:t xml:space="preserve">Working with </w:t>
      </w:r>
      <w:proofErr w:type="spellStart"/>
      <w:r>
        <w:t>OpenNIC</w:t>
      </w:r>
      <w:proofErr w:type="spellEnd"/>
      <w:r>
        <w:t xml:space="preserve"> Shell</w:t>
      </w:r>
      <w:bookmarkEnd w:id="27"/>
    </w:p>
    <w:p w14:paraId="1C2B3C16" w14:textId="0A5A7CC9" w:rsidR="12F03628" w:rsidRDefault="12F03628" w:rsidP="3610C1CD">
      <w:pPr>
        <w:jc w:val="both"/>
      </w:pPr>
      <w:r>
        <w:t xml:space="preserve">Here a few techniques and common issues when working with </w:t>
      </w:r>
      <w:proofErr w:type="spellStart"/>
      <w:r>
        <w:t>OpenNIC</w:t>
      </w:r>
      <w:proofErr w:type="spellEnd"/>
      <w:r>
        <w:t xml:space="preserve"> shell</w:t>
      </w:r>
      <w:r w:rsidR="009041E1">
        <w:t xml:space="preserve"> are discussed</w:t>
      </w:r>
      <w:r>
        <w:t>.</w:t>
      </w:r>
    </w:p>
    <w:p w14:paraId="48B4C53E" w14:textId="08006AD3" w:rsidR="12F03628" w:rsidRDefault="12F03628" w:rsidP="3610C1CD">
      <w:pPr>
        <w:pStyle w:val="Heading3"/>
        <w:jc w:val="both"/>
        <w:rPr>
          <w:rFonts w:ascii="Calibri Light" w:eastAsia="SimSun" w:hAnsi="Calibri Light" w:cs="Times New Roman"/>
          <w:color w:val="1F3763"/>
        </w:rPr>
      </w:pPr>
      <w:bookmarkStart w:id="28" w:name="_Toc76049117"/>
      <w:r>
        <w:t>Timing Closure</w:t>
      </w:r>
      <w:bookmarkEnd w:id="28"/>
    </w:p>
    <w:p w14:paraId="03E3543A" w14:textId="026C89B0" w:rsidR="6F8C7323" w:rsidRDefault="6F8C7323" w:rsidP="3610C1CD">
      <w:pPr>
        <w:jc w:val="both"/>
      </w:pPr>
      <w:r>
        <w:t xml:space="preserve">With the default user plugins (i.e., the p2p plugins), </w:t>
      </w:r>
      <w:proofErr w:type="spellStart"/>
      <w:r>
        <w:t>OpenNIC</w:t>
      </w:r>
      <w:proofErr w:type="spellEnd"/>
      <w:r>
        <w:t xml:space="preserve"> shell has been tuned so that it can achieve timing closure</w:t>
      </w:r>
      <w:r w:rsidR="29440A16">
        <w:t xml:space="preserve"> using the Vivado default implementation strategy.</w:t>
      </w:r>
      <w:r>
        <w:t xml:space="preserve"> </w:t>
      </w:r>
      <w:r w:rsidR="56E901F1">
        <w:t>With custom plugins, however, it can be challenging to close timing.</w:t>
      </w:r>
      <w:r w:rsidR="55374306">
        <w:t xml:space="preserve"> Here are a few common techniques to analyze and fix timing issues.</w:t>
      </w:r>
    </w:p>
    <w:p w14:paraId="1068B68C" w14:textId="6FFEBA7D" w:rsidR="55374306" w:rsidRDefault="55374306" w:rsidP="3610C1CD">
      <w:pPr>
        <w:jc w:val="both"/>
      </w:pPr>
      <w:r>
        <w:lastRenderedPageBreak/>
        <w:t xml:space="preserve">Whenever there is a timing violation, </w:t>
      </w:r>
      <w:r w:rsidR="009041E1">
        <w:t>one</w:t>
      </w:r>
      <w:r>
        <w:t xml:space="preserve"> need</w:t>
      </w:r>
      <w:r w:rsidR="009041E1">
        <w:t>s first</w:t>
      </w:r>
      <w:r>
        <w:t xml:space="preserve"> to understand what </w:t>
      </w:r>
      <w:proofErr w:type="gramStart"/>
      <w:r>
        <w:t>might be the root cause</w:t>
      </w:r>
      <w:proofErr w:type="gramEnd"/>
      <w:r>
        <w:t>. A timing violation can be</w:t>
      </w:r>
    </w:p>
    <w:p w14:paraId="724251C9" w14:textId="2B672EDA" w:rsidR="55374306" w:rsidRDefault="55374306" w:rsidP="3610C1CD">
      <w:pPr>
        <w:pStyle w:val="ListParagraph"/>
        <w:numPr>
          <w:ilvl w:val="0"/>
          <w:numId w:val="2"/>
        </w:numPr>
        <w:jc w:val="both"/>
        <w:rPr>
          <w:rFonts w:eastAsiaTheme="minorEastAsia"/>
        </w:rPr>
      </w:pPr>
      <w:r>
        <w:t>inter-clock</w:t>
      </w:r>
      <w:r w:rsidR="2C754DE2">
        <w:t>,</w:t>
      </w:r>
      <w:r>
        <w:t xml:space="preserve"> or</w:t>
      </w:r>
    </w:p>
    <w:p w14:paraId="6FAB0A21" w14:textId="2C56517D" w:rsidR="55374306" w:rsidRDefault="55374306" w:rsidP="3610C1CD">
      <w:pPr>
        <w:pStyle w:val="ListParagraph"/>
        <w:numPr>
          <w:ilvl w:val="0"/>
          <w:numId w:val="2"/>
        </w:numPr>
        <w:jc w:val="both"/>
      </w:pPr>
      <w:r>
        <w:t>intra-clock.</w:t>
      </w:r>
    </w:p>
    <w:p w14:paraId="00266DD3" w14:textId="77C02EA7" w:rsidR="55374306" w:rsidRDefault="55374306" w:rsidP="3610C1CD">
      <w:pPr>
        <w:jc w:val="both"/>
      </w:pPr>
      <w:r>
        <w:t xml:space="preserve">For the former case, </w:t>
      </w:r>
      <w:r w:rsidR="350DE7C1">
        <w:t>mostly it is because</w:t>
      </w:r>
      <w:r w:rsidR="009041E1">
        <w:t xml:space="preserve"> there are not good</w:t>
      </w:r>
      <w:r w:rsidR="350DE7C1">
        <w:t xml:space="preserve"> enough constraints between the two clock domains</w:t>
      </w:r>
      <w:r w:rsidR="0E7DF618">
        <w:t>.</w:t>
      </w:r>
      <w:r w:rsidR="7E74E2AE">
        <w:t xml:space="preserve"> Setting false paths between the two clock domains is usually not the best solution, as it basically asks the timing engine not to </w:t>
      </w:r>
      <w:r w:rsidR="3257B224">
        <w:t>balance the latency of</w:t>
      </w:r>
      <w:r w:rsidR="7E74E2AE">
        <w:t xml:space="preserve"> such paths at al</w:t>
      </w:r>
      <w:r w:rsidR="7097404F">
        <w:t>l.</w:t>
      </w:r>
      <w:r w:rsidR="45FD8595">
        <w:t xml:space="preserve"> </w:t>
      </w:r>
      <w:r w:rsidR="4B842ED7">
        <w:t>It is generally prefe</w:t>
      </w:r>
      <w:r w:rsidR="009041E1">
        <w:t>rable</w:t>
      </w:r>
      <w:r w:rsidR="4B842ED7">
        <w:t xml:space="preserve"> to set a reasonable maximum delay between the two clock domains. This </w:t>
      </w:r>
      <w:r w:rsidR="504F09EE">
        <w:t>ensures that any related path has a bounded latency.</w:t>
      </w:r>
    </w:p>
    <w:p w14:paraId="0C87FAD5" w14:textId="77C1EB50" w:rsidR="01CC7B5B" w:rsidRDefault="01CC7B5B" w:rsidP="3610C1CD">
      <w:pPr>
        <w:jc w:val="both"/>
      </w:pPr>
      <w:r>
        <w:t>W</w:t>
      </w:r>
      <w:r w:rsidR="504F09EE">
        <w:t>hen the maximum delay constrain</w:t>
      </w:r>
      <w:r w:rsidR="088D58BC">
        <w:t>ts are already in place, it is still possible to have inter-clock violations</w:t>
      </w:r>
      <w:r w:rsidR="2708E2A8">
        <w:t>. It can</w:t>
      </w:r>
      <w:r w:rsidR="088D58BC">
        <w:t xml:space="preserve"> </w:t>
      </w:r>
      <w:r w:rsidR="5A148D51">
        <w:t>be due to</w:t>
      </w:r>
      <w:r w:rsidR="088D58BC">
        <w:t xml:space="preserve"> </w:t>
      </w:r>
      <w:r w:rsidR="772F4A8E">
        <w:t xml:space="preserve">a </w:t>
      </w:r>
      <w:r w:rsidR="38330DAA">
        <w:t xml:space="preserve">too </w:t>
      </w:r>
      <w:r w:rsidR="772F4A8E">
        <w:t xml:space="preserve">small </w:t>
      </w:r>
      <w:r w:rsidR="119BEBA3">
        <w:t>delay</w:t>
      </w:r>
      <w:r w:rsidR="7C52824E">
        <w:t xml:space="preserve"> value</w:t>
      </w:r>
      <w:r w:rsidR="4BA5763F">
        <w:t xml:space="preserve">, or that the timing budget for intra-clock logic is too tight. In the latter case, usually </w:t>
      </w:r>
      <w:r w:rsidR="3017758F">
        <w:t xml:space="preserve">a bunch of intra-clock violations </w:t>
      </w:r>
      <w:r w:rsidR="00CE5EAE">
        <w:t xml:space="preserve">occur </w:t>
      </w:r>
      <w:r w:rsidR="3017758F">
        <w:t xml:space="preserve">at the same time, which should be fixed </w:t>
      </w:r>
      <w:r w:rsidR="6273601A">
        <w:t>before try</w:t>
      </w:r>
      <w:r w:rsidR="00CE5EAE">
        <w:t>ing</w:t>
      </w:r>
      <w:r w:rsidR="6273601A">
        <w:t xml:space="preserve"> to fix the inter-clock violations.</w:t>
      </w:r>
    </w:p>
    <w:p w14:paraId="4E61EC75" w14:textId="1D5A4F97" w:rsidR="6273601A" w:rsidRDefault="6273601A" w:rsidP="3610C1CD">
      <w:pPr>
        <w:jc w:val="both"/>
      </w:pPr>
      <w:r>
        <w:t xml:space="preserve">The intra-clock violations have </w:t>
      </w:r>
      <w:r w:rsidR="659F8EBF">
        <w:t xml:space="preserve">two major </w:t>
      </w:r>
      <w:r>
        <w:t>types.</w:t>
      </w:r>
      <w:r w:rsidR="1D68EF75">
        <w:t xml:space="preserve"> The first type is due to long combinational</w:t>
      </w:r>
      <w:r>
        <w:t xml:space="preserve"> </w:t>
      </w:r>
      <w:r w:rsidR="6E3F58FC">
        <w:t xml:space="preserve">paths. For this type of failing path, </w:t>
      </w:r>
      <w:r w:rsidR="00CE5EAE">
        <w:t>one</w:t>
      </w:r>
      <w:r w:rsidR="6E3F58FC">
        <w:t xml:space="preserve"> can observe</w:t>
      </w:r>
      <w:r w:rsidR="59DAC63B">
        <w:t xml:space="preserve"> </w:t>
      </w:r>
      <w:proofErr w:type="gramStart"/>
      <w:r w:rsidR="59DAC63B">
        <w:t>a large number of</w:t>
      </w:r>
      <w:proofErr w:type="gramEnd"/>
      <w:r w:rsidR="59DAC63B">
        <w:t xml:space="preserve"> logic levels. </w:t>
      </w:r>
      <w:r w:rsidR="62CA50B0">
        <w:t xml:space="preserve">In this case, what to do is to reduce the logic levels as much as possible, by either inserting registers or changing logic implementations. </w:t>
      </w:r>
      <w:r w:rsidR="59DAC63B">
        <w:t xml:space="preserve">Note that </w:t>
      </w:r>
      <w:r w:rsidR="49C444F0">
        <w:t xml:space="preserve">there is no specific rule on how many levels </w:t>
      </w:r>
      <w:r w:rsidR="00CE5EAE">
        <w:t>is</w:t>
      </w:r>
      <w:r w:rsidR="49C444F0">
        <w:t xml:space="preserve"> considered </w:t>
      </w:r>
      <w:r w:rsidR="00CE5EAE">
        <w:t>“</w:t>
      </w:r>
      <w:r w:rsidR="49C444F0">
        <w:t>large</w:t>
      </w:r>
      <w:r w:rsidR="00CE5EAE">
        <w:t>”</w:t>
      </w:r>
      <w:r w:rsidR="49C444F0">
        <w:t xml:space="preserve">. </w:t>
      </w:r>
      <w:r w:rsidR="78AFAF59">
        <w:t xml:space="preserve">It depends on the frequency and the inherent logic delay of LUTs. </w:t>
      </w:r>
      <w:proofErr w:type="gramStart"/>
      <w:r w:rsidR="49C444F0">
        <w:t>Generally</w:t>
      </w:r>
      <w:r w:rsidR="713715B7">
        <w:t xml:space="preserve"> speaking</w:t>
      </w:r>
      <w:r w:rsidR="49C444F0">
        <w:t>, for</w:t>
      </w:r>
      <w:proofErr w:type="gramEnd"/>
      <w:r w:rsidR="49C444F0">
        <w:t xml:space="preserve"> </w:t>
      </w:r>
      <w:r w:rsidR="6211E8BF">
        <w:t>Alveo</w:t>
      </w:r>
      <w:r w:rsidR="26339AFA">
        <w:t>-</w:t>
      </w:r>
      <w:r w:rsidR="6211E8BF">
        <w:t xml:space="preserve">family </w:t>
      </w:r>
      <w:r w:rsidR="0F77844B">
        <w:t xml:space="preserve">boards </w:t>
      </w:r>
      <w:r w:rsidR="6211E8BF">
        <w:t xml:space="preserve">running at </w:t>
      </w:r>
      <w:r w:rsidR="49C444F0">
        <w:t xml:space="preserve">250MHz, 10 levels </w:t>
      </w:r>
      <w:r w:rsidR="423BCBBB">
        <w:t xml:space="preserve">or more </w:t>
      </w:r>
      <w:r w:rsidR="00CE5EAE">
        <w:t>is</w:t>
      </w:r>
      <w:r w:rsidR="423BCBBB">
        <w:t xml:space="preserve"> considered </w:t>
      </w:r>
      <w:r w:rsidR="79158580">
        <w:t>reasonably</w:t>
      </w:r>
      <w:r w:rsidR="691F57BA">
        <w:t xml:space="preserve"> </w:t>
      </w:r>
      <w:r w:rsidR="423BCBBB">
        <w:t>large.</w:t>
      </w:r>
    </w:p>
    <w:p w14:paraId="3917D37D" w14:textId="49E73C9A" w:rsidR="4B2B5630" w:rsidRDefault="4B2B5630" w:rsidP="3610C1CD">
      <w:pPr>
        <w:jc w:val="both"/>
      </w:pPr>
      <w:r>
        <w:t>The second type of intra-clock violation feature</w:t>
      </w:r>
      <w:r w:rsidR="00CE5EAE">
        <w:t>s</w:t>
      </w:r>
      <w:r>
        <w:t xml:space="preserve"> large net latency. </w:t>
      </w:r>
      <w:r w:rsidR="62BC1796">
        <w:t>Long wires can be observed in the device chart. I</w:t>
      </w:r>
      <w:r w:rsidR="39F2F214">
        <w:t>t happens because</w:t>
      </w:r>
      <w:r w:rsidR="62BC1796">
        <w:t xml:space="preserve"> the timing budget of the </w:t>
      </w:r>
      <w:r w:rsidR="14B32C8B">
        <w:t>failed path has been squeezed by the rest of the logic.</w:t>
      </w:r>
      <w:r w:rsidR="6D4233E7">
        <w:t xml:space="preserve"> It implies that the root cause could be in the neighboring logic even though there is no timing issue in there.</w:t>
      </w:r>
      <w:r w:rsidR="6C4EDC9F">
        <w:t xml:space="preserve"> </w:t>
      </w:r>
      <w:r w:rsidR="00CE5EAE">
        <w:t>One</w:t>
      </w:r>
      <w:r w:rsidR="6C4EDC9F">
        <w:t xml:space="preserve"> need</w:t>
      </w:r>
      <w:r w:rsidR="00CE5EAE">
        <w:t>s</w:t>
      </w:r>
      <w:r w:rsidR="6C4EDC9F">
        <w:t xml:space="preserve"> to analyze our implementation around the failed path and see which part might be too aggressive.</w:t>
      </w:r>
    </w:p>
    <w:p w14:paraId="6F310C0A" w14:textId="0856276C" w:rsidR="608A141B" w:rsidRDefault="608A141B" w:rsidP="3610C1CD">
      <w:pPr>
        <w:jc w:val="both"/>
      </w:pPr>
      <w:r>
        <w:t xml:space="preserve">A good tool for timing closure is </w:t>
      </w:r>
      <w:proofErr w:type="spellStart"/>
      <w:r>
        <w:t>pblock</w:t>
      </w:r>
      <w:r w:rsidR="1DF7CD2A">
        <w:t>s</w:t>
      </w:r>
      <w:proofErr w:type="spellEnd"/>
      <w:r w:rsidR="27B95A12">
        <w:t xml:space="preserve">. </w:t>
      </w:r>
      <w:r w:rsidR="618C1BD1">
        <w:t xml:space="preserve">From an </w:t>
      </w:r>
      <w:proofErr w:type="spellStart"/>
      <w:r w:rsidR="618C1BD1">
        <w:t>OpenNIC</w:t>
      </w:r>
      <w:proofErr w:type="spellEnd"/>
      <w:r w:rsidR="618C1BD1">
        <w:t xml:space="preserve"> shell perspective, </w:t>
      </w:r>
      <w:r w:rsidR="00CE5EAE">
        <w:t>it is very desirable</w:t>
      </w:r>
      <w:r w:rsidR="618C1BD1">
        <w:t xml:space="preserve"> to minimize SLR crossing</w:t>
      </w:r>
      <w:r w:rsidR="00CE5EAE">
        <w:t>s</w:t>
      </w:r>
      <w:r w:rsidR="618C1BD1">
        <w:t xml:space="preserve">. </w:t>
      </w:r>
      <w:r w:rsidR="211FD429">
        <w:t xml:space="preserve">Using </w:t>
      </w:r>
      <w:proofErr w:type="spellStart"/>
      <w:r w:rsidR="211FD429">
        <w:t>pblocks</w:t>
      </w:r>
      <w:proofErr w:type="spellEnd"/>
      <w:r w:rsidR="60CF00E5">
        <w:t xml:space="preserve"> to constrain certain RTL blocks insi</w:t>
      </w:r>
      <w:r w:rsidR="35888E90">
        <w:t>de a single SLR can be critical to efficient timing closure.</w:t>
      </w:r>
    </w:p>
    <w:p w14:paraId="6C3317F9" w14:textId="77777777" w:rsidR="00CE5EAE" w:rsidRDefault="00CE5EAE" w:rsidP="3610C1CD">
      <w:pPr>
        <w:jc w:val="both"/>
      </w:pPr>
    </w:p>
    <w:p w14:paraId="3D2917D1" w14:textId="2AB3C468" w:rsidR="12F03628" w:rsidRDefault="12F03628" w:rsidP="3610C1CD">
      <w:pPr>
        <w:pStyle w:val="Heading3"/>
        <w:jc w:val="both"/>
        <w:rPr>
          <w:rFonts w:ascii="Calibri Light" w:eastAsia="SimSun" w:hAnsi="Calibri Light" w:cs="Times New Roman"/>
          <w:color w:val="1F3763"/>
        </w:rPr>
      </w:pPr>
      <w:bookmarkStart w:id="29" w:name="_Toc76049118"/>
      <w:r>
        <w:t>Trouble-shooting Runtime Issues</w:t>
      </w:r>
      <w:bookmarkEnd w:id="29"/>
    </w:p>
    <w:p w14:paraId="26F6C811" w14:textId="3CC54907" w:rsidR="02AFA241" w:rsidRDefault="02AFA241" w:rsidP="3610C1CD">
      <w:pPr>
        <w:jc w:val="both"/>
      </w:pPr>
      <w:r>
        <w:t xml:space="preserve">Runtime issues </w:t>
      </w:r>
      <w:r w:rsidR="75279EEB">
        <w:t>can be</w:t>
      </w:r>
      <w:r>
        <w:t xml:space="preserve"> debugged with the help of ILA. To use ILA, add</w:t>
      </w:r>
      <w:r w:rsidR="7D517020">
        <w:t xml:space="preserve"> the attribute</w:t>
      </w:r>
    </w:p>
    <w:p w14:paraId="7D6D6DAD" w14:textId="21D0839E" w:rsidR="3EAC8AEF" w:rsidRDefault="3EAC8AEF" w:rsidP="3610C1CD">
      <w:pPr>
        <w:ind w:firstLine="720"/>
        <w:rPr>
          <w:rFonts w:ascii="Consolas" w:eastAsia="Consolas" w:hAnsi="Consolas" w:cs="Consolas"/>
          <w:i/>
          <w:iCs/>
          <w:color w:val="404040" w:themeColor="text1" w:themeTint="BF"/>
        </w:rPr>
      </w:pPr>
      <w:r w:rsidRPr="3610C1CD">
        <w:rPr>
          <w:rFonts w:ascii="Consolas" w:eastAsia="Consolas" w:hAnsi="Consolas" w:cs="Consolas"/>
        </w:rPr>
        <w:t>(* MARK_DEBUG = “true” *)</w:t>
      </w:r>
    </w:p>
    <w:p w14:paraId="5520B760" w14:textId="7E9AE2A8" w:rsidR="55C89021" w:rsidRDefault="55C89021" w:rsidP="3610C1CD">
      <w:pPr>
        <w:jc w:val="both"/>
      </w:pPr>
      <w:r>
        <w:t xml:space="preserve">to the </w:t>
      </w:r>
      <w:r w:rsidR="0E7B9B23">
        <w:t xml:space="preserve">desired signals and setup debug cores after synthesis. </w:t>
      </w:r>
      <w:proofErr w:type="gramStart"/>
      <w:r w:rsidR="2A39BF14">
        <w:t xml:space="preserve">Generally speaking, </w:t>
      </w:r>
      <w:r w:rsidR="0E7B9B23">
        <w:t>good</w:t>
      </w:r>
      <w:proofErr w:type="gramEnd"/>
      <w:r w:rsidR="0E7B9B23">
        <w:t xml:space="preserve"> </w:t>
      </w:r>
      <w:r w:rsidR="00CE5EAE">
        <w:t>place</w:t>
      </w:r>
      <w:r w:rsidR="0E7B9B23">
        <w:t xml:space="preserve">s to mark debug signals include </w:t>
      </w:r>
      <w:r w:rsidR="2D7426D3">
        <w:t>the QDMA IP interfaces, the boundaries of user logic boxes</w:t>
      </w:r>
      <w:r w:rsidR="00CE5EAE">
        <w:t>,</w:t>
      </w:r>
      <w:r w:rsidR="64A7061D">
        <w:t xml:space="preserve"> and the CMAC IP interfaces. In many cases,</w:t>
      </w:r>
      <w:r w:rsidR="2729E715">
        <w:t xml:space="preserve"> it is not necessary to debug pure data signals, such as </w:t>
      </w:r>
      <w:proofErr w:type="spellStart"/>
      <w:r w:rsidR="2729E715">
        <w:t>axis_tdata</w:t>
      </w:r>
      <w:proofErr w:type="spellEnd"/>
      <w:r w:rsidR="2729E715">
        <w:t>.</w:t>
      </w:r>
    </w:p>
    <w:p w14:paraId="1D90BE70" w14:textId="543AE389" w:rsidR="01C540BB" w:rsidRDefault="01C540BB" w:rsidP="3610C1CD">
      <w:pPr>
        <w:jc w:val="both"/>
      </w:pPr>
      <w:r>
        <w:t xml:space="preserve">The </w:t>
      </w:r>
      <w:r w:rsidR="0A44B434">
        <w:t>built-in registers are also help</w:t>
      </w:r>
      <w:r w:rsidR="254A559E">
        <w:t>ful. For example, registers in the packet adapters can be used to identify whether there is any packet drop in the RX path.</w:t>
      </w:r>
    </w:p>
    <w:p w14:paraId="6481B35C" w14:textId="4F279E54" w:rsidR="12F03628" w:rsidRDefault="12F03628" w:rsidP="3610C1CD">
      <w:pPr>
        <w:pStyle w:val="Heading3"/>
        <w:jc w:val="both"/>
        <w:rPr>
          <w:rFonts w:ascii="Calibri Light" w:eastAsia="SimSun" w:hAnsi="Calibri Light" w:cs="Times New Roman"/>
          <w:color w:val="1F3763"/>
        </w:rPr>
      </w:pPr>
      <w:bookmarkStart w:id="30" w:name="_Toc76049119"/>
      <w:r>
        <w:lastRenderedPageBreak/>
        <w:t xml:space="preserve">Simulating </w:t>
      </w:r>
      <w:proofErr w:type="spellStart"/>
      <w:r>
        <w:t>OpenNIC</w:t>
      </w:r>
      <w:proofErr w:type="spellEnd"/>
      <w:r>
        <w:t xml:space="preserve"> Shell</w:t>
      </w:r>
      <w:bookmarkEnd w:id="30"/>
    </w:p>
    <w:p w14:paraId="23DA7397" w14:textId="5D81213C" w:rsidR="7B0A2ACF" w:rsidRDefault="00CE5EAE" w:rsidP="3610C1CD">
      <w:pPr>
        <w:jc w:val="both"/>
      </w:pPr>
      <w:r>
        <w:t>O</w:t>
      </w:r>
      <w:r w:rsidR="06D5FC10">
        <w:t xml:space="preserve">lder version of </w:t>
      </w:r>
      <w:proofErr w:type="spellStart"/>
      <w:r w:rsidR="06D5FC10">
        <w:t>OpenNIC</w:t>
      </w:r>
      <w:proofErr w:type="spellEnd"/>
      <w:r w:rsidR="06D5FC10">
        <w:t xml:space="preserve"> shell </w:t>
      </w:r>
      <w:r>
        <w:t xml:space="preserve">(prior to 1.0) </w:t>
      </w:r>
      <w:r w:rsidR="06D5FC10">
        <w:t>c</w:t>
      </w:r>
      <w:r>
        <w:t>ame</w:t>
      </w:r>
      <w:r w:rsidR="06D5FC10">
        <w:t xml:space="preserve"> with a simulation library</w:t>
      </w:r>
      <w:r w:rsidR="5A63A624">
        <w:t xml:space="preserve"> for everything excluding the QDMA and CMAC IPs. It expose</w:t>
      </w:r>
      <w:r>
        <w:t>d</w:t>
      </w:r>
      <w:r w:rsidR="5A63A624">
        <w:t xml:space="preserve"> AXI-stream and AXI-lite interfaces and</w:t>
      </w:r>
      <w:r w:rsidR="06D5FC10">
        <w:t xml:space="preserve"> connect</w:t>
      </w:r>
      <w:r>
        <w:t>ed</w:t>
      </w:r>
      <w:r w:rsidR="06D5FC10">
        <w:t xml:space="preserve"> </w:t>
      </w:r>
      <w:r w:rsidR="6C8F050C">
        <w:t xml:space="preserve">the </w:t>
      </w:r>
      <w:r w:rsidR="06D5FC10">
        <w:t xml:space="preserve">simulator </w:t>
      </w:r>
      <w:r w:rsidR="613709DE">
        <w:t xml:space="preserve">into </w:t>
      </w:r>
      <w:r>
        <w:t xml:space="preserve">the </w:t>
      </w:r>
      <w:r w:rsidR="613709DE">
        <w:t>Linux kernel network stack.</w:t>
      </w:r>
      <w:r w:rsidR="3B119C60">
        <w:t xml:space="preserve"> This library </w:t>
      </w:r>
      <w:r>
        <w:t>was</w:t>
      </w:r>
      <w:r w:rsidR="3B119C60">
        <w:t xml:space="preserve"> temporarily removed from version 1.0 due to some incompatibilit</w:t>
      </w:r>
      <w:r>
        <w:t>ies</w:t>
      </w:r>
      <w:r w:rsidR="3B119C60">
        <w:t xml:space="preserve"> with the new user plugin scheme. </w:t>
      </w:r>
      <w:r w:rsidR="44FDDF7D">
        <w:t xml:space="preserve">In detail, the simulation flow does not know how to handle IPs in </w:t>
      </w:r>
      <w:r w:rsidR="5239D4EF">
        <w:t xml:space="preserve">a </w:t>
      </w:r>
      <w:r w:rsidR="44FDDF7D">
        <w:t xml:space="preserve">user plugin since </w:t>
      </w:r>
      <w:proofErr w:type="spellStart"/>
      <w:r w:rsidR="44FDDF7D">
        <w:t>OpenNIC</w:t>
      </w:r>
      <w:proofErr w:type="spellEnd"/>
      <w:r w:rsidR="44FDDF7D">
        <w:t xml:space="preserve"> shell </w:t>
      </w:r>
      <w:r w:rsidR="19FB8622">
        <w:t xml:space="preserve">does not manage the directory structure of </w:t>
      </w:r>
      <w:r w:rsidR="0D046807">
        <w:t>the plugin</w:t>
      </w:r>
      <w:r w:rsidR="19FB8622">
        <w:t>.</w:t>
      </w:r>
      <w:r w:rsidR="5BFF07EF">
        <w:t xml:space="preserve"> Consequently, the simulation code for the IP need</w:t>
      </w:r>
      <w:r>
        <w:t>s</w:t>
      </w:r>
      <w:r w:rsidR="5BFF07EF">
        <w:t xml:space="preserve"> to be manually generated</w:t>
      </w:r>
      <w:r w:rsidR="61403590">
        <w:t xml:space="preserve">, which could introduce many sorts of </w:t>
      </w:r>
      <w:r w:rsidR="7B0A2ACF">
        <w:t>compatibility issues.</w:t>
      </w:r>
      <w:r w:rsidR="00072697">
        <w:t xml:space="preserve"> </w:t>
      </w:r>
      <w:r w:rsidR="7B0A2ACF">
        <w:t>The plan is to further refine the newly introduce</w:t>
      </w:r>
      <w:r w:rsidR="00072697">
        <w:t>d</w:t>
      </w:r>
      <w:r w:rsidR="7B0A2ACF">
        <w:t xml:space="preserve"> plugin scheme in </w:t>
      </w:r>
      <w:r w:rsidR="00072697">
        <w:t>a future</w:t>
      </w:r>
      <w:r w:rsidR="7B0A2ACF">
        <w:t xml:space="preserve"> version and bring back the simulation capabilities.</w:t>
      </w:r>
    </w:p>
    <w:p w14:paraId="6F03B7C8" w14:textId="0363E79C" w:rsidR="03736BE5" w:rsidRDefault="03736BE5" w:rsidP="24866085">
      <w:pPr>
        <w:jc w:val="both"/>
      </w:pPr>
      <w:r>
        <w:br w:type="page"/>
      </w:r>
    </w:p>
    <w:p w14:paraId="2B058310" w14:textId="7B26E671" w:rsidR="25C3FEE4" w:rsidRDefault="66F507F8" w:rsidP="03736BE5">
      <w:pPr>
        <w:pStyle w:val="Heading1"/>
        <w:jc w:val="both"/>
      </w:pPr>
      <w:bookmarkStart w:id="31" w:name="_Toc76049120"/>
      <w:proofErr w:type="spellStart"/>
      <w:r>
        <w:lastRenderedPageBreak/>
        <w:t>OpenNIC</w:t>
      </w:r>
      <w:proofErr w:type="spellEnd"/>
      <w:r>
        <w:t xml:space="preserve"> Driver</w:t>
      </w:r>
      <w:bookmarkEnd w:id="31"/>
    </w:p>
    <w:p w14:paraId="300F2113" w14:textId="34C66B5C" w:rsidR="03736BE5" w:rsidRDefault="03736BE5" w:rsidP="03736BE5">
      <w:pPr>
        <w:jc w:val="both"/>
      </w:pPr>
    </w:p>
    <w:p w14:paraId="41E2A072" w14:textId="2EE70B39" w:rsidR="3F300D3E" w:rsidRDefault="514D9AEC" w:rsidP="3F300D3E">
      <w:pPr>
        <w:jc w:val="both"/>
      </w:pPr>
      <w:proofErr w:type="spellStart"/>
      <w:r>
        <w:t>OpenNIC</w:t>
      </w:r>
      <w:proofErr w:type="spellEnd"/>
      <w:r>
        <w:t xml:space="preserve"> driver implements a lightweight Linux kernel driver for </w:t>
      </w:r>
      <w:proofErr w:type="spellStart"/>
      <w:r>
        <w:t>OpenNIC</w:t>
      </w:r>
      <w:proofErr w:type="spellEnd"/>
      <w:r>
        <w:t xml:space="preserve"> shell. </w:t>
      </w:r>
      <w:r w:rsidR="595EE18A">
        <w:t xml:space="preserve">It is different </w:t>
      </w:r>
      <w:r w:rsidR="001C39DA">
        <w:t>from</w:t>
      </w:r>
      <w:r w:rsidR="595EE18A">
        <w:t xml:space="preserve"> </w:t>
      </w:r>
      <w:r w:rsidR="7DA78DE2">
        <w:t xml:space="preserve">the </w:t>
      </w:r>
      <w:hyperlink r:id="rId18">
        <w:r w:rsidR="10AA358C" w:rsidRPr="3610C1CD">
          <w:rPr>
            <w:rStyle w:val="Hyperlink"/>
          </w:rPr>
          <w:t>Xilinx QDMA</w:t>
        </w:r>
        <w:r w:rsidR="1BD16B0F" w:rsidRPr="3610C1CD">
          <w:rPr>
            <w:rStyle w:val="Hyperlink"/>
          </w:rPr>
          <w:t xml:space="preserve"> Linux kernel</w:t>
        </w:r>
        <w:r w:rsidR="10AA358C" w:rsidRPr="3610C1CD">
          <w:rPr>
            <w:rStyle w:val="Hyperlink"/>
          </w:rPr>
          <w:t xml:space="preserve"> driver</w:t>
        </w:r>
      </w:hyperlink>
      <w:r w:rsidR="3A89CFC2">
        <w:t xml:space="preserve"> </w:t>
      </w:r>
      <w:r w:rsidR="001C39DA">
        <w:t>in</w:t>
      </w:r>
      <w:r w:rsidR="3A89CFC2">
        <w:t xml:space="preserve"> </w:t>
      </w:r>
      <w:r w:rsidR="06C459E4">
        <w:t xml:space="preserve">the following two </w:t>
      </w:r>
      <w:r w:rsidR="001C39DA">
        <w:t>re</w:t>
      </w:r>
      <w:r w:rsidR="3A89CFC2">
        <w:t>spects</w:t>
      </w:r>
      <w:r w:rsidR="001C39DA">
        <w:t>:</w:t>
      </w:r>
    </w:p>
    <w:p w14:paraId="7CABF726" w14:textId="39B4E866" w:rsidR="3A89CFC2" w:rsidRDefault="3A89CFC2" w:rsidP="3610C1CD">
      <w:pPr>
        <w:pStyle w:val="ListParagraph"/>
        <w:numPr>
          <w:ilvl w:val="0"/>
          <w:numId w:val="4"/>
        </w:numPr>
        <w:jc w:val="both"/>
        <w:rPr>
          <w:rFonts w:eastAsiaTheme="minorEastAsia"/>
        </w:rPr>
      </w:pPr>
      <w:proofErr w:type="spellStart"/>
      <w:r>
        <w:t>OpenNIC</w:t>
      </w:r>
      <w:proofErr w:type="spellEnd"/>
      <w:r>
        <w:t xml:space="preserve"> driver is a net device driver which </w:t>
      </w:r>
      <w:r w:rsidR="7F71D16F">
        <w:t>connects the low-level device to Linux kernel network stack</w:t>
      </w:r>
      <w:r w:rsidR="5A4AD39A">
        <w:t xml:space="preserve">. It manages not only QDMA, but also CMAC and other logic inside the shell. </w:t>
      </w:r>
      <w:r w:rsidR="6942FB21">
        <w:t xml:space="preserve">The </w:t>
      </w:r>
      <w:r w:rsidR="7F71D16F">
        <w:t>Xilinx</w:t>
      </w:r>
      <w:r w:rsidR="56A8ABED">
        <w:t xml:space="preserve"> </w:t>
      </w:r>
      <w:r w:rsidR="001C39DA">
        <w:t xml:space="preserve">QDMA </w:t>
      </w:r>
      <w:r w:rsidR="56A8ABED">
        <w:t>driver works like a data mover between host and FPGA memor</w:t>
      </w:r>
      <w:r w:rsidR="1E6FE622">
        <w:t>y.</w:t>
      </w:r>
    </w:p>
    <w:p w14:paraId="21F230B4" w14:textId="4DB5DA43" w:rsidR="6139BC6C" w:rsidRDefault="6139BC6C" w:rsidP="3610C1CD">
      <w:pPr>
        <w:pStyle w:val="ListParagraph"/>
        <w:numPr>
          <w:ilvl w:val="0"/>
          <w:numId w:val="4"/>
        </w:numPr>
        <w:jc w:val="both"/>
      </w:pPr>
      <w:proofErr w:type="spellStart"/>
      <w:r>
        <w:t>OpenNIC</w:t>
      </w:r>
      <w:proofErr w:type="spellEnd"/>
      <w:r>
        <w:t xml:space="preserve"> driver implements a small subset of QDMA capabilities</w:t>
      </w:r>
      <w:r w:rsidR="2CDE5285">
        <w:t>. For example, it only supports queues in streaming mode</w:t>
      </w:r>
      <w:r w:rsidR="5957D8CE">
        <w:t xml:space="preserve"> and has fixed arrangement for interrupts. By contrast, </w:t>
      </w:r>
      <w:r w:rsidR="33E9E3BD">
        <w:t xml:space="preserve">the </w:t>
      </w:r>
      <w:r w:rsidR="5957D8CE">
        <w:t>Xilinx</w:t>
      </w:r>
      <w:r w:rsidR="1961A250">
        <w:t xml:space="preserve"> </w:t>
      </w:r>
      <w:r w:rsidR="001C39DA">
        <w:t xml:space="preserve">QDMA </w:t>
      </w:r>
      <w:r w:rsidR="5957D8CE">
        <w:t xml:space="preserve">driver </w:t>
      </w:r>
      <w:r w:rsidR="15C38A27">
        <w:t>provides a lot of QDMA configuration options to users.</w:t>
      </w:r>
    </w:p>
    <w:p w14:paraId="39EDF7BA" w14:textId="54832AEF" w:rsidR="57949DFD" w:rsidRDefault="57949DFD" w:rsidP="3610C1CD">
      <w:pPr>
        <w:jc w:val="both"/>
      </w:pPr>
      <w:proofErr w:type="spellStart"/>
      <w:r>
        <w:t>OpenNIC</w:t>
      </w:r>
      <w:proofErr w:type="spellEnd"/>
      <w:r>
        <w:t xml:space="preserve"> driver </w:t>
      </w:r>
      <w:r w:rsidR="7BC1FB89">
        <w:t>is divided into</w:t>
      </w:r>
      <w:r w:rsidR="001C39DA">
        <w:t>:</w:t>
      </w:r>
    </w:p>
    <w:p w14:paraId="0A877AC0" w14:textId="2D77D112" w:rsidR="7BC1FB89" w:rsidRDefault="7BC1FB89" w:rsidP="3610C1CD">
      <w:pPr>
        <w:pStyle w:val="ListParagraph"/>
        <w:numPr>
          <w:ilvl w:val="0"/>
          <w:numId w:val="3"/>
        </w:numPr>
        <w:jc w:val="both"/>
        <w:rPr>
          <w:rFonts w:eastAsiaTheme="minorEastAsia"/>
        </w:rPr>
      </w:pPr>
      <w:r>
        <w:t>a hardware access layer which implements register access to QDMA and other hardware blocks,</w:t>
      </w:r>
    </w:p>
    <w:p w14:paraId="5C65C525" w14:textId="09B91F1A" w:rsidR="7BC1FB89" w:rsidRDefault="7BC1FB89" w:rsidP="3610C1CD">
      <w:pPr>
        <w:pStyle w:val="ListParagraph"/>
        <w:numPr>
          <w:ilvl w:val="0"/>
          <w:numId w:val="3"/>
        </w:numPr>
        <w:jc w:val="both"/>
      </w:pPr>
      <w:r>
        <w:t xml:space="preserve">a network stack layer which implements callbacks </w:t>
      </w:r>
      <w:proofErr w:type="spellStart"/>
      <w:r>
        <w:t>requried</w:t>
      </w:r>
      <w:proofErr w:type="spellEnd"/>
      <w:r>
        <w:t xml:space="preserve"> by the stack, and</w:t>
      </w:r>
    </w:p>
    <w:p w14:paraId="71739F7C" w14:textId="25DB4336" w:rsidR="7BC1FB89" w:rsidRDefault="7BC1FB89" w:rsidP="3610C1CD">
      <w:pPr>
        <w:pStyle w:val="ListParagraph"/>
        <w:numPr>
          <w:ilvl w:val="0"/>
          <w:numId w:val="3"/>
        </w:numPr>
        <w:jc w:val="both"/>
      </w:pPr>
      <w:r>
        <w:t>an application layer which deals with non-packet data generated from user logic</w:t>
      </w:r>
      <w:r w:rsidR="05C3893D">
        <w:t>.</w:t>
      </w:r>
    </w:p>
    <w:p w14:paraId="0B034EF9" w14:textId="45268C9B" w:rsidR="05C3893D" w:rsidRDefault="05C3893D" w:rsidP="3610C1CD">
      <w:pPr>
        <w:jc w:val="both"/>
      </w:pPr>
      <w:r>
        <w:t xml:space="preserve">To a large extent, </w:t>
      </w:r>
      <w:proofErr w:type="spellStart"/>
      <w:r>
        <w:t>OpenNIC</w:t>
      </w:r>
      <w:proofErr w:type="spellEnd"/>
      <w:r>
        <w:t xml:space="preserve"> driver </w:t>
      </w:r>
      <w:r w:rsidR="57949DFD">
        <w:t xml:space="preserve">shares the same hardware access layer </w:t>
      </w:r>
      <w:r w:rsidR="3BC8A431">
        <w:t xml:space="preserve">for the QDMA part </w:t>
      </w:r>
      <w:r w:rsidR="57949DFD">
        <w:t xml:space="preserve">as </w:t>
      </w:r>
      <w:r w:rsidR="60E168EC">
        <w:t xml:space="preserve">the </w:t>
      </w:r>
      <w:r w:rsidR="57949DFD">
        <w:t>Xilinx</w:t>
      </w:r>
      <w:r w:rsidR="7EE3623B">
        <w:t xml:space="preserve"> </w:t>
      </w:r>
      <w:r w:rsidR="001C39DA">
        <w:t xml:space="preserve">QDMA </w:t>
      </w:r>
      <w:r w:rsidR="7EE3623B">
        <w:t>driver</w:t>
      </w:r>
      <w:r w:rsidR="4A8A0628">
        <w:t xml:space="preserve"> except for some stylis</w:t>
      </w:r>
      <w:r w:rsidR="001C39DA">
        <w:t>tic</w:t>
      </w:r>
      <w:r w:rsidR="4A8A0628">
        <w:t xml:space="preserve"> differences.</w:t>
      </w:r>
    </w:p>
    <w:sectPr w:rsidR="05C3893D" w:rsidSect="00DD003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E077E" w14:textId="77777777" w:rsidR="002D330E" w:rsidRDefault="002D330E" w:rsidP="00DE5AE4">
      <w:pPr>
        <w:spacing w:after="0" w:line="240" w:lineRule="auto"/>
      </w:pPr>
      <w:r>
        <w:separator/>
      </w:r>
    </w:p>
  </w:endnote>
  <w:endnote w:type="continuationSeparator" w:id="0">
    <w:p w14:paraId="66D50E35" w14:textId="77777777" w:rsidR="002D330E" w:rsidRDefault="002D330E" w:rsidP="00DE5AE4">
      <w:pPr>
        <w:spacing w:after="0" w:line="240" w:lineRule="auto"/>
      </w:pPr>
      <w:r>
        <w:continuationSeparator/>
      </w:r>
    </w:p>
  </w:endnote>
  <w:endnote w:type="continuationNotice" w:id="1">
    <w:p w14:paraId="03A018E9" w14:textId="77777777" w:rsidR="002D330E" w:rsidRDefault="002D33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BB501" w14:textId="23E494C5" w:rsidR="002D330E" w:rsidRDefault="002D330E" w:rsidP="00DD0035">
    <w:pPr>
      <w:pStyle w:val="Footer"/>
    </w:pPr>
    <w:sdt>
      <w:sdtPr>
        <w:id w:val="11375348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08BB2D2" w14:textId="0A0C9E0B" w:rsidR="002D330E" w:rsidRDefault="006E5ACD" w:rsidP="006E5ACD">
    <w:pPr>
      <w:pStyle w:val="Footer"/>
      <w:jc w:val="center"/>
    </w:pPr>
    <w:bookmarkStart w:id="32" w:name="XILINX1FooterEvenPages"/>
    <w:r w:rsidRPr="006E5ACD">
      <w:rPr>
        <w:color w:val="000000"/>
        <w:sz w:val="17"/>
      </w:rPr>
      <w:t xml:space="preserve">  </w:t>
    </w:r>
  </w:p>
  <w:bookmarkEnd w:id="32"/>
  <w:p w14:paraId="07ED527A" w14:textId="77777777" w:rsidR="006E5ACD" w:rsidRDefault="006E5ACD" w:rsidP="00DD003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7A5AC" w14:textId="20610009" w:rsidR="002D330E" w:rsidRDefault="002D330E">
    <w:pPr>
      <w:pStyle w:val="Footer"/>
    </w:pPr>
    <w:sdt>
      <w:sdtPr>
        <w:id w:val="157848114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B4BD039" w14:textId="715390AD" w:rsidR="002D330E" w:rsidRDefault="006E5ACD" w:rsidP="006E5ACD">
    <w:pPr>
      <w:pStyle w:val="Footer"/>
      <w:jc w:val="center"/>
    </w:pPr>
    <w:bookmarkStart w:id="33" w:name="XILINX1FooterPrimary"/>
    <w:r w:rsidRPr="006E5ACD">
      <w:rPr>
        <w:color w:val="000000"/>
        <w:sz w:val="17"/>
      </w:rPr>
      <w:t xml:space="preserve">  </w:t>
    </w:r>
  </w:p>
  <w:bookmarkEnd w:id="33"/>
  <w:p w14:paraId="70C56A36" w14:textId="77777777" w:rsidR="006E5ACD" w:rsidRDefault="006E5ACD" w:rsidP="00A63B3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7B1DB" w14:textId="1C319A86" w:rsidR="002D330E" w:rsidRDefault="002D330E" w:rsidP="00DD0035">
    <w:pPr>
      <w:pStyle w:val="Footer"/>
    </w:pPr>
    <w:sdt>
      <w:sdtPr>
        <w:id w:val="-7667614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08EF554" w14:textId="6D3DEED2" w:rsidR="002D330E" w:rsidRDefault="006E5ACD" w:rsidP="006E5ACD">
    <w:pPr>
      <w:pStyle w:val="Footer"/>
      <w:jc w:val="center"/>
    </w:pPr>
    <w:bookmarkStart w:id="34" w:name="XILINX1FooterFirstPage"/>
    <w:r w:rsidRPr="006E5ACD">
      <w:rPr>
        <w:color w:val="000000"/>
        <w:sz w:val="17"/>
      </w:rPr>
      <w:t xml:space="preserve">  </w:t>
    </w:r>
  </w:p>
  <w:bookmarkEnd w:id="34"/>
  <w:p w14:paraId="7AAC61BB" w14:textId="77777777" w:rsidR="006E5ACD" w:rsidRDefault="006E5ACD" w:rsidP="00DD00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F717C" w14:textId="77777777" w:rsidR="002D330E" w:rsidRDefault="002D330E" w:rsidP="00DE5AE4">
      <w:pPr>
        <w:spacing w:after="0" w:line="240" w:lineRule="auto"/>
      </w:pPr>
      <w:r>
        <w:separator/>
      </w:r>
    </w:p>
  </w:footnote>
  <w:footnote w:type="continuationSeparator" w:id="0">
    <w:p w14:paraId="3B567072" w14:textId="77777777" w:rsidR="002D330E" w:rsidRDefault="002D330E" w:rsidP="00DE5AE4">
      <w:pPr>
        <w:spacing w:after="0" w:line="240" w:lineRule="auto"/>
      </w:pPr>
      <w:r>
        <w:continuationSeparator/>
      </w:r>
    </w:p>
  </w:footnote>
  <w:footnote w:type="continuationNotice" w:id="1">
    <w:p w14:paraId="5CD9367A" w14:textId="77777777" w:rsidR="002D330E" w:rsidRDefault="002D33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1FCA8" w14:textId="77777777" w:rsidR="006E5ACD" w:rsidRDefault="006E5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EB792" w14:textId="77777777" w:rsidR="006E5ACD" w:rsidRDefault="006E5A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AE550" w14:textId="77777777" w:rsidR="006E5ACD" w:rsidRDefault="006E5ACD">
    <w:pPr>
      <w:pStyle w:val="Header"/>
    </w:pPr>
  </w:p>
</w:hdr>
</file>

<file path=word/intelligence.xml><?xml version="1.0" encoding="utf-8"?>
<int:Intelligence xmlns:int="http://schemas.microsoft.com/office/intelligence/2019/intelligence">
  <int:IntelligenceSettings/>
  <int:Manifest>
    <int:WordHash hashCode="WN8fSgFCc2KK+D" id="UtM3XzIf"/>
    <int:WordHash hashCode="9PS/PvHrdj3Ana" id="QqYZ2jED"/>
    <int:WordHash hashCode="C0BgxH3Wwyo5Mk" id="M07XbRbg"/>
    <int:WordHash hashCode="5y+a5xVBhz+Oi1" id="kCeEUZMn"/>
    <int:WordHash hashCode="V+QtS3gFkovnd1" id="B9Po+rij"/>
    <int:WordHash hashCode="GQs+vNthXwkvNR" id="L1cRFiW0"/>
    <int:WordHash hashCode="TCaAywnGWP/y2I" id="8iaD3sRR"/>
    <int:WordHash hashCode="tLo9UXUNpOFWly" id="q8UReYXl"/>
    <int:WordHash hashCode="KEUntU71UYal6H" id="L8QTbMg4"/>
  </int:Manifest>
  <int:Observations>
    <int:Content id="UtM3XzIf">
      <int:Rejection type="LegacyProofing"/>
    </int:Content>
    <int:Content id="QqYZ2jED">
      <int:Rejection type="LegacyProofing"/>
    </int:Content>
    <int:Content id="M07XbRbg">
      <int:Rejection type="LegacyProofing"/>
    </int:Content>
    <int:Content id="kCeEUZMn">
      <int:Rejection type="LegacyProofing"/>
    </int:Content>
    <int:Content id="B9Po+rij">
      <int:Rejection type="LegacyProofing"/>
    </int:Content>
    <int:Content id="L1cRFiW0">
      <int:Rejection type="LegacyProofing"/>
    </int:Content>
    <int:Content id="8iaD3sRR">
      <int:Rejection type="LegacyProofing"/>
    </int:Content>
    <int:Content id="q8UReYXl">
      <int:Rejection type="LegacyProofing"/>
    </int:Content>
    <int:Content id="L8QTbMg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0A"/>
    <w:multiLevelType w:val="hybridMultilevel"/>
    <w:tmpl w:val="FFFFFFFF"/>
    <w:lvl w:ilvl="0" w:tplc="0CF683CA">
      <w:start w:val="1"/>
      <w:numFmt w:val="decimal"/>
      <w:lvlText w:val="%1."/>
      <w:lvlJc w:val="left"/>
      <w:pPr>
        <w:ind w:left="720" w:hanging="360"/>
      </w:pPr>
    </w:lvl>
    <w:lvl w:ilvl="1" w:tplc="78C6B368">
      <w:start w:val="1"/>
      <w:numFmt w:val="lowerLetter"/>
      <w:lvlText w:val="%2."/>
      <w:lvlJc w:val="left"/>
      <w:pPr>
        <w:ind w:left="1440" w:hanging="360"/>
      </w:pPr>
    </w:lvl>
    <w:lvl w:ilvl="2" w:tplc="320C4098">
      <w:start w:val="1"/>
      <w:numFmt w:val="lowerRoman"/>
      <w:lvlText w:val="%3."/>
      <w:lvlJc w:val="right"/>
      <w:pPr>
        <w:ind w:left="2160" w:hanging="180"/>
      </w:pPr>
    </w:lvl>
    <w:lvl w:ilvl="3" w:tplc="851E6E28">
      <w:start w:val="1"/>
      <w:numFmt w:val="decimal"/>
      <w:lvlText w:val="%4."/>
      <w:lvlJc w:val="left"/>
      <w:pPr>
        <w:ind w:left="2880" w:hanging="360"/>
      </w:pPr>
    </w:lvl>
    <w:lvl w:ilvl="4" w:tplc="8A5A471A">
      <w:start w:val="1"/>
      <w:numFmt w:val="lowerLetter"/>
      <w:lvlText w:val="%5."/>
      <w:lvlJc w:val="left"/>
      <w:pPr>
        <w:ind w:left="3600" w:hanging="360"/>
      </w:pPr>
    </w:lvl>
    <w:lvl w:ilvl="5" w:tplc="21C291C8">
      <w:start w:val="1"/>
      <w:numFmt w:val="lowerRoman"/>
      <w:lvlText w:val="%6."/>
      <w:lvlJc w:val="right"/>
      <w:pPr>
        <w:ind w:left="4320" w:hanging="180"/>
      </w:pPr>
    </w:lvl>
    <w:lvl w:ilvl="6" w:tplc="2506E226">
      <w:start w:val="1"/>
      <w:numFmt w:val="decimal"/>
      <w:lvlText w:val="%7."/>
      <w:lvlJc w:val="left"/>
      <w:pPr>
        <w:ind w:left="5040" w:hanging="360"/>
      </w:pPr>
    </w:lvl>
    <w:lvl w:ilvl="7" w:tplc="70BA0964">
      <w:start w:val="1"/>
      <w:numFmt w:val="lowerLetter"/>
      <w:lvlText w:val="%8."/>
      <w:lvlJc w:val="left"/>
      <w:pPr>
        <w:ind w:left="5760" w:hanging="360"/>
      </w:pPr>
    </w:lvl>
    <w:lvl w:ilvl="8" w:tplc="AEBABA40">
      <w:start w:val="1"/>
      <w:numFmt w:val="lowerRoman"/>
      <w:lvlText w:val="%9."/>
      <w:lvlJc w:val="right"/>
      <w:pPr>
        <w:ind w:left="6480" w:hanging="180"/>
      </w:pPr>
    </w:lvl>
  </w:abstractNum>
  <w:abstractNum w:abstractNumId="1" w15:restartNumberingAfterBreak="0">
    <w:nsid w:val="00D3536A"/>
    <w:multiLevelType w:val="hybridMultilevel"/>
    <w:tmpl w:val="FFFFFFFF"/>
    <w:lvl w:ilvl="0" w:tplc="828A49F4">
      <w:start w:val="1"/>
      <w:numFmt w:val="bullet"/>
      <w:lvlText w:val="-"/>
      <w:lvlJc w:val="left"/>
      <w:pPr>
        <w:ind w:left="720" w:hanging="360"/>
      </w:pPr>
      <w:rPr>
        <w:rFonts w:ascii="Calibri" w:hAnsi="Calibri" w:hint="default"/>
      </w:rPr>
    </w:lvl>
    <w:lvl w:ilvl="1" w:tplc="9732BEE0">
      <w:start w:val="1"/>
      <w:numFmt w:val="bullet"/>
      <w:lvlText w:val="o"/>
      <w:lvlJc w:val="left"/>
      <w:pPr>
        <w:ind w:left="1440" w:hanging="360"/>
      </w:pPr>
      <w:rPr>
        <w:rFonts w:ascii="Courier New" w:hAnsi="Courier New" w:hint="default"/>
      </w:rPr>
    </w:lvl>
    <w:lvl w:ilvl="2" w:tplc="3744B974">
      <w:start w:val="1"/>
      <w:numFmt w:val="bullet"/>
      <w:lvlText w:val=""/>
      <w:lvlJc w:val="left"/>
      <w:pPr>
        <w:ind w:left="2160" w:hanging="360"/>
      </w:pPr>
      <w:rPr>
        <w:rFonts w:ascii="Wingdings" w:hAnsi="Wingdings" w:hint="default"/>
      </w:rPr>
    </w:lvl>
    <w:lvl w:ilvl="3" w:tplc="286C1354">
      <w:start w:val="1"/>
      <w:numFmt w:val="bullet"/>
      <w:lvlText w:val=""/>
      <w:lvlJc w:val="left"/>
      <w:pPr>
        <w:ind w:left="2880" w:hanging="360"/>
      </w:pPr>
      <w:rPr>
        <w:rFonts w:ascii="Symbol" w:hAnsi="Symbol" w:hint="default"/>
      </w:rPr>
    </w:lvl>
    <w:lvl w:ilvl="4" w:tplc="E6C49BE4">
      <w:start w:val="1"/>
      <w:numFmt w:val="bullet"/>
      <w:lvlText w:val="o"/>
      <w:lvlJc w:val="left"/>
      <w:pPr>
        <w:ind w:left="3600" w:hanging="360"/>
      </w:pPr>
      <w:rPr>
        <w:rFonts w:ascii="Courier New" w:hAnsi="Courier New" w:hint="default"/>
      </w:rPr>
    </w:lvl>
    <w:lvl w:ilvl="5" w:tplc="27845404">
      <w:start w:val="1"/>
      <w:numFmt w:val="bullet"/>
      <w:lvlText w:val=""/>
      <w:lvlJc w:val="left"/>
      <w:pPr>
        <w:ind w:left="4320" w:hanging="360"/>
      </w:pPr>
      <w:rPr>
        <w:rFonts w:ascii="Wingdings" w:hAnsi="Wingdings" w:hint="default"/>
      </w:rPr>
    </w:lvl>
    <w:lvl w:ilvl="6" w:tplc="6D56F81E">
      <w:start w:val="1"/>
      <w:numFmt w:val="bullet"/>
      <w:lvlText w:val=""/>
      <w:lvlJc w:val="left"/>
      <w:pPr>
        <w:ind w:left="5040" w:hanging="360"/>
      </w:pPr>
      <w:rPr>
        <w:rFonts w:ascii="Symbol" w:hAnsi="Symbol" w:hint="default"/>
      </w:rPr>
    </w:lvl>
    <w:lvl w:ilvl="7" w:tplc="40BCF0A8">
      <w:start w:val="1"/>
      <w:numFmt w:val="bullet"/>
      <w:lvlText w:val="o"/>
      <w:lvlJc w:val="left"/>
      <w:pPr>
        <w:ind w:left="5760" w:hanging="360"/>
      </w:pPr>
      <w:rPr>
        <w:rFonts w:ascii="Courier New" w:hAnsi="Courier New" w:hint="default"/>
      </w:rPr>
    </w:lvl>
    <w:lvl w:ilvl="8" w:tplc="DCA0758E">
      <w:start w:val="1"/>
      <w:numFmt w:val="bullet"/>
      <w:lvlText w:val=""/>
      <w:lvlJc w:val="left"/>
      <w:pPr>
        <w:ind w:left="6480" w:hanging="360"/>
      </w:pPr>
      <w:rPr>
        <w:rFonts w:ascii="Wingdings" w:hAnsi="Wingdings" w:hint="default"/>
      </w:rPr>
    </w:lvl>
  </w:abstractNum>
  <w:abstractNum w:abstractNumId="2" w15:restartNumberingAfterBreak="0">
    <w:nsid w:val="04027295"/>
    <w:multiLevelType w:val="hybridMultilevel"/>
    <w:tmpl w:val="31921294"/>
    <w:lvl w:ilvl="0" w:tplc="23C465F0">
      <w:start w:val="1"/>
      <w:numFmt w:val="bullet"/>
      <w:lvlText w:val="-"/>
      <w:lvlJc w:val="left"/>
      <w:pPr>
        <w:ind w:left="720" w:hanging="360"/>
      </w:pPr>
      <w:rPr>
        <w:rFonts w:ascii="Calibri" w:hAnsi="Calibri" w:hint="default"/>
      </w:rPr>
    </w:lvl>
    <w:lvl w:ilvl="1" w:tplc="3FAE4D66">
      <w:start w:val="1"/>
      <w:numFmt w:val="bullet"/>
      <w:lvlText w:val="o"/>
      <w:lvlJc w:val="left"/>
      <w:pPr>
        <w:ind w:left="1440" w:hanging="360"/>
      </w:pPr>
      <w:rPr>
        <w:rFonts w:ascii="Courier New" w:hAnsi="Courier New" w:hint="default"/>
      </w:rPr>
    </w:lvl>
    <w:lvl w:ilvl="2" w:tplc="D6F64F46">
      <w:start w:val="1"/>
      <w:numFmt w:val="bullet"/>
      <w:lvlText w:val=""/>
      <w:lvlJc w:val="left"/>
      <w:pPr>
        <w:ind w:left="2160" w:hanging="360"/>
      </w:pPr>
      <w:rPr>
        <w:rFonts w:ascii="Wingdings" w:hAnsi="Wingdings" w:hint="default"/>
      </w:rPr>
    </w:lvl>
    <w:lvl w:ilvl="3" w:tplc="C2F00D76">
      <w:start w:val="1"/>
      <w:numFmt w:val="bullet"/>
      <w:lvlText w:val=""/>
      <w:lvlJc w:val="left"/>
      <w:pPr>
        <w:ind w:left="2880" w:hanging="360"/>
      </w:pPr>
      <w:rPr>
        <w:rFonts w:ascii="Symbol" w:hAnsi="Symbol" w:hint="default"/>
      </w:rPr>
    </w:lvl>
    <w:lvl w:ilvl="4" w:tplc="B0844E3E">
      <w:start w:val="1"/>
      <w:numFmt w:val="bullet"/>
      <w:lvlText w:val="o"/>
      <w:lvlJc w:val="left"/>
      <w:pPr>
        <w:ind w:left="3600" w:hanging="360"/>
      </w:pPr>
      <w:rPr>
        <w:rFonts w:ascii="Courier New" w:hAnsi="Courier New" w:hint="default"/>
      </w:rPr>
    </w:lvl>
    <w:lvl w:ilvl="5" w:tplc="0B44809A">
      <w:start w:val="1"/>
      <w:numFmt w:val="bullet"/>
      <w:lvlText w:val=""/>
      <w:lvlJc w:val="left"/>
      <w:pPr>
        <w:ind w:left="4320" w:hanging="360"/>
      </w:pPr>
      <w:rPr>
        <w:rFonts w:ascii="Wingdings" w:hAnsi="Wingdings" w:hint="default"/>
      </w:rPr>
    </w:lvl>
    <w:lvl w:ilvl="6" w:tplc="03DC59FE">
      <w:start w:val="1"/>
      <w:numFmt w:val="bullet"/>
      <w:lvlText w:val=""/>
      <w:lvlJc w:val="left"/>
      <w:pPr>
        <w:ind w:left="5040" w:hanging="360"/>
      </w:pPr>
      <w:rPr>
        <w:rFonts w:ascii="Symbol" w:hAnsi="Symbol" w:hint="default"/>
      </w:rPr>
    </w:lvl>
    <w:lvl w:ilvl="7" w:tplc="EA10F5D8">
      <w:start w:val="1"/>
      <w:numFmt w:val="bullet"/>
      <w:lvlText w:val="o"/>
      <w:lvlJc w:val="left"/>
      <w:pPr>
        <w:ind w:left="5760" w:hanging="360"/>
      </w:pPr>
      <w:rPr>
        <w:rFonts w:ascii="Courier New" w:hAnsi="Courier New" w:hint="default"/>
      </w:rPr>
    </w:lvl>
    <w:lvl w:ilvl="8" w:tplc="08A2741A">
      <w:start w:val="1"/>
      <w:numFmt w:val="bullet"/>
      <w:lvlText w:val=""/>
      <w:lvlJc w:val="left"/>
      <w:pPr>
        <w:ind w:left="6480" w:hanging="360"/>
      </w:pPr>
      <w:rPr>
        <w:rFonts w:ascii="Wingdings" w:hAnsi="Wingdings" w:hint="default"/>
      </w:rPr>
    </w:lvl>
  </w:abstractNum>
  <w:abstractNum w:abstractNumId="3" w15:restartNumberingAfterBreak="0">
    <w:nsid w:val="098D05CC"/>
    <w:multiLevelType w:val="hybridMultilevel"/>
    <w:tmpl w:val="FFFFFFFF"/>
    <w:lvl w:ilvl="0" w:tplc="29B0B5B2">
      <w:start w:val="1"/>
      <w:numFmt w:val="bullet"/>
      <w:lvlText w:val="-"/>
      <w:lvlJc w:val="left"/>
      <w:pPr>
        <w:ind w:left="720" w:hanging="360"/>
      </w:pPr>
      <w:rPr>
        <w:rFonts w:ascii="Calibri" w:hAnsi="Calibri" w:hint="default"/>
      </w:rPr>
    </w:lvl>
    <w:lvl w:ilvl="1" w:tplc="121E8A60">
      <w:start w:val="1"/>
      <w:numFmt w:val="bullet"/>
      <w:lvlText w:val="o"/>
      <w:lvlJc w:val="left"/>
      <w:pPr>
        <w:ind w:left="1440" w:hanging="360"/>
      </w:pPr>
      <w:rPr>
        <w:rFonts w:ascii="Courier New" w:hAnsi="Courier New" w:hint="default"/>
      </w:rPr>
    </w:lvl>
    <w:lvl w:ilvl="2" w:tplc="066A8ABA">
      <w:start w:val="1"/>
      <w:numFmt w:val="bullet"/>
      <w:lvlText w:val=""/>
      <w:lvlJc w:val="left"/>
      <w:pPr>
        <w:ind w:left="2160" w:hanging="360"/>
      </w:pPr>
      <w:rPr>
        <w:rFonts w:ascii="Wingdings" w:hAnsi="Wingdings" w:hint="default"/>
      </w:rPr>
    </w:lvl>
    <w:lvl w:ilvl="3" w:tplc="A0BE3C24">
      <w:start w:val="1"/>
      <w:numFmt w:val="bullet"/>
      <w:lvlText w:val=""/>
      <w:lvlJc w:val="left"/>
      <w:pPr>
        <w:ind w:left="2880" w:hanging="360"/>
      </w:pPr>
      <w:rPr>
        <w:rFonts w:ascii="Symbol" w:hAnsi="Symbol" w:hint="default"/>
      </w:rPr>
    </w:lvl>
    <w:lvl w:ilvl="4" w:tplc="9462212C">
      <w:start w:val="1"/>
      <w:numFmt w:val="bullet"/>
      <w:lvlText w:val="o"/>
      <w:lvlJc w:val="left"/>
      <w:pPr>
        <w:ind w:left="3600" w:hanging="360"/>
      </w:pPr>
      <w:rPr>
        <w:rFonts w:ascii="Courier New" w:hAnsi="Courier New" w:hint="default"/>
      </w:rPr>
    </w:lvl>
    <w:lvl w:ilvl="5" w:tplc="ECF29098">
      <w:start w:val="1"/>
      <w:numFmt w:val="bullet"/>
      <w:lvlText w:val=""/>
      <w:lvlJc w:val="left"/>
      <w:pPr>
        <w:ind w:left="4320" w:hanging="360"/>
      </w:pPr>
      <w:rPr>
        <w:rFonts w:ascii="Wingdings" w:hAnsi="Wingdings" w:hint="default"/>
      </w:rPr>
    </w:lvl>
    <w:lvl w:ilvl="6" w:tplc="9900026A">
      <w:start w:val="1"/>
      <w:numFmt w:val="bullet"/>
      <w:lvlText w:val=""/>
      <w:lvlJc w:val="left"/>
      <w:pPr>
        <w:ind w:left="5040" w:hanging="360"/>
      </w:pPr>
      <w:rPr>
        <w:rFonts w:ascii="Symbol" w:hAnsi="Symbol" w:hint="default"/>
      </w:rPr>
    </w:lvl>
    <w:lvl w:ilvl="7" w:tplc="DE422DB2">
      <w:start w:val="1"/>
      <w:numFmt w:val="bullet"/>
      <w:lvlText w:val="o"/>
      <w:lvlJc w:val="left"/>
      <w:pPr>
        <w:ind w:left="5760" w:hanging="360"/>
      </w:pPr>
      <w:rPr>
        <w:rFonts w:ascii="Courier New" w:hAnsi="Courier New" w:hint="default"/>
      </w:rPr>
    </w:lvl>
    <w:lvl w:ilvl="8" w:tplc="83B6844E">
      <w:start w:val="1"/>
      <w:numFmt w:val="bullet"/>
      <w:lvlText w:val=""/>
      <w:lvlJc w:val="left"/>
      <w:pPr>
        <w:ind w:left="6480" w:hanging="360"/>
      </w:pPr>
      <w:rPr>
        <w:rFonts w:ascii="Wingdings" w:hAnsi="Wingdings" w:hint="default"/>
      </w:rPr>
    </w:lvl>
  </w:abstractNum>
  <w:abstractNum w:abstractNumId="4" w15:restartNumberingAfterBreak="0">
    <w:nsid w:val="14F230A2"/>
    <w:multiLevelType w:val="hybridMultilevel"/>
    <w:tmpl w:val="FFFFFFFF"/>
    <w:lvl w:ilvl="0" w:tplc="0338F168">
      <w:start w:val="1"/>
      <w:numFmt w:val="bullet"/>
      <w:lvlText w:val="-"/>
      <w:lvlJc w:val="left"/>
      <w:pPr>
        <w:ind w:left="720" w:hanging="360"/>
      </w:pPr>
      <w:rPr>
        <w:rFonts w:ascii="Calibri" w:hAnsi="Calibri" w:hint="default"/>
      </w:rPr>
    </w:lvl>
    <w:lvl w:ilvl="1" w:tplc="BFEC3F6E">
      <w:start w:val="1"/>
      <w:numFmt w:val="bullet"/>
      <w:lvlText w:val="o"/>
      <w:lvlJc w:val="left"/>
      <w:pPr>
        <w:ind w:left="1440" w:hanging="360"/>
      </w:pPr>
      <w:rPr>
        <w:rFonts w:ascii="Courier New" w:hAnsi="Courier New" w:hint="default"/>
      </w:rPr>
    </w:lvl>
    <w:lvl w:ilvl="2" w:tplc="B1AC84B6">
      <w:start w:val="1"/>
      <w:numFmt w:val="bullet"/>
      <w:lvlText w:val=""/>
      <w:lvlJc w:val="left"/>
      <w:pPr>
        <w:ind w:left="2160" w:hanging="360"/>
      </w:pPr>
      <w:rPr>
        <w:rFonts w:ascii="Wingdings" w:hAnsi="Wingdings" w:hint="default"/>
      </w:rPr>
    </w:lvl>
    <w:lvl w:ilvl="3" w:tplc="C1C2AE26">
      <w:start w:val="1"/>
      <w:numFmt w:val="bullet"/>
      <w:lvlText w:val=""/>
      <w:lvlJc w:val="left"/>
      <w:pPr>
        <w:ind w:left="2880" w:hanging="360"/>
      </w:pPr>
      <w:rPr>
        <w:rFonts w:ascii="Symbol" w:hAnsi="Symbol" w:hint="default"/>
      </w:rPr>
    </w:lvl>
    <w:lvl w:ilvl="4" w:tplc="625A7730">
      <w:start w:val="1"/>
      <w:numFmt w:val="bullet"/>
      <w:lvlText w:val="o"/>
      <w:lvlJc w:val="left"/>
      <w:pPr>
        <w:ind w:left="3600" w:hanging="360"/>
      </w:pPr>
      <w:rPr>
        <w:rFonts w:ascii="Courier New" w:hAnsi="Courier New" w:hint="default"/>
      </w:rPr>
    </w:lvl>
    <w:lvl w:ilvl="5" w:tplc="F6189E8E">
      <w:start w:val="1"/>
      <w:numFmt w:val="bullet"/>
      <w:lvlText w:val=""/>
      <w:lvlJc w:val="left"/>
      <w:pPr>
        <w:ind w:left="4320" w:hanging="360"/>
      </w:pPr>
      <w:rPr>
        <w:rFonts w:ascii="Wingdings" w:hAnsi="Wingdings" w:hint="default"/>
      </w:rPr>
    </w:lvl>
    <w:lvl w:ilvl="6" w:tplc="3CA261B0">
      <w:start w:val="1"/>
      <w:numFmt w:val="bullet"/>
      <w:lvlText w:val=""/>
      <w:lvlJc w:val="left"/>
      <w:pPr>
        <w:ind w:left="5040" w:hanging="360"/>
      </w:pPr>
      <w:rPr>
        <w:rFonts w:ascii="Symbol" w:hAnsi="Symbol" w:hint="default"/>
      </w:rPr>
    </w:lvl>
    <w:lvl w:ilvl="7" w:tplc="143A5314">
      <w:start w:val="1"/>
      <w:numFmt w:val="bullet"/>
      <w:lvlText w:val="o"/>
      <w:lvlJc w:val="left"/>
      <w:pPr>
        <w:ind w:left="5760" w:hanging="360"/>
      </w:pPr>
      <w:rPr>
        <w:rFonts w:ascii="Courier New" w:hAnsi="Courier New" w:hint="default"/>
      </w:rPr>
    </w:lvl>
    <w:lvl w:ilvl="8" w:tplc="A9DCE836">
      <w:start w:val="1"/>
      <w:numFmt w:val="bullet"/>
      <w:lvlText w:val=""/>
      <w:lvlJc w:val="left"/>
      <w:pPr>
        <w:ind w:left="6480" w:hanging="360"/>
      </w:pPr>
      <w:rPr>
        <w:rFonts w:ascii="Wingdings" w:hAnsi="Wingdings" w:hint="default"/>
      </w:rPr>
    </w:lvl>
  </w:abstractNum>
  <w:abstractNum w:abstractNumId="5" w15:restartNumberingAfterBreak="0">
    <w:nsid w:val="1F413D37"/>
    <w:multiLevelType w:val="hybridMultilevel"/>
    <w:tmpl w:val="652A871A"/>
    <w:lvl w:ilvl="0" w:tplc="8182C3AC">
      <w:start w:val="1"/>
      <w:numFmt w:val="bullet"/>
      <w:lvlText w:val="-"/>
      <w:lvlJc w:val="left"/>
      <w:pPr>
        <w:ind w:left="720" w:hanging="360"/>
      </w:pPr>
      <w:rPr>
        <w:rFonts w:ascii="Calibri" w:hAnsi="Calibri" w:hint="default"/>
      </w:rPr>
    </w:lvl>
    <w:lvl w:ilvl="1" w:tplc="3558F8F8">
      <w:start w:val="1"/>
      <w:numFmt w:val="bullet"/>
      <w:lvlText w:val="o"/>
      <w:lvlJc w:val="left"/>
      <w:pPr>
        <w:ind w:left="1440" w:hanging="360"/>
      </w:pPr>
      <w:rPr>
        <w:rFonts w:ascii="Courier New" w:hAnsi="Courier New" w:hint="default"/>
      </w:rPr>
    </w:lvl>
    <w:lvl w:ilvl="2" w:tplc="FFAC0F4E">
      <w:start w:val="1"/>
      <w:numFmt w:val="bullet"/>
      <w:lvlText w:val=""/>
      <w:lvlJc w:val="left"/>
      <w:pPr>
        <w:ind w:left="2160" w:hanging="360"/>
      </w:pPr>
      <w:rPr>
        <w:rFonts w:ascii="Wingdings" w:hAnsi="Wingdings" w:hint="default"/>
      </w:rPr>
    </w:lvl>
    <w:lvl w:ilvl="3" w:tplc="923EB8D2">
      <w:start w:val="1"/>
      <w:numFmt w:val="bullet"/>
      <w:lvlText w:val=""/>
      <w:lvlJc w:val="left"/>
      <w:pPr>
        <w:ind w:left="2880" w:hanging="360"/>
      </w:pPr>
      <w:rPr>
        <w:rFonts w:ascii="Symbol" w:hAnsi="Symbol" w:hint="default"/>
      </w:rPr>
    </w:lvl>
    <w:lvl w:ilvl="4" w:tplc="EED8839C">
      <w:start w:val="1"/>
      <w:numFmt w:val="bullet"/>
      <w:lvlText w:val="o"/>
      <w:lvlJc w:val="left"/>
      <w:pPr>
        <w:ind w:left="3600" w:hanging="360"/>
      </w:pPr>
      <w:rPr>
        <w:rFonts w:ascii="Courier New" w:hAnsi="Courier New" w:hint="default"/>
      </w:rPr>
    </w:lvl>
    <w:lvl w:ilvl="5" w:tplc="5A781490">
      <w:start w:val="1"/>
      <w:numFmt w:val="bullet"/>
      <w:lvlText w:val=""/>
      <w:lvlJc w:val="left"/>
      <w:pPr>
        <w:ind w:left="4320" w:hanging="360"/>
      </w:pPr>
      <w:rPr>
        <w:rFonts w:ascii="Wingdings" w:hAnsi="Wingdings" w:hint="default"/>
      </w:rPr>
    </w:lvl>
    <w:lvl w:ilvl="6" w:tplc="15A60228">
      <w:start w:val="1"/>
      <w:numFmt w:val="bullet"/>
      <w:lvlText w:val=""/>
      <w:lvlJc w:val="left"/>
      <w:pPr>
        <w:ind w:left="5040" w:hanging="360"/>
      </w:pPr>
      <w:rPr>
        <w:rFonts w:ascii="Symbol" w:hAnsi="Symbol" w:hint="default"/>
      </w:rPr>
    </w:lvl>
    <w:lvl w:ilvl="7" w:tplc="0E0EAEA8">
      <w:start w:val="1"/>
      <w:numFmt w:val="bullet"/>
      <w:lvlText w:val="o"/>
      <w:lvlJc w:val="left"/>
      <w:pPr>
        <w:ind w:left="5760" w:hanging="360"/>
      </w:pPr>
      <w:rPr>
        <w:rFonts w:ascii="Courier New" w:hAnsi="Courier New" w:hint="default"/>
      </w:rPr>
    </w:lvl>
    <w:lvl w:ilvl="8" w:tplc="0CBC0528">
      <w:start w:val="1"/>
      <w:numFmt w:val="bullet"/>
      <w:lvlText w:val=""/>
      <w:lvlJc w:val="left"/>
      <w:pPr>
        <w:ind w:left="6480" w:hanging="360"/>
      </w:pPr>
      <w:rPr>
        <w:rFonts w:ascii="Wingdings" w:hAnsi="Wingdings" w:hint="default"/>
      </w:rPr>
    </w:lvl>
  </w:abstractNum>
  <w:abstractNum w:abstractNumId="6" w15:restartNumberingAfterBreak="0">
    <w:nsid w:val="27372E17"/>
    <w:multiLevelType w:val="hybridMultilevel"/>
    <w:tmpl w:val="FFFFFFFF"/>
    <w:lvl w:ilvl="0" w:tplc="C882A39E">
      <w:start w:val="1"/>
      <w:numFmt w:val="bullet"/>
      <w:lvlText w:val="-"/>
      <w:lvlJc w:val="left"/>
      <w:pPr>
        <w:ind w:left="720" w:hanging="360"/>
      </w:pPr>
      <w:rPr>
        <w:rFonts w:ascii="Calibri" w:hAnsi="Calibri" w:hint="default"/>
      </w:rPr>
    </w:lvl>
    <w:lvl w:ilvl="1" w:tplc="57A4BAD2">
      <w:start w:val="1"/>
      <w:numFmt w:val="bullet"/>
      <w:lvlText w:val="o"/>
      <w:lvlJc w:val="left"/>
      <w:pPr>
        <w:ind w:left="1440" w:hanging="360"/>
      </w:pPr>
      <w:rPr>
        <w:rFonts w:ascii="Courier New" w:hAnsi="Courier New" w:hint="default"/>
      </w:rPr>
    </w:lvl>
    <w:lvl w:ilvl="2" w:tplc="B6323330">
      <w:start w:val="1"/>
      <w:numFmt w:val="bullet"/>
      <w:lvlText w:val=""/>
      <w:lvlJc w:val="left"/>
      <w:pPr>
        <w:ind w:left="2160" w:hanging="360"/>
      </w:pPr>
      <w:rPr>
        <w:rFonts w:ascii="Wingdings" w:hAnsi="Wingdings" w:hint="default"/>
      </w:rPr>
    </w:lvl>
    <w:lvl w:ilvl="3" w:tplc="0D2A421C">
      <w:start w:val="1"/>
      <w:numFmt w:val="bullet"/>
      <w:lvlText w:val=""/>
      <w:lvlJc w:val="left"/>
      <w:pPr>
        <w:ind w:left="2880" w:hanging="360"/>
      </w:pPr>
      <w:rPr>
        <w:rFonts w:ascii="Symbol" w:hAnsi="Symbol" w:hint="default"/>
      </w:rPr>
    </w:lvl>
    <w:lvl w:ilvl="4" w:tplc="8B746D7A">
      <w:start w:val="1"/>
      <w:numFmt w:val="bullet"/>
      <w:lvlText w:val="o"/>
      <w:lvlJc w:val="left"/>
      <w:pPr>
        <w:ind w:left="3600" w:hanging="360"/>
      </w:pPr>
      <w:rPr>
        <w:rFonts w:ascii="Courier New" w:hAnsi="Courier New" w:hint="default"/>
      </w:rPr>
    </w:lvl>
    <w:lvl w:ilvl="5" w:tplc="4D3ED8CE">
      <w:start w:val="1"/>
      <w:numFmt w:val="bullet"/>
      <w:lvlText w:val=""/>
      <w:lvlJc w:val="left"/>
      <w:pPr>
        <w:ind w:left="4320" w:hanging="360"/>
      </w:pPr>
      <w:rPr>
        <w:rFonts w:ascii="Wingdings" w:hAnsi="Wingdings" w:hint="default"/>
      </w:rPr>
    </w:lvl>
    <w:lvl w:ilvl="6" w:tplc="06EA83EA">
      <w:start w:val="1"/>
      <w:numFmt w:val="bullet"/>
      <w:lvlText w:val=""/>
      <w:lvlJc w:val="left"/>
      <w:pPr>
        <w:ind w:left="5040" w:hanging="360"/>
      </w:pPr>
      <w:rPr>
        <w:rFonts w:ascii="Symbol" w:hAnsi="Symbol" w:hint="default"/>
      </w:rPr>
    </w:lvl>
    <w:lvl w:ilvl="7" w:tplc="0978A6BC">
      <w:start w:val="1"/>
      <w:numFmt w:val="bullet"/>
      <w:lvlText w:val="o"/>
      <w:lvlJc w:val="left"/>
      <w:pPr>
        <w:ind w:left="5760" w:hanging="360"/>
      </w:pPr>
      <w:rPr>
        <w:rFonts w:ascii="Courier New" w:hAnsi="Courier New" w:hint="default"/>
      </w:rPr>
    </w:lvl>
    <w:lvl w:ilvl="8" w:tplc="2DAEFA7A">
      <w:start w:val="1"/>
      <w:numFmt w:val="bullet"/>
      <w:lvlText w:val=""/>
      <w:lvlJc w:val="left"/>
      <w:pPr>
        <w:ind w:left="6480" w:hanging="360"/>
      </w:pPr>
      <w:rPr>
        <w:rFonts w:ascii="Wingdings" w:hAnsi="Wingdings" w:hint="default"/>
      </w:rPr>
    </w:lvl>
  </w:abstractNum>
  <w:abstractNum w:abstractNumId="7" w15:restartNumberingAfterBreak="0">
    <w:nsid w:val="2C306151"/>
    <w:multiLevelType w:val="hybridMultilevel"/>
    <w:tmpl w:val="FFFFFFFF"/>
    <w:lvl w:ilvl="0" w:tplc="7D024F3E">
      <w:start w:val="1"/>
      <w:numFmt w:val="bullet"/>
      <w:lvlText w:val="-"/>
      <w:lvlJc w:val="left"/>
      <w:pPr>
        <w:ind w:left="720" w:hanging="360"/>
      </w:pPr>
      <w:rPr>
        <w:rFonts w:ascii="Calibri" w:hAnsi="Calibri" w:hint="default"/>
      </w:rPr>
    </w:lvl>
    <w:lvl w:ilvl="1" w:tplc="9544D496">
      <w:start w:val="1"/>
      <w:numFmt w:val="bullet"/>
      <w:lvlText w:val="o"/>
      <w:lvlJc w:val="left"/>
      <w:pPr>
        <w:ind w:left="1440" w:hanging="360"/>
      </w:pPr>
      <w:rPr>
        <w:rFonts w:ascii="Courier New" w:hAnsi="Courier New" w:hint="default"/>
      </w:rPr>
    </w:lvl>
    <w:lvl w:ilvl="2" w:tplc="1FB25F0A">
      <w:start w:val="1"/>
      <w:numFmt w:val="bullet"/>
      <w:lvlText w:val=""/>
      <w:lvlJc w:val="left"/>
      <w:pPr>
        <w:ind w:left="2160" w:hanging="360"/>
      </w:pPr>
      <w:rPr>
        <w:rFonts w:ascii="Wingdings" w:hAnsi="Wingdings" w:hint="default"/>
      </w:rPr>
    </w:lvl>
    <w:lvl w:ilvl="3" w:tplc="57C6CB1E">
      <w:start w:val="1"/>
      <w:numFmt w:val="bullet"/>
      <w:lvlText w:val=""/>
      <w:lvlJc w:val="left"/>
      <w:pPr>
        <w:ind w:left="2880" w:hanging="360"/>
      </w:pPr>
      <w:rPr>
        <w:rFonts w:ascii="Symbol" w:hAnsi="Symbol" w:hint="default"/>
      </w:rPr>
    </w:lvl>
    <w:lvl w:ilvl="4" w:tplc="BEEE6B34">
      <w:start w:val="1"/>
      <w:numFmt w:val="bullet"/>
      <w:lvlText w:val="o"/>
      <w:lvlJc w:val="left"/>
      <w:pPr>
        <w:ind w:left="3600" w:hanging="360"/>
      </w:pPr>
      <w:rPr>
        <w:rFonts w:ascii="Courier New" w:hAnsi="Courier New" w:hint="default"/>
      </w:rPr>
    </w:lvl>
    <w:lvl w:ilvl="5" w:tplc="21CE632A">
      <w:start w:val="1"/>
      <w:numFmt w:val="bullet"/>
      <w:lvlText w:val=""/>
      <w:lvlJc w:val="left"/>
      <w:pPr>
        <w:ind w:left="4320" w:hanging="360"/>
      </w:pPr>
      <w:rPr>
        <w:rFonts w:ascii="Wingdings" w:hAnsi="Wingdings" w:hint="default"/>
      </w:rPr>
    </w:lvl>
    <w:lvl w:ilvl="6" w:tplc="C526DF7A">
      <w:start w:val="1"/>
      <w:numFmt w:val="bullet"/>
      <w:lvlText w:val=""/>
      <w:lvlJc w:val="left"/>
      <w:pPr>
        <w:ind w:left="5040" w:hanging="360"/>
      </w:pPr>
      <w:rPr>
        <w:rFonts w:ascii="Symbol" w:hAnsi="Symbol" w:hint="default"/>
      </w:rPr>
    </w:lvl>
    <w:lvl w:ilvl="7" w:tplc="E11ED152">
      <w:start w:val="1"/>
      <w:numFmt w:val="bullet"/>
      <w:lvlText w:val="o"/>
      <w:lvlJc w:val="left"/>
      <w:pPr>
        <w:ind w:left="5760" w:hanging="360"/>
      </w:pPr>
      <w:rPr>
        <w:rFonts w:ascii="Courier New" w:hAnsi="Courier New" w:hint="default"/>
      </w:rPr>
    </w:lvl>
    <w:lvl w:ilvl="8" w:tplc="CCF20F7E">
      <w:start w:val="1"/>
      <w:numFmt w:val="bullet"/>
      <w:lvlText w:val=""/>
      <w:lvlJc w:val="left"/>
      <w:pPr>
        <w:ind w:left="6480" w:hanging="360"/>
      </w:pPr>
      <w:rPr>
        <w:rFonts w:ascii="Wingdings" w:hAnsi="Wingdings" w:hint="default"/>
      </w:rPr>
    </w:lvl>
  </w:abstractNum>
  <w:abstractNum w:abstractNumId="8" w15:restartNumberingAfterBreak="0">
    <w:nsid w:val="356112C6"/>
    <w:multiLevelType w:val="hybridMultilevel"/>
    <w:tmpl w:val="EBB4FED6"/>
    <w:lvl w:ilvl="0" w:tplc="DDAE18E8">
      <w:start w:val="1"/>
      <w:numFmt w:val="decimal"/>
      <w:lvlText w:val="%1."/>
      <w:lvlJc w:val="left"/>
      <w:pPr>
        <w:ind w:left="720" w:hanging="360"/>
      </w:pPr>
    </w:lvl>
    <w:lvl w:ilvl="1" w:tplc="F698C54A">
      <w:start w:val="1"/>
      <w:numFmt w:val="lowerLetter"/>
      <w:lvlText w:val="%2."/>
      <w:lvlJc w:val="left"/>
      <w:pPr>
        <w:ind w:left="1440" w:hanging="360"/>
      </w:pPr>
    </w:lvl>
    <w:lvl w:ilvl="2" w:tplc="1C6CC5B6">
      <w:start w:val="1"/>
      <w:numFmt w:val="lowerRoman"/>
      <w:lvlText w:val="%3."/>
      <w:lvlJc w:val="right"/>
      <w:pPr>
        <w:ind w:left="2160" w:hanging="180"/>
      </w:pPr>
    </w:lvl>
    <w:lvl w:ilvl="3" w:tplc="6F6AB4F6">
      <w:start w:val="1"/>
      <w:numFmt w:val="decimal"/>
      <w:lvlText w:val="%4."/>
      <w:lvlJc w:val="left"/>
      <w:pPr>
        <w:ind w:left="2880" w:hanging="360"/>
      </w:pPr>
    </w:lvl>
    <w:lvl w:ilvl="4" w:tplc="F828D0CC">
      <w:start w:val="1"/>
      <w:numFmt w:val="lowerLetter"/>
      <w:lvlText w:val="%5."/>
      <w:lvlJc w:val="left"/>
      <w:pPr>
        <w:ind w:left="3600" w:hanging="360"/>
      </w:pPr>
    </w:lvl>
    <w:lvl w:ilvl="5" w:tplc="CEB80B18">
      <w:start w:val="1"/>
      <w:numFmt w:val="lowerRoman"/>
      <w:lvlText w:val="%6."/>
      <w:lvlJc w:val="right"/>
      <w:pPr>
        <w:ind w:left="4320" w:hanging="180"/>
      </w:pPr>
    </w:lvl>
    <w:lvl w:ilvl="6" w:tplc="F88CAE7C">
      <w:start w:val="1"/>
      <w:numFmt w:val="decimal"/>
      <w:lvlText w:val="%7."/>
      <w:lvlJc w:val="left"/>
      <w:pPr>
        <w:ind w:left="5040" w:hanging="360"/>
      </w:pPr>
    </w:lvl>
    <w:lvl w:ilvl="7" w:tplc="7CB4807A">
      <w:start w:val="1"/>
      <w:numFmt w:val="lowerLetter"/>
      <w:lvlText w:val="%8."/>
      <w:lvlJc w:val="left"/>
      <w:pPr>
        <w:ind w:left="5760" w:hanging="360"/>
      </w:pPr>
    </w:lvl>
    <w:lvl w:ilvl="8" w:tplc="46EC2D6E">
      <w:start w:val="1"/>
      <w:numFmt w:val="lowerRoman"/>
      <w:lvlText w:val="%9."/>
      <w:lvlJc w:val="right"/>
      <w:pPr>
        <w:ind w:left="6480" w:hanging="180"/>
      </w:pPr>
    </w:lvl>
  </w:abstractNum>
  <w:abstractNum w:abstractNumId="9" w15:restartNumberingAfterBreak="0">
    <w:nsid w:val="37B14860"/>
    <w:multiLevelType w:val="hybridMultilevel"/>
    <w:tmpl w:val="FFFFFFFF"/>
    <w:lvl w:ilvl="0" w:tplc="B094B41E">
      <w:start w:val="1"/>
      <w:numFmt w:val="bullet"/>
      <w:lvlText w:val="-"/>
      <w:lvlJc w:val="left"/>
      <w:pPr>
        <w:ind w:left="720" w:hanging="360"/>
      </w:pPr>
      <w:rPr>
        <w:rFonts w:ascii="Calibri" w:hAnsi="Calibri" w:hint="default"/>
      </w:rPr>
    </w:lvl>
    <w:lvl w:ilvl="1" w:tplc="744AB7B4">
      <w:start w:val="1"/>
      <w:numFmt w:val="bullet"/>
      <w:lvlText w:val="o"/>
      <w:lvlJc w:val="left"/>
      <w:pPr>
        <w:ind w:left="1440" w:hanging="360"/>
      </w:pPr>
      <w:rPr>
        <w:rFonts w:ascii="Courier New" w:hAnsi="Courier New" w:hint="default"/>
      </w:rPr>
    </w:lvl>
    <w:lvl w:ilvl="2" w:tplc="1ED8AD44">
      <w:start w:val="1"/>
      <w:numFmt w:val="bullet"/>
      <w:lvlText w:val=""/>
      <w:lvlJc w:val="left"/>
      <w:pPr>
        <w:ind w:left="2160" w:hanging="360"/>
      </w:pPr>
      <w:rPr>
        <w:rFonts w:ascii="Wingdings" w:hAnsi="Wingdings" w:hint="default"/>
      </w:rPr>
    </w:lvl>
    <w:lvl w:ilvl="3" w:tplc="775C613A">
      <w:start w:val="1"/>
      <w:numFmt w:val="bullet"/>
      <w:lvlText w:val=""/>
      <w:lvlJc w:val="left"/>
      <w:pPr>
        <w:ind w:left="2880" w:hanging="360"/>
      </w:pPr>
      <w:rPr>
        <w:rFonts w:ascii="Symbol" w:hAnsi="Symbol" w:hint="default"/>
      </w:rPr>
    </w:lvl>
    <w:lvl w:ilvl="4" w:tplc="45E27D52">
      <w:start w:val="1"/>
      <w:numFmt w:val="bullet"/>
      <w:lvlText w:val="o"/>
      <w:lvlJc w:val="left"/>
      <w:pPr>
        <w:ind w:left="3600" w:hanging="360"/>
      </w:pPr>
      <w:rPr>
        <w:rFonts w:ascii="Courier New" w:hAnsi="Courier New" w:hint="default"/>
      </w:rPr>
    </w:lvl>
    <w:lvl w:ilvl="5" w:tplc="32987A10">
      <w:start w:val="1"/>
      <w:numFmt w:val="bullet"/>
      <w:lvlText w:val=""/>
      <w:lvlJc w:val="left"/>
      <w:pPr>
        <w:ind w:left="4320" w:hanging="360"/>
      </w:pPr>
      <w:rPr>
        <w:rFonts w:ascii="Wingdings" w:hAnsi="Wingdings" w:hint="default"/>
      </w:rPr>
    </w:lvl>
    <w:lvl w:ilvl="6" w:tplc="5E0C4AE6">
      <w:start w:val="1"/>
      <w:numFmt w:val="bullet"/>
      <w:lvlText w:val=""/>
      <w:lvlJc w:val="left"/>
      <w:pPr>
        <w:ind w:left="5040" w:hanging="360"/>
      </w:pPr>
      <w:rPr>
        <w:rFonts w:ascii="Symbol" w:hAnsi="Symbol" w:hint="default"/>
      </w:rPr>
    </w:lvl>
    <w:lvl w:ilvl="7" w:tplc="E6225796">
      <w:start w:val="1"/>
      <w:numFmt w:val="bullet"/>
      <w:lvlText w:val="o"/>
      <w:lvlJc w:val="left"/>
      <w:pPr>
        <w:ind w:left="5760" w:hanging="360"/>
      </w:pPr>
      <w:rPr>
        <w:rFonts w:ascii="Courier New" w:hAnsi="Courier New" w:hint="default"/>
      </w:rPr>
    </w:lvl>
    <w:lvl w:ilvl="8" w:tplc="9C32C11C">
      <w:start w:val="1"/>
      <w:numFmt w:val="bullet"/>
      <w:lvlText w:val=""/>
      <w:lvlJc w:val="left"/>
      <w:pPr>
        <w:ind w:left="6480" w:hanging="360"/>
      </w:pPr>
      <w:rPr>
        <w:rFonts w:ascii="Wingdings" w:hAnsi="Wingdings" w:hint="default"/>
      </w:rPr>
    </w:lvl>
  </w:abstractNum>
  <w:abstractNum w:abstractNumId="10" w15:restartNumberingAfterBreak="0">
    <w:nsid w:val="4B316A40"/>
    <w:multiLevelType w:val="hybridMultilevel"/>
    <w:tmpl w:val="FFFFFFFF"/>
    <w:lvl w:ilvl="0" w:tplc="D4E61208">
      <w:start w:val="1"/>
      <w:numFmt w:val="bullet"/>
      <w:lvlText w:val="-"/>
      <w:lvlJc w:val="left"/>
      <w:pPr>
        <w:ind w:left="720" w:hanging="360"/>
      </w:pPr>
      <w:rPr>
        <w:rFonts w:ascii="Calibri" w:hAnsi="Calibri" w:hint="default"/>
      </w:rPr>
    </w:lvl>
    <w:lvl w:ilvl="1" w:tplc="0BC4DB76">
      <w:start w:val="1"/>
      <w:numFmt w:val="bullet"/>
      <w:lvlText w:val="o"/>
      <w:lvlJc w:val="left"/>
      <w:pPr>
        <w:ind w:left="1440" w:hanging="360"/>
      </w:pPr>
      <w:rPr>
        <w:rFonts w:ascii="Courier New" w:hAnsi="Courier New" w:hint="default"/>
      </w:rPr>
    </w:lvl>
    <w:lvl w:ilvl="2" w:tplc="F6FCE1BE">
      <w:start w:val="1"/>
      <w:numFmt w:val="bullet"/>
      <w:lvlText w:val=""/>
      <w:lvlJc w:val="left"/>
      <w:pPr>
        <w:ind w:left="2160" w:hanging="360"/>
      </w:pPr>
      <w:rPr>
        <w:rFonts w:ascii="Wingdings" w:hAnsi="Wingdings" w:hint="default"/>
      </w:rPr>
    </w:lvl>
    <w:lvl w:ilvl="3" w:tplc="EDCE7ADC">
      <w:start w:val="1"/>
      <w:numFmt w:val="bullet"/>
      <w:lvlText w:val=""/>
      <w:lvlJc w:val="left"/>
      <w:pPr>
        <w:ind w:left="2880" w:hanging="360"/>
      </w:pPr>
      <w:rPr>
        <w:rFonts w:ascii="Symbol" w:hAnsi="Symbol" w:hint="default"/>
      </w:rPr>
    </w:lvl>
    <w:lvl w:ilvl="4" w:tplc="AD02CB28">
      <w:start w:val="1"/>
      <w:numFmt w:val="bullet"/>
      <w:lvlText w:val="o"/>
      <w:lvlJc w:val="left"/>
      <w:pPr>
        <w:ind w:left="3600" w:hanging="360"/>
      </w:pPr>
      <w:rPr>
        <w:rFonts w:ascii="Courier New" w:hAnsi="Courier New" w:hint="default"/>
      </w:rPr>
    </w:lvl>
    <w:lvl w:ilvl="5" w:tplc="597687BE">
      <w:start w:val="1"/>
      <w:numFmt w:val="bullet"/>
      <w:lvlText w:val=""/>
      <w:lvlJc w:val="left"/>
      <w:pPr>
        <w:ind w:left="4320" w:hanging="360"/>
      </w:pPr>
      <w:rPr>
        <w:rFonts w:ascii="Wingdings" w:hAnsi="Wingdings" w:hint="default"/>
      </w:rPr>
    </w:lvl>
    <w:lvl w:ilvl="6" w:tplc="2C74C4C4">
      <w:start w:val="1"/>
      <w:numFmt w:val="bullet"/>
      <w:lvlText w:val=""/>
      <w:lvlJc w:val="left"/>
      <w:pPr>
        <w:ind w:left="5040" w:hanging="360"/>
      </w:pPr>
      <w:rPr>
        <w:rFonts w:ascii="Symbol" w:hAnsi="Symbol" w:hint="default"/>
      </w:rPr>
    </w:lvl>
    <w:lvl w:ilvl="7" w:tplc="2D7A16E8">
      <w:start w:val="1"/>
      <w:numFmt w:val="bullet"/>
      <w:lvlText w:val="o"/>
      <w:lvlJc w:val="left"/>
      <w:pPr>
        <w:ind w:left="5760" w:hanging="360"/>
      </w:pPr>
      <w:rPr>
        <w:rFonts w:ascii="Courier New" w:hAnsi="Courier New" w:hint="default"/>
      </w:rPr>
    </w:lvl>
    <w:lvl w:ilvl="8" w:tplc="097AD01A">
      <w:start w:val="1"/>
      <w:numFmt w:val="bullet"/>
      <w:lvlText w:val=""/>
      <w:lvlJc w:val="left"/>
      <w:pPr>
        <w:ind w:left="6480" w:hanging="360"/>
      </w:pPr>
      <w:rPr>
        <w:rFonts w:ascii="Wingdings" w:hAnsi="Wingdings" w:hint="default"/>
      </w:rPr>
    </w:lvl>
  </w:abstractNum>
  <w:abstractNum w:abstractNumId="11" w15:restartNumberingAfterBreak="0">
    <w:nsid w:val="4E431F10"/>
    <w:multiLevelType w:val="hybridMultilevel"/>
    <w:tmpl w:val="FFFFFFFF"/>
    <w:lvl w:ilvl="0" w:tplc="9E2EE5F4">
      <w:start w:val="1"/>
      <w:numFmt w:val="bullet"/>
      <w:lvlText w:val="-"/>
      <w:lvlJc w:val="left"/>
      <w:pPr>
        <w:ind w:left="720" w:hanging="360"/>
      </w:pPr>
      <w:rPr>
        <w:rFonts w:ascii="Calibri" w:hAnsi="Calibri" w:hint="default"/>
      </w:rPr>
    </w:lvl>
    <w:lvl w:ilvl="1" w:tplc="67220F80">
      <w:start w:val="1"/>
      <w:numFmt w:val="bullet"/>
      <w:lvlText w:val="o"/>
      <w:lvlJc w:val="left"/>
      <w:pPr>
        <w:ind w:left="1440" w:hanging="360"/>
      </w:pPr>
      <w:rPr>
        <w:rFonts w:ascii="Courier New" w:hAnsi="Courier New" w:hint="default"/>
      </w:rPr>
    </w:lvl>
    <w:lvl w:ilvl="2" w:tplc="15D030C4">
      <w:start w:val="1"/>
      <w:numFmt w:val="bullet"/>
      <w:lvlText w:val=""/>
      <w:lvlJc w:val="left"/>
      <w:pPr>
        <w:ind w:left="2160" w:hanging="360"/>
      </w:pPr>
      <w:rPr>
        <w:rFonts w:ascii="Wingdings" w:hAnsi="Wingdings" w:hint="default"/>
      </w:rPr>
    </w:lvl>
    <w:lvl w:ilvl="3" w:tplc="3356D842">
      <w:start w:val="1"/>
      <w:numFmt w:val="bullet"/>
      <w:lvlText w:val=""/>
      <w:lvlJc w:val="left"/>
      <w:pPr>
        <w:ind w:left="2880" w:hanging="360"/>
      </w:pPr>
      <w:rPr>
        <w:rFonts w:ascii="Symbol" w:hAnsi="Symbol" w:hint="default"/>
      </w:rPr>
    </w:lvl>
    <w:lvl w:ilvl="4" w:tplc="11DA4AE6">
      <w:start w:val="1"/>
      <w:numFmt w:val="bullet"/>
      <w:lvlText w:val="o"/>
      <w:lvlJc w:val="left"/>
      <w:pPr>
        <w:ind w:left="3600" w:hanging="360"/>
      </w:pPr>
      <w:rPr>
        <w:rFonts w:ascii="Courier New" w:hAnsi="Courier New" w:hint="default"/>
      </w:rPr>
    </w:lvl>
    <w:lvl w:ilvl="5" w:tplc="ED6021E6">
      <w:start w:val="1"/>
      <w:numFmt w:val="bullet"/>
      <w:lvlText w:val=""/>
      <w:lvlJc w:val="left"/>
      <w:pPr>
        <w:ind w:left="4320" w:hanging="360"/>
      </w:pPr>
      <w:rPr>
        <w:rFonts w:ascii="Wingdings" w:hAnsi="Wingdings" w:hint="default"/>
      </w:rPr>
    </w:lvl>
    <w:lvl w:ilvl="6" w:tplc="B87CEB7E">
      <w:start w:val="1"/>
      <w:numFmt w:val="bullet"/>
      <w:lvlText w:val=""/>
      <w:lvlJc w:val="left"/>
      <w:pPr>
        <w:ind w:left="5040" w:hanging="360"/>
      </w:pPr>
      <w:rPr>
        <w:rFonts w:ascii="Symbol" w:hAnsi="Symbol" w:hint="default"/>
      </w:rPr>
    </w:lvl>
    <w:lvl w:ilvl="7" w:tplc="FB1AAE04">
      <w:start w:val="1"/>
      <w:numFmt w:val="bullet"/>
      <w:lvlText w:val="o"/>
      <w:lvlJc w:val="left"/>
      <w:pPr>
        <w:ind w:left="5760" w:hanging="360"/>
      </w:pPr>
      <w:rPr>
        <w:rFonts w:ascii="Courier New" w:hAnsi="Courier New" w:hint="default"/>
      </w:rPr>
    </w:lvl>
    <w:lvl w:ilvl="8" w:tplc="7152CB86">
      <w:start w:val="1"/>
      <w:numFmt w:val="bullet"/>
      <w:lvlText w:val=""/>
      <w:lvlJc w:val="left"/>
      <w:pPr>
        <w:ind w:left="6480" w:hanging="360"/>
      </w:pPr>
      <w:rPr>
        <w:rFonts w:ascii="Wingdings" w:hAnsi="Wingdings" w:hint="default"/>
      </w:rPr>
    </w:lvl>
  </w:abstractNum>
  <w:abstractNum w:abstractNumId="12" w15:restartNumberingAfterBreak="0">
    <w:nsid w:val="4F86003F"/>
    <w:multiLevelType w:val="hybridMultilevel"/>
    <w:tmpl w:val="FFFFFFFF"/>
    <w:lvl w:ilvl="0" w:tplc="433E1C06">
      <w:start w:val="1"/>
      <w:numFmt w:val="bullet"/>
      <w:lvlText w:val="-"/>
      <w:lvlJc w:val="left"/>
      <w:pPr>
        <w:ind w:left="720" w:hanging="360"/>
      </w:pPr>
      <w:rPr>
        <w:rFonts w:ascii="Calibri" w:hAnsi="Calibri" w:hint="default"/>
      </w:rPr>
    </w:lvl>
    <w:lvl w:ilvl="1" w:tplc="9AAEA2FC">
      <w:start w:val="1"/>
      <w:numFmt w:val="bullet"/>
      <w:lvlText w:val="o"/>
      <w:lvlJc w:val="left"/>
      <w:pPr>
        <w:ind w:left="1440" w:hanging="360"/>
      </w:pPr>
      <w:rPr>
        <w:rFonts w:ascii="Courier New" w:hAnsi="Courier New" w:hint="default"/>
      </w:rPr>
    </w:lvl>
    <w:lvl w:ilvl="2" w:tplc="1D268DCA">
      <w:start w:val="1"/>
      <w:numFmt w:val="bullet"/>
      <w:lvlText w:val=""/>
      <w:lvlJc w:val="left"/>
      <w:pPr>
        <w:ind w:left="2160" w:hanging="360"/>
      </w:pPr>
      <w:rPr>
        <w:rFonts w:ascii="Wingdings" w:hAnsi="Wingdings" w:hint="default"/>
      </w:rPr>
    </w:lvl>
    <w:lvl w:ilvl="3" w:tplc="1826C594">
      <w:start w:val="1"/>
      <w:numFmt w:val="bullet"/>
      <w:lvlText w:val=""/>
      <w:lvlJc w:val="left"/>
      <w:pPr>
        <w:ind w:left="2880" w:hanging="360"/>
      </w:pPr>
      <w:rPr>
        <w:rFonts w:ascii="Symbol" w:hAnsi="Symbol" w:hint="default"/>
      </w:rPr>
    </w:lvl>
    <w:lvl w:ilvl="4" w:tplc="67689002">
      <w:start w:val="1"/>
      <w:numFmt w:val="bullet"/>
      <w:lvlText w:val="o"/>
      <w:lvlJc w:val="left"/>
      <w:pPr>
        <w:ind w:left="3600" w:hanging="360"/>
      </w:pPr>
      <w:rPr>
        <w:rFonts w:ascii="Courier New" w:hAnsi="Courier New" w:hint="default"/>
      </w:rPr>
    </w:lvl>
    <w:lvl w:ilvl="5" w:tplc="0F7A2894">
      <w:start w:val="1"/>
      <w:numFmt w:val="bullet"/>
      <w:lvlText w:val=""/>
      <w:lvlJc w:val="left"/>
      <w:pPr>
        <w:ind w:left="4320" w:hanging="360"/>
      </w:pPr>
      <w:rPr>
        <w:rFonts w:ascii="Wingdings" w:hAnsi="Wingdings" w:hint="default"/>
      </w:rPr>
    </w:lvl>
    <w:lvl w:ilvl="6" w:tplc="FCC6C0EC">
      <w:start w:val="1"/>
      <w:numFmt w:val="bullet"/>
      <w:lvlText w:val=""/>
      <w:lvlJc w:val="left"/>
      <w:pPr>
        <w:ind w:left="5040" w:hanging="360"/>
      </w:pPr>
      <w:rPr>
        <w:rFonts w:ascii="Symbol" w:hAnsi="Symbol" w:hint="default"/>
      </w:rPr>
    </w:lvl>
    <w:lvl w:ilvl="7" w:tplc="AF746DC2">
      <w:start w:val="1"/>
      <w:numFmt w:val="bullet"/>
      <w:lvlText w:val="o"/>
      <w:lvlJc w:val="left"/>
      <w:pPr>
        <w:ind w:left="5760" w:hanging="360"/>
      </w:pPr>
      <w:rPr>
        <w:rFonts w:ascii="Courier New" w:hAnsi="Courier New" w:hint="default"/>
      </w:rPr>
    </w:lvl>
    <w:lvl w:ilvl="8" w:tplc="4AA29886">
      <w:start w:val="1"/>
      <w:numFmt w:val="bullet"/>
      <w:lvlText w:val=""/>
      <w:lvlJc w:val="left"/>
      <w:pPr>
        <w:ind w:left="6480" w:hanging="360"/>
      </w:pPr>
      <w:rPr>
        <w:rFonts w:ascii="Wingdings" w:hAnsi="Wingdings" w:hint="default"/>
      </w:rPr>
    </w:lvl>
  </w:abstractNum>
  <w:abstractNum w:abstractNumId="13" w15:restartNumberingAfterBreak="0">
    <w:nsid w:val="4FB50B84"/>
    <w:multiLevelType w:val="hybridMultilevel"/>
    <w:tmpl w:val="FFFFFFFF"/>
    <w:lvl w:ilvl="0" w:tplc="07DCBC2C">
      <w:start w:val="1"/>
      <w:numFmt w:val="bullet"/>
      <w:lvlText w:val="-"/>
      <w:lvlJc w:val="left"/>
      <w:pPr>
        <w:ind w:left="720" w:hanging="360"/>
      </w:pPr>
      <w:rPr>
        <w:rFonts w:ascii="Calibri" w:hAnsi="Calibri" w:hint="default"/>
      </w:rPr>
    </w:lvl>
    <w:lvl w:ilvl="1" w:tplc="7BB69BA6">
      <w:start w:val="1"/>
      <w:numFmt w:val="bullet"/>
      <w:lvlText w:val="o"/>
      <w:lvlJc w:val="left"/>
      <w:pPr>
        <w:ind w:left="1440" w:hanging="360"/>
      </w:pPr>
      <w:rPr>
        <w:rFonts w:ascii="Courier New" w:hAnsi="Courier New" w:hint="default"/>
      </w:rPr>
    </w:lvl>
    <w:lvl w:ilvl="2" w:tplc="A27CE3AE">
      <w:start w:val="1"/>
      <w:numFmt w:val="bullet"/>
      <w:lvlText w:val=""/>
      <w:lvlJc w:val="left"/>
      <w:pPr>
        <w:ind w:left="2160" w:hanging="360"/>
      </w:pPr>
      <w:rPr>
        <w:rFonts w:ascii="Wingdings" w:hAnsi="Wingdings" w:hint="default"/>
      </w:rPr>
    </w:lvl>
    <w:lvl w:ilvl="3" w:tplc="50228F3E">
      <w:start w:val="1"/>
      <w:numFmt w:val="bullet"/>
      <w:lvlText w:val=""/>
      <w:lvlJc w:val="left"/>
      <w:pPr>
        <w:ind w:left="2880" w:hanging="360"/>
      </w:pPr>
      <w:rPr>
        <w:rFonts w:ascii="Symbol" w:hAnsi="Symbol" w:hint="default"/>
      </w:rPr>
    </w:lvl>
    <w:lvl w:ilvl="4" w:tplc="BA0842FC">
      <w:start w:val="1"/>
      <w:numFmt w:val="bullet"/>
      <w:lvlText w:val="o"/>
      <w:lvlJc w:val="left"/>
      <w:pPr>
        <w:ind w:left="3600" w:hanging="360"/>
      </w:pPr>
      <w:rPr>
        <w:rFonts w:ascii="Courier New" w:hAnsi="Courier New" w:hint="default"/>
      </w:rPr>
    </w:lvl>
    <w:lvl w:ilvl="5" w:tplc="294463BA">
      <w:start w:val="1"/>
      <w:numFmt w:val="bullet"/>
      <w:lvlText w:val=""/>
      <w:lvlJc w:val="left"/>
      <w:pPr>
        <w:ind w:left="4320" w:hanging="360"/>
      </w:pPr>
      <w:rPr>
        <w:rFonts w:ascii="Wingdings" w:hAnsi="Wingdings" w:hint="default"/>
      </w:rPr>
    </w:lvl>
    <w:lvl w:ilvl="6" w:tplc="41E67DE2">
      <w:start w:val="1"/>
      <w:numFmt w:val="bullet"/>
      <w:lvlText w:val=""/>
      <w:lvlJc w:val="left"/>
      <w:pPr>
        <w:ind w:left="5040" w:hanging="360"/>
      </w:pPr>
      <w:rPr>
        <w:rFonts w:ascii="Symbol" w:hAnsi="Symbol" w:hint="default"/>
      </w:rPr>
    </w:lvl>
    <w:lvl w:ilvl="7" w:tplc="D3D6538C">
      <w:start w:val="1"/>
      <w:numFmt w:val="bullet"/>
      <w:lvlText w:val="o"/>
      <w:lvlJc w:val="left"/>
      <w:pPr>
        <w:ind w:left="5760" w:hanging="360"/>
      </w:pPr>
      <w:rPr>
        <w:rFonts w:ascii="Courier New" w:hAnsi="Courier New" w:hint="default"/>
      </w:rPr>
    </w:lvl>
    <w:lvl w:ilvl="8" w:tplc="7772B29E">
      <w:start w:val="1"/>
      <w:numFmt w:val="bullet"/>
      <w:lvlText w:val=""/>
      <w:lvlJc w:val="left"/>
      <w:pPr>
        <w:ind w:left="6480" w:hanging="360"/>
      </w:pPr>
      <w:rPr>
        <w:rFonts w:ascii="Wingdings" w:hAnsi="Wingdings" w:hint="default"/>
      </w:rPr>
    </w:lvl>
  </w:abstractNum>
  <w:abstractNum w:abstractNumId="14" w15:restartNumberingAfterBreak="0">
    <w:nsid w:val="5071425E"/>
    <w:multiLevelType w:val="hybridMultilevel"/>
    <w:tmpl w:val="BCEAD600"/>
    <w:lvl w:ilvl="0" w:tplc="351E46CE">
      <w:start w:val="1"/>
      <w:numFmt w:val="bullet"/>
      <w:lvlText w:val="-"/>
      <w:lvlJc w:val="left"/>
      <w:pPr>
        <w:ind w:left="720" w:hanging="360"/>
      </w:pPr>
      <w:rPr>
        <w:rFonts w:ascii="Calibri" w:hAnsi="Calibri" w:hint="default"/>
      </w:rPr>
    </w:lvl>
    <w:lvl w:ilvl="1" w:tplc="D46E1A90">
      <w:start w:val="1"/>
      <w:numFmt w:val="bullet"/>
      <w:lvlText w:val="o"/>
      <w:lvlJc w:val="left"/>
      <w:pPr>
        <w:ind w:left="1440" w:hanging="360"/>
      </w:pPr>
      <w:rPr>
        <w:rFonts w:ascii="Courier New" w:hAnsi="Courier New" w:hint="default"/>
      </w:rPr>
    </w:lvl>
    <w:lvl w:ilvl="2" w:tplc="6BF86C66">
      <w:start w:val="1"/>
      <w:numFmt w:val="bullet"/>
      <w:lvlText w:val=""/>
      <w:lvlJc w:val="left"/>
      <w:pPr>
        <w:ind w:left="2160" w:hanging="360"/>
      </w:pPr>
      <w:rPr>
        <w:rFonts w:ascii="Wingdings" w:hAnsi="Wingdings" w:hint="default"/>
      </w:rPr>
    </w:lvl>
    <w:lvl w:ilvl="3" w:tplc="21C27AF6">
      <w:start w:val="1"/>
      <w:numFmt w:val="bullet"/>
      <w:lvlText w:val=""/>
      <w:lvlJc w:val="left"/>
      <w:pPr>
        <w:ind w:left="2880" w:hanging="360"/>
      </w:pPr>
      <w:rPr>
        <w:rFonts w:ascii="Symbol" w:hAnsi="Symbol" w:hint="default"/>
      </w:rPr>
    </w:lvl>
    <w:lvl w:ilvl="4" w:tplc="8EEEAC94">
      <w:start w:val="1"/>
      <w:numFmt w:val="bullet"/>
      <w:lvlText w:val="o"/>
      <w:lvlJc w:val="left"/>
      <w:pPr>
        <w:ind w:left="3600" w:hanging="360"/>
      </w:pPr>
      <w:rPr>
        <w:rFonts w:ascii="Courier New" w:hAnsi="Courier New" w:hint="default"/>
      </w:rPr>
    </w:lvl>
    <w:lvl w:ilvl="5" w:tplc="261A365C">
      <w:start w:val="1"/>
      <w:numFmt w:val="bullet"/>
      <w:lvlText w:val=""/>
      <w:lvlJc w:val="left"/>
      <w:pPr>
        <w:ind w:left="4320" w:hanging="360"/>
      </w:pPr>
      <w:rPr>
        <w:rFonts w:ascii="Wingdings" w:hAnsi="Wingdings" w:hint="default"/>
      </w:rPr>
    </w:lvl>
    <w:lvl w:ilvl="6" w:tplc="B574BFEC">
      <w:start w:val="1"/>
      <w:numFmt w:val="bullet"/>
      <w:lvlText w:val=""/>
      <w:lvlJc w:val="left"/>
      <w:pPr>
        <w:ind w:left="5040" w:hanging="360"/>
      </w:pPr>
      <w:rPr>
        <w:rFonts w:ascii="Symbol" w:hAnsi="Symbol" w:hint="default"/>
      </w:rPr>
    </w:lvl>
    <w:lvl w:ilvl="7" w:tplc="6666F476">
      <w:start w:val="1"/>
      <w:numFmt w:val="bullet"/>
      <w:lvlText w:val="o"/>
      <w:lvlJc w:val="left"/>
      <w:pPr>
        <w:ind w:left="5760" w:hanging="360"/>
      </w:pPr>
      <w:rPr>
        <w:rFonts w:ascii="Courier New" w:hAnsi="Courier New" w:hint="default"/>
      </w:rPr>
    </w:lvl>
    <w:lvl w:ilvl="8" w:tplc="0B7277E6">
      <w:start w:val="1"/>
      <w:numFmt w:val="bullet"/>
      <w:lvlText w:val=""/>
      <w:lvlJc w:val="left"/>
      <w:pPr>
        <w:ind w:left="6480" w:hanging="360"/>
      </w:pPr>
      <w:rPr>
        <w:rFonts w:ascii="Wingdings" w:hAnsi="Wingdings" w:hint="default"/>
      </w:rPr>
    </w:lvl>
  </w:abstractNum>
  <w:abstractNum w:abstractNumId="15" w15:restartNumberingAfterBreak="0">
    <w:nsid w:val="5A2502F9"/>
    <w:multiLevelType w:val="hybridMultilevel"/>
    <w:tmpl w:val="FFFFFFFF"/>
    <w:lvl w:ilvl="0" w:tplc="8188BC6A">
      <w:start w:val="1"/>
      <w:numFmt w:val="bullet"/>
      <w:lvlText w:val="-"/>
      <w:lvlJc w:val="left"/>
      <w:pPr>
        <w:ind w:left="720" w:hanging="360"/>
      </w:pPr>
      <w:rPr>
        <w:rFonts w:ascii="Calibri" w:hAnsi="Calibri" w:hint="default"/>
      </w:rPr>
    </w:lvl>
    <w:lvl w:ilvl="1" w:tplc="CE149316">
      <w:start w:val="1"/>
      <w:numFmt w:val="bullet"/>
      <w:lvlText w:val="o"/>
      <w:lvlJc w:val="left"/>
      <w:pPr>
        <w:ind w:left="1440" w:hanging="360"/>
      </w:pPr>
      <w:rPr>
        <w:rFonts w:ascii="Courier New" w:hAnsi="Courier New" w:hint="default"/>
      </w:rPr>
    </w:lvl>
    <w:lvl w:ilvl="2" w:tplc="526C5F7E">
      <w:start w:val="1"/>
      <w:numFmt w:val="bullet"/>
      <w:lvlText w:val=""/>
      <w:lvlJc w:val="left"/>
      <w:pPr>
        <w:ind w:left="2160" w:hanging="360"/>
      </w:pPr>
      <w:rPr>
        <w:rFonts w:ascii="Wingdings" w:hAnsi="Wingdings" w:hint="default"/>
      </w:rPr>
    </w:lvl>
    <w:lvl w:ilvl="3" w:tplc="F3E8C3C8">
      <w:start w:val="1"/>
      <w:numFmt w:val="bullet"/>
      <w:lvlText w:val=""/>
      <w:lvlJc w:val="left"/>
      <w:pPr>
        <w:ind w:left="2880" w:hanging="360"/>
      </w:pPr>
      <w:rPr>
        <w:rFonts w:ascii="Symbol" w:hAnsi="Symbol" w:hint="default"/>
      </w:rPr>
    </w:lvl>
    <w:lvl w:ilvl="4" w:tplc="77D00306">
      <w:start w:val="1"/>
      <w:numFmt w:val="bullet"/>
      <w:lvlText w:val="o"/>
      <w:lvlJc w:val="left"/>
      <w:pPr>
        <w:ind w:left="3600" w:hanging="360"/>
      </w:pPr>
      <w:rPr>
        <w:rFonts w:ascii="Courier New" w:hAnsi="Courier New" w:hint="default"/>
      </w:rPr>
    </w:lvl>
    <w:lvl w:ilvl="5" w:tplc="59FEB83E">
      <w:start w:val="1"/>
      <w:numFmt w:val="bullet"/>
      <w:lvlText w:val=""/>
      <w:lvlJc w:val="left"/>
      <w:pPr>
        <w:ind w:left="4320" w:hanging="360"/>
      </w:pPr>
      <w:rPr>
        <w:rFonts w:ascii="Wingdings" w:hAnsi="Wingdings" w:hint="default"/>
      </w:rPr>
    </w:lvl>
    <w:lvl w:ilvl="6" w:tplc="C4881C44">
      <w:start w:val="1"/>
      <w:numFmt w:val="bullet"/>
      <w:lvlText w:val=""/>
      <w:lvlJc w:val="left"/>
      <w:pPr>
        <w:ind w:left="5040" w:hanging="360"/>
      </w:pPr>
      <w:rPr>
        <w:rFonts w:ascii="Symbol" w:hAnsi="Symbol" w:hint="default"/>
      </w:rPr>
    </w:lvl>
    <w:lvl w:ilvl="7" w:tplc="9F3091C4">
      <w:start w:val="1"/>
      <w:numFmt w:val="bullet"/>
      <w:lvlText w:val="o"/>
      <w:lvlJc w:val="left"/>
      <w:pPr>
        <w:ind w:left="5760" w:hanging="360"/>
      </w:pPr>
      <w:rPr>
        <w:rFonts w:ascii="Courier New" w:hAnsi="Courier New" w:hint="default"/>
      </w:rPr>
    </w:lvl>
    <w:lvl w:ilvl="8" w:tplc="A8F42354">
      <w:start w:val="1"/>
      <w:numFmt w:val="bullet"/>
      <w:lvlText w:val=""/>
      <w:lvlJc w:val="left"/>
      <w:pPr>
        <w:ind w:left="6480" w:hanging="360"/>
      </w:pPr>
      <w:rPr>
        <w:rFonts w:ascii="Wingdings" w:hAnsi="Wingdings" w:hint="default"/>
      </w:rPr>
    </w:lvl>
  </w:abstractNum>
  <w:abstractNum w:abstractNumId="16" w15:restartNumberingAfterBreak="0">
    <w:nsid w:val="5BFE78E4"/>
    <w:multiLevelType w:val="hybridMultilevel"/>
    <w:tmpl w:val="FFFFFFFF"/>
    <w:lvl w:ilvl="0" w:tplc="42786A40">
      <w:start w:val="1"/>
      <w:numFmt w:val="bullet"/>
      <w:lvlText w:val="-"/>
      <w:lvlJc w:val="left"/>
      <w:pPr>
        <w:ind w:left="720" w:hanging="360"/>
      </w:pPr>
      <w:rPr>
        <w:rFonts w:ascii="Calibri" w:hAnsi="Calibri" w:hint="default"/>
      </w:rPr>
    </w:lvl>
    <w:lvl w:ilvl="1" w:tplc="9B9ADA7C">
      <w:start w:val="1"/>
      <w:numFmt w:val="bullet"/>
      <w:lvlText w:val="o"/>
      <w:lvlJc w:val="left"/>
      <w:pPr>
        <w:ind w:left="1440" w:hanging="360"/>
      </w:pPr>
      <w:rPr>
        <w:rFonts w:ascii="Courier New" w:hAnsi="Courier New" w:hint="default"/>
      </w:rPr>
    </w:lvl>
    <w:lvl w:ilvl="2" w:tplc="4DD08992">
      <w:start w:val="1"/>
      <w:numFmt w:val="bullet"/>
      <w:lvlText w:val=""/>
      <w:lvlJc w:val="left"/>
      <w:pPr>
        <w:ind w:left="2160" w:hanging="360"/>
      </w:pPr>
      <w:rPr>
        <w:rFonts w:ascii="Wingdings" w:hAnsi="Wingdings" w:hint="default"/>
      </w:rPr>
    </w:lvl>
    <w:lvl w:ilvl="3" w:tplc="2B3CF602">
      <w:start w:val="1"/>
      <w:numFmt w:val="bullet"/>
      <w:lvlText w:val=""/>
      <w:lvlJc w:val="left"/>
      <w:pPr>
        <w:ind w:left="2880" w:hanging="360"/>
      </w:pPr>
      <w:rPr>
        <w:rFonts w:ascii="Symbol" w:hAnsi="Symbol" w:hint="default"/>
      </w:rPr>
    </w:lvl>
    <w:lvl w:ilvl="4" w:tplc="2B5A7D04">
      <w:start w:val="1"/>
      <w:numFmt w:val="bullet"/>
      <w:lvlText w:val="o"/>
      <w:lvlJc w:val="left"/>
      <w:pPr>
        <w:ind w:left="3600" w:hanging="360"/>
      </w:pPr>
      <w:rPr>
        <w:rFonts w:ascii="Courier New" w:hAnsi="Courier New" w:hint="default"/>
      </w:rPr>
    </w:lvl>
    <w:lvl w:ilvl="5" w:tplc="9828CCFE">
      <w:start w:val="1"/>
      <w:numFmt w:val="bullet"/>
      <w:lvlText w:val=""/>
      <w:lvlJc w:val="left"/>
      <w:pPr>
        <w:ind w:left="4320" w:hanging="360"/>
      </w:pPr>
      <w:rPr>
        <w:rFonts w:ascii="Wingdings" w:hAnsi="Wingdings" w:hint="default"/>
      </w:rPr>
    </w:lvl>
    <w:lvl w:ilvl="6" w:tplc="B41C2080">
      <w:start w:val="1"/>
      <w:numFmt w:val="bullet"/>
      <w:lvlText w:val=""/>
      <w:lvlJc w:val="left"/>
      <w:pPr>
        <w:ind w:left="5040" w:hanging="360"/>
      </w:pPr>
      <w:rPr>
        <w:rFonts w:ascii="Symbol" w:hAnsi="Symbol" w:hint="default"/>
      </w:rPr>
    </w:lvl>
    <w:lvl w:ilvl="7" w:tplc="3C9CA79C">
      <w:start w:val="1"/>
      <w:numFmt w:val="bullet"/>
      <w:lvlText w:val="o"/>
      <w:lvlJc w:val="left"/>
      <w:pPr>
        <w:ind w:left="5760" w:hanging="360"/>
      </w:pPr>
      <w:rPr>
        <w:rFonts w:ascii="Courier New" w:hAnsi="Courier New" w:hint="default"/>
      </w:rPr>
    </w:lvl>
    <w:lvl w:ilvl="8" w:tplc="B70E3BB6">
      <w:start w:val="1"/>
      <w:numFmt w:val="bullet"/>
      <w:lvlText w:val=""/>
      <w:lvlJc w:val="left"/>
      <w:pPr>
        <w:ind w:left="6480" w:hanging="360"/>
      </w:pPr>
      <w:rPr>
        <w:rFonts w:ascii="Wingdings" w:hAnsi="Wingdings" w:hint="default"/>
      </w:rPr>
    </w:lvl>
  </w:abstractNum>
  <w:abstractNum w:abstractNumId="17" w15:restartNumberingAfterBreak="0">
    <w:nsid w:val="5F10368C"/>
    <w:multiLevelType w:val="hybridMultilevel"/>
    <w:tmpl w:val="FFFFFFFF"/>
    <w:lvl w:ilvl="0" w:tplc="88DA8902">
      <w:start w:val="1"/>
      <w:numFmt w:val="bullet"/>
      <w:lvlText w:val="-"/>
      <w:lvlJc w:val="left"/>
      <w:pPr>
        <w:ind w:left="720" w:hanging="360"/>
      </w:pPr>
      <w:rPr>
        <w:rFonts w:ascii="Calibri" w:hAnsi="Calibri" w:hint="default"/>
      </w:rPr>
    </w:lvl>
    <w:lvl w:ilvl="1" w:tplc="981A9216">
      <w:start w:val="1"/>
      <w:numFmt w:val="bullet"/>
      <w:lvlText w:val="o"/>
      <w:lvlJc w:val="left"/>
      <w:pPr>
        <w:ind w:left="1440" w:hanging="360"/>
      </w:pPr>
      <w:rPr>
        <w:rFonts w:ascii="Courier New" w:hAnsi="Courier New" w:hint="default"/>
      </w:rPr>
    </w:lvl>
    <w:lvl w:ilvl="2" w:tplc="C4069DEC">
      <w:start w:val="1"/>
      <w:numFmt w:val="bullet"/>
      <w:lvlText w:val=""/>
      <w:lvlJc w:val="left"/>
      <w:pPr>
        <w:ind w:left="2160" w:hanging="360"/>
      </w:pPr>
      <w:rPr>
        <w:rFonts w:ascii="Wingdings" w:hAnsi="Wingdings" w:hint="default"/>
      </w:rPr>
    </w:lvl>
    <w:lvl w:ilvl="3" w:tplc="03B21532">
      <w:start w:val="1"/>
      <w:numFmt w:val="bullet"/>
      <w:lvlText w:val=""/>
      <w:lvlJc w:val="left"/>
      <w:pPr>
        <w:ind w:left="2880" w:hanging="360"/>
      </w:pPr>
      <w:rPr>
        <w:rFonts w:ascii="Symbol" w:hAnsi="Symbol" w:hint="default"/>
      </w:rPr>
    </w:lvl>
    <w:lvl w:ilvl="4" w:tplc="620857DC">
      <w:start w:val="1"/>
      <w:numFmt w:val="bullet"/>
      <w:lvlText w:val="o"/>
      <w:lvlJc w:val="left"/>
      <w:pPr>
        <w:ind w:left="3600" w:hanging="360"/>
      </w:pPr>
      <w:rPr>
        <w:rFonts w:ascii="Courier New" w:hAnsi="Courier New" w:hint="default"/>
      </w:rPr>
    </w:lvl>
    <w:lvl w:ilvl="5" w:tplc="0D7E0E7C">
      <w:start w:val="1"/>
      <w:numFmt w:val="bullet"/>
      <w:lvlText w:val=""/>
      <w:lvlJc w:val="left"/>
      <w:pPr>
        <w:ind w:left="4320" w:hanging="360"/>
      </w:pPr>
      <w:rPr>
        <w:rFonts w:ascii="Wingdings" w:hAnsi="Wingdings" w:hint="default"/>
      </w:rPr>
    </w:lvl>
    <w:lvl w:ilvl="6" w:tplc="1DDC0C38">
      <w:start w:val="1"/>
      <w:numFmt w:val="bullet"/>
      <w:lvlText w:val=""/>
      <w:lvlJc w:val="left"/>
      <w:pPr>
        <w:ind w:left="5040" w:hanging="360"/>
      </w:pPr>
      <w:rPr>
        <w:rFonts w:ascii="Symbol" w:hAnsi="Symbol" w:hint="default"/>
      </w:rPr>
    </w:lvl>
    <w:lvl w:ilvl="7" w:tplc="16FE54D0">
      <w:start w:val="1"/>
      <w:numFmt w:val="bullet"/>
      <w:lvlText w:val="o"/>
      <w:lvlJc w:val="left"/>
      <w:pPr>
        <w:ind w:left="5760" w:hanging="360"/>
      </w:pPr>
      <w:rPr>
        <w:rFonts w:ascii="Courier New" w:hAnsi="Courier New" w:hint="default"/>
      </w:rPr>
    </w:lvl>
    <w:lvl w:ilvl="8" w:tplc="06F688FA">
      <w:start w:val="1"/>
      <w:numFmt w:val="bullet"/>
      <w:lvlText w:val=""/>
      <w:lvlJc w:val="left"/>
      <w:pPr>
        <w:ind w:left="6480" w:hanging="360"/>
      </w:pPr>
      <w:rPr>
        <w:rFonts w:ascii="Wingdings" w:hAnsi="Wingdings" w:hint="default"/>
      </w:rPr>
    </w:lvl>
  </w:abstractNum>
  <w:abstractNum w:abstractNumId="18" w15:restartNumberingAfterBreak="0">
    <w:nsid w:val="62C973F1"/>
    <w:multiLevelType w:val="hybridMultilevel"/>
    <w:tmpl w:val="89842176"/>
    <w:lvl w:ilvl="0" w:tplc="19145962">
      <w:start w:val="1"/>
      <w:numFmt w:val="bullet"/>
      <w:lvlText w:val="-"/>
      <w:lvlJc w:val="left"/>
      <w:pPr>
        <w:ind w:left="720" w:hanging="360"/>
      </w:pPr>
      <w:rPr>
        <w:rFonts w:ascii="Calibri" w:hAnsi="Calibri" w:hint="default"/>
      </w:rPr>
    </w:lvl>
    <w:lvl w:ilvl="1" w:tplc="5F74620E">
      <w:start w:val="1"/>
      <w:numFmt w:val="bullet"/>
      <w:lvlText w:val="o"/>
      <w:lvlJc w:val="left"/>
      <w:pPr>
        <w:ind w:left="1440" w:hanging="360"/>
      </w:pPr>
      <w:rPr>
        <w:rFonts w:ascii="Courier New" w:hAnsi="Courier New" w:hint="default"/>
      </w:rPr>
    </w:lvl>
    <w:lvl w:ilvl="2" w:tplc="3ABA563C">
      <w:start w:val="1"/>
      <w:numFmt w:val="bullet"/>
      <w:lvlText w:val=""/>
      <w:lvlJc w:val="left"/>
      <w:pPr>
        <w:ind w:left="2160" w:hanging="360"/>
      </w:pPr>
      <w:rPr>
        <w:rFonts w:ascii="Wingdings" w:hAnsi="Wingdings" w:hint="default"/>
      </w:rPr>
    </w:lvl>
    <w:lvl w:ilvl="3" w:tplc="D00ABDA2">
      <w:start w:val="1"/>
      <w:numFmt w:val="bullet"/>
      <w:lvlText w:val=""/>
      <w:lvlJc w:val="left"/>
      <w:pPr>
        <w:ind w:left="2880" w:hanging="360"/>
      </w:pPr>
      <w:rPr>
        <w:rFonts w:ascii="Symbol" w:hAnsi="Symbol" w:hint="default"/>
      </w:rPr>
    </w:lvl>
    <w:lvl w:ilvl="4" w:tplc="8974BF00">
      <w:start w:val="1"/>
      <w:numFmt w:val="bullet"/>
      <w:lvlText w:val="o"/>
      <w:lvlJc w:val="left"/>
      <w:pPr>
        <w:ind w:left="3600" w:hanging="360"/>
      </w:pPr>
      <w:rPr>
        <w:rFonts w:ascii="Courier New" w:hAnsi="Courier New" w:hint="default"/>
      </w:rPr>
    </w:lvl>
    <w:lvl w:ilvl="5" w:tplc="0D20C432">
      <w:start w:val="1"/>
      <w:numFmt w:val="bullet"/>
      <w:lvlText w:val=""/>
      <w:lvlJc w:val="left"/>
      <w:pPr>
        <w:ind w:left="4320" w:hanging="360"/>
      </w:pPr>
      <w:rPr>
        <w:rFonts w:ascii="Wingdings" w:hAnsi="Wingdings" w:hint="default"/>
      </w:rPr>
    </w:lvl>
    <w:lvl w:ilvl="6" w:tplc="23363516">
      <w:start w:val="1"/>
      <w:numFmt w:val="bullet"/>
      <w:lvlText w:val=""/>
      <w:lvlJc w:val="left"/>
      <w:pPr>
        <w:ind w:left="5040" w:hanging="360"/>
      </w:pPr>
      <w:rPr>
        <w:rFonts w:ascii="Symbol" w:hAnsi="Symbol" w:hint="default"/>
      </w:rPr>
    </w:lvl>
    <w:lvl w:ilvl="7" w:tplc="FDC896C4">
      <w:start w:val="1"/>
      <w:numFmt w:val="bullet"/>
      <w:lvlText w:val="o"/>
      <w:lvlJc w:val="left"/>
      <w:pPr>
        <w:ind w:left="5760" w:hanging="360"/>
      </w:pPr>
      <w:rPr>
        <w:rFonts w:ascii="Courier New" w:hAnsi="Courier New" w:hint="default"/>
      </w:rPr>
    </w:lvl>
    <w:lvl w:ilvl="8" w:tplc="494E9CBA">
      <w:start w:val="1"/>
      <w:numFmt w:val="bullet"/>
      <w:lvlText w:val=""/>
      <w:lvlJc w:val="left"/>
      <w:pPr>
        <w:ind w:left="6480" w:hanging="360"/>
      </w:pPr>
      <w:rPr>
        <w:rFonts w:ascii="Wingdings" w:hAnsi="Wingdings" w:hint="default"/>
      </w:rPr>
    </w:lvl>
  </w:abstractNum>
  <w:abstractNum w:abstractNumId="19" w15:restartNumberingAfterBreak="0">
    <w:nsid w:val="6CB52426"/>
    <w:multiLevelType w:val="hybridMultilevel"/>
    <w:tmpl w:val="FFFFFFFF"/>
    <w:lvl w:ilvl="0" w:tplc="F71A27BE">
      <w:start w:val="1"/>
      <w:numFmt w:val="bullet"/>
      <w:lvlText w:val="-"/>
      <w:lvlJc w:val="left"/>
      <w:pPr>
        <w:ind w:left="720" w:hanging="360"/>
      </w:pPr>
      <w:rPr>
        <w:rFonts w:ascii="Calibri" w:hAnsi="Calibri" w:hint="default"/>
      </w:rPr>
    </w:lvl>
    <w:lvl w:ilvl="1" w:tplc="1A20C2B0">
      <w:start w:val="1"/>
      <w:numFmt w:val="bullet"/>
      <w:lvlText w:val="o"/>
      <w:lvlJc w:val="left"/>
      <w:pPr>
        <w:ind w:left="1440" w:hanging="360"/>
      </w:pPr>
      <w:rPr>
        <w:rFonts w:ascii="Courier New" w:hAnsi="Courier New" w:hint="default"/>
      </w:rPr>
    </w:lvl>
    <w:lvl w:ilvl="2" w:tplc="81CCF54E">
      <w:start w:val="1"/>
      <w:numFmt w:val="bullet"/>
      <w:lvlText w:val=""/>
      <w:lvlJc w:val="left"/>
      <w:pPr>
        <w:ind w:left="2160" w:hanging="360"/>
      </w:pPr>
      <w:rPr>
        <w:rFonts w:ascii="Wingdings" w:hAnsi="Wingdings" w:hint="default"/>
      </w:rPr>
    </w:lvl>
    <w:lvl w:ilvl="3" w:tplc="4E7C5BE4">
      <w:start w:val="1"/>
      <w:numFmt w:val="bullet"/>
      <w:lvlText w:val=""/>
      <w:lvlJc w:val="left"/>
      <w:pPr>
        <w:ind w:left="2880" w:hanging="360"/>
      </w:pPr>
      <w:rPr>
        <w:rFonts w:ascii="Symbol" w:hAnsi="Symbol" w:hint="default"/>
      </w:rPr>
    </w:lvl>
    <w:lvl w:ilvl="4" w:tplc="B600B61E">
      <w:start w:val="1"/>
      <w:numFmt w:val="bullet"/>
      <w:lvlText w:val="o"/>
      <w:lvlJc w:val="left"/>
      <w:pPr>
        <w:ind w:left="3600" w:hanging="360"/>
      </w:pPr>
      <w:rPr>
        <w:rFonts w:ascii="Courier New" w:hAnsi="Courier New" w:hint="default"/>
      </w:rPr>
    </w:lvl>
    <w:lvl w:ilvl="5" w:tplc="4C46B310">
      <w:start w:val="1"/>
      <w:numFmt w:val="bullet"/>
      <w:lvlText w:val=""/>
      <w:lvlJc w:val="left"/>
      <w:pPr>
        <w:ind w:left="4320" w:hanging="360"/>
      </w:pPr>
      <w:rPr>
        <w:rFonts w:ascii="Wingdings" w:hAnsi="Wingdings" w:hint="default"/>
      </w:rPr>
    </w:lvl>
    <w:lvl w:ilvl="6" w:tplc="F91ADCC4">
      <w:start w:val="1"/>
      <w:numFmt w:val="bullet"/>
      <w:lvlText w:val=""/>
      <w:lvlJc w:val="left"/>
      <w:pPr>
        <w:ind w:left="5040" w:hanging="360"/>
      </w:pPr>
      <w:rPr>
        <w:rFonts w:ascii="Symbol" w:hAnsi="Symbol" w:hint="default"/>
      </w:rPr>
    </w:lvl>
    <w:lvl w:ilvl="7" w:tplc="0EAEA23E">
      <w:start w:val="1"/>
      <w:numFmt w:val="bullet"/>
      <w:lvlText w:val="o"/>
      <w:lvlJc w:val="left"/>
      <w:pPr>
        <w:ind w:left="5760" w:hanging="360"/>
      </w:pPr>
      <w:rPr>
        <w:rFonts w:ascii="Courier New" w:hAnsi="Courier New" w:hint="default"/>
      </w:rPr>
    </w:lvl>
    <w:lvl w:ilvl="8" w:tplc="BA3ACE58">
      <w:start w:val="1"/>
      <w:numFmt w:val="bullet"/>
      <w:lvlText w:val=""/>
      <w:lvlJc w:val="left"/>
      <w:pPr>
        <w:ind w:left="6480" w:hanging="360"/>
      </w:pPr>
      <w:rPr>
        <w:rFonts w:ascii="Wingdings" w:hAnsi="Wingdings" w:hint="default"/>
      </w:rPr>
    </w:lvl>
  </w:abstractNum>
  <w:abstractNum w:abstractNumId="20" w15:restartNumberingAfterBreak="0">
    <w:nsid w:val="760E4B27"/>
    <w:multiLevelType w:val="hybridMultilevel"/>
    <w:tmpl w:val="FFFFFFFF"/>
    <w:lvl w:ilvl="0" w:tplc="D922A88E">
      <w:start w:val="1"/>
      <w:numFmt w:val="bullet"/>
      <w:lvlText w:val="-"/>
      <w:lvlJc w:val="left"/>
      <w:pPr>
        <w:ind w:left="720" w:hanging="360"/>
      </w:pPr>
      <w:rPr>
        <w:rFonts w:ascii="Calibri" w:hAnsi="Calibri" w:hint="default"/>
      </w:rPr>
    </w:lvl>
    <w:lvl w:ilvl="1" w:tplc="CCC4196E">
      <w:start w:val="1"/>
      <w:numFmt w:val="bullet"/>
      <w:lvlText w:val="o"/>
      <w:lvlJc w:val="left"/>
      <w:pPr>
        <w:ind w:left="1440" w:hanging="360"/>
      </w:pPr>
      <w:rPr>
        <w:rFonts w:ascii="Courier New" w:hAnsi="Courier New" w:hint="default"/>
      </w:rPr>
    </w:lvl>
    <w:lvl w:ilvl="2" w:tplc="D3BA00BE">
      <w:start w:val="1"/>
      <w:numFmt w:val="bullet"/>
      <w:lvlText w:val=""/>
      <w:lvlJc w:val="left"/>
      <w:pPr>
        <w:ind w:left="2160" w:hanging="360"/>
      </w:pPr>
      <w:rPr>
        <w:rFonts w:ascii="Wingdings" w:hAnsi="Wingdings" w:hint="default"/>
      </w:rPr>
    </w:lvl>
    <w:lvl w:ilvl="3" w:tplc="FB4E9614">
      <w:start w:val="1"/>
      <w:numFmt w:val="bullet"/>
      <w:lvlText w:val=""/>
      <w:lvlJc w:val="left"/>
      <w:pPr>
        <w:ind w:left="2880" w:hanging="360"/>
      </w:pPr>
      <w:rPr>
        <w:rFonts w:ascii="Symbol" w:hAnsi="Symbol" w:hint="default"/>
      </w:rPr>
    </w:lvl>
    <w:lvl w:ilvl="4" w:tplc="030C53F8">
      <w:start w:val="1"/>
      <w:numFmt w:val="bullet"/>
      <w:lvlText w:val="o"/>
      <w:lvlJc w:val="left"/>
      <w:pPr>
        <w:ind w:left="3600" w:hanging="360"/>
      </w:pPr>
      <w:rPr>
        <w:rFonts w:ascii="Courier New" w:hAnsi="Courier New" w:hint="default"/>
      </w:rPr>
    </w:lvl>
    <w:lvl w:ilvl="5" w:tplc="DD245D0A">
      <w:start w:val="1"/>
      <w:numFmt w:val="bullet"/>
      <w:lvlText w:val=""/>
      <w:lvlJc w:val="left"/>
      <w:pPr>
        <w:ind w:left="4320" w:hanging="360"/>
      </w:pPr>
      <w:rPr>
        <w:rFonts w:ascii="Wingdings" w:hAnsi="Wingdings" w:hint="default"/>
      </w:rPr>
    </w:lvl>
    <w:lvl w:ilvl="6" w:tplc="DFBCC30E">
      <w:start w:val="1"/>
      <w:numFmt w:val="bullet"/>
      <w:lvlText w:val=""/>
      <w:lvlJc w:val="left"/>
      <w:pPr>
        <w:ind w:left="5040" w:hanging="360"/>
      </w:pPr>
      <w:rPr>
        <w:rFonts w:ascii="Symbol" w:hAnsi="Symbol" w:hint="default"/>
      </w:rPr>
    </w:lvl>
    <w:lvl w:ilvl="7" w:tplc="636A5304">
      <w:start w:val="1"/>
      <w:numFmt w:val="bullet"/>
      <w:lvlText w:val="o"/>
      <w:lvlJc w:val="left"/>
      <w:pPr>
        <w:ind w:left="5760" w:hanging="360"/>
      </w:pPr>
      <w:rPr>
        <w:rFonts w:ascii="Courier New" w:hAnsi="Courier New" w:hint="default"/>
      </w:rPr>
    </w:lvl>
    <w:lvl w:ilvl="8" w:tplc="1AB4CAB0">
      <w:start w:val="1"/>
      <w:numFmt w:val="bullet"/>
      <w:lvlText w:val=""/>
      <w:lvlJc w:val="left"/>
      <w:pPr>
        <w:ind w:left="6480" w:hanging="360"/>
      </w:pPr>
      <w:rPr>
        <w:rFonts w:ascii="Wingdings" w:hAnsi="Wingdings" w:hint="default"/>
      </w:rPr>
    </w:lvl>
  </w:abstractNum>
  <w:abstractNum w:abstractNumId="21" w15:restartNumberingAfterBreak="0">
    <w:nsid w:val="761A2131"/>
    <w:multiLevelType w:val="hybridMultilevel"/>
    <w:tmpl w:val="FFFFFFFF"/>
    <w:lvl w:ilvl="0" w:tplc="3D707CFA">
      <w:start w:val="1"/>
      <w:numFmt w:val="bullet"/>
      <w:lvlText w:val="-"/>
      <w:lvlJc w:val="left"/>
      <w:pPr>
        <w:ind w:left="720" w:hanging="360"/>
      </w:pPr>
      <w:rPr>
        <w:rFonts w:ascii="Calibri" w:hAnsi="Calibri" w:hint="default"/>
      </w:rPr>
    </w:lvl>
    <w:lvl w:ilvl="1" w:tplc="022A420E">
      <w:start w:val="1"/>
      <w:numFmt w:val="bullet"/>
      <w:lvlText w:val="o"/>
      <w:lvlJc w:val="left"/>
      <w:pPr>
        <w:ind w:left="1440" w:hanging="360"/>
      </w:pPr>
      <w:rPr>
        <w:rFonts w:ascii="Courier New" w:hAnsi="Courier New" w:hint="default"/>
      </w:rPr>
    </w:lvl>
    <w:lvl w:ilvl="2" w:tplc="83305ED2">
      <w:start w:val="1"/>
      <w:numFmt w:val="bullet"/>
      <w:lvlText w:val=""/>
      <w:lvlJc w:val="left"/>
      <w:pPr>
        <w:ind w:left="2160" w:hanging="360"/>
      </w:pPr>
      <w:rPr>
        <w:rFonts w:ascii="Wingdings" w:hAnsi="Wingdings" w:hint="default"/>
      </w:rPr>
    </w:lvl>
    <w:lvl w:ilvl="3" w:tplc="1D7806A4">
      <w:start w:val="1"/>
      <w:numFmt w:val="bullet"/>
      <w:lvlText w:val=""/>
      <w:lvlJc w:val="left"/>
      <w:pPr>
        <w:ind w:left="2880" w:hanging="360"/>
      </w:pPr>
      <w:rPr>
        <w:rFonts w:ascii="Symbol" w:hAnsi="Symbol" w:hint="default"/>
      </w:rPr>
    </w:lvl>
    <w:lvl w:ilvl="4" w:tplc="23586842">
      <w:start w:val="1"/>
      <w:numFmt w:val="bullet"/>
      <w:lvlText w:val="o"/>
      <w:lvlJc w:val="left"/>
      <w:pPr>
        <w:ind w:left="3600" w:hanging="360"/>
      </w:pPr>
      <w:rPr>
        <w:rFonts w:ascii="Courier New" w:hAnsi="Courier New" w:hint="default"/>
      </w:rPr>
    </w:lvl>
    <w:lvl w:ilvl="5" w:tplc="18700394">
      <w:start w:val="1"/>
      <w:numFmt w:val="bullet"/>
      <w:lvlText w:val=""/>
      <w:lvlJc w:val="left"/>
      <w:pPr>
        <w:ind w:left="4320" w:hanging="360"/>
      </w:pPr>
      <w:rPr>
        <w:rFonts w:ascii="Wingdings" w:hAnsi="Wingdings" w:hint="default"/>
      </w:rPr>
    </w:lvl>
    <w:lvl w:ilvl="6" w:tplc="8724EB82">
      <w:start w:val="1"/>
      <w:numFmt w:val="bullet"/>
      <w:lvlText w:val=""/>
      <w:lvlJc w:val="left"/>
      <w:pPr>
        <w:ind w:left="5040" w:hanging="360"/>
      </w:pPr>
      <w:rPr>
        <w:rFonts w:ascii="Symbol" w:hAnsi="Symbol" w:hint="default"/>
      </w:rPr>
    </w:lvl>
    <w:lvl w:ilvl="7" w:tplc="5E2AD4F2">
      <w:start w:val="1"/>
      <w:numFmt w:val="bullet"/>
      <w:lvlText w:val="o"/>
      <w:lvlJc w:val="left"/>
      <w:pPr>
        <w:ind w:left="5760" w:hanging="360"/>
      </w:pPr>
      <w:rPr>
        <w:rFonts w:ascii="Courier New" w:hAnsi="Courier New" w:hint="default"/>
      </w:rPr>
    </w:lvl>
    <w:lvl w:ilvl="8" w:tplc="E730A42E">
      <w:start w:val="1"/>
      <w:numFmt w:val="bullet"/>
      <w:lvlText w:val=""/>
      <w:lvlJc w:val="left"/>
      <w:pPr>
        <w:ind w:left="6480" w:hanging="360"/>
      </w:pPr>
      <w:rPr>
        <w:rFonts w:ascii="Wingdings" w:hAnsi="Wingdings" w:hint="default"/>
      </w:rPr>
    </w:lvl>
  </w:abstractNum>
  <w:abstractNum w:abstractNumId="22" w15:restartNumberingAfterBreak="0">
    <w:nsid w:val="77F428EC"/>
    <w:multiLevelType w:val="hybridMultilevel"/>
    <w:tmpl w:val="FFFFFFFF"/>
    <w:lvl w:ilvl="0" w:tplc="364A1EE4">
      <w:start w:val="1"/>
      <w:numFmt w:val="bullet"/>
      <w:lvlText w:val="-"/>
      <w:lvlJc w:val="left"/>
      <w:pPr>
        <w:ind w:left="720" w:hanging="360"/>
      </w:pPr>
      <w:rPr>
        <w:rFonts w:ascii="Calibri" w:hAnsi="Calibri" w:hint="default"/>
      </w:rPr>
    </w:lvl>
    <w:lvl w:ilvl="1" w:tplc="67D264F4">
      <w:start w:val="1"/>
      <w:numFmt w:val="bullet"/>
      <w:lvlText w:val="o"/>
      <w:lvlJc w:val="left"/>
      <w:pPr>
        <w:ind w:left="1440" w:hanging="360"/>
      </w:pPr>
      <w:rPr>
        <w:rFonts w:ascii="Courier New" w:hAnsi="Courier New" w:hint="default"/>
      </w:rPr>
    </w:lvl>
    <w:lvl w:ilvl="2" w:tplc="788ACCDE">
      <w:start w:val="1"/>
      <w:numFmt w:val="bullet"/>
      <w:lvlText w:val=""/>
      <w:lvlJc w:val="left"/>
      <w:pPr>
        <w:ind w:left="2160" w:hanging="360"/>
      </w:pPr>
      <w:rPr>
        <w:rFonts w:ascii="Wingdings" w:hAnsi="Wingdings" w:hint="default"/>
      </w:rPr>
    </w:lvl>
    <w:lvl w:ilvl="3" w:tplc="E3664418">
      <w:start w:val="1"/>
      <w:numFmt w:val="bullet"/>
      <w:lvlText w:val=""/>
      <w:lvlJc w:val="left"/>
      <w:pPr>
        <w:ind w:left="2880" w:hanging="360"/>
      </w:pPr>
      <w:rPr>
        <w:rFonts w:ascii="Symbol" w:hAnsi="Symbol" w:hint="default"/>
      </w:rPr>
    </w:lvl>
    <w:lvl w:ilvl="4" w:tplc="9F2AA9B0">
      <w:start w:val="1"/>
      <w:numFmt w:val="bullet"/>
      <w:lvlText w:val="o"/>
      <w:lvlJc w:val="left"/>
      <w:pPr>
        <w:ind w:left="3600" w:hanging="360"/>
      </w:pPr>
      <w:rPr>
        <w:rFonts w:ascii="Courier New" w:hAnsi="Courier New" w:hint="default"/>
      </w:rPr>
    </w:lvl>
    <w:lvl w:ilvl="5" w:tplc="68282C80">
      <w:start w:val="1"/>
      <w:numFmt w:val="bullet"/>
      <w:lvlText w:val=""/>
      <w:lvlJc w:val="left"/>
      <w:pPr>
        <w:ind w:left="4320" w:hanging="360"/>
      </w:pPr>
      <w:rPr>
        <w:rFonts w:ascii="Wingdings" w:hAnsi="Wingdings" w:hint="default"/>
      </w:rPr>
    </w:lvl>
    <w:lvl w:ilvl="6" w:tplc="78561396">
      <w:start w:val="1"/>
      <w:numFmt w:val="bullet"/>
      <w:lvlText w:val=""/>
      <w:lvlJc w:val="left"/>
      <w:pPr>
        <w:ind w:left="5040" w:hanging="360"/>
      </w:pPr>
      <w:rPr>
        <w:rFonts w:ascii="Symbol" w:hAnsi="Symbol" w:hint="default"/>
      </w:rPr>
    </w:lvl>
    <w:lvl w:ilvl="7" w:tplc="B0D67398">
      <w:start w:val="1"/>
      <w:numFmt w:val="bullet"/>
      <w:lvlText w:val="o"/>
      <w:lvlJc w:val="left"/>
      <w:pPr>
        <w:ind w:left="5760" w:hanging="360"/>
      </w:pPr>
      <w:rPr>
        <w:rFonts w:ascii="Courier New" w:hAnsi="Courier New" w:hint="default"/>
      </w:rPr>
    </w:lvl>
    <w:lvl w:ilvl="8" w:tplc="03D443C0">
      <w:start w:val="1"/>
      <w:numFmt w:val="bullet"/>
      <w:lvlText w:val=""/>
      <w:lvlJc w:val="left"/>
      <w:pPr>
        <w:ind w:left="6480" w:hanging="360"/>
      </w:pPr>
      <w:rPr>
        <w:rFonts w:ascii="Wingdings" w:hAnsi="Wingdings" w:hint="default"/>
      </w:rPr>
    </w:lvl>
  </w:abstractNum>
  <w:abstractNum w:abstractNumId="23" w15:restartNumberingAfterBreak="0">
    <w:nsid w:val="7AB40D8D"/>
    <w:multiLevelType w:val="hybridMultilevel"/>
    <w:tmpl w:val="02826DF4"/>
    <w:lvl w:ilvl="0" w:tplc="CD247B28">
      <w:start w:val="1"/>
      <w:numFmt w:val="decimal"/>
      <w:lvlText w:val="%1."/>
      <w:lvlJc w:val="left"/>
      <w:pPr>
        <w:ind w:left="720" w:hanging="360"/>
      </w:pPr>
    </w:lvl>
    <w:lvl w:ilvl="1" w:tplc="5512ED70">
      <w:start w:val="1"/>
      <w:numFmt w:val="lowerLetter"/>
      <w:lvlText w:val="%2."/>
      <w:lvlJc w:val="left"/>
      <w:pPr>
        <w:ind w:left="1440" w:hanging="360"/>
      </w:pPr>
    </w:lvl>
    <w:lvl w:ilvl="2" w:tplc="9C8C0C34">
      <w:start w:val="1"/>
      <w:numFmt w:val="lowerRoman"/>
      <w:lvlText w:val="%3."/>
      <w:lvlJc w:val="right"/>
      <w:pPr>
        <w:ind w:left="2160" w:hanging="180"/>
      </w:pPr>
    </w:lvl>
    <w:lvl w:ilvl="3" w:tplc="9D38F5DC">
      <w:start w:val="1"/>
      <w:numFmt w:val="decimal"/>
      <w:lvlText w:val="%4."/>
      <w:lvlJc w:val="left"/>
      <w:pPr>
        <w:ind w:left="2880" w:hanging="360"/>
      </w:pPr>
    </w:lvl>
    <w:lvl w:ilvl="4" w:tplc="79ECE150">
      <w:start w:val="1"/>
      <w:numFmt w:val="lowerLetter"/>
      <w:lvlText w:val="%5."/>
      <w:lvlJc w:val="left"/>
      <w:pPr>
        <w:ind w:left="3600" w:hanging="360"/>
      </w:pPr>
    </w:lvl>
    <w:lvl w:ilvl="5" w:tplc="33B4EBEC">
      <w:start w:val="1"/>
      <w:numFmt w:val="lowerRoman"/>
      <w:lvlText w:val="%6."/>
      <w:lvlJc w:val="right"/>
      <w:pPr>
        <w:ind w:left="4320" w:hanging="180"/>
      </w:pPr>
    </w:lvl>
    <w:lvl w:ilvl="6" w:tplc="5718CBAA">
      <w:start w:val="1"/>
      <w:numFmt w:val="decimal"/>
      <w:lvlText w:val="%7."/>
      <w:lvlJc w:val="left"/>
      <w:pPr>
        <w:ind w:left="5040" w:hanging="360"/>
      </w:pPr>
    </w:lvl>
    <w:lvl w:ilvl="7" w:tplc="D59C65F0">
      <w:start w:val="1"/>
      <w:numFmt w:val="lowerLetter"/>
      <w:lvlText w:val="%8."/>
      <w:lvlJc w:val="left"/>
      <w:pPr>
        <w:ind w:left="5760" w:hanging="360"/>
      </w:pPr>
    </w:lvl>
    <w:lvl w:ilvl="8" w:tplc="28A49910">
      <w:start w:val="1"/>
      <w:numFmt w:val="lowerRoman"/>
      <w:lvlText w:val="%9."/>
      <w:lvlJc w:val="right"/>
      <w:pPr>
        <w:ind w:left="6480" w:hanging="180"/>
      </w:pPr>
    </w:lvl>
  </w:abstractNum>
  <w:abstractNum w:abstractNumId="24" w15:restartNumberingAfterBreak="0">
    <w:nsid w:val="7FC465FC"/>
    <w:multiLevelType w:val="hybridMultilevel"/>
    <w:tmpl w:val="FFFFFFFF"/>
    <w:lvl w:ilvl="0" w:tplc="9A788FB4">
      <w:start w:val="1"/>
      <w:numFmt w:val="bullet"/>
      <w:lvlText w:val="-"/>
      <w:lvlJc w:val="left"/>
      <w:pPr>
        <w:ind w:left="720" w:hanging="360"/>
      </w:pPr>
      <w:rPr>
        <w:rFonts w:ascii="Calibri" w:hAnsi="Calibri" w:hint="default"/>
      </w:rPr>
    </w:lvl>
    <w:lvl w:ilvl="1" w:tplc="586CB4BE">
      <w:start w:val="1"/>
      <w:numFmt w:val="bullet"/>
      <w:lvlText w:val="o"/>
      <w:lvlJc w:val="left"/>
      <w:pPr>
        <w:ind w:left="1440" w:hanging="360"/>
      </w:pPr>
      <w:rPr>
        <w:rFonts w:ascii="Courier New" w:hAnsi="Courier New" w:hint="default"/>
      </w:rPr>
    </w:lvl>
    <w:lvl w:ilvl="2" w:tplc="5466564E">
      <w:start w:val="1"/>
      <w:numFmt w:val="bullet"/>
      <w:lvlText w:val=""/>
      <w:lvlJc w:val="left"/>
      <w:pPr>
        <w:ind w:left="2160" w:hanging="360"/>
      </w:pPr>
      <w:rPr>
        <w:rFonts w:ascii="Wingdings" w:hAnsi="Wingdings" w:hint="default"/>
      </w:rPr>
    </w:lvl>
    <w:lvl w:ilvl="3" w:tplc="4EBE5338">
      <w:start w:val="1"/>
      <w:numFmt w:val="bullet"/>
      <w:lvlText w:val=""/>
      <w:lvlJc w:val="left"/>
      <w:pPr>
        <w:ind w:left="2880" w:hanging="360"/>
      </w:pPr>
      <w:rPr>
        <w:rFonts w:ascii="Symbol" w:hAnsi="Symbol" w:hint="default"/>
      </w:rPr>
    </w:lvl>
    <w:lvl w:ilvl="4" w:tplc="01FEEF0E">
      <w:start w:val="1"/>
      <w:numFmt w:val="bullet"/>
      <w:lvlText w:val="o"/>
      <w:lvlJc w:val="left"/>
      <w:pPr>
        <w:ind w:left="3600" w:hanging="360"/>
      </w:pPr>
      <w:rPr>
        <w:rFonts w:ascii="Courier New" w:hAnsi="Courier New" w:hint="default"/>
      </w:rPr>
    </w:lvl>
    <w:lvl w:ilvl="5" w:tplc="A7701EAE">
      <w:start w:val="1"/>
      <w:numFmt w:val="bullet"/>
      <w:lvlText w:val=""/>
      <w:lvlJc w:val="left"/>
      <w:pPr>
        <w:ind w:left="4320" w:hanging="360"/>
      </w:pPr>
      <w:rPr>
        <w:rFonts w:ascii="Wingdings" w:hAnsi="Wingdings" w:hint="default"/>
      </w:rPr>
    </w:lvl>
    <w:lvl w:ilvl="6" w:tplc="3EDAADF8">
      <w:start w:val="1"/>
      <w:numFmt w:val="bullet"/>
      <w:lvlText w:val=""/>
      <w:lvlJc w:val="left"/>
      <w:pPr>
        <w:ind w:left="5040" w:hanging="360"/>
      </w:pPr>
      <w:rPr>
        <w:rFonts w:ascii="Symbol" w:hAnsi="Symbol" w:hint="default"/>
      </w:rPr>
    </w:lvl>
    <w:lvl w:ilvl="7" w:tplc="B742EF16">
      <w:start w:val="1"/>
      <w:numFmt w:val="bullet"/>
      <w:lvlText w:val="o"/>
      <w:lvlJc w:val="left"/>
      <w:pPr>
        <w:ind w:left="5760" w:hanging="360"/>
      </w:pPr>
      <w:rPr>
        <w:rFonts w:ascii="Courier New" w:hAnsi="Courier New" w:hint="default"/>
      </w:rPr>
    </w:lvl>
    <w:lvl w:ilvl="8" w:tplc="B90484E4">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10"/>
  </w:num>
  <w:num w:numId="4">
    <w:abstractNumId w:val="3"/>
  </w:num>
  <w:num w:numId="5">
    <w:abstractNumId w:val="19"/>
  </w:num>
  <w:num w:numId="6">
    <w:abstractNumId w:val="15"/>
  </w:num>
  <w:num w:numId="7">
    <w:abstractNumId w:val="12"/>
  </w:num>
  <w:num w:numId="8">
    <w:abstractNumId w:val="11"/>
  </w:num>
  <w:num w:numId="9">
    <w:abstractNumId w:val="9"/>
  </w:num>
  <w:num w:numId="10">
    <w:abstractNumId w:val="20"/>
  </w:num>
  <w:num w:numId="11">
    <w:abstractNumId w:val="7"/>
  </w:num>
  <w:num w:numId="12">
    <w:abstractNumId w:val="13"/>
  </w:num>
  <w:num w:numId="13">
    <w:abstractNumId w:val="21"/>
  </w:num>
  <w:num w:numId="14">
    <w:abstractNumId w:val="24"/>
  </w:num>
  <w:num w:numId="15">
    <w:abstractNumId w:val="17"/>
  </w:num>
  <w:num w:numId="16">
    <w:abstractNumId w:val="6"/>
  </w:num>
  <w:num w:numId="17">
    <w:abstractNumId w:val="0"/>
  </w:num>
  <w:num w:numId="18">
    <w:abstractNumId w:val="16"/>
  </w:num>
  <w:num w:numId="19">
    <w:abstractNumId w:val="1"/>
  </w:num>
  <w:num w:numId="20">
    <w:abstractNumId w:val="18"/>
  </w:num>
  <w:num w:numId="21">
    <w:abstractNumId w:val="23"/>
  </w:num>
  <w:num w:numId="22">
    <w:abstractNumId w:val="14"/>
  </w:num>
  <w:num w:numId="23">
    <w:abstractNumId w:val="5"/>
  </w:num>
  <w:num w:numId="24">
    <w:abstractNumId w:val="2"/>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DAzNDQ1MzU0NzFW0lEKTi0uzszPAykwrAUAzCNQLiwAAAA="/>
  </w:docVars>
  <w:rsids>
    <w:rsidRoot w:val="533F8965"/>
    <w:rsid w:val="00007A4E"/>
    <w:rsid w:val="00023B34"/>
    <w:rsid w:val="00024DFA"/>
    <w:rsid w:val="00030EB2"/>
    <w:rsid w:val="00030FA7"/>
    <w:rsid w:val="00041C58"/>
    <w:rsid w:val="00042705"/>
    <w:rsid w:val="00043BCF"/>
    <w:rsid w:val="000661D7"/>
    <w:rsid w:val="00072697"/>
    <w:rsid w:val="00072BFA"/>
    <w:rsid w:val="00086080"/>
    <w:rsid w:val="000870BE"/>
    <w:rsid w:val="00090538"/>
    <w:rsid w:val="00097BFD"/>
    <w:rsid w:val="00097EA8"/>
    <w:rsid w:val="000AC873"/>
    <w:rsid w:val="000B2C46"/>
    <w:rsid w:val="000B2CFE"/>
    <w:rsid w:val="000C186D"/>
    <w:rsid w:val="000C7751"/>
    <w:rsid w:val="000D76D4"/>
    <w:rsid w:val="000E20C6"/>
    <w:rsid w:val="000F4B91"/>
    <w:rsid w:val="00100891"/>
    <w:rsid w:val="001016E2"/>
    <w:rsid w:val="001027B4"/>
    <w:rsid w:val="0011040D"/>
    <w:rsid w:val="00110AD6"/>
    <w:rsid w:val="0011328F"/>
    <w:rsid w:val="0011539F"/>
    <w:rsid w:val="0012450D"/>
    <w:rsid w:val="00131358"/>
    <w:rsid w:val="0013271F"/>
    <w:rsid w:val="00143AFC"/>
    <w:rsid w:val="00156FCE"/>
    <w:rsid w:val="00160029"/>
    <w:rsid w:val="00167550"/>
    <w:rsid w:val="00171019"/>
    <w:rsid w:val="0017157B"/>
    <w:rsid w:val="00181BE0"/>
    <w:rsid w:val="001B2EB6"/>
    <w:rsid w:val="001B48B6"/>
    <w:rsid w:val="001B4956"/>
    <w:rsid w:val="001C39DA"/>
    <w:rsid w:val="001D00EF"/>
    <w:rsid w:val="001D2E38"/>
    <w:rsid w:val="001D5A7B"/>
    <w:rsid w:val="001F127F"/>
    <w:rsid w:val="001F5E7E"/>
    <w:rsid w:val="002003F1"/>
    <w:rsid w:val="00222892"/>
    <w:rsid w:val="00234508"/>
    <w:rsid w:val="00234AE8"/>
    <w:rsid w:val="0024472D"/>
    <w:rsid w:val="00256DCE"/>
    <w:rsid w:val="00261AA1"/>
    <w:rsid w:val="002635A9"/>
    <w:rsid w:val="00264BE7"/>
    <w:rsid w:val="00283776"/>
    <w:rsid w:val="00291F5E"/>
    <w:rsid w:val="0029593E"/>
    <w:rsid w:val="002A29FD"/>
    <w:rsid w:val="002C3DAD"/>
    <w:rsid w:val="002D0AC8"/>
    <w:rsid w:val="002D1616"/>
    <w:rsid w:val="002D19CE"/>
    <w:rsid w:val="002D330E"/>
    <w:rsid w:val="002D5A8F"/>
    <w:rsid w:val="002D7517"/>
    <w:rsid w:val="002E14F1"/>
    <w:rsid w:val="002E1FCE"/>
    <w:rsid w:val="002E6F62"/>
    <w:rsid w:val="002F01CF"/>
    <w:rsid w:val="002F0CC9"/>
    <w:rsid w:val="002F7CC8"/>
    <w:rsid w:val="003006F0"/>
    <w:rsid w:val="00304A13"/>
    <w:rsid w:val="00317089"/>
    <w:rsid w:val="00336F25"/>
    <w:rsid w:val="00351F96"/>
    <w:rsid w:val="003544E2"/>
    <w:rsid w:val="00375B50"/>
    <w:rsid w:val="003778CD"/>
    <w:rsid w:val="00383D1C"/>
    <w:rsid w:val="00385B3D"/>
    <w:rsid w:val="003C2F23"/>
    <w:rsid w:val="003D31B0"/>
    <w:rsid w:val="003D4FC5"/>
    <w:rsid w:val="003E144B"/>
    <w:rsid w:val="003E42EF"/>
    <w:rsid w:val="003E5789"/>
    <w:rsid w:val="003F3C7A"/>
    <w:rsid w:val="003F6F44"/>
    <w:rsid w:val="00427ECD"/>
    <w:rsid w:val="00430DCC"/>
    <w:rsid w:val="004324B2"/>
    <w:rsid w:val="00454DC2"/>
    <w:rsid w:val="00455866"/>
    <w:rsid w:val="00456A12"/>
    <w:rsid w:val="004572C5"/>
    <w:rsid w:val="00466895"/>
    <w:rsid w:val="00474D66"/>
    <w:rsid w:val="0047509C"/>
    <w:rsid w:val="004760C6"/>
    <w:rsid w:val="00479016"/>
    <w:rsid w:val="00484301"/>
    <w:rsid w:val="00492158"/>
    <w:rsid w:val="00492CEE"/>
    <w:rsid w:val="004936F8"/>
    <w:rsid w:val="004A1A96"/>
    <w:rsid w:val="004A7401"/>
    <w:rsid w:val="004B22A8"/>
    <w:rsid w:val="004B478F"/>
    <w:rsid w:val="004C70EC"/>
    <w:rsid w:val="004C7B82"/>
    <w:rsid w:val="004D0D98"/>
    <w:rsid w:val="004D63FC"/>
    <w:rsid w:val="004E100F"/>
    <w:rsid w:val="004E12F8"/>
    <w:rsid w:val="004E5BA9"/>
    <w:rsid w:val="004F1C37"/>
    <w:rsid w:val="0051497A"/>
    <w:rsid w:val="00520594"/>
    <w:rsid w:val="005219F6"/>
    <w:rsid w:val="00526E87"/>
    <w:rsid w:val="00531E36"/>
    <w:rsid w:val="005340FB"/>
    <w:rsid w:val="00536396"/>
    <w:rsid w:val="00542023"/>
    <w:rsid w:val="00543F5C"/>
    <w:rsid w:val="00585A0B"/>
    <w:rsid w:val="00592BB1"/>
    <w:rsid w:val="005944D5"/>
    <w:rsid w:val="00596C8A"/>
    <w:rsid w:val="005A0294"/>
    <w:rsid w:val="005A7823"/>
    <w:rsid w:val="005B0EB8"/>
    <w:rsid w:val="005D348F"/>
    <w:rsid w:val="005E2553"/>
    <w:rsid w:val="005E3228"/>
    <w:rsid w:val="005E4CA8"/>
    <w:rsid w:val="006035B5"/>
    <w:rsid w:val="0060513C"/>
    <w:rsid w:val="0061224F"/>
    <w:rsid w:val="00614099"/>
    <w:rsid w:val="00620C79"/>
    <w:rsid w:val="00625AA9"/>
    <w:rsid w:val="00630A0C"/>
    <w:rsid w:val="00635479"/>
    <w:rsid w:val="006428FC"/>
    <w:rsid w:val="00642A5F"/>
    <w:rsid w:val="00645E95"/>
    <w:rsid w:val="006503D8"/>
    <w:rsid w:val="00651EE2"/>
    <w:rsid w:val="00662C9F"/>
    <w:rsid w:val="00665586"/>
    <w:rsid w:val="006775B2"/>
    <w:rsid w:val="00682C0A"/>
    <w:rsid w:val="0068E7BF"/>
    <w:rsid w:val="006A2591"/>
    <w:rsid w:val="006B2D90"/>
    <w:rsid w:val="006C15A0"/>
    <w:rsid w:val="006C6421"/>
    <w:rsid w:val="006C6647"/>
    <w:rsid w:val="006D19B5"/>
    <w:rsid w:val="006E5ACD"/>
    <w:rsid w:val="006F36E0"/>
    <w:rsid w:val="00704C19"/>
    <w:rsid w:val="007075CA"/>
    <w:rsid w:val="00711801"/>
    <w:rsid w:val="00727139"/>
    <w:rsid w:val="00746CA7"/>
    <w:rsid w:val="0075675A"/>
    <w:rsid w:val="0075748C"/>
    <w:rsid w:val="00760D64"/>
    <w:rsid w:val="00763EEA"/>
    <w:rsid w:val="007710A7"/>
    <w:rsid w:val="0077371F"/>
    <w:rsid w:val="00780C3B"/>
    <w:rsid w:val="0078422B"/>
    <w:rsid w:val="00787E5E"/>
    <w:rsid w:val="00795B5F"/>
    <w:rsid w:val="007A3695"/>
    <w:rsid w:val="007A42DE"/>
    <w:rsid w:val="007B32DB"/>
    <w:rsid w:val="007B5753"/>
    <w:rsid w:val="007B835C"/>
    <w:rsid w:val="007C4B9D"/>
    <w:rsid w:val="007F3977"/>
    <w:rsid w:val="00813C93"/>
    <w:rsid w:val="00814337"/>
    <w:rsid w:val="00823BC0"/>
    <w:rsid w:val="0083005D"/>
    <w:rsid w:val="00843141"/>
    <w:rsid w:val="008432BF"/>
    <w:rsid w:val="00865721"/>
    <w:rsid w:val="00875280"/>
    <w:rsid w:val="008929C2"/>
    <w:rsid w:val="008A2FB6"/>
    <w:rsid w:val="008C2423"/>
    <w:rsid w:val="008C4CEE"/>
    <w:rsid w:val="008D4B02"/>
    <w:rsid w:val="008D702A"/>
    <w:rsid w:val="008E3E33"/>
    <w:rsid w:val="008E58CC"/>
    <w:rsid w:val="008F029A"/>
    <w:rsid w:val="008F570B"/>
    <w:rsid w:val="008F6B7A"/>
    <w:rsid w:val="0090193F"/>
    <w:rsid w:val="009041E1"/>
    <w:rsid w:val="0090570C"/>
    <w:rsid w:val="00906709"/>
    <w:rsid w:val="00912F6E"/>
    <w:rsid w:val="00915A4F"/>
    <w:rsid w:val="00915C92"/>
    <w:rsid w:val="00920781"/>
    <w:rsid w:val="00937139"/>
    <w:rsid w:val="00942BF0"/>
    <w:rsid w:val="0094ABB9"/>
    <w:rsid w:val="0094EC33"/>
    <w:rsid w:val="009505A6"/>
    <w:rsid w:val="00951433"/>
    <w:rsid w:val="0095164A"/>
    <w:rsid w:val="00953A63"/>
    <w:rsid w:val="009579D3"/>
    <w:rsid w:val="00981A11"/>
    <w:rsid w:val="00982E64"/>
    <w:rsid w:val="009922A3"/>
    <w:rsid w:val="00992723"/>
    <w:rsid w:val="00995DFD"/>
    <w:rsid w:val="009A1B8E"/>
    <w:rsid w:val="009A1F06"/>
    <w:rsid w:val="009A21C2"/>
    <w:rsid w:val="009A3A06"/>
    <w:rsid w:val="009C270E"/>
    <w:rsid w:val="009C7F56"/>
    <w:rsid w:val="009D4F82"/>
    <w:rsid w:val="009D6572"/>
    <w:rsid w:val="00A315AB"/>
    <w:rsid w:val="00A36C1B"/>
    <w:rsid w:val="00A40CA3"/>
    <w:rsid w:val="00A43B63"/>
    <w:rsid w:val="00A444C6"/>
    <w:rsid w:val="00A44616"/>
    <w:rsid w:val="00A44CBD"/>
    <w:rsid w:val="00A636A8"/>
    <w:rsid w:val="00A63B3F"/>
    <w:rsid w:val="00A63C07"/>
    <w:rsid w:val="00A70B7B"/>
    <w:rsid w:val="00A72977"/>
    <w:rsid w:val="00A76493"/>
    <w:rsid w:val="00A77887"/>
    <w:rsid w:val="00A92C12"/>
    <w:rsid w:val="00A93578"/>
    <w:rsid w:val="00AB36CD"/>
    <w:rsid w:val="00AB78FC"/>
    <w:rsid w:val="00AB7ABA"/>
    <w:rsid w:val="00AC2011"/>
    <w:rsid w:val="00AC2407"/>
    <w:rsid w:val="00AD1023"/>
    <w:rsid w:val="00AF3965"/>
    <w:rsid w:val="00AF64AA"/>
    <w:rsid w:val="00B127AB"/>
    <w:rsid w:val="00B13B35"/>
    <w:rsid w:val="00B4147F"/>
    <w:rsid w:val="00B41C8F"/>
    <w:rsid w:val="00B6026E"/>
    <w:rsid w:val="00B62D63"/>
    <w:rsid w:val="00B62E52"/>
    <w:rsid w:val="00B65125"/>
    <w:rsid w:val="00B70835"/>
    <w:rsid w:val="00B83F27"/>
    <w:rsid w:val="00B85600"/>
    <w:rsid w:val="00B86733"/>
    <w:rsid w:val="00B86D7B"/>
    <w:rsid w:val="00B935CE"/>
    <w:rsid w:val="00BA581A"/>
    <w:rsid w:val="00BA5B95"/>
    <w:rsid w:val="00BB178B"/>
    <w:rsid w:val="00BB4191"/>
    <w:rsid w:val="00BC0B1D"/>
    <w:rsid w:val="00BC0FAF"/>
    <w:rsid w:val="00BC3995"/>
    <w:rsid w:val="00BC7BB3"/>
    <w:rsid w:val="00BD1760"/>
    <w:rsid w:val="00BD1EE5"/>
    <w:rsid w:val="00BD3250"/>
    <w:rsid w:val="00BE19DA"/>
    <w:rsid w:val="00BE382A"/>
    <w:rsid w:val="00BF3305"/>
    <w:rsid w:val="00C0270B"/>
    <w:rsid w:val="00C07081"/>
    <w:rsid w:val="00C10437"/>
    <w:rsid w:val="00C11553"/>
    <w:rsid w:val="00C1756B"/>
    <w:rsid w:val="00C22D56"/>
    <w:rsid w:val="00C24A55"/>
    <w:rsid w:val="00C24E88"/>
    <w:rsid w:val="00C267AE"/>
    <w:rsid w:val="00C27392"/>
    <w:rsid w:val="00C34B59"/>
    <w:rsid w:val="00C377CA"/>
    <w:rsid w:val="00C37926"/>
    <w:rsid w:val="00C43045"/>
    <w:rsid w:val="00C52D41"/>
    <w:rsid w:val="00C722DD"/>
    <w:rsid w:val="00C772A9"/>
    <w:rsid w:val="00C8384E"/>
    <w:rsid w:val="00CA4F34"/>
    <w:rsid w:val="00CA5A39"/>
    <w:rsid w:val="00CA6AB3"/>
    <w:rsid w:val="00CC3847"/>
    <w:rsid w:val="00CD284E"/>
    <w:rsid w:val="00CE2273"/>
    <w:rsid w:val="00CE5EAE"/>
    <w:rsid w:val="00CF5A53"/>
    <w:rsid w:val="00CF6DB6"/>
    <w:rsid w:val="00D05B07"/>
    <w:rsid w:val="00D329D1"/>
    <w:rsid w:val="00D44579"/>
    <w:rsid w:val="00D4570C"/>
    <w:rsid w:val="00D52230"/>
    <w:rsid w:val="00D61033"/>
    <w:rsid w:val="00D61C6F"/>
    <w:rsid w:val="00D65688"/>
    <w:rsid w:val="00D81342"/>
    <w:rsid w:val="00D87D44"/>
    <w:rsid w:val="00D95983"/>
    <w:rsid w:val="00D97A0C"/>
    <w:rsid w:val="00D97A8C"/>
    <w:rsid w:val="00DB0446"/>
    <w:rsid w:val="00DB0A89"/>
    <w:rsid w:val="00DB2779"/>
    <w:rsid w:val="00DB42DE"/>
    <w:rsid w:val="00DB717B"/>
    <w:rsid w:val="00DC6E61"/>
    <w:rsid w:val="00DD0035"/>
    <w:rsid w:val="00DD3ED2"/>
    <w:rsid w:val="00DE3201"/>
    <w:rsid w:val="00DE5590"/>
    <w:rsid w:val="00DE5AE4"/>
    <w:rsid w:val="00DF7A29"/>
    <w:rsid w:val="00E046EB"/>
    <w:rsid w:val="00E06E93"/>
    <w:rsid w:val="00E14E5B"/>
    <w:rsid w:val="00E207BF"/>
    <w:rsid w:val="00E26751"/>
    <w:rsid w:val="00E26AD3"/>
    <w:rsid w:val="00E37393"/>
    <w:rsid w:val="00E410B9"/>
    <w:rsid w:val="00E462C8"/>
    <w:rsid w:val="00E46A12"/>
    <w:rsid w:val="00E54253"/>
    <w:rsid w:val="00E572B6"/>
    <w:rsid w:val="00E57683"/>
    <w:rsid w:val="00E6033A"/>
    <w:rsid w:val="00E603C3"/>
    <w:rsid w:val="00E62793"/>
    <w:rsid w:val="00E691F9"/>
    <w:rsid w:val="00E8233B"/>
    <w:rsid w:val="00E958DC"/>
    <w:rsid w:val="00EA6C01"/>
    <w:rsid w:val="00EC30BC"/>
    <w:rsid w:val="00EE387E"/>
    <w:rsid w:val="00EE4947"/>
    <w:rsid w:val="00EF272A"/>
    <w:rsid w:val="00F06510"/>
    <w:rsid w:val="00F13786"/>
    <w:rsid w:val="00F14367"/>
    <w:rsid w:val="00F16802"/>
    <w:rsid w:val="00F255CF"/>
    <w:rsid w:val="00F36D33"/>
    <w:rsid w:val="00F5507E"/>
    <w:rsid w:val="00F562EC"/>
    <w:rsid w:val="00F664B4"/>
    <w:rsid w:val="00F67DA8"/>
    <w:rsid w:val="00F76F88"/>
    <w:rsid w:val="00F83D23"/>
    <w:rsid w:val="00F87EBC"/>
    <w:rsid w:val="00F92741"/>
    <w:rsid w:val="00FA746A"/>
    <w:rsid w:val="00FA7474"/>
    <w:rsid w:val="00FB2DE6"/>
    <w:rsid w:val="00FB347D"/>
    <w:rsid w:val="00FB66FD"/>
    <w:rsid w:val="00FC32C2"/>
    <w:rsid w:val="00FC674A"/>
    <w:rsid w:val="00FE5F95"/>
    <w:rsid w:val="00FF1C9D"/>
    <w:rsid w:val="01047EAD"/>
    <w:rsid w:val="0109A59D"/>
    <w:rsid w:val="011587F7"/>
    <w:rsid w:val="012D3508"/>
    <w:rsid w:val="01623027"/>
    <w:rsid w:val="01960419"/>
    <w:rsid w:val="019F9878"/>
    <w:rsid w:val="01A0263A"/>
    <w:rsid w:val="01C540BB"/>
    <w:rsid w:val="01CC7B5B"/>
    <w:rsid w:val="01DD8C40"/>
    <w:rsid w:val="01E45BFB"/>
    <w:rsid w:val="020CC63C"/>
    <w:rsid w:val="021EB2F2"/>
    <w:rsid w:val="022001A2"/>
    <w:rsid w:val="022A1A84"/>
    <w:rsid w:val="022D4C9A"/>
    <w:rsid w:val="02339E30"/>
    <w:rsid w:val="023D97C4"/>
    <w:rsid w:val="023F5911"/>
    <w:rsid w:val="026E6E1B"/>
    <w:rsid w:val="026E8D35"/>
    <w:rsid w:val="02910FD0"/>
    <w:rsid w:val="02995821"/>
    <w:rsid w:val="02A5176B"/>
    <w:rsid w:val="02AD86E8"/>
    <w:rsid w:val="02AFA241"/>
    <w:rsid w:val="02CBFF4C"/>
    <w:rsid w:val="02CFFC96"/>
    <w:rsid w:val="02D6D03C"/>
    <w:rsid w:val="02DD6821"/>
    <w:rsid w:val="02F253F5"/>
    <w:rsid w:val="03053BA7"/>
    <w:rsid w:val="0310116F"/>
    <w:rsid w:val="032C4B20"/>
    <w:rsid w:val="03330BE9"/>
    <w:rsid w:val="034B4AAF"/>
    <w:rsid w:val="036278D6"/>
    <w:rsid w:val="03658869"/>
    <w:rsid w:val="03736BE5"/>
    <w:rsid w:val="037E58AD"/>
    <w:rsid w:val="03ACEEF7"/>
    <w:rsid w:val="03D6DACA"/>
    <w:rsid w:val="03FF7364"/>
    <w:rsid w:val="0411F49D"/>
    <w:rsid w:val="0416A8B3"/>
    <w:rsid w:val="04244450"/>
    <w:rsid w:val="0428F9F5"/>
    <w:rsid w:val="0439FA10"/>
    <w:rsid w:val="043BE98A"/>
    <w:rsid w:val="0445BBB1"/>
    <w:rsid w:val="045E7BDB"/>
    <w:rsid w:val="0469A57F"/>
    <w:rsid w:val="04712A20"/>
    <w:rsid w:val="04AA5179"/>
    <w:rsid w:val="04B16EE5"/>
    <w:rsid w:val="04C8ED27"/>
    <w:rsid w:val="04CD2D26"/>
    <w:rsid w:val="04D7D0F5"/>
    <w:rsid w:val="04D9E6C2"/>
    <w:rsid w:val="04E5F44B"/>
    <w:rsid w:val="04EE0EE5"/>
    <w:rsid w:val="04FBA861"/>
    <w:rsid w:val="05160348"/>
    <w:rsid w:val="051BC7EB"/>
    <w:rsid w:val="052082B0"/>
    <w:rsid w:val="0523E869"/>
    <w:rsid w:val="0529421A"/>
    <w:rsid w:val="0557A264"/>
    <w:rsid w:val="05759C1E"/>
    <w:rsid w:val="05812A31"/>
    <w:rsid w:val="0591D3E8"/>
    <w:rsid w:val="05B9234A"/>
    <w:rsid w:val="05C3893D"/>
    <w:rsid w:val="05D61CC8"/>
    <w:rsid w:val="05E5C716"/>
    <w:rsid w:val="05E82F8E"/>
    <w:rsid w:val="0603DCB0"/>
    <w:rsid w:val="061AF76A"/>
    <w:rsid w:val="061CB4F4"/>
    <w:rsid w:val="06272C79"/>
    <w:rsid w:val="062BF78D"/>
    <w:rsid w:val="06338086"/>
    <w:rsid w:val="0636D1E9"/>
    <w:rsid w:val="063BB808"/>
    <w:rsid w:val="0657EE66"/>
    <w:rsid w:val="0659A510"/>
    <w:rsid w:val="065E8098"/>
    <w:rsid w:val="066652AD"/>
    <w:rsid w:val="0675E9BB"/>
    <w:rsid w:val="069D292B"/>
    <w:rsid w:val="06ACCC7A"/>
    <w:rsid w:val="06B5FDF7"/>
    <w:rsid w:val="06C459E4"/>
    <w:rsid w:val="06C5127B"/>
    <w:rsid w:val="06D20225"/>
    <w:rsid w:val="06D5FC10"/>
    <w:rsid w:val="072A674D"/>
    <w:rsid w:val="072E7DEA"/>
    <w:rsid w:val="073A7674"/>
    <w:rsid w:val="073F0D0C"/>
    <w:rsid w:val="074C6256"/>
    <w:rsid w:val="079DED80"/>
    <w:rsid w:val="07C18560"/>
    <w:rsid w:val="07C369AA"/>
    <w:rsid w:val="07CC964C"/>
    <w:rsid w:val="07D07AA8"/>
    <w:rsid w:val="07D4F957"/>
    <w:rsid w:val="07E7493F"/>
    <w:rsid w:val="07F09E09"/>
    <w:rsid w:val="07F7BAC8"/>
    <w:rsid w:val="07FBE8B7"/>
    <w:rsid w:val="081585A7"/>
    <w:rsid w:val="081E7CDA"/>
    <w:rsid w:val="08260090"/>
    <w:rsid w:val="082EB88E"/>
    <w:rsid w:val="08423054"/>
    <w:rsid w:val="084AC560"/>
    <w:rsid w:val="084C007C"/>
    <w:rsid w:val="085C3619"/>
    <w:rsid w:val="086DF1D0"/>
    <w:rsid w:val="08845B80"/>
    <w:rsid w:val="08869541"/>
    <w:rsid w:val="088D58BC"/>
    <w:rsid w:val="088F4326"/>
    <w:rsid w:val="08B0D137"/>
    <w:rsid w:val="08EAD246"/>
    <w:rsid w:val="08FF7992"/>
    <w:rsid w:val="0900F069"/>
    <w:rsid w:val="093E9F3B"/>
    <w:rsid w:val="095970C5"/>
    <w:rsid w:val="095BD88C"/>
    <w:rsid w:val="09619579"/>
    <w:rsid w:val="096771FD"/>
    <w:rsid w:val="09BF1174"/>
    <w:rsid w:val="09C24F13"/>
    <w:rsid w:val="09E4FBB2"/>
    <w:rsid w:val="0A02244F"/>
    <w:rsid w:val="0A031DA0"/>
    <w:rsid w:val="0A183E5B"/>
    <w:rsid w:val="0A2C88CF"/>
    <w:rsid w:val="0A2E4DB0"/>
    <w:rsid w:val="0A3BCB68"/>
    <w:rsid w:val="0A44B434"/>
    <w:rsid w:val="0A695B4D"/>
    <w:rsid w:val="0A7F9367"/>
    <w:rsid w:val="0A907AAA"/>
    <w:rsid w:val="0A9AF780"/>
    <w:rsid w:val="0AA03E50"/>
    <w:rsid w:val="0AB0FD10"/>
    <w:rsid w:val="0AE1F24D"/>
    <w:rsid w:val="0AEAC1B8"/>
    <w:rsid w:val="0AEBC96D"/>
    <w:rsid w:val="0AF865F1"/>
    <w:rsid w:val="0AF90FBC"/>
    <w:rsid w:val="0B085255"/>
    <w:rsid w:val="0B0A430C"/>
    <w:rsid w:val="0B0D5567"/>
    <w:rsid w:val="0B162895"/>
    <w:rsid w:val="0B3EEB81"/>
    <w:rsid w:val="0B5163A2"/>
    <w:rsid w:val="0B62D521"/>
    <w:rsid w:val="0B719CA8"/>
    <w:rsid w:val="0B728C11"/>
    <w:rsid w:val="0B80064F"/>
    <w:rsid w:val="0BA58F0F"/>
    <w:rsid w:val="0BB43185"/>
    <w:rsid w:val="0BB8810A"/>
    <w:rsid w:val="0BBAB30E"/>
    <w:rsid w:val="0BC3A4E6"/>
    <w:rsid w:val="0BE502E5"/>
    <w:rsid w:val="0BE5D253"/>
    <w:rsid w:val="0BEF434C"/>
    <w:rsid w:val="0C1235CB"/>
    <w:rsid w:val="0C2F5635"/>
    <w:rsid w:val="0C4CB934"/>
    <w:rsid w:val="0C707EEB"/>
    <w:rsid w:val="0C754487"/>
    <w:rsid w:val="0C92C8C5"/>
    <w:rsid w:val="0CA7CAD8"/>
    <w:rsid w:val="0CA85434"/>
    <w:rsid w:val="0CBB33BB"/>
    <w:rsid w:val="0CBEE9A2"/>
    <w:rsid w:val="0CE8E6D4"/>
    <w:rsid w:val="0D046807"/>
    <w:rsid w:val="0D19B09A"/>
    <w:rsid w:val="0D1AD628"/>
    <w:rsid w:val="0D33F4F1"/>
    <w:rsid w:val="0D5B5F38"/>
    <w:rsid w:val="0D71A5C2"/>
    <w:rsid w:val="0D99D660"/>
    <w:rsid w:val="0DA6610A"/>
    <w:rsid w:val="0DB1FE39"/>
    <w:rsid w:val="0DD60E12"/>
    <w:rsid w:val="0DFD1C22"/>
    <w:rsid w:val="0E3A1024"/>
    <w:rsid w:val="0E5FDF8D"/>
    <w:rsid w:val="0E647311"/>
    <w:rsid w:val="0E678649"/>
    <w:rsid w:val="0E6A388F"/>
    <w:rsid w:val="0E77F167"/>
    <w:rsid w:val="0E7B9B23"/>
    <w:rsid w:val="0E7CC552"/>
    <w:rsid w:val="0E7DF618"/>
    <w:rsid w:val="0E834858"/>
    <w:rsid w:val="0E836824"/>
    <w:rsid w:val="0E8994DB"/>
    <w:rsid w:val="0E955637"/>
    <w:rsid w:val="0EB77B3F"/>
    <w:rsid w:val="0EB7F822"/>
    <w:rsid w:val="0EBC2203"/>
    <w:rsid w:val="0ECF7424"/>
    <w:rsid w:val="0EDCDCDC"/>
    <w:rsid w:val="0EE21D4B"/>
    <w:rsid w:val="0EE416A0"/>
    <w:rsid w:val="0EF2E8C9"/>
    <w:rsid w:val="0F07B4A7"/>
    <w:rsid w:val="0F2E5F54"/>
    <w:rsid w:val="0F661619"/>
    <w:rsid w:val="0F72E193"/>
    <w:rsid w:val="0F75144A"/>
    <w:rsid w:val="0F77844B"/>
    <w:rsid w:val="0F828215"/>
    <w:rsid w:val="0F82D744"/>
    <w:rsid w:val="0F86C5D5"/>
    <w:rsid w:val="0FAE3C92"/>
    <w:rsid w:val="0FC1B5A5"/>
    <w:rsid w:val="0FF75E9D"/>
    <w:rsid w:val="100A8C19"/>
    <w:rsid w:val="101F3885"/>
    <w:rsid w:val="1024B987"/>
    <w:rsid w:val="10315F3C"/>
    <w:rsid w:val="10408617"/>
    <w:rsid w:val="1055B23C"/>
    <w:rsid w:val="105CFA82"/>
    <w:rsid w:val="1067A994"/>
    <w:rsid w:val="10725F24"/>
    <w:rsid w:val="107B90BF"/>
    <w:rsid w:val="10836C3F"/>
    <w:rsid w:val="1094F175"/>
    <w:rsid w:val="10A7EA80"/>
    <w:rsid w:val="10AA358C"/>
    <w:rsid w:val="10B7F1A5"/>
    <w:rsid w:val="10D4CFB9"/>
    <w:rsid w:val="10DB86D5"/>
    <w:rsid w:val="10F1E595"/>
    <w:rsid w:val="10FC16C4"/>
    <w:rsid w:val="110F7FD4"/>
    <w:rsid w:val="1120BAAB"/>
    <w:rsid w:val="1127DA51"/>
    <w:rsid w:val="118C20D4"/>
    <w:rsid w:val="11979CF2"/>
    <w:rsid w:val="119BEBA3"/>
    <w:rsid w:val="11A07489"/>
    <w:rsid w:val="11C697CA"/>
    <w:rsid w:val="11EBD37D"/>
    <w:rsid w:val="11F5ACD4"/>
    <w:rsid w:val="1223E0E1"/>
    <w:rsid w:val="1279D22D"/>
    <w:rsid w:val="128355BC"/>
    <w:rsid w:val="12A1F4F2"/>
    <w:rsid w:val="12B751C3"/>
    <w:rsid w:val="12BA22D7"/>
    <w:rsid w:val="12CB5DAE"/>
    <w:rsid w:val="12D34B34"/>
    <w:rsid w:val="12ED7AF8"/>
    <w:rsid w:val="12F03628"/>
    <w:rsid w:val="12FDEAD6"/>
    <w:rsid w:val="131EF9E2"/>
    <w:rsid w:val="133350B0"/>
    <w:rsid w:val="13503BCD"/>
    <w:rsid w:val="137718AF"/>
    <w:rsid w:val="13815882"/>
    <w:rsid w:val="139532BC"/>
    <w:rsid w:val="13A2AC90"/>
    <w:rsid w:val="13AF801F"/>
    <w:rsid w:val="13DEDF18"/>
    <w:rsid w:val="140EE0E7"/>
    <w:rsid w:val="140F276F"/>
    <w:rsid w:val="141C6250"/>
    <w:rsid w:val="143568DE"/>
    <w:rsid w:val="144652B6"/>
    <w:rsid w:val="1453D7D6"/>
    <w:rsid w:val="14672E0F"/>
    <w:rsid w:val="14823A40"/>
    <w:rsid w:val="149CF9D9"/>
    <w:rsid w:val="14A84B47"/>
    <w:rsid w:val="14A8CC26"/>
    <w:rsid w:val="14B32C8B"/>
    <w:rsid w:val="14E3B27A"/>
    <w:rsid w:val="14F03D24"/>
    <w:rsid w:val="1515114E"/>
    <w:rsid w:val="1519E4B3"/>
    <w:rsid w:val="152863AA"/>
    <w:rsid w:val="152F01CC"/>
    <w:rsid w:val="1557E455"/>
    <w:rsid w:val="1561461C"/>
    <w:rsid w:val="156910F1"/>
    <w:rsid w:val="1574AA00"/>
    <w:rsid w:val="1591DEB5"/>
    <w:rsid w:val="159E37B4"/>
    <w:rsid w:val="15C38A27"/>
    <w:rsid w:val="15C4202D"/>
    <w:rsid w:val="15DED207"/>
    <w:rsid w:val="15F25AFE"/>
    <w:rsid w:val="16178C96"/>
    <w:rsid w:val="16185D8C"/>
    <w:rsid w:val="16343527"/>
    <w:rsid w:val="1637B664"/>
    <w:rsid w:val="163B8F92"/>
    <w:rsid w:val="164ACE11"/>
    <w:rsid w:val="166AF172"/>
    <w:rsid w:val="168723FB"/>
    <w:rsid w:val="1697EAC5"/>
    <w:rsid w:val="16AA565D"/>
    <w:rsid w:val="16AB58F4"/>
    <w:rsid w:val="16AF046E"/>
    <w:rsid w:val="16BCB5B2"/>
    <w:rsid w:val="16C055E9"/>
    <w:rsid w:val="16C0BEAB"/>
    <w:rsid w:val="177304FB"/>
    <w:rsid w:val="1798BE33"/>
    <w:rsid w:val="179B9D08"/>
    <w:rsid w:val="17A70FE8"/>
    <w:rsid w:val="17C60E26"/>
    <w:rsid w:val="17CD7615"/>
    <w:rsid w:val="17D386C5"/>
    <w:rsid w:val="17D725FC"/>
    <w:rsid w:val="17EA907A"/>
    <w:rsid w:val="17EDB619"/>
    <w:rsid w:val="17FDCAF6"/>
    <w:rsid w:val="1805D049"/>
    <w:rsid w:val="180613ED"/>
    <w:rsid w:val="1819BFA5"/>
    <w:rsid w:val="181BD0CC"/>
    <w:rsid w:val="182FCB6C"/>
    <w:rsid w:val="1857680D"/>
    <w:rsid w:val="186248E5"/>
    <w:rsid w:val="1866AAA6"/>
    <w:rsid w:val="1879A6BC"/>
    <w:rsid w:val="18815016"/>
    <w:rsid w:val="189462C1"/>
    <w:rsid w:val="189C199F"/>
    <w:rsid w:val="18C6B941"/>
    <w:rsid w:val="18E026FB"/>
    <w:rsid w:val="18E29892"/>
    <w:rsid w:val="18E8F5B1"/>
    <w:rsid w:val="19116BA6"/>
    <w:rsid w:val="19373F4B"/>
    <w:rsid w:val="193D2FE0"/>
    <w:rsid w:val="1961A250"/>
    <w:rsid w:val="19751309"/>
    <w:rsid w:val="19782882"/>
    <w:rsid w:val="19929386"/>
    <w:rsid w:val="199E9A3F"/>
    <w:rsid w:val="19B02B0B"/>
    <w:rsid w:val="19B59006"/>
    <w:rsid w:val="19B7239D"/>
    <w:rsid w:val="19DCD6A4"/>
    <w:rsid w:val="19E2A82B"/>
    <w:rsid w:val="19FB8622"/>
    <w:rsid w:val="1A156C96"/>
    <w:rsid w:val="1A1A7989"/>
    <w:rsid w:val="1A268BC5"/>
    <w:rsid w:val="1A2EF2C6"/>
    <w:rsid w:val="1A337F2B"/>
    <w:rsid w:val="1A34B73F"/>
    <w:rsid w:val="1A3A1212"/>
    <w:rsid w:val="1A7635E0"/>
    <w:rsid w:val="1A81C04E"/>
    <w:rsid w:val="1AABAA37"/>
    <w:rsid w:val="1AB570D6"/>
    <w:rsid w:val="1ABFD7E4"/>
    <w:rsid w:val="1ADC8C16"/>
    <w:rsid w:val="1B0354A1"/>
    <w:rsid w:val="1B03D274"/>
    <w:rsid w:val="1B0D045D"/>
    <w:rsid w:val="1B22B5B9"/>
    <w:rsid w:val="1B25668B"/>
    <w:rsid w:val="1B2C4C5F"/>
    <w:rsid w:val="1B47FF71"/>
    <w:rsid w:val="1B49FC2C"/>
    <w:rsid w:val="1B52F3FE"/>
    <w:rsid w:val="1B8A35B2"/>
    <w:rsid w:val="1BAC8753"/>
    <w:rsid w:val="1BD16B0F"/>
    <w:rsid w:val="1BDB0CD3"/>
    <w:rsid w:val="1C2672DE"/>
    <w:rsid w:val="1C3FF620"/>
    <w:rsid w:val="1C412ED2"/>
    <w:rsid w:val="1C5BA845"/>
    <w:rsid w:val="1C5DEE8C"/>
    <w:rsid w:val="1C7A2D7A"/>
    <w:rsid w:val="1C9631A8"/>
    <w:rsid w:val="1CA97268"/>
    <w:rsid w:val="1CAE54F7"/>
    <w:rsid w:val="1CB04F10"/>
    <w:rsid w:val="1CE07677"/>
    <w:rsid w:val="1CF052EA"/>
    <w:rsid w:val="1CFF3D6F"/>
    <w:rsid w:val="1CFFCCAA"/>
    <w:rsid w:val="1D06EC38"/>
    <w:rsid w:val="1D1D4D0F"/>
    <w:rsid w:val="1D26EC4D"/>
    <w:rsid w:val="1D27550F"/>
    <w:rsid w:val="1D2D043F"/>
    <w:rsid w:val="1D66DE2E"/>
    <w:rsid w:val="1D68483B"/>
    <w:rsid w:val="1D68EF75"/>
    <w:rsid w:val="1D84637C"/>
    <w:rsid w:val="1D8FF9AE"/>
    <w:rsid w:val="1DA44DC7"/>
    <w:rsid w:val="1DA67C37"/>
    <w:rsid w:val="1DB2DC17"/>
    <w:rsid w:val="1DF7CD2A"/>
    <w:rsid w:val="1E10BB4B"/>
    <w:rsid w:val="1E38C7E9"/>
    <w:rsid w:val="1E3CB799"/>
    <w:rsid w:val="1E66773C"/>
    <w:rsid w:val="1E6FE622"/>
    <w:rsid w:val="1E737ED8"/>
    <w:rsid w:val="1E74B860"/>
    <w:rsid w:val="1E7B9026"/>
    <w:rsid w:val="1E825BCF"/>
    <w:rsid w:val="1E941EB4"/>
    <w:rsid w:val="1EAA1D98"/>
    <w:rsid w:val="1EB35F46"/>
    <w:rsid w:val="1EBBE4F6"/>
    <w:rsid w:val="1EC427CC"/>
    <w:rsid w:val="1ED70260"/>
    <w:rsid w:val="1EEF1487"/>
    <w:rsid w:val="1EF40FC6"/>
    <w:rsid w:val="1EFABFB8"/>
    <w:rsid w:val="1F01D348"/>
    <w:rsid w:val="1F0B5B23"/>
    <w:rsid w:val="1F12F68E"/>
    <w:rsid w:val="1F216757"/>
    <w:rsid w:val="1F32E39F"/>
    <w:rsid w:val="1F509DED"/>
    <w:rsid w:val="1F51DA16"/>
    <w:rsid w:val="1F7FB564"/>
    <w:rsid w:val="1F9EFAF9"/>
    <w:rsid w:val="1FA29B00"/>
    <w:rsid w:val="1FE510BC"/>
    <w:rsid w:val="2021684A"/>
    <w:rsid w:val="20330938"/>
    <w:rsid w:val="20445A62"/>
    <w:rsid w:val="20479EBC"/>
    <w:rsid w:val="2068F2BB"/>
    <w:rsid w:val="206C1352"/>
    <w:rsid w:val="208B1261"/>
    <w:rsid w:val="20CE728F"/>
    <w:rsid w:val="2102CDA6"/>
    <w:rsid w:val="211FD429"/>
    <w:rsid w:val="214A6CD4"/>
    <w:rsid w:val="2157E072"/>
    <w:rsid w:val="216292FA"/>
    <w:rsid w:val="217C45E1"/>
    <w:rsid w:val="217C49FB"/>
    <w:rsid w:val="21825691"/>
    <w:rsid w:val="218B8C94"/>
    <w:rsid w:val="219C6942"/>
    <w:rsid w:val="21BB3CF0"/>
    <w:rsid w:val="21BD1B25"/>
    <w:rsid w:val="21BFC5DC"/>
    <w:rsid w:val="21DE6402"/>
    <w:rsid w:val="21E3A4EF"/>
    <w:rsid w:val="22072D28"/>
    <w:rsid w:val="220AD98D"/>
    <w:rsid w:val="221808BF"/>
    <w:rsid w:val="2222B644"/>
    <w:rsid w:val="22358E26"/>
    <w:rsid w:val="2242FBE5"/>
    <w:rsid w:val="2243B5DF"/>
    <w:rsid w:val="2243DBCB"/>
    <w:rsid w:val="2255B9B0"/>
    <w:rsid w:val="22561726"/>
    <w:rsid w:val="226DBDB2"/>
    <w:rsid w:val="22762728"/>
    <w:rsid w:val="22C8EAB7"/>
    <w:rsid w:val="22DA9C5C"/>
    <w:rsid w:val="22E98379"/>
    <w:rsid w:val="22F695D7"/>
    <w:rsid w:val="22F82474"/>
    <w:rsid w:val="23059276"/>
    <w:rsid w:val="231028BC"/>
    <w:rsid w:val="23366CBD"/>
    <w:rsid w:val="235ABFB2"/>
    <w:rsid w:val="23727E13"/>
    <w:rsid w:val="23771FC6"/>
    <w:rsid w:val="23952160"/>
    <w:rsid w:val="23BCD5B9"/>
    <w:rsid w:val="23BE82B1"/>
    <w:rsid w:val="23C888F2"/>
    <w:rsid w:val="23DA3977"/>
    <w:rsid w:val="2403EA0A"/>
    <w:rsid w:val="2408D3FC"/>
    <w:rsid w:val="242E2B3C"/>
    <w:rsid w:val="2438B6A4"/>
    <w:rsid w:val="2442E2BE"/>
    <w:rsid w:val="2451C8D6"/>
    <w:rsid w:val="24866085"/>
    <w:rsid w:val="24881C2C"/>
    <w:rsid w:val="248F8134"/>
    <w:rsid w:val="24910EF8"/>
    <w:rsid w:val="24CC8B60"/>
    <w:rsid w:val="24D89D88"/>
    <w:rsid w:val="24E4D45E"/>
    <w:rsid w:val="24E9009D"/>
    <w:rsid w:val="24EA8867"/>
    <w:rsid w:val="250C4E10"/>
    <w:rsid w:val="25117291"/>
    <w:rsid w:val="25212608"/>
    <w:rsid w:val="254A559E"/>
    <w:rsid w:val="25512BD3"/>
    <w:rsid w:val="255645AA"/>
    <w:rsid w:val="255988AC"/>
    <w:rsid w:val="255F64ED"/>
    <w:rsid w:val="256961D0"/>
    <w:rsid w:val="258A242F"/>
    <w:rsid w:val="2592E167"/>
    <w:rsid w:val="25B391CC"/>
    <w:rsid w:val="25BF744C"/>
    <w:rsid w:val="25BF862C"/>
    <w:rsid w:val="25C3FEE4"/>
    <w:rsid w:val="25CC98E5"/>
    <w:rsid w:val="25D57480"/>
    <w:rsid w:val="25D5B282"/>
    <w:rsid w:val="25E4CEFE"/>
    <w:rsid w:val="25E608EA"/>
    <w:rsid w:val="25FBD264"/>
    <w:rsid w:val="26083AF4"/>
    <w:rsid w:val="2614C463"/>
    <w:rsid w:val="2621C17D"/>
    <w:rsid w:val="26339AFA"/>
    <w:rsid w:val="2635235D"/>
    <w:rsid w:val="2648333A"/>
    <w:rsid w:val="26539CE8"/>
    <w:rsid w:val="266DC2A3"/>
    <w:rsid w:val="267CB8A0"/>
    <w:rsid w:val="267D72F9"/>
    <w:rsid w:val="268D0C91"/>
    <w:rsid w:val="26B2857F"/>
    <w:rsid w:val="26B92D48"/>
    <w:rsid w:val="26BC3377"/>
    <w:rsid w:val="26BDBA40"/>
    <w:rsid w:val="26C16EFE"/>
    <w:rsid w:val="26CA499A"/>
    <w:rsid w:val="26E163B1"/>
    <w:rsid w:val="26EC09D4"/>
    <w:rsid w:val="26F634F5"/>
    <w:rsid w:val="26F9BCB0"/>
    <w:rsid w:val="2705778E"/>
    <w:rsid w:val="2708E2A8"/>
    <w:rsid w:val="27298849"/>
    <w:rsid w:val="2729E715"/>
    <w:rsid w:val="2741DA8A"/>
    <w:rsid w:val="2747D269"/>
    <w:rsid w:val="2763925A"/>
    <w:rsid w:val="277467B2"/>
    <w:rsid w:val="278DC33B"/>
    <w:rsid w:val="27A085FB"/>
    <w:rsid w:val="27B95A12"/>
    <w:rsid w:val="27C47956"/>
    <w:rsid w:val="27C747E2"/>
    <w:rsid w:val="27D86FB8"/>
    <w:rsid w:val="27F1079E"/>
    <w:rsid w:val="27F86ECE"/>
    <w:rsid w:val="27FEB6EB"/>
    <w:rsid w:val="2802CF55"/>
    <w:rsid w:val="280584FA"/>
    <w:rsid w:val="280D80AD"/>
    <w:rsid w:val="2820525A"/>
    <w:rsid w:val="283E01B0"/>
    <w:rsid w:val="2850AEEE"/>
    <w:rsid w:val="2856DFFE"/>
    <w:rsid w:val="286F96C5"/>
    <w:rsid w:val="28B535E7"/>
    <w:rsid w:val="28C1F830"/>
    <w:rsid w:val="28C3E6C4"/>
    <w:rsid w:val="28C9A752"/>
    <w:rsid w:val="28CF184E"/>
    <w:rsid w:val="28EE4E8A"/>
    <w:rsid w:val="28F2FF6A"/>
    <w:rsid w:val="2923A891"/>
    <w:rsid w:val="29292307"/>
    <w:rsid w:val="292B02FC"/>
    <w:rsid w:val="2943C4E3"/>
    <w:rsid w:val="29440A16"/>
    <w:rsid w:val="2947DD58"/>
    <w:rsid w:val="29738C3E"/>
    <w:rsid w:val="29AE7DD0"/>
    <w:rsid w:val="29CE1937"/>
    <w:rsid w:val="29D13075"/>
    <w:rsid w:val="29F0D5D8"/>
    <w:rsid w:val="29F3FFA5"/>
    <w:rsid w:val="2A12DB6B"/>
    <w:rsid w:val="2A39BF14"/>
    <w:rsid w:val="2A4BBA56"/>
    <w:rsid w:val="2A4E0DCA"/>
    <w:rsid w:val="2A4F4F46"/>
    <w:rsid w:val="2A732D33"/>
    <w:rsid w:val="2A7EF9C6"/>
    <w:rsid w:val="2A8A1EEB"/>
    <w:rsid w:val="2AA64E66"/>
    <w:rsid w:val="2AAC78F1"/>
    <w:rsid w:val="2AB18A69"/>
    <w:rsid w:val="2ABC756B"/>
    <w:rsid w:val="2AE96C42"/>
    <w:rsid w:val="2AF54EED"/>
    <w:rsid w:val="2AF59747"/>
    <w:rsid w:val="2AFEE8A4"/>
    <w:rsid w:val="2B187297"/>
    <w:rsid w:val="2B1FB221"/>
    <w:rsid w:val="2B33A404"/>
    <w:rsid w:val="2B3462FE"/>
    <w:rsid w:val="2B43682B"/>
    <w:rsid w:val="2B5B825B"/>
    <w:rsid w:val="2B626737"/>
    <w:rsid w:val="2B685601"/>
    <w:rsid w:val="2B6D13D7"/>
    <w:rsid w:val="2B79B1C7"/>
    <w:rsid w:val="2B840178"/>
    <w:rsid w:val="2B95F60E"/>
    <w:rsid w:val="2B9C1170"/>
    <w:rsid w:val="2B9C2F25"/>
    <w:rsid w:val="2B9E0A57"/>
    <w:rsid w:val="2BA4C7F2"/>
    <w:rsid w:val="2BABD7B0"/>
    <w:rsid w:val="2BF145A6"/>
    <w:rsid w:val="2C06B050"/>
    <w:rsid w:val="2C071523"/>
    <w:rsid w:val="2C1912BC"/>
    <w:rsid w:val="2C2DBB3F"/>
    <w:rsid w:val="2C384AA4"/>
    <w:rsid w:val="2C564D8E"/>
    <w:rsid w:val="2C582A8E"/>
    <w:rsid w:val="2C647BDB"/>
    <w:rsid w:val="2C696565"/>
    <w:rsid w:val="2C6F70D3"/>
    <w:rsid w:val="2C6FF388"/>
    <w:rsid w:val="2C754DE2"/>
    <w:rsid w:val="2C7728E7"/>
    <w:rsid w:val="2C7EA835"/>
    <w:rsid w:val="2C9B1A9B"/>
    <w:rsid w:val="2CB82A85"/>
    <w:rsid w:val="2CBF94BD"/>
    <w:rsid w:val="2CC2DE6C"/>
    <w:rsid w:val="2CD0335F"/>
    <w:rsid w:val="2CD38C20"/>
    <w:rsid w:val="2CDE5285"/>
    <w:rsid w:val="2CE126E5"/>
    <w:rsid w:val="2CE31F23"/>
    <w:rsid w:val="2CF12EF1"/>
    <w:rsid w:val="2D1D1002"/>
    <w:rsid w:val="2D4CE82B"/>
    <w:rsid w:val="2D5FCC8B"/>
    <w:rsid w:val="2D7426D3"/>
    <w:rsid w:val="2D75539B"/>
    <w:rsid w:val="2D7DC106"/>
    <w:rsid w:val="2D89551B"/>
    <w:rsid w:val="2D89D433"/>
    <w:rsid w:val="2D9820F2"/>
    <w:rsid w:val="2DB8DB20"/>
    <w:rsid w:val="2DC9768B"/>
    <w:rsid w:val="2DD52593"/>
    <w:rsid w:val="2DD632A3"/>
    <w:rsid w:val="2DF00A73"/>
    <w:rsid w:val="2DF1B28A"/>
    <w:rsid w:val="2DF3FAEF"/>
    <w:rsid w:val="2E25E2F6"/>
    <w:rsid w:val="2E34B4FC"/>
    <w:rsid w:val="2E37C2EE"/>
    <w:rsid w:val="2E394440"/>
    <w:rsid w:val="2E5F5069"/>
    <w:rsid w:val="2E6CB7DB"/>
    <w:rsid w:val="2E766B81"/>
    <w:rsid w:val="2E9E305B"/>
    <w:rsid w:val="2EA86442"/>
    <w:rsid w:val="2ECD98B3"/>
    <w:rsid w:val="2ECF413A"/>
    <w:rsid w:val="2EE117B9"/>
    <w:rsid w:val="2EE71173"/>
    <w:rsid w:val="2EF80A43"/>
    <w:rsid w:val="2F217EED"/>
    <w:rsid w:val="2F297EFF"/>
    <w:rsid w:val="2F34623F"/>
    <w:rsid w:val="2F62E379"/>
    <w:rsid w:val="2F66DE5A"/>
    <w:rsid w:val="2FAA2CC5"/>
    <w:rsid w:val="2FC08FD1"/>
    <w:rsid w:val="2FEBE3BA"/>
    <w:rsid w:val="2FF44CF5"/>
    <w:rsid w:val="2FF4B8DD"/>
    <w:rsid w:val="2FFFC634"/>
    <w:rsid w:val="300337C4"/>
    <w:rsid w:val="300AA1A3"/>
    <w:rsid w:val="3017758F"/>
    <w:rsid w:val="305A51D6"/>
    <w:rsid w:val="306A748A"/>
    <w:rsid w:val="307044C8"/>
    <w:rsid w:val="30737A33"/>
    <w:rsid w:val="308E9A44"/>
    <w:rsid w:val="308EF0DB"/>
    <w:rsid w:val="309B790C"/>
    <w:rsid w:val="30A28C9C"/>
    <w:rsid w:val="30A72BAD"/>
    <w:rsid w:val="30ACF45D"/>
    <w:rsid w:val="30CD144E"/>
    <w:rsid w:val="30F2936A"/>
    <w:rsid w:val="30F49234"/>
    <w:rsid w:val="30F7BA9F"/>
    <w:rsid w:val="3109E4B9"/>
    <w:rsid w:val="311113E0"/>
    <w:rsid w:val="31188136"/>
    <w:rsid w:val="312DF1B9"/>
    <w:rsid w:val="3137CCE3"/>
    <w:rsid w:val="31655CBC"/>
    <w:rsid w:val="316F63B0"/>
    <w:rsid w:val="31833F39"/>
    <w:rsid w:val="31888C0D"/>
    <w:rsid w:val="319042B6"/>
    <w:rsid w:val="31984A03"/>
    <w:rsid w:val="319B7A96"/>
    <w:rsid w:val="31A076D6"/>
    <w:rsid w:val="31AF2E1D"/>
    <w:rsid w:val="31C71E75"/>
    <w:rsid w:val="31CE4424"/>
    <w:rsid w:val="31ECD17C"/>
    <w:rsid w:val="31F79134"/>
    <w:rsid w:val="31FA747E"/>
    <w:rsid w:val="320A82DC"/>
    <w:rsid w:val="321D163F"/>
    <w:rsid w:val="322FAB05"/>
    <w:rsid w:val="32333DAE"/>
    <w:rsid w:val="324A8815"/>
    <w:rsid w:val="3257B224"/>
    <w:rsid w:val="327EE29C"/>
    <w:rsid w:val="328346A4"/>
    <w:rsid w:val="328D67E0"/>
    <w:rsid w:val="329041DC"/>
    <w:rsid w:val="32A5B51A"/>
    <w:rsid w:val="32B78AD6"/>
    <w:rsid w:val="32BB99E0"/>
    <w:rsid w:val="32CD7202"/>
    <w:rsid w:val="32EEA40C"/>
    <w:rsid w:val="32F889D0"/>
    <w:rsid w:val="33170F02"/>
    <w:rsid w:val="3333BA45"/>
    <w:rsid w:val="3341B61A"/>
    <w:rsid w:val="335891AA"/>
    <w:rsid w:val="335ABC0E"/>
    <w:rsid w:val="33615B3F"/>
    <w:rsid w:val="33943F0C"/>
    <w:rsid w:val="33AF1089"/>
    <w:rsid w:val="33B2325F"/>
    <w:rsid w:val="33CB0920"/>
    <w:rsid w:val="33CB5ABC"/>
    <w:rsid w:val="33CC69DC"/>
    <w:rsid w:val="33D95129"/>
    <w:rsid w:val="33DC3FE1"/>
    <w:rsid w:val="33E3B539"/>
    <w:rsid w:val="33E5DD4B"/>
    <w:rsid w:val="33E9E3BD"/>
    <w:rsid w:val="33ED028A"/>
    <w:rsid w:val="33F4F010"/>
    <w:rsid w:val="33F650D6"/>
    <w:rsid w:val="343337D6"/>
    <w:rsid w:val="343A4F7D"/>
    <w:rsid w:val="344C73F1"/>
    <w:rsid w:val="34715386"/>
    <w:rsid w:val="347F66AD"/>
    <w:rsid w:val="34838401"/>
    <w:rsid w:val="349798E7"/>
    <w:rsid w:val="34A88263"/>
    <w:rsid w:val="34C13099"/>
    <w:rsid w:val="34C21CE7"/>
    <w:rsid w:val="34C37BFB"/>
    <w:rsid w:val="34C4BE64"/>
    <w:rsid w:val="34C602CB"/>
    <w:rsid w:val="34DB4544"/>
    <w:rsid w:val="34E8DB1C"/>
    <w:rsid w:val="34F4AA0F"/>
    <w:rsid w:val="34F5BD83"/>
    <w:rsid w:val="3506B4D7"/>
    <w:rsid w:val="350DE7C1"/>
    <w:rsid w:val="350E3666"/>
    <w:rsid w:val="354E9612"/>
    <w:rsid w:val="3551372D"/>
    <w:rsid w:val="35672B1D"/>
    <w:rsid w:val="357C9FAC"/>
    <w:rsid w:val="357F859A"/>
    <w:rsid w:val="35888E90"/>
    <w:rsid w:val="3588D2EB"/>
    <w:rsid w:val="35918D56"/>
    <w:rsid w:val="35AC9486"/>
    <w:rsid w:val="35B0F024"/>
    <w:rsid w:val="35C5595E"/>
    <w:rsid w:val="35E05FB1"/>
    <w:rsid w:val="35E4FD7D"/>
    <w:rsid w:val="360A504D"/>
    <w:rsid w:val="3610C1CD"/>
    <w:rsid w:val="364E184C"/>
    <w:rsid w:val="36598A24"/>
    <w:rsid w:val="365A2333"/>
    <w:rsid w:val="3663AECD"/>
    <w:rsid w:val="367715A5"/>
    <w:rsid w:val="3692A212"/>
    <w:rsid w:val="36A251D4"/>
    <w:rsid w:val="36B09DD1"/>
    <w:rsid w:val="36C1E321"/>
    <w:rsid w:val="36C3F248"/>
    <w:rsid w:val="36CDE5A1"/>
    <w:rsid w:val="36E619D3"/>
    <w:rsid w:val="373749ED"/>
    <w:rsid w:val="374391B7"/>
    <w:rsid w:val="3757DA51"/>
    <w:rsid w:val="375F1DFA"/>
    <w:rsid w:val="3767AAEC"/>
    <w:rsid w:val="37716877"/>
    <w:rsid w:val="37B0A10F"/>
    <w:rsid w:val="37C777B1"/>
    <w:rsid w:val="37C7D7FB"/>
    <w:rsid w:val="37D4E498"/>
    <w:rsid w:val="37D60398"/>
    <w:rsid w:val="37E8A756"/>
    <w:rsid w:val="3803767E"/>
    <w:rsid w:val="382F9152"/>
    <w:rsid w:val="38330DAA"/>
    <w:rsid w:val="3842F526"/>
    <w:rsid w:val="3882E653"/>
    <w:rsid w:val="389DFDFF"/>
    <w:rsid w:val="38A8005B"/>
    <w:rsid w:val="38AC3913"/>
    <w:rsid w:val="38B76BB9"/>
    <w:rsid w:val="38C72748"/>
    <w:rsid w:val="38C9EB7D"/>
    <w:rsid w:val="38D6D781"/>
    <w:rsid w:val="38D82497"/>
    <w:rsid w:val="38FBCE41"/>
    <w:rsid w:val="391AE7DA"/>
    <w:rsid w:val="391B3226"/>
    <w:rsid w:val="3929D686"/>
    <w:rsid w:val="392E8D31"/>
    <w:rsid w:val="394153F6"/>
    <w:rsid w:val="39415997"/>
    <w:rsid w:val="394C7170"/>
    <w:rsid w:val="396CB319"/>
    <w:rsid w:val="39799DA3"/>
    <w:rsid w:val="399D2D2B"/>
    <w:rsid w:val="39A435E7"/>
    <w:rsid w:val="39C2ACEE"/>
    <w:rsid w:val="39D38E0F"/>
    <w:rsid w:val="39E6A88A"/>
    <w:rsid w:val="39F2F214"/>
    <w:rsid w:val="39FB930A"/>
    <w:rsid w:val="3A2932F5"/>
    <w:rsid w:val="3A3A9C40"/>
    <w:rsid w:val="3A5C3489"/>
    <w:rsid w:val="3A89CFC2"/>
    <w:rsid w:val="3A8F5E16"/>
    <w:rsid w:val="3AA8CD4F"/>
    <w:rsid w:val="3AAF15B3"/>
    <w:rsid w:val="3ABE05C7"/>
    <w:rsid w:val="3ADB549B"/>
    <w:rsid w:val="3ADBF46B"/>
    <w:rsid w:val="3AEE7886"/>
    <w:rsid w:val="3AFFBEF0"/>
    <w:rsid w:val="3B08F7EC"/>
    <w:rsid w:val="3B119C60"/>
    <w:rsid w:val="3B25A3CD"/>
    <w:rsid w:val="3B661335"/>
    <w:rsid w:val="3B69FC43"/>
    <w:rsid w:val="3B7B3383"/>
    <w:rsid w:val="3B8F1C66"/>
    <w:rsid w:val="3B9D3751"/>
    <w:rsid w:val="3B9FCA32"/>
    <w:rsid w:val="3BA8F692"/>
    <w:rsid w:val="3BBBBBC4"/>
    <w:rsid w:val="3BC531CA"/>
    <w:rsid w:val="3BC8A431"/>
    <w:rsid w:val="3BEFA704"/>
    <w:rsid w:val="3C0D2D06"/>
    <w:rsid w:val="3C1C3CCE"/>
    <w:rsid w:val="3C1F750F"/>
    <w:rsid w:val="3C44009C"/>
    <w:rsid w:val="3C541C7B"/>
    <w:rsid w:val="3C61C3AE"/>
    <w:rsid w:val="3C8B265E"/>
    <w:rsid w:val="3C9D5D54"/>
    <w:rsid w:val="3CB2807D"/>
    <w:rsid w:val="3CB91E9F"/>
    <w:rsid w:val="3CBD6E70"/>
    <w:rsid w:val="3CC8F451"/>
    <w:rsid w:val="3CCA3E89"/>
    <w:rsid w:val="3CD4758C"/>
    <w:rsid w:val="3CEBD762"/>
    <w:rsid w:val="3D1FDF55"/>
    <w:rsid w:val="3D290904"/>
    <w:rsid w:val="3D40EE23"/>
    <w:rsid w:val="3D4367EC"/>
    <w:rsid w:val="3D44C6F3"/>
    <w:rsid w:val="3D48E8EE"/>
    <w:rsid w:val="3D61022B"/>
    <w:rsid w:val="3DD31262"/>
    <w:rsid w:val="3DD641C8"/>
    <w:rsid w:val="3DDB31F1"/>
    <w:rsid w:val="3DEAB189"/>
    <w:rsid w:val="3DF98F97"/>
    <w:rsid w:val="3E102F3F"/>
    <w:rsid w:val="3E35F55D"/>
    <w:rsid w:val="3E4F3DBA"/>
    <w:rsid w:val="3E510AD5"/>
    <w:rsid w:val="3E620721"/>
    <w:rsid w:val="3E636B1C"/>
    <w:rsid w:val="3E6C58E3"/>
    <w:rsid w:val="3E70ECB3"/>
    <w:rsid w:val="3E75223F"/>
    <w:rsid w:val="3E777C92"/>
    <w:rsid w:val="3E86BF2B"/>
    <w:rsid w:val="3EA9C7F4"/>
    <w:rsid w:val="3EAC8AEF"/>
    <w:rsid w:val="3ECB5484"/>
    <w:rsid w:val="3ED6143C"/>
    <w:rsid w:val="3ED97417"/>
    <w:rsid w:val="3EDDDD7C"/>
    <w:rsid w:val="3EE15825"/>
    <w:rsid w:val="3F19AE3C"/>
    <w:rsid w:val="3F1EC0B2"/>
    <w:rsid w:val="3F20542B"/>
    <w:rsid w:val="3F245F53"/>
    <w:rsid w:val="3F300D3E"/>
    <w:rsid w:val="3F60ECAD"/>
    <w:rsid w:val="3F63B7A1"/>
    <w:rsid w:val="3F8207D7"/>
    <w:rsid w:val="3FBA49B1"/>
    <w:rsid w:val="3FBDED55"/>
    <w:rsid w:val="3FDCEB9C"/>
    <w:rsid w:val="400B42BB"/>
    <w:rsid w:val="405B9F8A"/>
    <w:rsid w:val="405DBCC6"/>
    <w:rsid w:val="406B24BC"/>
    <w:rsid w:val="407E7B47"/>
    <w:rsid w:val="40A45E0E"/>
    <w:rsid w:val="4101E314"/>
    <w:rsid w:val="410D7A21"/>
    <w:rsid w:val="4115139F"/>
    <w:rsid w:val="412455F3"/>
    <w:rsid w:val="415D3060"/>
    <w:rsid w:val="4168FEEB"/>
    <w:rsid w:val="416B252B"/>
    <w:rsid w:val="417374B1"/>
    <w:rsid w:val="41743C01"/>
    <w:rsid w:val="41779899"/>
    <w:rsid w:val="417E2A41"/>
    <w:rsid w:val="418237AC"/>
    <w:rsid w:val="418A670E"/>
    <w:rsid w:val="418E4D9D"/>
    <w:rsid w:val="41D81E5A"/>
    <w:rsid w:val="41EF574D"/>
    <w:rsid w:val="41F7E3FC"/>
    <w:rsid w:val="41FE03AE"/>
    <w:rsid w:val="41FFD182"/>
    <w:rsid w:val="421A11AC"/>
    <w:rsid w:val="421E811D"/>
    <w:rsid w:val="422015A6"/>
    <w:rsid w:val="42339506"/>
    <w:rsid w:val="423BCBBB"/>
    <w:rsid w:val="424E6C62"/>
    <w:rsid w:val="4283280B"/>
    <w:rsid w:val="4294E4BF"/>
    <w:rsid w:val="429B546C"/>
    <w:rsid w:val="429B82E1"/>
    <w:rsid w:val="42A3680F"/>
    <w:rsid w:val="42B7F300"/>
    <w:rsid w:val="42BC906C"/>
    <w:rsid w:val="42C21F1A"/>
    <w:rsid w:val="42F86AE5"/>
    <w:rsid w:val="430177F1"/>
    <w:rsid w:val="43117BE9"/>
    <w:rsid w:val="43445DD6"/>
    <w:rsid w:val="434DAFE3"/>
    <w:rsid w:val="4356BCB7"/>
    <w:rsid w:val="4357D961"/>
    <w:rsid w:val="4360DEF4"/>
    <w:rsid w:val="4361EB03"/>
    <w:rsid w:val="4398F500"/>
    <w:rsid w:val="43A4233E"/>
    <w:rsid w:val="43BBAAC0"/>
    <w:rsid w:val="43C57FD2"/>
    <w:rsid w:val="43CF0A6A"/>
    <w:rsid w:val="43FA92FD"/>
    <w:rsid w:val="43FD2C9F"/>
    <w:rsid w:val="442E71F0"/>
    <w:rsid w:val="44352F8B"/>
    <w:rsid w:val="44433397"/>
    <w:rsid w:val="444D704C"/>
    <w:rsid w:val="44572B09"/>
    <w:rsid w:val="4462C06B"/>
    <w:rsid w:val="448B0801"/>
    <w:rsid w:val="44914A3F"/>
    <w:rsid w:val="44BFF726"/>
    <w:rsid w:val="44D7EEEF"/>
    <w:rsid w:val="44F185B1"/>
    <w:rsid w:val="44FDDF7D"/>
    <w:rsid w:val="45286CBB"/>
    <w:rsid w:val="45295B31"/>
    <w:rsid w:val="45310D1F"/>
    <w:rsid w:val="4542D574"/>
    <w:rsid w:val="456E2467"/>
    <w:rsid w:val="45B0133D"/>
    <w:rsid w:val="45B151E1"/>
    <w:rsid w:val="45C0A8D5"/>
    <w:rsid w:val="45D9E268"/>
    <w:rsid w:val="45F4312E"/>
    <w:rsid w:val="45FA1991"/>
    <w:rsid w:val="45FD8595"/>
    <w:rsid w:val="4601D9D1"/>
    <w:rsid w:val="460E8C96"/>
    <w:rsid w:val="461489F6"/>
    <w:rsid w:val="461D9748"/>
    <w:rsid w:val="463C700E"/>
    <w:rsid w:val="46454586"/>
    <w:rsid w:val="4646843E"/>
    <w:rsid w:val="46571B9D"/>
    <w:rsid w:val="465FA88F"/>
    <w:rsid w:val="4678D0EC"/>
    <w:rsid w:val="468A4C3D"/>
    <w:rsid w:val="468B7CBC"/>
    <w:rsid w:val="46A36199"/>
    <w:rsid w:val="46C1EF45"/>
    <w:rsid w:val="46D79065"/>
    <w:rsid w:val="46DEF86E"/>
    <w:rsid w:val="46EFD790"/>
    <w:rsid w:val="46FC3845"/>
    <w:rsid w:val="4707E471"/>
    <w:rsid w:val="47190B62"/>
    <w:rsid w:val="474B6F07"/>
    <w:rsid w:val="475638A1"/>
    <w:rsid w:val="47845523"/>
    <w:rsid w:val="478C9695"/>
    <w:rsid w:val="478EF362"/>
    <w:rsid w:val="47CA746E"/>
    <w:rsid w:val="47DBA44A"/>
    <w:rsid w:val="47E2B635"/>
    <w:rsid w:val="47E7FD81"/>
    <w:rsid w:val="47EB1BCC"/>
    <w:rsid w:val="4800BDBD"/>
    <w:rsid w:val="48043A5C"/>
    <w:rsid w:val="481B86C8"/>
    <w:rsid w:val="48280717"/>
    <w:rsid w:val="482967DF"/>
    <w:rsid w:val="48304E64"/>
    <w:rsid w:val="4837FA2F"/>
    <w:rsid w:val="4846262D"/>
    <w:rsid w:val="484C83C3"/>
    <w:rsid w:val="48706E27"/>
    <w:rsid w:val="4876DE72"/>
    <w:rsid w:val="487A6F62"/>
    <w:rsid w:val="487BD6FC"/>
    <w:rsid w:val="48879AB1"/>
    <w:rsid w:val="48887254"/>
    <w:rsid w:val="4894ED33"/>
    <w:rsid w:val="48980DFE"/>
    <w:rsid w:val="48A27B8D"/>
    <w:rsid w:val="48A6C9AC"/>
    <w:rsid w:val="48A76825"/>
    <w:rsid w:val="48CD4A26"/>
    <w:rsid w:val="48CF86E1"/>
    <w:rsid w:val="48EC4786"/>
    <w:rsid w:val="48FB1089"/>
    <w:rsid w:val="4912A993"/>
    <w:rsid w:val="492B0767"/>
    <w:rsid w:val="493E3ABC"/>
    <w:rsid w:val="496A2A1B"/>
    <w:rsid w:val="497CA5B5"/>
    <w:rsid w:val="4983CDE2"/>
    <w:rsid w:val="49A0F1BA"/>
    <w:rsid w:val="49A64A67"/>
    <w:rsid w:val="49A665A0"/>
    <w:rsid w:val="49A9C1BC"/>
    <w:rsid w:val="49AB31DC"/>
    <w:rsid w:val="49C444F0"/>
    <w:rsid w:val="49C84757"/>
    <w:rsid w:val="49FD7472"/>
    <w:rsid w:val="4A027FD3"/>
    <w:rsid w:val="4A0A1B0F"/>
    <w:rsid w:val="4A1088B3"/>
    <w:rsid w:val="4A29AC7D"/>
    <w:rsid w:val="4A4D09E1"/>
    <w:rsid w:val="4A4EA1C3"/>
    <w:rsid w:val="4A8A0628"/>
    <w:rsid w:val="4A99D71B"/>
    <w:rsid w:val="4A9BCBB9"/>
    <w:rsid w:val="4AC9298C"/>
    <w:rsid w:val="4ADA8380"/>
    <w:rsid w:val="4ADC1717"/>
    <w:rsid w:val="4AE74C7B"/>
    <w:rsid w:val="4AF414B3"/>
    <w:rsid w:val="4B0F8DA0"/>
    <w:rsid w:val="4B130F8A"/>
    <w:rsid w:val="4B21158D"/>
    <w:rsid w:val="4B2B5630"/>
    <w:rsid w:val="4B3A2D42"/>
    <w:rsid w:val="4B4213F1"/>
    <w:rsid w:val="4B488655"/>
    <w:rsid w:val="4B60F3C7"/>
    <w:rsid w:val="4B68D486"/>
    <w:rsid w:val="4B6AB623"/>
    <w:rsid w:val="4B7FCF1C"/>
    <w:rsid w:val="4B842ED7"/>
    <w:rsid w:val="4BA35C6D"/>
    <w:rsid w:val="4BA5763F"/>
    <w:rsid w:val="4BA9D47B"/>
    <w:rsid w:val="4BB455E8"/>
    <w:rsid w:val="4BCEE24C"/>
    <w:rsid w:val="4BD27611"/>
    <w:rsid w:val="4BDA87B4"/>
    <w:rsid w:val="4BE578B3"/>
    <w:rsid w:val="4BEBC28B"/>
    <w:rsid w:val="4C2A0E6B"/>
    <w:rsid w:val="4C2B3E64"/>
    <w:rsid w:val="4C329369"/>
    <w:rsid w:val="4C601CD0"/>
    <w:rsid w:val="4C70EEE6"/>
    <w:rsid w:val="4C72FF71"/>
    <w:rsid w:val="4C8F31DA"/>
    <w:rsid w:val="4CA787E7"/>
    <w:rsid w:val="4CDDDC90"/>
    <w:rsid w:val="4CF967D5"/>
    <w:rsid w:val="4D228769"/>
    <w:rsid w:val="4D23323F"/>
    <w:rsid w:val="4D23DDF4"/>
    <w:rsid w:val="4D35A9AF"/>
    <w:rsid w:val="4D4B91A2"/>
    <w:rsid w:val="4D4F2B7C"/>
    <w:rsid w:val="4D599AA6"/>
    <w:rsid w:val="4D5CC453"/>
    <w:rsid w:val="4D74EB91"/>
    <w:rsid w:val="4D7634B1"/>
    <w:rsid w:val="4D7725F5"/>
    <w:rsid w:val="4D7E5EA2"/>
    <w:rsid w:val="4DBC2906"/>
    <w:rsid w:val="4DDCC327"/>
    <w:rsid w:val="4E226A81"/>
    <w:rsid w:val="4E47AD4E"/>
    <w:rsid w:val="4E4D2F46"/>
    <w:rsid w:val="4E5C53B1"/>
    <w:rsid w:val="4E63FE42"/>
    <w:rsid w:val="4E80E115"/>
    <w:rsid w:val="4E90BEE5"/>
    <w:rsid w:val="4EA29CEA"/>
    <w:rsid w:val="4ED9DDA9"/>
    <w:rsid w:val="4EDE548A"/>
    <w:rsid w:val="4EFBF85A"/>
    <w:rsid w:val="4F195B76"/>
    <w:rsid w:val="4F1C6C20"/>
    <w:rsid w:val="4F3AA5F8"/>
    <w:rsid w:val="4F4882B6"/>
    <w:rsid w:val="4FA322D0"/>
    <w:rsid w:val="4FC2A1D0"/>
    <w:rsid w:val="4FCC0379"/>
    <w:rsid w:val="4FD1788F"/>
    <w:rsid w:val="4FD49FBD"/>
    <w:rsid w:val="4FE6ADE5"/>
    <w:rsid w:val="4FFE6A77"/>
    <w:rsid w:val="4FFECBC3"/>
    <w:rsid w:val="500D9E65"/>
    <w:rsid w:val="50311B82"/>
    <w:rsid w:val="504F09EE"/>
    <w:rsid w:val="505AA1D9"/>
    <w:rsid w:val="50667B21"/>
    <w:rsid w:val="506DA3E1"/>
    <w:rsid w:val="506DC084"/>
    <w:rsid w:val="50759167"/>
    <w:rsid w:val="509E9B00"/>
    <w:rsid w:val="50B80E91"/>
    <w:rsid w:val="50C9A2B3"/>
    <w:rsid w:val="50D24EEF"/>
    <w:rsid w:val="50D91E18"/>
    <w:rsid w:val="51094807"/>
    <w:rsid w:val="5114D034"/>
    <w:rsid w:val="512B2904"/>
    <w:rsid w:val="514D9AEC"/>
    <w:rsid w:val="5151844E"/>
    <w:rsid w:val="515D503A"/>
    <w:rsid w:val="5175B76A"/>
    <w:rsid w:val="518249E3"/>
    <w:rsid w:val="51983DD0"/>
    <w:rsid w:val="51B51EB3"/>
    <w:rsid w:val="51C3136D"/>
    <w:rsid w:val="51C43178"/>
    <w:rsid w:val="51C6A255"/>
    <w:rsid w:val="51CFE535"/>
    <w:rsid w:val="51DB7F20"/>
    <w:rsid w:val="51E388E7"/>
    <w:rsid w:val="51E8F054"/>
    <w:rsid w:val="5206A4B1"/>
    <w:rsid w:val="52072D84"/>
    <w:rsid w:val="52088657"/>
    <w:rsid w:val="5213F321"/>
    <w:rsid w:val="522729A8"/>
    <w:rsid w:val="5239D4EF"/>
    <w:rsid w:val="523AE485"/>
    <w:rsid w:val="5249255F"/>
    <w:rsid w:val="524B4E79"/>
    <w:rsid w:val="525204D5"/>
    <w:rsid w:val="52593519"/>
    <w:rsid w:val="5282A2BA"/>
    <w:rsid w:val="52863428"/>
    <w:rsid w:val="52994BD5"/>
    <w:rsid w:val="52D1E9AD"/>
    <w:rsid w:val="52D5A1BF"/>
    <w:rsid w:val="52F0244C"/>
    <w:rsid w:val="52F84B26"/>
    <w:rsid w:val="5327DA99"/>
    <w:rsid w:val="532EDA09"/>
    <w:rsid w:val="533F8965"/>
    <w:rsid w:val="53406240"/>
    <w:rsid w:val="53591EC7"/>
    <w:rsid w:val="538F366A"/>
    <w:rsid w:val="53A8849D"/>
    <w:rsid w:val="53ABCE05"/>
    <w:rsid w:val="53F02B44"/>
    <w:rsid w:val="541BF3D9"/>
    <w:rsid w:val="544A3FDD"/>
    <w:rsid w:val="54502F76"/>
    <w:rsid w:val="54517AFD"/>
    <w:rsid w:val="54710242"/>
    <w:rsid w:val="54E79571"/>
    <w:rsid w:val="54F54A0C"/>
    <w:rsid w:val="54F59F6A"/>
    <w:rsid w:val="54F9AAC2"/>
    <w:rsid w:val="54FBD23A"/>
    <w:rsid w:val="551B29A9"/>
    <w:rsid w:val="55374306"/>
    <w:rsid w:val="553D6D0D"/>
    <w:rsid w:val="55604F76"/>
    <w:rsid w:val="557840FE"/>
    <w:rsid w:val="55B29E50"/>
    <w:rsid w:val="55C4AA86"/>
    <w:rsid w:val="55C89021"/>
    <w:rsid w:val="55D66CD0"/>
    <w:rsid w:val="55E2E6F0"/>
    <w:rsid w:val="55EE8B5E"/>
    <w:rsid w:val="5610BDC9"/>
    <w:rsid w:val="561ADF54"/>
    <w:rsid w:val="56208129"/>
    <w:rsid w:val="563DEE6F"/>
    <w:rsid w:val="5643349C"/>
    <w:rsid w:val="5669713B"/>
    <w:rsid w:val="566E0D47"/>
    <w:rsid w:val="56837E78"/>
    <w:rsid w:val="569F5825"/>
    <w:rsid w:val="56A8ABED"/>
    <w:rsid w:val="56B9C2CC"/>
    <w:rsid w:val="56D48985"/>
    <w:rsid w:val="56E901F1"/>
    <w:rsid w:val="571F175B"/>
    <w:rsid w:val="5728C73D"/>
    <w:rsid w:val="572E1755"/>
    <w:rsid w:val="5736DAE6"/>
    <w:rsid w:val="5770026A"/>
    <w:rsid w:val="57949DFD"/>
    <w:rsid w:val="57AF6995"/>
    <w:rsid w:val="57BC6FA7"/>
    <w:rsid w:val="57D9D207"/>
    <w:rsid w:val="57E9C813"/>
    <w:rsid w:val="57EBEA55"/>
    <w:rsid w:val="57F25723"/>
    <w:rsid w:val="57FC0BC5"/>
    <w:rsid w:val="580A1F6E"/>
    <w:rsid w:val="58166312"/>
    <w:rsid w:val="582024B3"/>
    <w:rsid w:val="58249A4E"/>
    <w:rsid w:val="5828427F"/>
    <w:rsid w:val="5833DC6A"/>
    <w:rsid w:val="583B9483"/>
    <w:rsid w:val="584A391A"/>
    <w:rsid w:val="5874EA9E"/>
    <w:rsid w:val="58A00881"/>
    <w:rsid w:val="58A02519"/>
    <w:rsid w:val="58A8707E"/>
    <w:rsid w:val="58CF0058"/>
    <w:rsid w:val="58EF64FC"/>
    <w:rsid w:val="58FEAFBB"/>
    <w:rsid w:val="5909ACDC"/>
    <w:rsid w:val="59262C3B"/>
    <w:rsid w:val="5957D8CE"/>
    <w:rsid w:val="595EE18A"/>
    <w:rsid w:val="598018B3"/>
    <w:rsid w:val="5980C94F"/>
    <w:rsid w:val="5993A552"/>
    <w:rsid w:val="59AB0285"/>
    <w:rsid w:val="59AB9113"/>
    <w:rsid w:val="59D5E2A9"/>
    <w:rsid w:val="59DAC63B"/>
    <w:rsid w:val="59F9C85F"/>
    <w:rsid w:val="5A148D51"/>
    <w:rsid w:val="5A1B8223"/>
    <w:rsid w:val="5A210731"/>
    <w:rsid w:val="5A382FDA"/>
    <w:rsid w:val="5A3D8FC0"/>
    <w:rsid w:val="5A3EED75"/>
    <w:rsid w:val="5A482179"/>
    <w:rsid w:val="5A4AD39A"/>
    <w:rsid w:val="5A5EA197"/>
    <w:rsid w:val="5A63A624"/>
    <w:rsid w:val="5A793135"/>
    <w:rsid w:val="5A83E464"/>
    <w:rsid w:val="5A9EB16B"/>
    <w:rsid w:val="5AA9C488"/>
    <w:rsid w:val="5AB5B534"/>
    <w:rsid w:val="5AD24648"/>
    <w:rsid w:val="5AF0A3E0"/>
    <w:rsid w:val="5AF8EE91"/>
    <w:rsid w:val="5AF9E699"/>
    <w:rsid w:val="5AFEC58B"/>
    <w:rsid w:val="5B08491A"/>
    <w:rsid w:val="5B0DFA24"/>
    <w:rsid w:val="5B6092CA"/>
    <w:rsid w:val="5B60BD52"/>
    <w:rsid w:val="5B6E5184"/>
    <w:rsid w:val="5B77DC49"/>
    <w:rsid w:val="5B899B9F"/>
    <w:rsid w:val="5BA3AF35"/>
    <w:rsid w:val="5BB75284"/>
    <w:rsid w:val="5BE1C6CB"/>
    <w:rsid w:val="5BF3818C"/>
    <w:rsid w:val="5BFF07EF"/>
    <w:rsid w:val="5C0BC35F"/>
    <w:rsid w:val="5C2935E2"/>
    <w:rsid w:val="5C3B02EA"/>
    <w:rsid w:val="5C422AA7"/>
    <w:rsid w:val="5C651892"/>
    <w:rsid w:val="5C7382C5"/>
    <w:rsid w:val="5C73BB7C"/>
    <w:rsid w:val="5C74A30C"/>
    <w:rsid w:val="5C7C407A"/>
    <w:rsid w:val="5C842D05"/>
    <w:rsid w:val="5C99B468"/>
    <w:rsid w:val="5CAC4758"/>
    <w:rsid w:val="5CAE0F56"/>
    <w:rsid w:val="5CB11A97"/>
    <w:rsid w:val="5CB4E01D"/>
    <w:rsid w:val="5CC04C04"/>
    <w:rsid w:val="5CC4FC8A"/>
    <w:rsid w:val="5CC6C614"/>
    <w:rsid w:val="5CCDBA50"/>
    <w:rsid w:val="5CE8EFA4"/>
    <w:rsid w:val="5D14CE0E"/>
    <w:rsid w:val="5D1C3D30"/>
    <w:rsid w:val="5D3AB3BE"/>
    <w:rsid w:val="5D3F7F96"/>
    <w:rsid w:val="5D4071F6"/>
    <w:rsid w:val="5D4CBB88"/>
    <w:rsid w:val="5D7BE791"/>
    <w:rsid w:val="5D7E74A8"/>
    <w:rsid w:val="5D87DBF1"/>
    <w:rsid w:val="5D929B37"/>
    <w:rsid w:val="5DA68422"/>
    <w:rsid w:val="5DAAD1D7"/>
    <w:rsid w:val="5DC00E15"/>
    <w:rsid w:val="5E0680B4"/>
    <w:rsid w:val="5E190CFA"/>
    <w:rsid w:val="5E1A0B2D"/>
    <w:rsid w:val="5E4CEAF8"/>
    <w:rsid w:val="5E754F5A"/>
    <w:rsid w:val="5E7612BB"/>
    <w:rsid w:val="5E78B596"/>
    <w:rsid w:val="5E95118A"/>
    <w:rsid w:val="5E96346E"/>
    <w:rsid w:val="5EAB6EEB"/>
    <w:rsid w:val="5EAE4585"/>
    <w:rsid w:val="5EC8B603"/>
    <w:rsid w:val="5EE140CE"/>
    <w:rsid w:val="5EE51FBC"/>
    <w:rsid w:val="5EE761A9"/>
    <w:rsid w:val="5F22B679"/>
    <w:rsid w:val="5F292D8C"/>
    <w:rsid w:val="5F2A8AD6"/>
    <w:rsid w:val="5F2BB9C6"/>
    <w:rsid w:val="5F3379FB"/>
    <w:rsid w:val="5F3524B6"/>
    <w:rsid w:val="5F4CA9C3"/>
    <w:rsid w:val="5F5FF796"/>
    <w:rsid w:val="5F76C6E8"/>
    <w:rsid w:val="5F9B5EFB"/>
    <w:rsid w:val="5FBE351B"/>
    <w:rsid w:val="5FC0FBD7"/>
    <w:rsid w:val="5FCFCB24"/>
    <w:rsid w:val="5FD1569E"/>
    <w:rsid w:val="5FF3B232"/>
    <w:rsid w:val="6009C584"/>
    <w:rsid w:val="602E0404"/>
    <w:rsid w:val="602E6D7E"/>
    <w:rsid w:val="6047D32D"/>
    <w:rsid w:val="60526973"/>
    <w:rsid w:val="6053E957"/>
    <w:rsid w:val="6071BD08"/>
    <w:rsid w:val="608A141B"/>
    <w:rsid w:val="608BD1EF"/>
    <w:rsid w:val="60905135"/>
    <w:rsid w:val="60C094A6"/>
    <w:rsid w:val="60C0DC5E"/>
    <w:rsid w:val="60CF00E5"/>
    <w:rsid w:val="60D9ED4F"/>
    <w:rsid w:val="60E168EC"/>
    <w:rsid w:val="60F1D889"/>
    <w:rsid w:val="61107192"/>
    <w:rsid w:val="61139F3E"/>
    <w:rsid w:val="61285F6F"/>
    <w:rsid w:val="613709DE"/>
    <w:rsid w:val="6139BC6C"/>
    <w:rsid w:val="61403590"/>
    <w:rsid w:val="6172B3CD"/>
    <w:rsid w:val="61778A9E"/>
    <w:rsid w:val="61871A2A"/>
    <w:rsid w:val="618C1BD1"/>
    <w:rsid w:val="61949ABC"/>
    <w:rsid w:val="619C5DE9"/>
    <w:rsid w:val="619F0A70"/>
    <w:rsid w:val="61A14A19"/>
    <w:rsid w:val="61D7A642"/>
    <w:rsid w:val="62076231"/>
    <w:rsid w:val="620E5D35"/>
    <w:rsid w:val="6211E8BF"/>
    <w:rsid w:val="6228C9F9"/>
    <w:rsid w:val="6230044E"/>
    <w:rsid w:val="6243B81B"/>
    <w:rsid w:val="625CFC3C"/>
    <w:rsid w:val="626C89BA"/>
    <w:rsid w:val="6273601A"/>
    <w:rsid w:val="627820DB"/>
    <w:rsid w:val="628C248F"/>
    <w:rsid w:val="629CE4B4"/>
    <w:rsid w:val="62B9AA9D"/>
    <w:rsid w:val="62BC1796"/>
    <w:rsid w:val="62CA50B0"/>
    <w:rsid w:val="62D24D79"/>
    <w:rsid w:val="62D31740"/>
    <w:rsid w:val="62D6D2A0"/>
    <w:rsid w:val="62F995A7"/>
    <w:rsid w:val="63022028"/>
    <w:rsid w:val="63045AE3"/>
    <w:rsid w:val="63121008"/>
    <w:rsid w:val="6320F3D6"/>
    <w:rsid w:val="6329ED28"/>
    <w:rsid w:val="6332409A"/>
    <w:rsid w:val="6345BCC9"/>
    <w:rsid w:val="63646735"/>
    <w:rsid w:val="6371437B"/>
    <w:rsid w:val="63888D05"/>
    <w:rsid w:val="63A33292"/>
    <w:rsid w:val="63B35745"/>
    <w:rsid w:val="63B62CFA"/>
    <w:rsid w:val="63D9625D"/>
    <w:rsid w:val="63E0BB7B"/>
    <w:rsid w:val="63ECB065"/>
    <w:rsid w:val="644A8047"/>
    <w:rsid w:val="644F25E4"/>
    <w:rsid w:val="6450C039"/>
    <w:rsid w:val="64645CC7"/>
    <w:rsid w:val="646F2AA3"/>
    <w:rsid w:val="648E6195"/>
    <w:rsid w:val="64A7061D"/>
    <w:rsid w:val="64ACD4F3"/>
    <w:rsid w:val="64B28D33"/>
    <w:rsid w:val="64BDFD7C"/>
    <w:rsid w:val="64C2D827"/>
    <w:rsid w:val="64D3FEAB"/>
    <w:rsid w:val="64DA2A26"/>
    <w:rsid w:val="651B2506"/>
    <w:rsid w:val="6533E7C1"/>
    <w:rsid w:val="65722BAD"/>
    <w:rsid w:val="65824421"/>
    <w:rsid w:val="659F8EBF"/>
    <w:rsid w:val="65AE80CD"/>
    <w:rsid w:val="65B19607"/>
    <w:rsid w:val="65B73EE9"/>
    <w:rsid w:val="65CDE804"/>
    <w:rsid w:val="65F83D29"/>
    <w:rsid w:val="6613E2F5"/>
    <w:rsid w:val="662B53D1"/>
    <w:rsid w:val="662B6F95"/>
    <w:rsid w:val="664D1561"/>
    <w:rsid w:val="666E89FE"/>
    <w:rsid w:val="666FA722"/>
    <w:rsid w:val="66755FBC"/>
    <w:rsid w:val="6685CC27"/>
    <w:rsid w:val="66959461"/>
    <w:rsid w:val="669B3A60"/>
    <w:rsid w:val="66B07020"/>
    <w:rsid w:val="66B0CA2C"/>
    <w:rsid w:val="66B4010A"/>
    <w:rsid w:val="66D78A3B"/>
    <w:rsid w:val="66DB876F"/>
    <w:rsid w:val="66EEE379"/>
    <w:rsid w:val="66F507F8"/>
    <w:rsid w:val="6726A481"/>
    <w:rsid w:val="67276BEF"/>
    <w:rsid w:val="674C70FA"/>
    <w:rsid w:val="674ED6B3"/>
    <w:rsid w:val="6781B6E7"/>
    <w:rsid w:val="67887482"/>
    <w:rsid w:val="6789D266"/>
    <w:rsid w:val="679566CC"/>
    <w:rsid w:val="67AC7866"/>
    <w:rsid w:val="67CC0DBC"/>
    <w:rsid w:val="6854FB6F"/>
    <w:rsid w:val="686FB3A6"/>
    <w:rsid w:val="687C8741"/>
    <w:rsid w:val="687DD985"/>
    <w:rsid w:val="6892CD67"/>
    <w:rsid w:val="68B7E329"/>
    <w:rsid w:val="68C35BD5"/>
    <w:rsid w:val="68C38058"/>
    <w:rsid w:val="68CFB017"/>
    <w:rsid w:val="68E6AC61"/>
    <w:rsid w:val="68F1244F"/>
    <w:rsid w:val="68F833D3"/>
    <w:rsid w:val="68FB28A2"/>
    <w:rsid w:val="69025B1A"/>
    <w:rsid w:val="691B8377"/>
    <w:rsid w:val="691F57BA"/>
    <w:rsid w:val="6920233F"/>
    <w:rsid w:val="692C06C6"/>
    <w:rsid w:val="6942FB21"/>
    <w:rsid w:val="695CB128"/>
    <w:rsid w:val="6960A69B"/>
    <w:rsid w:val="696C4086"/>
    <w:rsid w:val="69878E33"/>
    <w:rsid w:val="698970E8"/>
    <w:rsid w:val="6996D0CC"/>
    <w:rsid w:val="69BB03F3"/>
    <w:rsid w:val="69E74791"/>
    <w:rsid w:val="69FA4CED"/>
    <w:rsid w:val="6A02FC98"/>
    <w:rsid w:val="6A104D21"/>
    <w:rsid w:val="6A1508A4"/>
    <w:rsid w:val="6A2707F1"/>
    <w:rsid w:val="6A2946B6"/>
    <w:rsid w:val="6A32299C"/>
    <w:rsid w:val="6A4D721F"/>
    <w:rsid w:val="6A5830AB"/>
    <w:rsid w:val="6A61F867"/>
    <w:rsid w:val="6A751B53"/>
    <w:rsid w:val="6A831B74"/>
    <w:rsid w:val="6A8AF866"/>
    <w:rsid w:val="6A9A2CEE"/>
    <w:rsid w:val="6A9D8C0F"/>
    <w:rsid w:val="6ACD9175"/>
    <w:rsid w:val="6B1A93EC"/>
    <w:rsid w:val="6B23BDA4"/>
    <w:rsid w:val="6B357E93"/>
    <w:rsid w:val="6B4503B3"/>
    <w:rsid w:val="6B46675D"/>
    <w:rsid w:val="6B59B8F6"/>
    <w:rsid w:val="6B680F2B"/>
    <w:rsid w:val="6B86FD96"/>
    <w:rsid w:val="6B94995C"/>
    <w:rsid w:val="6BC20469"/>
    <w:rsid w:val="6BCE4DD3"/>
    <w:rsid w:val="6BE1D1D4"/>
    <w:rsid w:val="6C1131B0"/>
    <w:rsid w:val="6C165898"/>
    <w:rsid w:val="6C16DC38"/>
    <w:rsid w:val="6C1FD85B"/>
    <w:rsid w:val="6C1FE239"/>
    <w:rsid w:val="6C213921"/>
    <w:rsid w:val="6C252DA9"/>
    <w:rsid w:val="6C395C70"/>
    <w:rsid w:val="6C48FCF2"/>
    <w:rsid w:val="6C4EDC9F"/>
    <w:rsid w:val="6C521845"/>
    <w:rsid w:val="6C6D48C0"/>
    <w:rsid w:val="6C8EA554"/>
    <w:rsid w:val="6C8F050C"/>
    <w:rsid w:val="6C92457C"/>
    <w:rsid w:val="6CA85488"/>
    <w:rsid w:val="6CAE988C"/>
    <w:rsid w:val="6CCCFC1C"/>
    <w:rsid w:val="6CDD1CAF"/>
    <w:rsid w:val="6CF10A60"/>
    <w:rsid w:val="6CF72C3E"/>
    <w:rsid w:val="6CFDD9E6"/>
    <w:rsid w:val="6D25C254"/>
    <w:rsid w:val="6D2F306C"/>
    <w:rsid w:val="6D34D25F"/>
    <w:rsid w:val="6D38DA01"/>
    <w:rsid w:val="6D4233E7"/>
    <w:rsid w:val="6D4DCCA7"/>
    <w:rsid w:val="6D4FC4E5"/>
    <w:rsid w:val="6D9DADC7"/>
    <w:rsid w:val="6DA9A39C"/>
    <w:rsid w:val="6DCCACF6"/>
    <w:rsid w:val="6DD12689"/>
    <w:rsid w:val="6DE4CD53"/>
    <w:rsid w:val="6DE667A8"/>
    <w:rsid w:val="6E1017E7"/>
    <w:rsid w:val="6E3E0635"/>
    <w:rsid w:val="6E3F58FC"/>
    <w:rsid w:val="6E44EF72"/>
    <w:rsid w:val="6E479F06"/>
    <w:rsid w:val="6E6BFF68"/>
    <w:rsid w:val="6E732B94"/>
    <w:rsid w:val="6E877DE9"/>
    <w:rsid w:val="6E9E56D7"/>
    <w:rsid w:val="6EA8FE39"/>
    <w:rsid w:val="6EAE9675"/>
    <w:rsid w:val="6EB044F3"/>
    <w:rsid w:val="6EBB8205"/>
    <w:rsid w:val="6EBD60DA"/>
    <w:rsid w:val="6ED8896F"/>
    <w:rsid w:val="6EDACA07"/>
    <w:rsid w:val="6EEB9546"/>
    <w:rsid w:val="6F487B19"/>
    <w:rsid w:val="6F56E1A5"/>
    <w:rsid w:val="6F5DCC6F"/>
    <w:rsid w:val="6F781A70"/>
    <w:rsid w:val="6F809DB4"/>
    <w:rsid w:val="6F823809"/>
    <w:rsid w:val="6F8C7323"/>
    <w:rsid w:val="6FB555A8"/>
    <w:rsid w:val="6FC8716F"/>
    <w:rsid w:val="6FCCAD3B"/>
    <w:rsid w:val="6FDFDFA0"/>
    <w:rsid w:val="6FF53499"/>
    <w:rsid w:val="700B4AEB"/>
    <w:rsid w:val="70132ED1"/>
    <w:rsid w:val="7017D9A8"/>
    <w:rsid w:val="7017FDA3"/>
    <w:rsid w:val="70234E4A"/>
    <w:rsid w:val="70235AE3"/>
    <w:rsid w:val="703098A8"/>
    <w:rsid w:val="704F9FD4"/>
    <w:rsid w:val="7054A729"/>
    <w:rsid w:val="707459D0"/>
    <w:rsid w:val="7097404F"/>
    <w:rsid w:val="709D4207"/>
    <w:rsid w:val="709F6A3F"/>
    <w:rsid w:val="70B1BA37"/>
    <w:rsid w:val="70B66A64"/>
    <w:rsid w:val="70BDC780"/>
    <w:rsid w:val="70C33DCC"/>
    <w:rsid w:val="70D1139D"/>
    <w:rsid w:val="70E5A0FA"/>
    <w:rsid w:val="70F3A536"/>
    <w:rsid w:val="70FB3A4A"/>
    <w:rsid w:val="7101EF47"/>
    <w:rsid w:val="71215FCC"/>
    <w:rsid w:val="7123BD4C"/>
    <w:rsid w:val="71362713"/>
    <w:rsid w:val="713715B7"/>
    <w:rsid w:val="714003F4"/>
    <w:rsid w:val="71722F9E"/>
    <w:rsid w:val="717C7391"/>
    <w:rsid w:val="71983BAD"/>
    <w:rsid w:val="71BF3735"/>
    <w:rsid w:val="71C615D8"/>
    <w:rsid w:val="71E63737"/>
    <w:rsid w:val="71F0E570"/>
    <w:rsid w:val="71F836C8"/>
    <w:rsid w:val="720A6AB7"/>
    <w:rsid w:val="720F923B"/>
    <w:rsid w:val="72233608"/>
    <w:rsid w:val="72233CDC"/>
    <w:rsid w:val="7227C0F9"/>
    <w:rsid w:val="723D38DF"/>
    <w:rsid w:val="724056E2"/>
    <w:rsid w:val="7249D91E"/>
    <w:rsid w:val="72504A0E"/>
    <w:rsid w:val="7250A3C4"/>
    <w:rsid w:val="726A629E"/>
    <w:rsid w:val="727ACB91"/>
    <w:rsid w:val="728CBBFF"/>
    <w:rsid w:val="72944E6E"/>
    <w:rsid w:val="72C02525"/>
    <w:rsid w:val="72CAF553"/>
    <w:rsid w:val="72E71C1C"/>
    <w:rsid w:val="72F23695"/>
    <w:rsid w:val="7319801B"/>
    <w:rsid w:val="731A5D92"/>
    <w:rsid w:val="73238E96"/>
    <w:rsid w:val="7346FF1D"/>
    <w:rsid w:val="7375344E"/>
    <w:rsid w:val="738CAF09"/>
    <w:rsid w:val="73BF0D3D"/>
    <w:rsid w:val="73E13357"/>
    <w:rsid w:val="73E8B6F9"/>
    <w:rsid w:val="73E95AF9"/>
    <w:rsid w:val="740D150F"/>
    <w:rsid w:val="742581BC"/>
    <w:rsid w:val="7434388C"/>
    <w:rsid w:val="74540A21"/>
    <w:rsid w:val="746DC7D5"/>
    <w:rsid w:val="747C3D14"/>
    <w:rsid w:val="7496AFEF"/>
    <w:rsid w:val="74AA5AE2"/>
    <w:rsid w:val="74AB89D2"/>
    <w:rsid w:val="74B5D6DC"/>
    <w:rsid w:val="74B62C63"/>
    <w:rsid w:val="74D876B9"/>
    <w:rsid w:val="74DFC21F"/>
    <w:rsid w:val="74E7ACA3"/>
    <w:rsid w:val="750C2CE8"/>
    <w:rsid w:val="751240D8"/>
    <w:rsid w:val="7512C459"/>
    <w:rsid w:val="75189237"/>
    <w:rsid w:val="751BC0C6"/>
    <w:rsid w:val="75279EEB"/>
    <w:rsid w:val="752EA96D"/>
    <w:rsid w:val="753448C0"/>
    <w:rsid w:val="753CAE3A"/>
    <w:rsid w:val="7568CE26"/>
    <w:rsid w:val="758FBD13"/>
    <w:rsid w:val="759D538C"/>
    <w:rsid w:val="75A00663"/>
    <w:rsid w:val="75AC9625"/>
    <w:rsid w:val="75C7E439"/>
    <w:rsid w:val="75D6B6DB"/>
    <w:rsid w:val="75EFDF38"/>
    <w:rsid w:val="760B6ECF"/>
    <w:rsid w:val="7616D16B"/>
    <w:rsid w:val="761F3043"/>
    <w:rsid w:val="7639AA74"/>
    <w:rsid w:val="765CE5D0"/>
    <w:rsid w:val="7683441B"/>
    <w:rsid w:val="76903307"/>
    <w:rsid w:val="769B038D"/>
    <w:rsid w:val="76A792E7"/>
    <w:rsid w:val="76D7CEC1"/>
    <w:rsid w:val="76FFCC28"/>
    <w:rsid w:val="77129515"/>
    <w:rsid w:val="77146529"/>
    <w:rsid w:val="772F4A8E"/>
    <w:rsid w:val="77355652"/>
    <w:rsid w:val="7736F0B6"/>
    <w:rsid w:val="773C816D"/>
    <w:rsid w:val="7745C147"/>
    <w:rsid w:val="775B1EA6"/>
    <w:rsid w:val="7791A37F"/>
    <w:rsid w:val="7793B28B"/>
    <w:rsid w:val="779E84C5"/>
    <w:rsid w:val="77A4A9E1"/>
    <w:rsid w:val="77AE5DD5"/>
    <w:rsid w:val="77E7CB54"/>
    <w:rsid w:val="77E84556"/>
    <w:rsid w:val="785305AB"/>
    <w:rsid w:val="7858F879"/>
    <w:rsid w:val="785C1C43"/>
    <w:rsid w:val="78A4DB7E"/>
    <w:rsid w:val="78A5E446"/>
    <w:rsid w:val="78AFAF59"/>
    <w:rsid w:val="78C75DD5"/>
    <w:rsid w:val="78C7DBDD"/>
    <w:rsid w:val="78D7A725"/>
    <w:rsid w:val="78D9A422"/>
    <w:rsid w:val="78DAF73F"/>
    <w:rsid w:val="78EC1BEB"/>
    <w:rsid w:val="78EEB423"/>
    <w:rsid w:val="78FAA6EB"/>
    <w:rsid w:val="7904B457"/>
    <w:rsid w:val="79158580"/>
    <w:rsid w:val="79164523"/>
    <w:rsid w:val="79206C6A"/>
    <w:rsid w:val="7921A183"/>
    <w:rsid w:val="79231BDC"/>
    <w:rsid w:val="795182A4"/>
    <w:rsid w:val="796D03C4"/>
    <w:rsid w:val="7987A219"/>
    <w:rsid w:val="7997C42B"/>
    <w:rsid w:val="799B8641"/>
    <w:rsid w:val="79DDD008"/>
    <w:rsid w:val="79E6D6E2"/>
    <w:rsid w:val="79EA501A"/>
    <w:rsid w:val="7A379D0D"/>
    <w:rsid w:val="7A5BEEFD"/>
    <w:rsid w:val="7A67D97D"/>
    <w:rsid w:val="7A6A6BBB"/>
    <w:rsid w:val="7A6CF714"/>
    <w:rsid w:val="7A708B52"/>
    <w:rsid w:val="7A7A789A"/>
    <w:rsid w:val="7A960BDC"/>
    <w:rsid w:val="7A9A877C"/>
    <w:rsid w:val="7ACB390C"/>
    <w:rsid w:val="7ADD0959"/>
    <w:rsid w:val="7B069026"/>
    <w:rsid w:val="7B0A2ACF"/>
    <w:rsid w:val="7B15CA17"/>
    <w:rsid w:val="7B1ACB56"/>
    <w:rsid w:val="7B22644D"/>
    <w:rsid w:val="7B27B00F"/>
    <w:rsid w:val="7B2B1089"/>
    <w:rsid w:val="7B90FBBD"/>
    <w:rsid w:val="7BC1FB89"/>
    <w:rsid w:val="7BD2D041"/>
    <w:rsid w:val="7C01FE8B"/>
    <w:rsid w:val="7C0733D3"/>
    <w:rsid w:val="7C19326A"/>
    <w:rsid w:val="7C1CAEE8"/>
    <w:rsid w:val="7C1FE319"/>
    <w:rsid w:val="7C20DC81"/>
    <w:rsid w:val="7C52824E"/>
    <w:rsid w:val="7C580D2C"/>
    <w:rsid w:val="7C6AB45C"/>
    <w:rsid w:val="7CBB9BD2"/>
    <w:rsid w:val="7CCCBF0F"/>
    <w:rsid w:val="7CCD018D"/>
    <w:rsid w:val="7D1570CA"/>
    <w:rsid w:val="7D517020"/>
    <w:rsid w:val="7D5C7E16"/>
    <w:rsid w:val="7D669E68"/>
    <w:rsid w:val="7D7FAE1D"/>
    <w:rsid w:val="7D821EFE"/>
    <w:rsid w:val="7D91037C"/>
    <w:rsid w:val="7D982AC5"/>
    <w:rsid w:val="7DA78DE2"/>
    <w:rsid w:val="7DB42554"/>
    <w:rsid w:val="7DDFEF25"/>
    <w:rsid w:val="7E290503"/>
    <w:rsid w:val="7E2CBE34"/>
    <w:rsid w:val="7E4E4F46"/>
    <w:rsid w:val="7E5A050F"/>
    <w:rsid w:val="7E74E2AE"/>
    <w:rsid w:val="7EC3CE13"/>
    <w:rsid w:val="7ECA78BC"/>
    <w:rsid w:val="7EE3623B"/>
    <w:rsid w:val="7EF8DB57"/>
    <w:rsid w:val="7EF977E5"/>
    <w:rsid w:val="7F082F20"/>
    <w:rsid w:val="7F23A022"/>
    <w:rsid w:val="7F3C5F77"/>
    <w:rsid w:val="7F4531F1"/>
    <w:rsid w:val="7F4C552E"/>
    <w:rsid w:val="7F71D16F"/>
    <w:rsid w:val="7F75E625"/>
    <w:rsid w:val="7F7FF181"/>
    <w:rsid w:val="7F8B0AB7"/>
    <w:rsid w:val="7F8EAD50"/>
    <w:rsid w:val="7F938FB5"/>
    <w:rsid w:val="7FA84A6E"/>
    <w:rsid w:val="7FB2E4F6"/>
    <w:rsid w:val="7FCE5681"/>
    <w:rsid w:val="7FDD991A"/>
    <w:rsid w:val="7FF6C6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F8965"/>
  <w15:chartTrackingRefBased/>
  <w15:docId w15:val="{DF30F2E4-6134-401B-92BC-66DE0BEEC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2E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DE5A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5AE4"/>
  </w:style>
  <w:style w:type="paragraph" w:styleId="Footer">
    <w:name w:val="footer"/>
    <w:basedOn w:val="Normal"/>
    <w:link w:val="FooterChar"/>
    <w:uiPriority w:val="99"/>
    <w:unhideWhenUsed/>
    <w:rsid w:val="00DE5A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AE4"/>
  </w:style>
  <w:style w:type="character" w:customStyle="1" w:styleId="Heading3Char">
    <w:name w:val="Heading 3 Char"/>
    <w:basedOn w:val="DefaultParagraphFont"/>
    <w:link w:val="Heading3"/>
    <w:uiPriority w:val="9"/>
    <w:rsid w:val="001D2E38"/>
    <w:rPr>
      <w:rFonts w:asciiTheme="majorHAnsi" w:eastAsiaTheme="majorEastAsia" w:hAnsiTheme="majorHAnsi" w:cstheme="majorBidi"/>
      <w:color w:val="1F3763" w:themeColor="accent1" w:themeShade="7F"/>
      <w:sz w:val="24"/>
      <w:szCs w:val="24"/>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4100">
      <w:bodyDiv w:val="1"/>
      <w:marLeft w:val="0"/>
      <w:marRight w:val="0"/>
      <w:marTop w:val="0"/>
      <w:marBottom w:val="0"/>
      <w:divBdr>
        <w:top w:val="none" w:sz="0" w:space="0" w:color="auto"/>
        <w:left w:val="none" w:sz="0" w:space="0" w:color="auto"/>
        <w:bottom w:val="none" w:sz="0" w:space="0" w:color="auto"/>
        <w:right w:val="none" w:sz="0" w:space="0" w:color="auto"/>
      </w:divBdr>
    </w:div>
    <w:div w:id="529954295">
      <w:bodyDiv w:val="1"/>
      <w:marLeft w:val="0"/>
      <w:marRight w:val="0"/>
      <w:marTop w:val="0"/>
      <w:marBottom w:val="0"/>
      <w:divBdr>
        <w:top w:val="none" w:sz="0" w:space="0" w:color="auto"/>
        <w:left w:val="none" w:sz="0" w:space="0" w:color="auto"/>
        <w:bottom w:val="none" w:sz="0" w:space="0" w:color="auto"/>
        <w:right w:val="none" w:sz="0" w:space="0" w:color="auto"/>
      </w:divBdr>
    </w:div>
    <w:div w:id="804201972">
      <w:bodyDiv w:val="1"/>
      <w:marLeft w:val="0"/>
      <w:marRight w:val="0"/>
      <w:marTop w:val="0"/>
      <w:marBottom w:val="0"/>
      <w:divBdr>
        <w:top w:val="none" w:sz="0" w:space="0" w:color="auto"/>
        <w:left w:val="none" w:sz="0" w:space="0" w:color="auto"/>
        <w:bottom w:val="none" w:sz="0" w:space="0" w:color="auto"/>
        <w:right w:val="none" w:sz="0" w:space="0" w:color="auto"/>
      </w:divBdr>
    </w:div>
    <w:div w:id="939685195">
      <w:bodyDiv w:val="1"/>
      <w:marLeft w:val="0"/>
      <w:marRight w:val="0"/>
      <w:marTop w:val="0"/>
      <w:marBottom w:val="0"/>
      <w:divBdr>
        <w:top w:val="none" w:sz="0" w:space="0" w:color="auto"/>
        <w:left w:val="none" w:sz="0" w:space="0" w:color="auto"/>
        <w:bottom w:val="none" w:sz="0" w:space="0" w:color="auto"/>
        <w:right w:val="none" w:sz="0" w:space="0" w:color="auto"/>
      </w:divBdr>
    </w:div>
    <w:div w:id="1172842175">
      <w:bodyDiv w:val="1"/>
      <w:marLeft w:val="0"/>
      <w:marRight w:val="0"/>
      <w:marTop w:val="0"/>
      <w:marBottom w:val="0"/>
      <w:divBdr>
        <w:top w:val="none" w:sz="0" w:space="0" w:color="auto"/>
        <w:left w:val="none" w:sz="0" w:space="0" w:color="auto"/>
        <w:bottom w:val="none" w:sz="0" w:space="0" w:color="auto"/>
        <w:right w:val="none" w:sz="0" w:space="0" w:color="auto"/>
      </w:divBdr>
    </w:div>
    <w:div w:id="1218932541">
      <w:bodyDiv w:val="1"/>
      <w:marLeft w:val="0"/>
      <w:marRight w:val="0"/>
      <w:marTop w:val="0"/>
      <w:marBottom w:val="0"/>
      <w:divBdr>
        <w:top w:val="none" w:sz="0" w:space="0" w:color="auto"/>
        <w:left w:val="none" w:sz="0" w:space="0" w:color="auto"/>
        <w:bottom w:val="none" w:sz="0" w:space="0" w:color="auto"/>
        <w:right w:val="none" w:sz="0" w:space="0" w:color="auto"/>
      </w:divBdr>
    </w:div>
    <w:div w:id="1736465896">
      <w:bodyDiv w:val="1"/>
      <w:marLeft w:val="0"/>
      <w:marRight w:val="0"/>
      <w:marTop w:val="0"/>
      <w:marBottom w:val="0"/>
      <w:divBdr>
        <w:top w:val="none" w:sz="0" w:space="0" w:color="auto"/>
        <w:left w:val="none" w:sz="0" w:space="0" w:color="auto"/>
        <w:bottom w:val="none" w:sz="0" w:space="0" w:color="auto"/>
        <w:right w:val="none" w:sz="0" w:space="0" w:color="auto"/>
      </w:divBdr>
    </w:div>
    <w:div w:id="2026517215">
      <w:bodyDiv w:val="1"/>
      <w:marLeft w:val="0"/>
      <w:marRight w:val="0"/>
      <w:marTop w:val="0"/>
      <w:marBottom w:val="0"/>
      <w:divBdr>
        <w:top w:val="none" w:sz="0" w:space="0" w:color="auto"/>
        <w:left w:val="none" w:sz="0" w:space="0" w:color="auto"/>
        <w:bottom w:val="none" w:sz="0" w:space="0" w:color="auto"/>
        <w:right w:val="none" w:sz="0" w:space="0" w:color="auto"/>
      </w:divBdr>
    </w:div>
    <w:div w:id="213656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Xilinx/open-nic-shell/blob/67adbf97e655e540e0579d6c7950154bd5fa5387/src/packet_adapter/packet_adapter_tx.sv" TargetMode="External"/><Relationship Id="rId18" Type="http://schemas.openxmlformats.org/officeDocument/2006/relationships/hyperlink" Target="https://github.com/Xilinx/dma_ip_drivers/tree/master/QDMA/linux-kerne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github.com/Xilinx/open-nic-shell/blob/70e515b86aeea6030587917383ac5d803269ba96/src/system_config/system_config_register.v" TargetMode="External"/><Relationship Id="rId17" Type="http://schemas.openxmlformats.org/officeDocument/2006/relationships/hyperlink" Target="https://github.com/Xilinx/open-nic-shell/blob/f263d2b1a6f7e4ce1639832fa930b9007777745a/src/box_322mhz/box_322mhz.sv"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Xilinx/open-nic-shell/blob/f263d2b1a6f7e4ce1639832fa930b9007777745a/src/box_250mhz/box_250mhz.sv" TargetMode="External"/><Relationship Id="rId20" Type="http://schemas.openxmlformats.org/officeDocument/2006/relationships/header" Target="header2.xml"/><Relationship Id="R8ebb0015ac024aad"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Xilinx/open-nic-shell/blob/70e515b86aeea6030587917383ac5d803269ba96/src/system_config/system_config_address_map.sv"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github.com/Xilinx/open-nic-shell/blob/f263d2b1a6f7e4ce1639832fa930b9007777745a/src/box_322mhz/box_322mhz.sv"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Xilinx/open-nic-shell/blob/f263d2b1a6f7e4ce1639832fa930b9007777745a/src/box_250mhz/box_250mhz.sv"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8734E4-89EE-CC47-81ED-93D036FC4F91}">
  <we:reference id="f9ac8e4d-ed29-46df-aca6-61a4f7a9a1d6" version="1.0.0.1" store="develop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6B37FA43543848A1392F720DAB8DF3" ma:contentTypeVersion="8" ma:contentTypeDescription="Create a new document." ma:contentTypeScope="" ma:versionID="195943191e04c01b50a5a24a8cb2006c">
  <xsd:schema xmlns:xsd="http://www.w3.org/2001/XMLSchema" xmlns:xs="http://www.w3.org/2001/XMLSchema" xmlns:p="http://schemas.microsoft.com/office/2006/metadata/properties" xmlns:ns3="cb35b90f-2172-463b-a28b-5ecc8e6d0938" xmlns:ns4="cb21ee11-b491-4c7a-a577-a95671055238" targetNamespace="http://schemas.microsoft.com/office/2006/metadata/properties" ma:root="true" ma:fieldsID="adb229bb52cc419e7c9489b8eae39c0b" ns3:_="" ns4:_="">
    <xsd:import namespace="cb35b90f-2172-463b-a28b-5ecc8e6d0938"/>
    <xsd:import namespace="cb21ee11-b491-4c7a-a577-a9567105523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35b90f-2172-463b-a28b-5ecc8e6d093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21ee11-b491-4c7a-a577-a9567105523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204B61-CDB5-4B17-9525-FF756B8DA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35b90f-2172-463b-a28b-5ecc8e6d0938"/>
    <ds:schemaRef ds:uri="cb21ee11-b491-4c7a-a577-a95671055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141433-3E45-472D-B444-025AFC7E87A9}">
  <ds:schemaRefs>
    <ds:schemaRef ds:uri="http://schemas.microsoft.com/sharepoint/v3/contenttype/forms"/>
  </ds:schemaRefs>
</ds:datastoreItem>
</file>

<file path=customXml/itemProps3.xml><?xml version="1.0" encoding="utf-8"?>
<ds:datastoreItem xmlns:ds="http://schemas.openxmlformats.org/officeDocument/2006/customXml" ds:itemID="{B977EEF1-7FB7-4344-9B61-2FDCD505DDD5}">
  <ds:schemaRefs>
    <ds:schemaRef ds:uri="http://schemas.microsoft.com/office/2006/metadata/properties"/>
    <ds:schemaRef ds:uri="cb35b90f-2172-463b-a28b-5ecc8e6d0938"/>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cb21ee11-b491-4c7a-a577-a9567105523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8</Pages>
  <Words>6412</Words>
  <Characters>32963</Characters>
  <Application>Microsoft Office Word</Application>
  <DocSecurity>0</DocSecurity>
  <Lines>824</Lines>
  <Paragraphs>5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6</CharactersWithSpaces>
  <SharedDoc>false</SharedDoc>
  <HLinks>
    <vt:vector size="234" baseType="variant">
      <vt:variant>
        <vt:i4>4980762</vt:i4>
      </vt:variant>
      <vt:variant>
        <vt:i4>210</vt:i4>
      </vt:variant>
      <vt:variant>
        <vt:i4>0</vt:i4>
      </vt:variant>
      <vt:variant>
        <vt:i4>5</vt:i4>
      </vt:variant>
      <vt:variant>
        <vt:lpwstr>https://github.com/Xilinx/dma_ip_drivers/tree/master/QDMA/linux-kernel</vt:lpwstr>
      </vt:variant>
      <vt:variant>
        <vt:lpwstr/>
      </vt:variant>
      <vt:variant>
        <vt:i4>2883709</vt:i4>
      </vt:variant>
      <vt:variant>
        <vt:i4>207</vt:i4>
      </vt:variant>
      <vt:variant>
        <vt:i4>0</vt:i4>
      </vt:variant>
      <vt:variant>
        <vt:i4>5</vt:i4>
      </vt:variant>
      <vt:variant>
        <vt:lpwstr>https://github.com/Xilinx/open-nic-shell/blob/f263d2b1a6f7e4ce1639832fa930b9007777745a/src/box_322mhz/box_322mhz.sv</vt:lpwstr>
      </vt:variant>
      <vt:variant>
        <vt:lpwstr>L93</vt:lpwstr>
      </vt:variant>
      <vt:variant>
        <vt:i4>1507400</vt:i4>
      </vt:variant>
      <vt:variant>
        <vt:i4>204</vt:i4>
      </vt:variant>
      <vt:variant>
        <vt:i4>0</vt:i4>
      </vt:variant>
      <vt:variant>
        <vt:i4>5</vt:i4>
      </vt:variant>
      <vt:variant>
        <vt:lpwstr>https://github.com/Xilinx/open-nic-shell/blob/f263d2b1a6f7e4ce1639832fa930b9007777745a/src/box_250mhz/box_250mhz.sv</vt:lpwstr>
      </vt:variant>
      <vt:variant>
        <vt:lpwstr>L117</vt:lpwstr>
      </vt:variant>
      <vt:variant>
        <vt:i4>2883709</vt:i4>
      </vt:variant>
      <vt:variant>
        <vt:i4>201</vt:i4>
      </vt:variant>
      <vt:variant>
        <vt:i4>0</vt:i4>
      </vt:variant>
      <vt:variant>
        <vt:i4>5</vt:i4>
      </vt:variant>
      <vt:variant>
        <vt:lpwstr>https://github.com/Xilinx/open-nic-shell/blob/f263d2b1a6f7e4ce1639832fa930b9007777745a/src/box_322mhz/box_322mhz.sv</vt:lpwstr>
      </vt:variant>
      <vt:variant>
        <vt:lpwstr>L92</vt:lpwstr>
      </vt:variant>
      <vt:variant>
        <vt:i4>1114185</vt:i4>
      </vt:variant>
      <vt:variant>
        <vt:i4>198</vt:i4>
      </vt:variant>
      <vt:variant>
        <vt:i4>0</vt:i4>
      </vt:variant>
      <vt:variant>
        <vt:i4>5</vt:i4>
      </vt:variant>
      <vt:variant>
        <vt:lpwstr>https://github.com/Xilinx/open-nic-shell/blob/f263d2b1a6f7e4ce1639832fa930b9007777745a/src/box_250mhz/box_250mhz.sv</vt:lpwstr>
      </vt:variant>
      <vt:variant>
        <vt:lpwstr>L101</vt:lpwstr>
      </vt:variant>
      <vt:variant>
        <vt:i4>7209030</vt:i4>
      </vt:variant>
      <vt:variant>
        <vt:i4>195</vt:i4>
      </vt:variant>
      <vt:variant>
        <vt:i4>0</vt:i4>
      </vt:variant>
      <vt:variant>
        <vt:i4>5</vt:i4>
      </vt:variant>
      <vt:variant>
        <vt:lpwstr>https://github.com/Xilinx/open-nic-shell/blob/67adbf97e655e540e0579d6c7950154bd5fa5387/src/packet_adapter/packet_adapter_tx.sv</vt:lpwstr>
      </vt:variant>
      <vt:variant>
        <vt:lpwstr>L51</vt:lpwstr>
      </vt:variant>
      <vt:variant>
        <vt:i4>3932189</vt:i4>
      </vt:variant>
      <vt:variant>
        <vt:i4>192</vt:i4>
      </vt:variant>
      <vt:variant>
        <vt:i4>0</vt:i4>
      </vt:variant>
      <vt:variant>
        <vt:i4>5</vt:i4>
      </vt:variant>
      <vt:variant>
        <vt:lpwstr>https://github.com/Xilinx/open-nic-shell/blob/70e515b86aeea6030587917383ac5d803269ba96/src/system_config/system_config_register.v</vt:lpwstr>
      </vt:variant>
      <vt:variant>
        <vt:lpwstr>L21</vt:lpwstr>
      </vt:variant>
      <vt:variant>
        <vt:i4>7274594</vt:i4>
      </vt:variant>
      <vt:variant>
        <vt:i4>189</vt:i4>
      </vt:variant>
      <vt:variant>
        <vt:i4>0</vt:i4>
      </vt:variant>
      <vt:variant>
        <vt:i4>5</vt:i4>
      </vt:variant>
      <vt:variant>
        <vt:lpwstr>https://github.com/Xilinx/open-nic-shell/blob/70e515b86aeea6030587917383ac5d803269ba96/src/system_config/system_config_address_map.sv</vt:lpwstr>
      </vt:variant>
      <vt:variant>
        <vt:lpwstr>L18</vt:lpwstr>
      </vt:variant>
      <vt:variant>
        <vt:i4>1310777</vt:i4>
      </vt:variant>
      <vt:variant>
        <vt:i4>182</vt:i4>
      </vt:variant>
      <vt:variant>
        <vt:i4>0</vt:i4>
      </vt:variant>
      <vt:variant>
        <vt:i4>5</vt:i4>
      </vt:variant>
      <vt:variant>
        <vt:lpwstr/>
      </vt:variant>
      <vt:variant>
        <vt:lpwstr>_Toc72963443</vt:lpwstr>
      </vt:variant>
      <vt:variant>
        <vt:i4>1376313</vt:i4>
      </vt:variant>
      <vt:variant>
        <vt:i4>176</vt:i4>
      </vt:variant>
      <vt:variant>
        <vt:i4>0</vt:i4>
      </vt:variant>
      <vt:variant>
        <vt:i4>5</vt:i4>
      </vt:variant>
      <vt:variant>
        <vt:lpwstr/>
      </vt:variant>
      <vt:variant>
        <vt:lpwstr>_Toc72963442</vt:lpwstr>
      </vt:variant>
      <vt:variant>
        <vt:i4>1441849</vt:i4>
      </vt:variant>
      <vt:variant>
        <vt:i4>170</vt:i4>
      </vt:variant>
      <vt:variant>
        <vt:i4>0</vt:i4>
      </vt:variant>
      <vt:variant>
        <vt:i4>5</vt:i4>
      </vt:variant>
      <vt:variant>
        <vt:lpwstr/>
      </vt:variant>
      <vt:variant>
        <vt:lpwstr>_Toc72963441</vt:lpwstr>
      </vt:variant>
      <vt:variant>
        <vt:i4>1507385</vt:i4>
      </vt:variant>
      <vt:variant>
        <vt:i4>164</vt:i4>
      </vt:variant>
      <vt:variant>
        <vt:i4>0</vt:i4>
      </vt:variant>
      <vt:variant>
        <vt:i4>5</vt:i4>
      </vt:variant>
      <vt:variant>
        <vt:lpwstr/>
      </vt:variant>
      <vt:variant>
        <vt:lpwstr>_Toc72963440</vt:lpwstr>
      </vt:variant>
      <vt:variant>
        <vt:i4>1966142</vt:i4>
      </vt:variant>
      <vt:variant>
        <vt:i4>158</vt:i4>
      </vt:variant>
      <vt:variant>
        <vt:i4>0</vt:i4>
      </vt:variant>
      <vt:variant>
        <vt:i4>5</vt:i4>
      </vt:variant>
      <vt:variant>
        <vt:lpwstr/>
      </vt:variant>
      <vt:variant>
        <vt:lpwstr>_Toc72963439</vt:lpwstr>
      </vt:variant>
      <vt:variant>
        <vt:i4>2031678</vt:i4>
      </vt:variant>
      <vt:variant>
        <vt:i4>152</vt:i4>
      </vt:variant>
      <vt:variant>
        <vt:i4>0</vt:i4>
      </vt:variant>
      <vt:variant>
        <vt:i4>5</vt:i4>
      </vt:variant>
      <vt:variant>
        <vt:lpwstr/>
      </vt:variant>
      <vt:variant>
        <vt:lpwstr>_Toc72963438</vt:lpwstr>
      </vt:variant>
      <vt:variant>
        <vt:i4>1048638</vt:i4>
      </vt:variant>
      <vt:variant>
        <vt:i4>146</vt:i4>
      </vt:variant>
      <vt:variant>
        <vt:i4>0</vt:i4>
      </vt:variant>
      <vt:variant>
        <vt:i4>5</vt:i4>
      </vt:variant>
      <vt:variant>
        <vt:lpwstr/>
      </vt:variant>
      <vt:variant>
        <vt:lpwstr>_Toc72963437</vt:lpwstr>
      </vt:variant>
      <vt:variant>
        <vt:i4>1114174</vt:i4>
      </vt:variant>
      <vt:variant>
        <vt:i4>140</vt:i4>
      </vt:variant>
      <vt:variant>
        <vt:i4>0</vt:i4>
      </vt:variant>
      <vt:variant>
        <vt:i4>5</vt:i4>
      </vt:variant>
      <vt:variant>
        <vt:lpwstr/>
      </vt:variant>
      <vt:variant>
        <vt:lpwstr>_Toc72963436</vt:lpwstr>
      </vt:variant>
      <vt:variant>
        <vt:i4>1179710</vt:i4>
      </vt:variant>
      <vt:variant>
        <vt:i4>134</vt:i4>
      </vt:variant>
      <vt:variant>
        <vt:i4>0</vt:i4>
      </vt:variant>
      <vt:variant>
        <vt:i4>5</vt:i4>
      </vt:variant>
      <vt:variant>
        <vt:lpwstr/>
      </vt:variant>
      <vt:variant>
        <vt:lpwstr>_Toc72963435</vt:lpwstr>
      </vt:variant>
      <vt:variant>
        <vt:i4>1245246</vt:i4>
      </vt:variant>
      <vt:variant>
        <vt:i4>128</vt:i4>
      </vt:variant>
      <vt:variant>
        <vt:i4>0</vt:i4>
      </vt:variant>
      <vt:variant>
        <vt:i4>5</vt:i4>
      </vt:variant>
      <vt:variant>
        <vt:lpwstr/>
      </vt:variant>
      <vt:variant>
        <vt:lpwstr>_Toc72963434</vt:lpwstr>
      </vt:variant>
      <vt:variant>
        <vt:i4>1310782</vt:i4>
      </vt:variant>
      <vt:variant>
        <vt:i4>122</vt:i4>
      </vt:variant>
      <vt:variant>
        <vt:i4>0</vt:i4>
      </vt:variant>
      <vt:variant>
        <vt:i4>5</vt:i4>
      </vt:variant>
      <vt:variant>
        <vt:lpwstr/>
      </vt:variant>
      <vt:variant>
        <vt:lpwstr>_Toc72963433</vt:lpwstr>
      </vt:variant>
      <vt:variant>
        <vt:i4>1376318</vt:i4>
      </vt:variant>
      <vt:variant>
        <vt:i4>116</vt:i4>
      </vt:variant>
      <vt:variant>
        <vt:i4>0</vt:i4>
      </vt:variant>
      <vt:variant>
        <vt:i4>5</vt:i4>
      </vt:variant>
      <vt:variant>
        <vt:lpwstr/>
      </vt:variant>
      <vt:variant>
        <vt:lpwstr>_Toc72963432</vt:lpwstr>
      </vt:variant>
      <vt:variant>
        <vt:i4>1441854</vt:i4>
      </vt:variant>
      <vt:variant>
        <vt:i4>110</vt:i4>
      </vt:variant>
      <vt:variant>
        <vt:i4>0</vt:i4>
      </vt:variant>
      <vt:variant>
        <vt:i4>5</vt:i4>
      </vt:variant>
      <vt:variant>
        <vt:lpwstr/>
      </vt:variant>
      <vt:variant>
        <vt:lpwstr>_Toc72963431</vt:lpwstr>
      </vt:variant>
      <vt:variant>
        <vt:i4>1507390</vt:i4>
      </vt:variant>
      <vt:variant>
        <vt:i4>104</vt:i4>
      </vt:variant>
      <vt:variant>
        <vt:i4>0</vt:i4>
      </vt:variant>
      <vt:variant>
        <vt:i4>5</vt:i4>
      </vt:variant>
      <vt:variant>
        <vt:lpwstr/>
      </vt:variant>
      <vt:variant>
        <vt:lpwstr>_Toc72963430</vt:lpwstr>
      </vt:variant>
      <vt:variant>
        <vt:i4>1966143</vt:i4>
      </vt:variant>
      <vt:variant>
        <vt:i4>98</vt:i4>
      </vt:variant>
      <vt:variant>
        <vt:i4>0</vt:i4>
      </vt:variant>
      <vt:variant>
        <vt:i4>5</vt:i4>
      </vt:variant>
      <vt:variant>
        <vt:lpwstr/>
      </vt:variant>
      <vt:variant>
        <vt:lpwstr>_Toc72963429</vt:lpwstr>
      </vt:variant>
      <vt:variant>
        <vt:i4>2031679</vt:i4>
      </vt:variant>
      <vt:variant>
        <vt:i4>92</vt:i4>
      </vt:variant>
      <vt:variant>
        <vt:i4>0</vt:i4>
      </vt:variant>
      <vt:variant>
        <vt:i4>5</vt:i4>
      </vt:variant>
      <vt:variant>
        <vt:lpwstr/>
      </vt:variant>
      <vt:variant>
        <vt:lpwstr>_Toc72963428</vt:lpwstr>
      </vt:variant>
      <vt:variant>
        <vt:i4>1048639</vt:i4>
      </vt:variant>
      <vt:variant>
        <vt:i4>86</vt:i4>
      </vt:variant>
      <vt:variant>
        <vt:i4>0</vt:i4>
      </vt:variant>
      <vt:variant>
        <vt:i4>5</vt:i4>
      </vt:variant>
      <vt:variant>
        <vt:lpwstr/>
      </vt:variant>
      <vt:variant>
        <vt:lpwstr>_Toc72963427</vt:lpwstr>
      </vt:variant>
      <vt:variant>
        <vt:i4>1114175</vt:i4>
      </vt:variant>
      <vt:variant>
        <vt:i4>80</vt:i4>
      </vt:variant>
      <vt:variant>
        <vt:i4>0</vt:i4>
      </vt:variant>
      <vt:variant>
        <vt:i4>5</vt:i4>
      </vt:variant>
      <vt:variant>
        <vt:lpwstr/>
      </vt:variant>
      <vt:variant>
        <vt:lpwstr>_Toc72963426</vt:lpwstr>
      </vt:variant>
      <vt:variant>
        <vt:i4>1179711</vt:i4>
      </vt:variant>
      <vt:variant>
        <vt:i4>74</vt:i4>
      </vt:variant>
      <vt:variant>
        <vt:i4>0</vt:i4>
      </vt:variant>
      <vt:variant>
        <vt:i4>5</vt:i4>
      </vt:variant>
      <vt:variant>
        <vt:lpwstr/>
      </vt:variant>
      <vt:variant>
        <vt:lpwstr>_Toc72963425</vt:lpwstr>
      </vt:variant>
      <vt:variant>
        <vt:i4>1245247</vt:i4>
      </vt:variant>
      <vt:variant>
        <vt:i4>68</vt:i4>
      </vt:variant>
      <vt:variant>
        <vt:i4>0</vt:i4>
      </vt:variant>
      <vt:variant>
        <vt:i4>5</vt:i4>
      </vt:variant>
      <vt:variant>
        <vt:lpwstr/>
      </vt:variant>
      <vt:variant>
        <vt:lpwstr>_Toc72963424</vt:lpwstr>
      </vt:variant>
      <vt:variant>
        <vt:i4>1310783</vt:i4>
      </vt:variant>
      <vt:variant>
        <vt:i4>62</vt:i4>
      </vt:variant>
      <vt:variant>
        <vt:i4>0</vt:i4>
      </vt:variant>
      <vt:variant>
        <vt:i4>5</vt:i4>
      </vt:variant>
      <vt:variant>
        <vt:lpwstr/>
      </vt:variant>
      <vt:variant>
        <vt:lpwstr>_Toc72963423</vt:lpwstr>
      </vt:variant>
      <vt:variant>
        <vt:i4>1376319</vt:i4>
      </vt:variant>
      <vt:variant>
        <vt:i4>56</vt:i4>
      </vt:variant>
      <vt:variant>
        <vt:i4>0</vt:i4>
      </vt:variant>
      <vt:variant>
        <vt:i4>5</vt:i4>
      </vt:variant>
      <vt:variant>
        <vt:lpwstr/>
      </vt:variant>
      <vt:variant>
        <vt:lpwstr>_Toc72963422</vt:lpwstr>
      </vt:variant>
      <vt:variant>
        <vt:i4>1441855</vt:i4>
      </vt:variant>
      <vt:variant>
        <vt:i4>50</vt:i4>
      </vt:variant>
      <vt:variant>
        <vt:i4>0</vt:i4>
      </vt:variant>
      <vt:variant>
        <vt:i4>5</vt:i4>
      </vt:variant>
      <vt:variant>
        <vt:lpwstr/>
      </vt:variant>
      <vt:variant>
        <vt:lpwstr>_Toc72963421</vt:lpwstr>
      </vt:variant>
      <vt:variant>
        <vt:i4>1507391</vt:i4>
      </vt:variant>
      <vt:variant>
        <vt:i4>44</vt:i4>
      </vt:variant>
      <vt:variant>
        <vt:i4>0</vt:i4>
      </vt:variant>
      <vt:variant>
        <vt:i4>5</vt:i4>
      </vt:variant>
      <vt:variant>
        <vt:lpwstr/>
      </vt:variant>
      <vt:variant>
        <vt:lpwstr>_Toc72963420</vt:lpwstr>
      </vt:variant>
      <vt:variant>
        <vt:i4>1966140</vt:i4>
      </vt:variant>
      <vt:variant>
        <vt:i4>38</vt:i4>
      </vt:variant>
      <vt:variant>
        <vt:i4>0</vt:i4>
      </vt:variant>
      <vt:variant>
        <vt:i4>5</vt:i4>
      </vt:variant>
      <vt:variant>
        <vt:lpwstr/>
      </vt:variant>
      <vt:variant>
        <vt:lpwstr>_Toc72963419</vt:lpwstr>
      </vt:variant>
      <vt:variant>
        <vt:i4>2031676</vt:i4>
      </vt:variant>
      <vt:variant>
        <vt:i4>32</vt:i4>
      </vt:variant>
      <vt:variant>
        <vt:i4>0</vt:i4>
      </vt:variant>
      <vt:variant>
        <vt:i4>5</vt:i4>
      </vt:variant>
      <vt:variant>
        <vt:lpwstr/>
      </vt:variant>
      <vt:variant>
        <vt:lpwstr>_Toc72963418</vt:lpwstr>
      </vt:variant>
      <vt:variant>
        <vt:i4>1048636</vt:i4>
      </vt:variant>
      <vt:variant>
        <vt:i4>26</vt:i4>
      </vt:variant>
      <vt:variant>
        <vt:i4>0</vt:i4>
      </vt:variant>
      <vt:variant>
        <vt:i4>5</vt:i4>
      </vt:variant>
      <vt:variant>
        <vt:lpwstr/>
      </vt:variant>
      <vt:variant>
        <vt:lpwstr>_Toc72963417</vt:lpwstr>
      </vt:variant>
      <vt:variant>
        <vt:i4>1114172</vt:i4>
      </vt:variant>
      <vt:variant>
        <vt:i4>20</vt:i4>
      </vt:variant>
      <vt:variant>
        <vt:i4>0</vt:i4>
      </vt:variant>
      <vt:variant>
        <vt:i4>5</vt:i4>
      </vt:variant>
      <vt:variant>
        <vt:lpwstr/>
      </vt:variant>
      <vt:variant>
        <vt:lpwstr>_Toc72963416</vt:lpwstr>
      </vt:variant>
      <vt:variant>
        <vt:i4>1179708</vt:i4>
      </vt:variant>
      <vt:variant>
        <vt:i4>14</vt:i4>
      </vt:variant>
      <vt:variant>
        <vt:i4>0</vt:i4>
      </vt:variant>
      <vt:variant>
        <vt:i4>5</vt:i4>
      </vt:variant>
      <vt:variant>
        <vt:lpwstr/>
      </vt:variant>
      <vt:variant>
        <vt:lpwstr>_Toc72963415</vt:lpwstr>
      </vt:variant>
      <vt:variant>
        <vt:i4>1245244</vt:i4>
      </vt:variant>
      <vt:variant>
        <vt:i4>8</vt:i4>
      </vt:variant>
      <vt:variant>
        <vt:i4>0</vt:i4>
      </vt:variant>
      <vt:variant>
        <vt:i4>5</vt:i4>
      </vt:variant>
      <vt:variant>
        <vt:lpwstr/>
      </vt:variant>
      <vt:variant>
        <vt:lpwstr>_Toc72963414</vt:lpwstr>
      </vt:variant>
      <vt:variant>
        <vt:i4>1310780</vt:i4>
      </vt:variant>
      <vt:variant>
        <vt:i4>2</vt:i4>
      </vt:variant>
      <vt:variant>
        <vt:i4>0</vt:i4>
      </vt:variant>
      <vt:variant>
        <vt:i4>5</vt:i4>
      </vt:variant>
      <vt:variant>
        <vt:lpwstr/>
      </vt:variant>
      <vt:variant>
        <vt:lpwstr>_Toc72963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Zhang</dc:creator>
  <cp:keywords>No Markings, , , , , , , , , </cp:keywords>
  <dc:description/>
  <cp:lastModifiedBy>Chris Neely</cp:lastModifiedBy>
  <cp:revision>4</cp:revision>
  <cp:lastPrinted>2021-07-02T22:25:00Z</cp:lastPrinted>
  <dcterms:created xsi:type="dcterms:W3CDTF">2021-07-02T22:24:00Z</dcterms:created>
  <dcterms:modified xsi:type="dcterms:W3CDTF">2021-07-0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3C1CC37F-A700-4C92-977A-7EAD40FCB99F</vt:lpwstr>
  </property>
  <property fmtid="{D5CDD505-2E9C-101B-9397-08002B2CF9AE}" pid="3" name="TitusGUID">
    <vt:lpwstr>ec128032-b128-4596-8c1f-e65936c2169f</vt:lpwstr>
  </property>
  <property fmtid="{D5CDD505-2E9C-101B-9397-08002B2CF9AE}" pid="4" name="ContentTypeId">
    <vt:lpwstr>0x010100546B37FA43543848A1392F720DAB8DF3</vt:lpwstr>
  </property>
  <property fmtid="{D5CDD505-2E9C-101B-9397-08002B2CF9AE}" pid="5" name="XilinxPublication Year">
    <vt:lpwstr/>
  </property>
  <property fmtid="{D5CDD505-2E9C-101B-9397-08002B2CF9AE}" pid="6" name="XilinxVisual Markings">
    <vt:lpwstr/>
  </property>
  <property fmtid="{D5CDD505-2E9C-101B-9397-08002B2CF9AE}" pid="7" name="XilinxAdditional Classifications">
    <vt:lpwstr/>
  </property>
  <property fmtid="{D5CDD505-2E9C-101B-9397-08002B2CF9AE}" pid="8" name="XilinxDevelopment Projects">
    <vt:lpwstr/>
  </property>
  <property fmtid="{D5CDD505-2E9C-101B-9397-08002B2CF9AE}" pid="9" name="XilinxThird Party">
    <vt:lpwstr/>
  </property>
  <property fmtid="{D5CDD505-2E9C-101B-9397-08002B2CF9AE}" pid="10" name="XilinxExport Control">
    <vt:lpwstr/>
  </property>
  <property fmtid="{D5CDD505-2E9C-101B-9397-08002B2CF9AE}" pid="11" name="XilinxNote (Line 2)">
    <vt:lpwstr/>
  </property>
  <property fmtid="{D5CDD505-2E9C-101B-9397-08002B2CF9AE}" pid="12" name="XilinxClassification">
    <vt:lpwstr>No Markings</vt:lpwstr>
  </property>
</Properties>
</file>